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พฤหัสบดีที่</w:t>
      </w:r>
      <w:r>
        <w:t xml:space="preserve"> </w:t>
      </w:r>
      <w:r>
        <w:t xml:space="preserve">29</w:t>
      </w:r>
      <w:r>
        <w:t xml:space="preserve"> </w:t>
      </w:r>
      <w:r>
        <w:t xml:space="preserve">มกราคม</w:t>
      </w:r>
      <w:r>
        <w:t xml:space="preserve"> </w:t>
      </w:r>
      <w:r>
        <w:t xml:space="preserve">2569</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พิมพ์ลภัส)ขออนุญาตให้ทุกท่านรับชมวิดีโอรับชมคำแนะนำเมื่อเกิดอัคคีภัย ขอเชิญรับชมค่ะอยู่รวมกันเป็นกลุ่ม และดำเนินการขั้นตอน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w:t>
      </w:r>
    </w:p>
    <w:p>
      <w:pPr>
        <w:pStyle w:val="BodyText"/>
      </w:pPr>
      <w:r>
        <w:t xml:space="preserve">(คุณพิมพ์ลภัส) กราบสวัสดี รัฐมนตรีว่าการกระทรวงการพัฒนาสังคมและความมั่นคงของมนุษย์ค่ะท่านอธิบดีกรมส่งเสริมและพัฒนาคุณภาพชีวิตคนพิการท่านปลัดกระทรวงการพัฒนาสังคมและความมั่นคงของมนุษย์ค่ะ ท่านผู้อำนวยการกอง กองทุนส่งเสริมและพัฒนาคุณภาพชีวิตคนพิการพัฒนาคุณภาพชีวิตคนพิการ คณะกรรมการส่งเสริม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สงขลานครินทร์ท่านผู้แทนสถาบันเทคโนโลยีพระจอมเกล้าเจ้าคุณทหารลาดกระบังท่านผู้บริหารมหาวิทยาลัย ท่านผู้บริหารมหาวิทยาลัยเครือข่าย ท่านผู้บริหารความมั่นคง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ขอต้อนรับทุกท่าน เข้าสู่งานพิธีปิดโครงการขยายผลเครือข่ายอุดมศึกษา เพื่อการพัฒนาศักยภาพคนพิการเพื่อการประกอบอาชีพ ผ่านโมเดลการฝึกอบรม-ฝึกงานคนพิการมจธ. HigherEd for PWD ระยะที่ 1 ค่ะโดยมหาวิทยาลัยเทคโนโลยีพระจอมเกล้าธนบุรีค่ะ ซึ่งได้รับการสนับสนุนงบประมาณจากกองทุนส่งเสริมและพัฒนาคุณภาพชีวิต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ในวันนี้ค่ะ และในวันนี้ค่ะ เรามีล่ามภาษามือ 2 ท่านนะคะได้แก่คุณปรเมศวร์ ถนอมศักดิ์ และคุณ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และภาคเอกชน ได้เข้ามามีบทบาทสำคัญในการช่วยเหลือกลุ่มคนพิการค่ะ ให้สามารถประกอบอาชีพจัดฝึกอบรม-ฝึกงาน กับอาชีพที่เหมาะสมกับสถานประกอบการค่ะ ซึ่งมีคนพิการนะคะ ที่สำเร็จการอบรมกับ มจธ. กว่า 400 คนค่ะ ทั้ง 12 รุ่นนะคะ ส่งผลให้กระทรวงการพัฒนาสังคม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ของคนพิการได้ตลาดแรงงานนะคะ ผลักดันให้เกิดเป็นโครงการการขยายผลเครือข่ายอุดมศึกษา เพื่อการพัฒนาศักยภาพคนพิการ เพื่อการประกอบอาชีพค่ะ โดยได้รับการสนับสนุนจากงบประมาณกองทุนส่งเสริมและพัฒนาคุณภาพชีวิตค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นะคะ โดยเริ่มดำเนินโครงการมาตั้งแต่เดือนมีนาคม 2567 นะคะ จนถึงเดือนมีนาคม2568 นี้ค่ะ ซึ่งกิจกรรมในวันนี้นะคะเป็นพิธีปิดโครงการขยายผลระยะที่ 1 เฟสที่ 1นะคะ และนอกจากเราจะมีพิธีการบนเวทีแล้วนะคะเรายังมีกิจกรรมต่าง ๆ ที่น่าสนใจอีกมากมายนะคะอาทิเช่น บูธแสดงผลงานของคนพิการจาก6 สถาบัน อุดมศึกษานะคะ แล้วก็ยังมีRobot Café by People with Disabilities Cafe ของคนพิการ โดยคนพิการ และเพื่อคนพิการค่ะและยังมีกิจกรรมในพื้นที่ชั้น 1 ของอาคารนะคะ โดยเราได้รับความอนุเคราะห์ค่ะ จากกรมส่งเสริมและพัฒนาคุณภาพชีวิตคนพิการ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อีกส่วนหนึ่งนะคะ งานของเราในวันนี้ค่ะ เรายังมีกิจกรรมที่อยากให้ทุกคนมีส่วนร่วมในการพัฒนาอย่างยั่งยืนค่ะตามแนวทางของเป้าหมายการพัฒนาที่ยั่งยืนนะคะหรือว่า SDG นะคะ โดยเฉพาะอย่างยิ่ง SDG17 นะคะ หุ้นส่วนเพื่อการพัฒนาที่ยิ่งยืน มุ่งเน้นการร่วมมือค่ะ ของทุกภาคส่วนเพื่อสร้างโลกที่ดีสำหรับคนรุ่นต่อไปนะคะ ซึ่งในวันนี้นะคะ เราขอเรียนเชิญทุกท่านค่ะแยกขยะนะคะ ภายในงานของเรามีจุดแยกขยะนะคะโปรดทิ้งให้ถูกถังนะคะ และยังมีการลดพลาสติกแบบใช้ครั้งเดียวนะคะ เราสนับสนุนให้ทุกท่านนำแก้วน้ำมานะคะหรือว่าหากต้องใช้พลาสติกนะคะ กรุณานำไปทิ้งในจุดที่สามารถรีไซเคิลได้นะคะ และลดการใช้กระดาษค่ะ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บนเวทีลงไปด้านล่างนะคะ ทุกท่านอยู่ประจำที่นะคะขอเรียนเชิญพี่ ๆ ช่างภาพด้านบนเวทีเลยค่ะค่ะ ขออนุญาตให้ท่านยืนค่ะ พี่ช่างภาพขออนุญาตให้ทุกท่านยืนด้วยนะคะถือว่าเป็นภาพแห่งความประทับใจ แล้ววันนี้เรามีพี่ ๆ สื่อมวลชนมาจำนวนมากเลยค่ะ เรียนเชิญค่ะถ้าท่านพร้อมแล้ว ขออนุญาตส่งสัญญาณนะคะ ทุกท่านมองกล้องค่ะ1 2 3 ยิ้มเยอะ ๆ ค่ะ ขออนุญาตกด Like 1 รูปนะคะขออนุญาตให้น้องคนพิการมาข้างหน้าด้วย ขอเชิญผู้แทนของน้องคนพิการนะคะ ทุกท่านยืนขึ้นสักครู่นะคะเชิญค่ะ น้องอิ่ม น้องจ๋า พี่วรรณ เชิญค่ะพร้อมค่ะ ทุกท่านพร้อมนะคะ ยิ้มค่ะ1 2 3ขอกด Like อีกครั้งหนึ่งนะคะครบถ้วนไหมคะ ครบถ้วนค่ะ ขอบคุณทุกท่านค่ะขอบคุณพี่ ๆ สื่อมวลชนด้วยนะคะค่ะ ณ บัดนี้นะคะ ได้เวลาอันสมควรแล้วนะคะ ดิฉันขอเชิยทุกท่านค่ะ เข้าสู่ช่วงของการแถลงผลการดำเนินการ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มจธ. อย่างเป็นทางการค่ะ ซึ่งในลำดับแรกนะคะเรียนเชิญทุกท่านค่ะ รับชมวีดิทัศน์สรุปผลโครงการขอเรียนเชิญค่ะ</w:t>
      </w:r>
    </w:p>
    <w:p>
      <w:pPr>
        <w:pStyle w:val="BodyText"/>
      </w:pPr>
      <w:r>
        <w:t xml:space="preserve">[เสียงดนตรี]</w:t>
      </w:r>
    </w:p>
    <w:p>
      <w:pPr>
        <w:pStyle w:val="BodyText"/>
      </w:pPr>
      <w:r>
        <w:t xml:space="preserve">(พิธีกรหญิง) และนี่คือภาพรวมของโครงการที่ทั้ง 6 สถาบันได้ร่วมกันดำเนินการอย่างขะมักเขม้นนะคะ ได้ดำเนินการเดือนมีนาคมปีที่แล้วนะคะ มาถึงวันนี้ก็ครบขวบปีพอดีนะคะ ค่ะ และเพื่อให้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ดำเนินโครงการของทั้ง 6 สถาบัน โดยจะขออนุญาตเรียนเชิญผู้แทนจากทั้ง 6 สถาบัน ดังนี้ค่ะขอเรียนเชิญท่านรองศาสตราจารย์ น.สพ.ดร.ชูชาติ กมลเลิศจากมหาวิทยาลัยขอนแก่นค่ะ เรียนเชิญค่ะเรียนเชิญคุณคุณสุทธิณีย์ ฉัตรยาลักษณ์ จากมหาวิทยาลัยเชียงใหม่ค่ะเรียนเชิญ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ผู้แทนจากสถาบันเทคโนโลยีพระจอมเกล้าเจ้าคุณทหารลาดกระบังค่ะและเรียนเชิญท่าน ดร.อรกัญญาณี เลี้ยงอิสสระท่านหัวหน้าโครงการผู้ช่วยอธิดีกรมส่งเสริมตลอดชีวิต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ท่านรัฐมนตรีท่านวราวุธ ศิลปอาชา นะครับรัฐมนตรีว่าการกระทรวงการพัฒนาสังคมและความมั่นคงของมนุษย์นะครับ ท่านปลัดกระทรวงนะครับ ท่านอธิบดีกรมส่งเสริมและพัฒนาคุณภาพชีวิตคนพิการท่านอธิการบดีนะครับ ท่านหัวหน้าส่วนราชการ ผู้บริหารจากหน่วยงานต่าง ๆนะครับ สื่อมวลชน ท่านผู้มีเกียรติ และเครือข่ายมหาวิทยาลัยเครือข่ายนะครับ ในส่วนของมหาวิทยาลัยขอนแก่นนะครับ ท่านอธิการบดีนะครับซึ่งเป็น 1 ใน 30 ส่วนงานที่ทางมหาวิทยาลัยขอนแก่นรับผิดชอบโครงการนี้นะครับ และถือว่าเป็นเกียรติกับทางมหาวิทยาลัยขอนแก่นเป็นอย่างมาก ทางมหาวิทยาลัยขอนแก่นของเรา คือ การอุทิศเพื่อสังคมนะครับ แล้วก็เป็นการฉลองครบรอบ60 ปีของการก่อตั้งมหาวิทยาลัยขอนแก่นด้วย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ทาง พมจ. นะครับ ทางพัฒนาสังคมและความมั่นคงของมนุษย์จังหวัดขอนแก่นนะครับ คุณณัฐพร งามเกลี้ยงก็ช่วยอย่างดีเยี่ยมเลย แล้วก็จัดหางานขอนแก่นนะครับภาคธุรกิจเอกชนนะครับ เราก็ไปพูดคุย ในส่วนของแผ่นดินอย่างคุณหมออภิสิทธิ์ประธานมูลนิธิโรงพยาบาลอุบลรัตน์นะครับ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จังหวัดขอนแก่น เราก็ไปขอพบและปรึกษาข้อมูลมาเป็นวิทยากรนะครับ มาให้ความรู้ของบุคลากรของสำนักบริการวิชาการว่าในการจะร่วมทำงานกับคนพิการมีประเด็นมีอะไรต่าง ๆ ที่เราต้องทำให้ดีที่สุดซึ่งก็ได้รับความอนุเคราะห์ ความร่วมมือนะครับ ทีนี้ในส่วนของหลักสูตรนะครับ ต้องขอบคุณทาง มจธ.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อปท. 2 ที่ ก็คือเทศบาลเมืองศิลาอำเภอเมืองจังหวัดขอนแก่น และก็ที่องค์การบริหารส่วนตำบล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มีความประสงค์ที่อยากจะเพิ่ม Upskillในเรื่องของการประกอบอาชีพอิสระเป็นหลักมีการประสานงานกับคณะวิชาต่าง ๆ ในมหาวิทยาลัยขอนแก่นนะครับ ไม่ว่าจะเป็นคณะเกษตรศาสตร์คณะบริหารธุรกิจและการบัญชี คณะแพทยศาสตร์และคณะอื่น ๆ อีก ในมข. ที่ไม่ได้เอ่ยนาม รวมถึงส่วนราชการอื่น ๆ นอกมหาวิทยาลัยขอนแก่น เราก็ได้มีการไปพูดคุย แล้วก็ได้ดำเนินการ 2 หลักสูตร ก็คือหลักสูตรหัตถกรรมชุมชนนะครับ แล้วก็หลักสูตรเทคโนโลยีผักปลอดภัยและการแปรรูปนะครับซึ่งตรงนี้ก็มีคนพิการประสงค์เข้าร่วมโครงการนะครับ เบื้องต้น ก็คือ 105 ท่านนะครับอย่างไรก็ตามเมื่อครบหลักสูตรก็มีเสียชีวิตไป 1 ท่านนะครับ ก็ทำให้เราร่วมโครงการอยู่จำนวน 104 ท่านนะครับ ในส่วนของผลการดำเนินงานนะครับ ตั้งแต่เริ่มต้นนะครับ ตั้งแต่มีนาคม2567 นะครับ จนถึงธันวาคมที่มีการปิดโครงการไปที่ 25 ธันวาคม 2567 ที่ผ่านมานะครับ เราก็ได้รับผลการดำเนินการ ผลงานประเมินที่ยอดเยี่ยมจากคนพิการที่เข้าร่วมโครงการนะครับ เนื่องจากว่าโครงการที่เราดำเนินการจะเป็นการ Upskillในเรื่องของการประกอบอาชีพอิสระนะครับนอกเหนือจากการให้ความรู้ เทคนิค วิธีการต่าง ๆ แล้วจากผู้มีความเชี่ยวชาญแล้วนี่ เรายังมองในลักษณะของการดำเนินการตั้งแต่ต้นน้ำไปยังปลายน้ำนะครับ รวมถึงการผลักดันที่จะทำให้เขาจับกลุ่มกันนะครับ เพื่อที่จะให้เกิดความเข้มแข็งต่อไปในอนาคต ในนามของมหาวิทยาลัยขอนแก่นนะครับ ก็ต้องขอบคุณท่านรัฐมนตรี ท่านปลัดกระทรวงฯ ท่านอธิบดีกรมฯ นะครับ ในส่วนของ มจธ. นะครับ ที่ได้เชื้อเชิญในส่วนของ มข.เข้ามาร่วมเป็นเครือข่าย แล้วเราก็ปวารณาตัวที่จะเป็นเครือข่าย ที่จะสร้างความเข้มแข็.ให้กับ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มุ่งเน้นในการผลิตบัณฑิตและตอบสนองต่อสังคม โดยเฉพาะการมุ่งเป้าไปใช้เทคโนโลยีดิจิทัล และก็การส่งเสริมการเป็นผู้ประกอบการ เพราะฉะนั้น การออกแบบหลักสูตร เพื่อตอบสนองโครงการนี้จึงนำมาบูรณาการร่วมกันนะคะจึงทำให้มหาวิทยาลัยเชียงใหม่ สำรวจการต้องการของผู้เรียนนะคะ โดยมุ่งเน้นว่าการทำอย่างไรที่การออกแบบนี่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นะคะ ซึ่งหลักสูตรนี้ต้องบอกว่าเราได้ผู้ประกอบการเป็น 1 ท่านเป็นที่เรียบร้อย ในการประกอบการทำกาแฟ เบเกอรี่นะคะ เราเพิ่มทักษะสำหรับการทำงาน การสร้างธุรกิจจากการถ่ายภาพและตัดต่อวิดีโอนะคะ และศิลปะดิจิทัลนะคะ เนื่องจากว่าผู้พิการส่วนหนึ่งในจังหวัดเชียงใหม่จะมีความถนัดในเชิงศิลปะค่อนข้างสูง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สุดท้ายคือทำอย่างไรที่ทำให้ทุกคนหาตลาดออนไลน์ได้นะคะ ตลอด 1 ปี ทำให้เราได้ต้นแบบที่เป็นผู้ประกอบการที่เป็นต้นแบบ 1 ท่านนะคะ แล้วก็มีผู้ที่สร้างรายได้ จากการเข้าร่วมโครงการนี้ ทั้งงานประจำ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ตาม KPI ที่ได้ทำร่วมกับทางโครงการนะคะ และสิ่งที่มหาวิทยาลัยเชียงใหม่ได้ทำเพิ่มจากโครงการ คือ เราให้ความสำคัญกับ Well Beingของผู้ร่วมโครงการทั้งหมด เพราะฉะนั้น ผู้เข้าร่วมโครงการก็จะได้รับการสนับสนุนทั้งในเชิงของความสะดวก แล้วก็ทางคณะทันตแพทย์และคณะที่เกี่ยวข้องของผู้ประกอบการตลอดการดำเนินการ ขอบคุณมากค่ะ</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ทั้ง 2 ท่านนี่คือเป็นต้นกำเนิด ที่ทำให้สงขลานครินทร์ร่วมในโครงการครั้งนี้ คือ เราถือประโยชน์ของเพื่อนมนุษย์เป็นกิจที่ 1ตามที่ได้ท่านดำริไว้ในเรื่องของกระบวนการทำงานมหาวิทยาลัยสงขลานครินทร์ ถือเป็นการเริ่มต้นใม่ที่ดีที่ทำให้เกิดความขับเคลื่อนงานในเรื่องของคนพิการ ในพื้นที่ 14 จังหวัดภาคใต้ มหาวิทยาลัยสงขลานครินทร์มีทั้งหมด 5 วิทยาเขตนะครับ ท่านได้ดำริว่าถ้าเป็นไปได้ทั้ง 5 วิทยาเขตนี้ด้วย ก็จะมีทาง… ทางหาดใหญ่เป็น Main Campus หลักนะครับ แล้วก็ทางปัตตานีทางภูเก็ต ทางสุราษฎร์ธานี และทางตรังสานต่อในเครือข่าย ผลการดำเนินงานที่ผ่านมาพอดีเราได้พี่เลี้ยงที่ดี คือ มจธ. และมีน้อง ๆหลายคนนะครับ ที่ให้คำแนะนำเรา ในเรื่องของกระบวนการทำงานเราทำงานหลักสูตรของเรา คือ เราขอเรียนรู้จากหลักสูตร มจธ.เอาไปเริ่มต้นก่อน ปรากฎว่าเราการเริ่มต้นเราทำได้แค่ 10 คน คือ จุดเริ่มต้นที่ดีจากนั้นปรากฏว่า คือ ทำไปทำมา มีคนประสบเรื่องของปัญหาสุขภาพ1 คน ในกระบวนการก็คือเราดำเนินการ 1 คน ไม่เป็นไร9 คน เขาได้มีการเรียนรู้อย่างมากครับเราจะเห็นภาพจากวีดิทัศน์ที่ทาง มจธ. ทำในการนำเสนอผลงาน เราจบหลักสูตรแล้ว ปรากฏว่าได้เขาเรียกว่าคนทำงานทั้งหมด 9 คน ก็ทำงานได้ทั้งหมด 9 คนมาตรา 33 4 คน มาตรา 35 5 คนแล้วเรามุ่งหมายคืออยากให้ผู้ประกอบการรับคนพิการ นำคนพิการนำเข้าบริษัทในวันข้างหน้าอาจจะเกิดขึ้นครับ ปีนี้เป็นการเริ่มต้นที่ดี คือเราปรากฏว่าการทำงานของเรามันร้อยทั้งร้อยได้ 100 เปอร์เซ็นต์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ทางสำนักงานผม สำนักงานผมเป็นสำนักงานทำงานของงานพันธกิจทุกคณะ ตอนนี้ อาจารย์มีคนพิการให้ไปฝึกงานอยู่ที่คณะบ้างไหม ดังนั้นมันเกิดกุศโลบาบที่ดีครับ ในการเห็นคุณค่าของคน มันมีความสวยงาม ตามคำแรกที่ท่านรัฐมนตรีให้กล่าวว่า คือ ทุกคนมีสิทธิเหมือนกันเท่าเทียมกัน แม้คนนั้นจะสมประกอบ ไม่สมประกอบก็ตาม เกิดมาเป็นมนุษย์ก็ต้องมีสิทธิเสมอกันทำงานต่อ แต่อย่างไรก็ตามครับ ต้องขอขอบคุณท่านอธิการที่เซ็นร่วมมือ เซ็น MOU แล้วท่านก็มอบงานให้ผมผมก็ยังงงอยู่งานอะไร ปรากฏว่ามันมีการขับเคลื่อนที่มันมีการสมบูรณ์แบบ ยั่งยืนเป็นพี่เลี้ยงแล้วเรายังไม่พอนะครับ จากโครงการนี้กสทช. วันนี้ผมเดินเข้ามาทางตึกครับ ผมเห็นคนพิการที่รถเข็นนั่งยิ้มแย้ม เพราะเรารู้จักกัน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ในเรื่องมีปัญหาทางหู การรับฟัง หลายประเด็นมากครับ ต้องขอบคุณอีกครั้งหนึ่งครับ ขอบคุณ มจธ. ขอบคุณรัฐมนตรี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ไปเซ็น MOU กับสงขลานครินทร์เราขอนำร่องกับ 5 วิทยาเขต และ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นะคะ ท่านอธิการบดีมหาวิทยาลัยสวนดุสิตวิทยาเขตสุพรรณบุรี เรียนท่านรัฐมนตรี ท่านอธิการบดี และผู้ร่วมงนาทุกท่านนะคะในส่วนของวิทยาเขตสุพรรณบุรีนะคะ ด้วยความที่เราเป็นมหาวิทยาลัยการบ้านการเรือนนะคะเพราะฉะนั้น เราก็ได้รับการถ่ายทอดอบรมการเป็นพี่เลี้ยงจาก มจธ. ซึ่งอาจารย์ที่ท่านให้ความรู้กับเราท่านน่ารักมากค่ะ ท่านบอกให้เราอดทนนะคะ ใจเย็น แล้วก็ดูแลนะคะ ก็เราก็เหมือนกับเราเจอโลกอีกใบหนึ่ง เพราะฉะนั้นผู้เข้าอบรมของเรา 70 ท่านนี่ทุกอย่างราบรื่นไปด้วยดี ก็เขาเป็นคนพิเศษนะคะ เพราะฉะนั้น เราก็อาจต้องช้าหน่อยนะคะ แล้วก็อาจจะต้องพูดให้คำแนะนำซ้ำ ๆ อะไรอย่างนี้ค่ะ แล้วก็มีน้องนักศึกษาช่วยด้วยนะคะ ทุกอย่างก็ดำเนินไปตามเรียบร้อยนะคะ แล้วก็ทุกเดือน เดือนละ 2 ครั้งค่ะ แล้วก็ไปรับผลงานของที่ผู้พิการทำงานให้กับเรา ก็คือมี 2 กลุ่มค่ะที่หนองหญ้าไซกลุ่มหนึ่ง แล้วอีกกลุ่มหนึ่งอยู่ที่จังหวัดอุทัยธานีค่ะก็เราก็เอาวัตถุดิบนะคะ ให้เขาประกอบเป็น Work in process ในกลุ่มที่อยู่หนองหญ้าไซ ส่วนที่เป็นจังหวัดอุทัยธานีจะเป็น Finished Goods ค่ะก็ตามที่ท่านเห็นในวิดีโอค่ะ ก็เป็นพวงหรีด ที่รัฐมนตรีก็นำไปใช้งานนะคะ ค่ะ ก็เราก็หวังว่าในรอบที่ 2 ของเรานี่ค่ะเราก็จะมีมหาวิทยาลัยที่อยู่ในพื้นที่อีกประมาณ 3 มหาวิทยาลัยนะคะ ที่จะมาร่วมงานกับเราด้วย ค่ะก็ในส่วนของผลลัพธ์ที่ได้มาที่ทุกเดือนที่เราไปลงพื้นที่ แล้วก็ไปรับงาน แล้วก็ไปให้รายได้นี่นะคะ ก็รายได้ไม่เท่ากันนี่นะคะ ก็ทุกประมาณ50 คน ก็คิดเป็นร้อยละ 71 เปอร์เซ็นต์ที่มีรายได้นะคะ เพราะฉะนั้นน่ะ ก็จะเป็นการช่วยลดรายจ่าย เพิ่มรายได้ให้กับเขานะคะในส่วนของผู้พิการนี่ ก็สามารถพึ่งพาตนเองได้คุณภาพชีวิตเขาดีขึ้นค่ะ แล้วก็ชุมชนมีความเข้มแข็ง แข็งแรง มีความมั่นคงแข็งแรงนะคะเฟสที่ 2 ที่วิทยาเขตสุพรรณบุรี จะทำต่อไปเราก็รับฟังความต้องการในเชิงพื้นที่ เพราะเราลงไปน่ะพี่ป้าน้าอา เขาก็จะพูด บอกว่ามีผลผลิตทางการเกษตรนะคะ ที่มีอยู่สวนดุสิตเราก็จะมีอัตลักษณ์ทางเลือกของอาหารอยู่แล้วช่วยไปแปรรูปผลผลิตทางการเกษตรให้เขาหน่อย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เกษตรนะคะ ก็คุยแล้วว่าเขาจะช่วยพวกเราทำอะไร มีมหาวิทยาลัยราชภัฏบ้านสมเด็จแล้วก็มีมหาวิทยาลัย มทร. สุวรรณภูมิที่อยู่ตรงสามชุกด้วย ก็แต่ละมหาวิทยาลัยก็อยู่แต่ละอำเภอในจังหวัดสุพรรณบุรีก็จ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ใกล้ชิดนะคะ กับบางมดนะคะ และเราเป็น 3 พระจอมค่ะเราดีใจมาก ๆ เลย ที่สำนักการเรียนรู้ตลอดชีวิตเรานะคะได้ดูแลคนพิการนะคะ จริง ๆ ครั้งแรกค่ะก็ต้องขอบคุณบางมดมาก ๆ ที่นึกถึงเรานะคะและก็จริง ๆ ดิฉันนะคะ ก็เป็นผู้ปรึกษาค่ะท่านผู้ดูแลหลักนี่ ท่านผู้ช่วยอธิการบดีที่อยู่ด้านหลัง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ที่ชื่อ KMITL Master class นะคะคนพิการนะคะ เรียนทั้งแบบ Workshop ได้มาเจอกันนะคะ รวมถึงได้เรียนจากคอร์สออนไลน์ของเราด้วยค่ะฝึกทักษะนะคะ ได้ที่บ้านได้ตลอดเวลา แล้วก็ลาดกระบังนี่ตอนแรกเราก็ไม่ได้ตั้งใจหรอกค่ะ เราจะเจอคนพิการจากต่างจังหวัดด้วย แต่สุดท้ายค่ะ จากหลักสูตรเราสามารถเรียนได้ทุกที่ทุกเวลา จริง ๆ แล้วก็คือสามารถนำทักษะนี้ไปทำที่บ้านได้ไปหารายได้เสริมได้ ดังนั้นนี่ คนต่างจังหวัดก็มาเรียนที่พระจอมเกล้าเจ้าคุณทหารลาดกระบังด้วยนะคะ และแม้ว่าสำนักการเรียนรู้ตลอดชีวิตนะคะ จะดูแลคนพิการในครั้งแรกเลย แต่สำนักการเรียนรู้ตลอดชีวิตนี่ก็ได้รับความร่วมมือค่ะ จากท่านคณาจารย์ค่ะ จากลาดกระบังซึ่งทำโครงการที่ชื่อ 7 Inspirationsมาก่อนนะคะ สำหรับเรื่องคนพิการค่ะ แล้วก็ให้คนพิการที่มาเรียนหลักสูตรเรานี่แหละได้ไปผลิตสื่อนะคะ ในโครงการนั้นด้วยค่ะ และนอกจากนั้น เราก็ได้พัฒนาเขาค่ะ นอกเหนือไปจากสิ่งที่เราตั้งโจทย์ไว้และตั้งเป้าไว้สำหรับโครงการนี้นะคะก็คือการเป็น Organizer ค่ะบางมดนี่แต่แบบพี่ ๆ คนพิการนี่เป็น Organizerเราก็รู้สึกว่า เราต้องทำหลักสูตรแบบนี้บ้างล่ะ เราก็จัดหลักสูตรค่ะ วันเสาร์-อาทิตย์นะคะพี่ ๆ คนพิการของเรานี่แหละในระหว่างการเรียน ได้เป็น Organizer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ของโครงการของเรานะคะ ก็มีคนพิการนะคะ ที่ได้รับงานทำนะคะ กว่า 80 เปอร์เซ็นต์ค่ะ แล้วจริง ๆ นะคะ เขาก็สามารถ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ขยายโอกาสให้มหาวิทยาลัยเครือข่ายนะคะได้กระจายความรู้นะคะ ไปในชุมชน แล้วก็รวมถึงผู้… คนพิการโดยรอบด้วยนะคะของสถาบันนะคะ ก็ขอบคุณมาก ๆ ค่ะ อยากจะให้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อธิบดีนะคะ ท่านอธิการบดี ท่านผู้บริหารทุกมหาวิทยาลัยมหาวิทยาลัยเทคโนโลยีพระจอมเกล้าธนบุรี ในฐานะมหาวิทยาลัยเจ้าภาพนะคะ นอกจากทำหน้าที่เป็นพี่เลี้ยงถ่ายทอดให้กับทั้ง 5 มหาวิทยาลัยแล้ว ในครั้งนี้ เราลงพื้นที่ในการจัดฝึกอบรมเอง เนื่องจากเรามีหลักสูตรอยู่ 4 หลักสูตรเราเลือกหลักสูตรเจ้าหน้าที่สำนักงานนะคะ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ในตำแหน่งนั้นนี่ จะมีแค่ประกาศนียบัตรไม่พอ จะต้องมีประกาศนียบัตรด้วยเจ้าหน้าที่ธุรการไม่พอ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จาก มจธ. แล้ว จะต้องบวกกับอะไรบ้างนะคะ ต้องคุยกับเครือข่ายนะคะ ที่จะทำให้คนพิการนะคะที่ผ่านการอบรมนี่ ได้ใบ ธภ. 7 ด้วยได้ถ่ายทอดหลักสูตรนี้ให้มหาวิทยาลัยเครือข่ายได้ใช้นะคะ ทำอย่างไรหลักสูตรนี้จะมีการประกอบอาชีพมากขึ้นและส่งเสริมการประกอบอาชีพคนพิการมากขึ้น ซึ่งเราทำการเทียบวิชาชีพนะคะ กับสถาบันคุณวุฒิมหาวิทยาลัยเราเป็นมหาวิทยาลัยเทคโนโลยีนะคะ หลักสูตรของเรานี่เป็นหลักสูตรธุรการที่ใช้คอมพิวเตอร์ อุปกรณ์สำนักงานเป็นหลักนะคะสามารถเทียบคุณวิชาชีพ ซึ่งตอนนี้เราก็ได้ใบรับรองเป็นสถานฝึกอบรมคุณวุฒิวิชาชีพ หลักสูตรของเรา คนพิการที่ได้รับหลักสูตรไปนั้น ก็จะได้ใบคุณวุฒิวิชาชีพ ทักษะเลเวล 2 ไปด้วยนะคะเราก็เล็งเห็นความพิเศษมากยิ่งขึ้น เนื่อจากว่า มจธ.ตอนนี้ก็ 11 ปีแล้ว เราทำที่กรุงเทพฯ มาโดยตลอด เราเลยอยากจะลองบ้าง ถ้าเราไปต่างจังหวัด เราจะทำอย่างไรดีคนจาก มจธ. ไปลงพื้นที่ต่างจังหวัด เราจึงเลือกพื้นที่ต่างจังหวัดซึ่งจะได้รับข้อมูลมาว่ามีคนพิการที่เป็นทหารผ่านศึกเป็นเหยื่อกับระเบิดจำนวนมาก เราอยากไปช่วยนะคะเราก็เลยเลือกพื้นที่ตรงนั้น เราจึงฝึกคนพิการจำนวน 40 คน ในระบบไฮบริดนะคะ แล้วก็ผลสำเร็จนะคะ ก็มีคนพิการที่ได้รับการจ้างงานในสถานประกอบการในพื้นที่ทันที 21 คน ในส่วนที่เหลือค่ะ ก็อยู่ในระหว่างหางาน ซึ่งเราก็พบว่าในบางจังหวัดค่ะ การขนส่งสาธารณะยังไม่เอื้อกับคนพิการมากนั้นในการเดินทางไปทำงานในสถานประกอบการ มันควรจะมีเทคโนโลยีอะไรบางอย่าง ที่นายจ้างที่อยากจะจ้างคนพิการ และคนพิการที่มีทักษะความสามารถสามารถได้รับการจ้างงานจริง ๆ ค่ะ ก็เลยเป็นที่มาว่าเราก็จะมีการต่อยอดในการพัฒนาเทคโนโลยีให้คนพิการสามารถทำงานในระยะไกลได้ ซึ่งไม่ใช่แค่การทำงานทั่วไปแต่ว่าเป็นการทำงานอย่างควบคุมกล้อง CCTV ควบคุมของใน Stock สินค้า ในขณะที่ยังอยู่ที่บ้าน ทาง มจธ.สาธิตด้วยนะคะ มจธ. ก็ขอขอบคุณท่านอธิการบดี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ค่ะ ขอบคุณค่ะ ขอเสียงปรบมือดัง ๆ ให้กับทั้ง 6 เครือข่ายนะคะ ค่ะ ขออนุญาตเป็นภาพหมู่สักครู่หนึ่งนะคะ เชิญช่างภาพสักครู่นะคะค่ะ อาจารย์มองกล้องนะคะ1 2 3 ค่ะค่ะ ขอบพระคุณอาจารย์ทั้ง 6 ท่านค่ะ ขอเรียนเชิญอาจารย์พักผ่อนด้านล่างก่อนนะคะค่ะ เราจะเห็นได้ว่าทั้ง 6 เครือข่ายนะคะ ร่วมกันอย่างแข็งขันในการที่จะพัฒนาผู้พิการนะคะ ในพื้นที่ของตนเอง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ซึ่งเราก็ยังได้รับความอนุเคราะห์นะคะ จากกระทรวงการพัฒนาสังคมและความมั่นคงของมนุษย์เช่นเคยค่ะ และในโอกาสนี้ค่ะดิฉันใคร่ขอเรียนเชิญค่ะ ท่านวราวุธ ศิลปอาชาท่านรัฐมนตรีว่าการกระทรวงการพัฒนาสังคมและความมั่นคงของมนุษย์ค่ะ ได้ให้เกียรติขึ้นกล่าวปิดโครงการในระยะที่ 1 ค่ะขอกราบเรียนเชิญค่ะ</w:t>
      </w:r>
    </w:p>
    <w:p>
      <w:pPr>
        <w:pStyle w:val="BodyText"/>
      </w:pPr>
      <w:r>
        <w:t xml:space="preserve">[เสียงปรบมือ]</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นะครับ ท่านอธิบดีกรมส่งเสริมและพัฒนาคุณภาพชีวิตคนพิการ ท่านรองปลัด และผู้แทนจากทั้งอีก 5 มหาวิทยาลัยนะครับ ทั้งมช. นะครับ มข. มอ. นะครับ สวนดุสิตสุพรรณบุรี แล้วก็ทางลาดกระบัง แขกผู้มีเกียรตินะครับ พี่น้องสื่อมวลชนที่รักทุกท่านครับ 27 ตุลาคม 2566 ผมยืนอยู่บนเวทีแห่งนี้มาในพิธีเฉลิมฉลองครบรอบ 10 ปี ที่ท่านอาจารย์สุวิทย์ได้ทำโครงการดี ๆ ขึ้นมา มาถึงวันนี้ผมมาเป็นรัฐมนตรีก็ปีกว่าแล้วนะครับ 1 ปี 6 เดือน 1ปี 7 เดือน เป็นหนึ่งในโครงการที่ผมดีใจนะครับที่ได้มีโอกาสมาร่วมกัน และมีสิ่งดี ๆ มอบให้สังคมไทย ที่สำคัญที่สุดนั้นผมเองต้องขอบคุณอาจารย์สุวิทย์จริง ๆ นะครับ ผมเอง เพียงแค่ C&amp;DCopy and Devolopmentวันนี้เรา Copy and pasteเรา Cut and Paste ต้องบอกว่า ผมเชื่อว่ามาถึงวันนี้ สังคมคงได้เห็นเพิ่มมากขึ้นว่าพี่น้องคนพิการของคนไทยนั้น ไม่ได้ด้อยด้วยศักยภาพ ไม่ได้ด้อยในเรื่องอะไรต่าง ๆ เลย โดยเฉพาะอย่างยิ่งท่ามกลางกำลังของตลาดแรงงานของประเทศไทยนี่ ที่กำลังหดตัวลง หดตัวลงเรื่อย ๆ เพราะเด็กเกิดใหม่ก็น้อยลง ผู้สูงอายุ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เพราะเรามาทำงานให้กับคนพิการนะครับ วันนี้ภาพมันใหญ่ไปกว่านั้นอีก วันนี้เรากำลังสร้าง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ผมใช้เยอะมาก ไม่อยากใช้เลย เพราะทุกพวงหรีดที่ส่งไปนี่ หัวคะแนนผมหายไปทีละคน ทีละคนใช้ไปเยอะกว่านี้ผมก็ไม่แน่ใจเหมือนกันว่าเลือกตั้งครั้งใหม่ผมจะได้เป็น สส. กับเขาหรือเปล่า ตายกันหมดแล้ว เด็กใหม่ก็ไม่เกิดแต่ว่าวันนี้เรากำลังผลิตบุคลากรLabor Pool ให้กับประเทศไทยที่มีวันนี้นะครับ เราเห็นแล้วครับ ไม่ว่าจะภายใตมาตรา 33หรือ 35 นั้นนี่นะครับ เราสามารถสร้าง Productivity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โครงการ 10,000 บาท ดิจิทัลวอลเล็ตนั้นนี่ผมพยายามจะสอบถามนะครับ หลายคนเอาไปต่อยอดอาชีพ แต่อีกหลายคนนะครับ ก็หมดไปเรียบร้อยแล้วแต่ว่าไอ้ 10,000 บาท ที่พวกเราที่อยู่ในห้องนี้ ที่หยิบยื่น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เบ็ดกับพี่น้องคนพิการเพราะว่าโครงการนี้เป็นการที่ทำให้พี่น้องคนพิการนั้น ไม่จำเป็นที่จะต้องจากภูมิลำเนา อยู่ภาคอยู่ในแต่ละจังหวัดที่ตัวเองอาศัยอยู่ได้ ต้องบอกว่า 252 คน ที่ได้รับงานทำในวันนี้ผมดีใจจริง ๆ นะครับ เมื่อกี้สักครู่ทาง มอ. บอกว่าท่านมีแค่ 9 คน ไม่เป็นไรนะครับกี่คนก็แล้วแต่ 1 คนเราก็ดีใจ มันเป็นการแสดงให้อีกหลาย ๆ มหาวิทยาลัยได้เห็นนะครับ ผมต้องขอบคุณเมื่อสักครู่ผมขอบคุณท่านอาจารย์สุวิทย์มาก เพราะท่านจุดประกายมจธ. ที่… ที่ มจธ. ของเรา ที่ต้องขอบคุณมากกว่า คือ อีก 5 มหาวิทยาลัยที่ให้เกียรติมาร่วมกันเพราะว่าการที่ท่านจะ Step ออกจาก Comfort zoneมันไม่ใช่เรื่องง่าย รู้สึกเข้าใจดี เพราะตอนที่ผมอยู่กระทรวงทรัพย์ฯ มา 4 ปี อยู่ดี ๆเมื่อ 27 ตุลาคม ผมยังไม่รู้เรื่องเลย แต่วันนี้ก็ยังไม่ค่อยรู้เรื่องเท่าไร แต่มีองค์ความรู้เพิ่มขึ้นมาอีกนิดหนึ่งแต่การ Step ออกจาก Comfort Zone จะต้องดูแลคนพิการ ไม่เคย Upskill Reskill แต่วันนี้ต้องทำแล้วและก็ต้องขอบคุณผู้ประกอบการที่กล้าหาญนะครับ แล้วก็ Step ออกจาก Comfort Zone เช่นกัน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มีงานทำนี่ Because of wareนี่คือสิ่งที่ผมพูดมาตลอด ยิ่งมีโอกาสได้ทำงานกับกับคนพิการ เห็นคนพิการเล่นกีฬาต่าง ๆ แล้วนี่ มันแสดงให้เห็นครับ ว่าถ้าใครได้ดูไตรกีฬาไปแข่งทีไรนี่ นักกีฬาทำผลงานได้ดีกว่าคนปกติ ไม่ว่าจะเป็น Asian Winter Games Para Gameกินขาด โอลิมปิกส์ พาราลิมปิกส์ คนพิการทำผลงานได้ดีกว่าคนปกติทั่วไป มันก็สะท้อนให้เห็นว่าคนพิการของไทยนี่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เพราะว่าวันนี้รัฐบาลพยายามเหลือเกิน ผมเปรียบประเทศไทยเป็นเหมือนรถคันหนึ่ง รถเฟอร์รารี่เลยล่ะ พยายามใส่เข้าไป ใส่เครื่องเทอร์โบเข้าไปให้วิ่งได้เร็ว ๆ ให้วิ่งได้อย่างมีประสิทธิภาพ แต่ไอ้เฟอร์รารี่คันนี้คนนี้นี่ มันลากคาราวานอยู่ตู้หนึ่งครับมีทั้งผู้สูงอายุ มีทั้งผู้พิการ มีทั้งเด็กเล็ก มีทั้งอะไรต่าง ๆ ท่านจะใส่น้ำมันเข้าไปในรถคันนี้มากแค่ไหนเครื่อง B12 W12 W16 รถมันก็ไม่ไปครับ ตราบใดที่ท่านยังมีคาราวานตัวนี้นี่ที่เป็นภาระที่รถคันนี้ต้องลากไปอยู่สิ่งที่เราทำในวันนี้ครับ ต้องขอบคุณท่านอาจารย์สุวิทย์ และอีกทั้ง 5 มหาวิทยาลัย ท่านกำลังเอามอเตอร์ไปใส่ในคาราวาน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กระทรวง พม. ของเรานั้น มุ่งที่จะต้องโอกาสทางสังคมนะครับอยากจะเห็นพี่น้องคนพิการเข้าถึงสิทธิต่าง ๆ ไม่ใช่ถึงเวลาก็ให้เงินให้เงินไปแล้วก็จบกันไป ทำอย่างนั้นก็คงไม่ต้องมีรัฐมนตรีว่าการกระทรวง พม. ครับ เพราะว่าข้าราชการถึงสิ้นเดือนก็แจกเบี้ยคนพิการ แจกเบี้ยคนพิการรัฐมนตรีไม่ต้องมีหรอกครับ แต่การขับเคลื่อน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ตื่นตัวกันมากนะครับ มีกฎหมายมาตรา 33, 34,35 นะครับ ถ้าไม่ทำ ท่านต้องจ่ายเงินเข้ากับกรมส่งเสริมและพัฒนาคุณภาพชีวิตคนพิการ ปรากฏว่าที่หนักกว่าภาคเอกชน ก็ภาครัฐของผมนี่แหละครับ บังคับได้หมดยกเว้นภาครัฐด้วยกันเอง ผมเองก็ได้นำเรียนท่านนายกฯ ในคณะรัฐมนตรีตอนนี้จาก 20 กระทรวงนี่ มีแค่ 3 กระทรวงเท่านั้นเองทำครบตามโควตา 1 เปอร์เซ็นต์ มีอีก 1 กระทรวงไม่ค่อยครบโควตาเท่าไร โชคดีกระทรวงที่ครบ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บอกเทคโนโลยีวันนี้ไม่ต้องเดินแล้ว ใช้โดรนครับ คนพิการใส่ VR เข้าไป นั่งคลุมโดรนไปสิครับคนเดียวควบคุมป่าเป็นพัน ๆ ไร่ เป็นหมื่น ๆ ไร่ วิ่งไปเจออะไรปุ๊บ กดปุ่มปั๊บ หน่วยภาคพื้นดินก็วิ่ง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แต่ว่าของผมเองนี่มันไม่ใช่ Work ไร้balance นะครับ ไม่ค่อยจะได้พักผมเชื่อเสมอครับ ว่าอยากได้เงินต้องทำงาน อยากจะได้เงินจากภาครัฐ อยากจะได้เงินจากอะไรก็แล้วแต่ครับแต่ No Success Freeของดีไม่มีถูก ของถูกไม่มีดี ของฟรีไม่มีในโลกอยากจะได้เงินท่านต้องทำงาน และวันนี้เราจะหยิบยื่นเบ็ดให้กับพี่น้องคนพิการ บางคนได้ปลาใหญ่ บางคนได้ปลาเล็ก แต่อย่างน้อยมันเป็นการลดภาระให้กับภาครัฐนะครับ เรื่องงบประมาณนั้นจะได้ใช้ให้กับคนที่มีความต้องการจริง ๆ แล้วก็ทำให้สังคมได้เห็นได้ยอมรับได้มากขึ้น วันนี้เรา…ผมไม่ชอบเลยว่าพิธีปิดโครงการ ฟังแล้วมันใจหายแต่ว่าเป็นระยะที่ 1 เฟสที่ 2 กำลังจะเริ่มแล้วเราก็มีระยะที่ 2 เฟสที่ 1 นะครับ ต้องขอบคุณทาง สธ. และ อว. ครับที่ได้มาร่วมนะครับ ในรถไฟขบวนนี้ แล้วก็หวังเป็นอย่างยิ่งครับว่าพวกเราทุกคนจะสามารถทำให้คาราวานที่ผมพูดถึงนี่ มีมอเตอร์ใส่เครื่องยนต์ V12 เข้าไป ในเฟอร์รารี่ให้มันวิ่งเร็วขึ้นไปอีก วันนี้เราต้องการทุกกำลังในการขับเคลื่อนนะครับ และทุก ๆ ท่านในที่นี้ กำลังจะเป็นช่างเครื่องยนต์เอาเครื่องยนต์ใส่ให้กับพี่น้องคนพิการทุกคนก็ขอเป็นกำลังใจครับ ให้กับทุก ๆ ท่าน แล้วก็ขอบคุณท่านอาจารย์สุวิทย์และทีมงานที่ มจธ. อีกครั้งหนึ่งครับไม่ง่ายเลย ในการที่จะไปเทร็นด์กับเทรนเนอร์เป็นอะไรที่น่าตื่นเต้น ท้าทาย แต่วันนี้ผ่านมาปีกว่า ๆ นะครับ มันเป็นความรู้สึกที่Fulfilling เมื่อเราเชื่อมั่นอย่างนี้ พี่น้องคนพิการก็จะเปลี่ยนจากภาระจะเปลี่ยนเป็น ที่สำคัญของสังคมไทย แล้วก็ประเทศไทยของเรานั้นเดินไปข้างหน้าพร้อม ๆ กัน และไม่ทิ้งใครไว้ข้างหลังอย่างแท้จริงท้ายที่สุดนี้เอง ผมต้องขอขอบคุณทาง มจธ.5 มหาวิทยาลัย มอ. มช. มข.สุพรรณบุรีนะครับ สวนดุสิตบ้านผมเองลาดกระบัง และหวังเป็นอย่างยิ่ง ผมจะได้เห็นอีกหลายๆ มหาวิทยาลัย มาร่วมกันเรียกว่ามาร่วมกันนะครับ ถ้าผมไม่โดนเขาปรับออกจาก ครม. เสียก่อนนะครับ จะได้มาทำงานกับท่านอาจารย์ทุก ๆ ท่านอีกครั้งหนึ่ง วันนี้กราบขอบพระคุณจากใจจริง ขอบคุณครับ</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อาจารย์สยามค่ะ อาจารย์ประเสริฐท่านอธิบดีนะคะ ท่านปลัดค่ะ ท่านอณิศรนะคะ และ6 เครือข่ายมหาวิทยาลัยค่ะอยู่ด้านบนเวที เพื่อถ่ายเป็นเซตที่ 1 นะคะ เรียนเชิญค่ะ เรียนเชิญพี่ ๆ สื่อมวลชนนะคะเดี๋ยวเซตที่ 2 นะคะ จะเป็นการเติมนะคะ ท่านผู้บริหารนะคะ จากทาง พก. พม. นะคะสักครู่นะคะ ขอเป็น 2 แถวได้ไหมคะขอเป็น 2 แถว ด้านบนดีกว่าค่ะอาจารย์ได้สาวสวยประกบป้ายเชิญค่ะค่ะ โอเค อาจารย์มองกล้องนะคะขออนุญาตให้สัญญาณนะคะ 1 2 3โอเคค่ะ ขอทุกท่านอีกสักช็อตหนึ่งค่ะ ขอเชิญท่านผู้บริหารนะคะ แล้วก็ผู้บริหารจากพระจอมเกล้าธนบุรี และเครือข่ายที่อยู่บนเก้าอี้ผูกโบว์นะคะขออีก 1 ช็อตนะคะ เชิญค่ะรบกวนเรียนเชิญนะคะค่ะค่ะพร้อมไหมคะโอเคค่ะ ขออนุญาตให้สัญญาณนะคะ 1 2 3ค่ะโอเค เรียบร้อยนะคะ ครบถ้วนนะคะ ยังค่ะค่ะวันนี้พี่ ๆ สื่อมวลชนเราได้ให้ความสนใจนะคะค่ะ ขอคนพิการ น้องวีลแชร์ค่ะ ขออีก 1 ช็อตนะคะ เชิญค่ะ 2 ท่านก็ได้ ต้องบอกว่าน้องคนพิการเราอีกคนหนึ่งไป Standbyที่ Robot Cafe นะคะ ซึ่งเราจะมีการสาธิตให้กับท่านรัฐมนตรีได้รับชมนะคะ ขอเรียนเชิญพี่ ๆ สื่อมวลชนค่ะค่ะ ครบถ้วนนะคะค่ะ ช็อตสุดท้ายค่ะค่ะ ขอบพระคุณค่ะ ขอบพระคุณท่านรัฐมนตรีแล้วก็ผู้บริหารนะคะ จากทุกภาคส่วนค่ะ เดี๋ยวลำดับถัดไปนะคะท่านรัฐมนตรีนะคะ จะให้สัมภาษณ์กับสื่อมวลชนค่ะและจะเข้าใช้บริการที่ Robot Café นะคะคาเฟ่ของคนพิการ เพื่อคนพิการนะคะ แล้วก็จะเยี่ยมชมบูธของอีก 6 สถาบันเครือข่าย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ทุกท่านที่ได้คูปองเมื่อเช้านะคะเรียนเชิญรับอาหารว่างได้เลยนะคะ เดินชมบูธต่าง ๆ ด้วยนะคะ และระหว่างนี้ค่ะ ระหว่างที่ท่านรัฐมนตรีให้สัมภาษณ์สื่อมวลชน และใช้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เยี่ยมชมบูธค่ะ</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ท่านอาจารย์สุวิทย์นะครับมหาวิทยาลัยเชียงใหม่ มหาวิทยาลัยขอนแก่น มอ. ที่ทางภาคใต้นะครับ ที่ทางลาดกระบังนะครับแล้วก็สวนดุสิตที่สุพรรณบุรีที่มาร่วมกันครับ ในก้าวแรก ที่จะมาเสริมพลังให้คนพิการนั้นนะครับ ได้มีงานทำ ได้สามารถอยู่ในสังคมได้ด้วยศักยภาพของตนเอง ไม่ใช่เพราะความพิการตลอด 1 ปีที่ผ่านมานะครับ ทางทั้ง 6 มหาวิทยาลัยได้เชิญคนพิการนะครับ ทั้งหมด 300 ชีวิต ได้เข้ามาUpskill Reskill ไม่ใช่เรื่องง่ายนะครับ เพราะว่าแต่ละมหาวิทยาลัยนั้นนะครับ ถ้าไม่นับของทาง มจธ. เองใหม่กับการที่จะ Upskill Reskill คนพิการเป็นอย่างยิ่งจาก 300 คนนะครับ 253 คน วันนี้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และเป็นอีกหนึ่งกำลังสำคัญที่จะทำให้เศรษฐกิจไทย สังคมไทยนั้นเดินไปข้างหน้าโดยที่ไม่ทิ้งใครไว้ข้างหลังอย่างแท้จริงวันนี้เรากำลังจะร่วมในก้าวต่อไปนะครับ ในการ MOUกับทางกระทรวงศึกษาธิการและกระทรวง อว. ที่จะให้สถานศึกษาทั้งประเทศมาต่อยอดสิ่งที่ทางกระทรวง พม.และทาง มจธ. กับอีก 5 มหาวิทยาลัยทำอยู่ขณะนี้ครับ ว่าโครงการของเรา ในการที่จะมาสร้างเรียกว่าศักยภาพให้กับคนพิการนั้น ที่จะทำให้สังคมไทยได้เห็นว่าไม่ใช่เรื่องน่ากลัวนะครับ ที่จะรับคนพิการเข้าไปทำงานในบริษัทหรือองค์กรของท่าน ทุกคนมาเรียนรู้ที่จะก้าวเดินไปด้วยกัน มีการปรับเปลี่ยนในขณะเดียวกันขอฝากไปยังภาคเอกชนภาครัฐด้วยกันเองนะครับ ในการที่จะมีคนพิการได้ทำงานในองค์กรของท่าน ไม่ว่าจะตามกฎหมายด้วยศักยภาพพี่น้องคนพิการด้วยกันเอง เพราะท้ายที่สุดแล้ว คนพิการของประเทศไทยไม่ได้มีความสามารถน้อยไปกว่าในประเทศไทยเลย มิหนำซ้ำอาจจะมีเรียกว่าศักยภาพ มีฝีมือมากกว่า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ในส่วนแรกที่เราได้เซ็น MOU กันไปปีที่แล้ว2 มหาวิทยาลัยนะครับ ได้เข้ามาร่วมกันกับโครงการของเรา ก็คือทางราชมงคล แล้วก็ทางวิทยาเขตของทางราชภัฏนะครับ ที่เพชรบุรีและในส่วนของ MOU ที่ 2 ที่เราเซ็นกับ อ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ให้กับสถานประกอบการที่พร้อมรับคนพิการจับคู่ตั้งแต่แรกแล้วนะครับ เพราะว่าก่อนที่จะ Recruit หรือเชิญคนพิการเข้ามา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แต่ละแห่งนั้นจะสามารถ Recruit คนพิการแล้วเข้ามา Upskill Reskill ได้ครับอันไหนนะครับ อ๋อ ขออนุญาตเรียนว่า1 ในนั้นคือกระทรวง พม. อีก 2 กระทรวงยังไม่พูดดีกว่า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กันดี ก็คงฝากทางผู้บริหารแต่ละกระทรวงดูแลนะครับ แล้วส่งเสริมการทำงานของพี่น้องคนพิการครับที่เขาไม่จ้างเหรอครับ ตอบไม่ถูกเหมือนกัน เพราะผมเพิ่งเป็นรัฐมนตรีมา 2 กระทรวงเองก็ได้กล่าวไปเมื่อสักครู่ทั้งหมดนะครับศักยภาพของคนพิการนั้น บางครั้งอาจจะมากกว่าคนปกติทั่วไปก็ได้ และก็เพื่อเป็นการสร้างเรียกว่า Labor Full ให้กับแรงงานไทยนับวันจะน้อยลงทุกวัน ๆ นะครับ อ๋อไม่ครับ ในทางตรงกันข้าม ไม่ว่าจะเป็นอักษรย่อทั้งหลายนะครับ AI VR ทั้งหลายนะครับผมคิดว่ามันจะเสริมศักยภาพภาพการทำงานของพี่น้องคนพิการมีประสิทธิภาพมากขึ้น ฉะนั้นนี่ ตราบใดมนุษย์ยังเป็นคนเขียนโปรแกรมอยู่ ตราบนั้น คนก็ต้องทำงานไม่น่าเป็นอุปสรรคครับผมอยากเห็นคนพิการมีงานทำเยอะ ๆ ผมอยากจะเห็นเงินเข้ามาในกองทุนส่งเสริมและพัฒนาคุณภาพชีวิตคนพิการน้อย ๆอยากจะเห็นคนพิการสามารถอยู่ในสังคมได้ด้วยความสามารถของตนเอง เพราะAbility ของตัวเอง ไม่ใช่ Disability ครับ ครับ ขอบคุณครับ</w:t>
      </w:r>
    </w:p>
    <w:p>
      <w:pPr>
        <w:pStyle w:val="BodyText"/>
      </w:pPr>
      <w:r>
        <w:t xml:space="preserve">(อาจารย์) งานครั้งแรกครับ อันนี้จะเป็นครั้งที่ 2 ของโลกต่อจากญี่ปุ่น ของโตเกียว ของเราจะเป็นAvatar คอนเซปต์ก็คือว่าอันนี้คือ ผู้พิการนี่ ผู้พิการนี่จะอยู่ที่บ้าน ที่สำคัญเพราะว่ามันมีปัญหาผู้ประกอบการอาจจะไม่ได้มีความสะดวกที่จะจัดการสามารถจะอยู่ที่บ้านได้ ใช้มือถือเท่านั้นพอเข้ามาใช้ Time Pairing น่ะครับว่าช่วง 9-10 โมง จะเข้ามาทำงานที่นี่ แทนที่จะทำงานแบบนี้จินตนาการว่าเป็น Network สามารถทำงานที่ไหนก็ได้คราวนี้มาต่อครับผม เชิญทางนี้เลยครับเดี๋ยวลองของจริงว่า จากบ้านอิ่มเอมแขกผู้มีเกียรติเชิญนั่งตามโต๊ะครับแล้วทีนี้นี่ จากตรงนี้นี่เราจะมีหุ่นยนต์ แล้วก็จะมี Remoteก็จะมีเข้ามา มีการเปลี่ยนแปลงขึ้นเพราะฉะนั้น แม้กระทั่งคนที่นอนติดเตียงเอง สามารถ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โดยอีกตัวหนึ่งก็ส่งอาหารส่งน้ำส่งอะไรมา จริง ๆ ก็คือ พูดง่าย ๆ คนปกติทำงานร่วมกับคนพิการหรือคนกลุ่มเปราะบางต่าง ๆ ได้สั้น ๆ เชิญเลย เป็นระบบที่ขึ้นมาเองStreaming ออกมา น้องก็จะอยู่ทางซ้ายมือจริง ๆ ในระบบจริง ๆ เราจะไม่เห็น เชิญนะครับ เชิญเลยครับ มีอะไรขายบ้างวันนี้</w:t>
      </w:r>
    </w:p>
    <w:p>
      <w:pPr>
        <w:pStyle w:val="BodyText"/>
      </w:pPr>
      <w:r>
        <w:t xml:space="preserve">(Robot) สวัสดีค่ะ ร้านกาแฟที่จะมาเป็นประสบการณ์ใหม่มีเมนูแนะนำให้บริการ จะเป็นช็อกโกแลตเย็นชาเขียวเย็น ชาไทยเย็นไม่ทราบว่าคุณลูกค้ารับอะไรดีคะ // รับอะไรดีครับ</w:t>
      </w:r>
    </w:p>
    <w:p>
      <w:pPr>
        <w:pStyle w:val="BodyText"/>
      </w:pPr>
      <w:r>
        <w:t xml:space="preserve">(คุณวราวุธ) เอาชาไทยเย็นค่ะ // ชาไทยเย็น 1ชาไทยเย็น 2 แล้วนะครับ ชาเขียวครับ Black coffee เย็นอเมริกาโนเย็นนะครับ เอาให้ถูกนะครับเดี๋ยวตอนส่ง… ทีนี้จากตรงนี้ปุ๊บ Orderส่งไปที่ให้กับผู้พิการอีกคนอีกชุดหนึ่ง ที่อยู่อีกจังหวัดหนึ่งก็ได้โอเค เชิญเลยครับ เชิญส่งเลยครับ เวลาเรามีจำกัดก็ส่ง Order ไป ฉะนั้น ตรงนี้จะมองถึงเป็นสถานที่ที่เป็นการแชร์ทรัพยากรร่วมกันที่ไหนก็แล้วแต่ อาจจะเป็นชุมชน อาจจะเป็นหน้ามอผมว่าระบบพัฒนาอย่างนี้ หลาย ๆ มหาวิทยาลัยก็สามารถจะบูรณาการ เพราะอันนี้เป็นเทคโนโลยีของภายใน อันนี้เป็น3D Print นะครับมีใครช่วยหยิบ Staff ช่วยยกตรงนั้นมาได้ไหม Staffช่วยยกตัวนี้ขึ้นมาหน่อย 3D Printฉะนั้น หน้าตาเขาเปลี่ยนได้ ขยับได้ ได้คุยกับหลายมหาวิทยาลัยช่วยกันทำเป็น Icon เป็นอะไรต่าง ๆ ได้เพราะฉะนั้นนี่ 3D Print สามารถพรินต์ได้ละเอียดอย่างนี้อยู่แล้ว พรินต์มาอยู่แล้ว ไม่ต้องมาประกอบลองดูเลยครับ ก็คือมันไม่มี เป็น 3DPrint ทีเดียวเลย พรินต์ตอนนี้เทคโนโลยีมันไปเยอะแล้วมันพรินต์พลาสติก พรินต์โลหะ พรินต์ชิ้นส่วนอวัยวะนี่มา อันนี้ใครบ้าง อันไหนบ้างครับที่เมื่อกี้สั่งไปมีใครบ้างครับ อันนี้ ชาเชียวก่อนใครครับ แล้วก็มีอะไรนะชา… ชาอะไรครับ มีอะไรนะ Black Coffee 2 แก้วช่วยไปเสิร์ฟให้ทาง…ชาไทย ชาไทย เอามาส่งเพราะฉะนั้นนี่ มันไม่อัตโนมัติ คือไม่เหมือนที่เราอัตโนมัติเพราะว่าการที่เราเอาคนกลับเข้ามาอยู่ในลูป เป็นการสร้างอาชีพ คือ เราทำได้ เพราะอันนี้มีเซนเซอร์ทุกอย่างทั่ว ๆ ไป แต่เป้าประสงค์เราไม่ได้ต้องการให้อัตโนมัติหมด นั่นคือการ… เขาอยู่ใน Loopตอนนี้ industry 4.0เอาคนกลับเข้ามาอยู่ เพื่อทำให้คนต้องมี Well train เพราะฉะนั้นนี่ คนที่ทำอาชีพตรงนี้นี่จะไม่ได้เป็น Low Skill แต่จะเป็น High Skillและก็จะมีกระบวนการ อันนี้ก็จะเป็นคอนเซปต์อันนี้ขยับอะไรได้บ้างไหม เขาก็เปลี่ยนทั้งหน้าตาเปลี่ยนทั้งฟังก์ชัน ระหว่างทางก็มีการพูดคุยก็คิดจินตนาการว่า ตอนนี้เขาเล่าเรื่องคนแก่เล่าเรื่องถึงปูมหลังสร้างคุณภาพชีวิตอันดับแรกก่อน เพราะคนจะได้จริง ๆเพราะเขาเป็นคน ฉันจะทำ 9 โมงถึง 10 โมง และอีกที่หนึ่งจะทำเท่าไรมันอาจจะไม่ค่อยคุ้นเคยเท่าไร มันก็จะเป็น Avatarมดน้อย มดน้อย Avatarตามเวลา ได้ครับ เวลาน้อยขอบคุณมากครับ</w:t>
      </w:r>
    </w:p>
    <w:p>
      <w:pPr>
        <w:pStyle w:val="BodyText"/>
      </w:pPr>
      <w:r>
        <w:t xml:space="preserve">[เสียงดนตรี]</w:t>
      </w:r>
    </w:p>
    <w:p>
      <w:pPr>
        <w:pStyle w:val="BodyText"/>
      </w:pPr>
      <w:r>
        <w:t xml:space="preserve">(พิธีกรหญิง) ค่ะ ขออนุญาตเรียนเชิญแขกที่อยู่ด้านนอกห้อง Auditorium นะคะ เดี๋ยวอีกสักครู่เราจะเริ่มการเสวนานะคะเรียนเชิญค่ะ เดี๋ยวช่วงพักกลางวันนะคะ บูธของเรายังอยู่นะคะ แล้วก็ตอนบ่ายยังมีกิจกรรม Workshop ด้วยนะคะ เป็นการประดิษฐ์ดอกไม้แห้งแล้วก็การทำสบู่จากนมแพะนะคะระหว่างนี้นะคะ ท่านใดที่นำรถมาจอดที่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เพื่อรับคูปองอาหารนะคะ สำหรับแขกนะคะที่ได้รับคูปองอาหารนะคะ ช่วง 11.30 น. นะคะสามารถรับอาหารกล่องได้ที่ชั้น 1 นะคะ สาเหตุที่เราจัดที่ชั้น 1 นะคะ เนื่องจากว่าชั้น 1 เรามีเวทีออดิชันรับชมการแสดงความสามารถของพี่ ๆ น้อง ๆ คนพิการที่มาขอบัตรผู้มีความสามารพิเศษได้นะคะสำหรับสถาบันเครือข่ายนะคะ ช่วงเที่ยงเรียนเชิญที่ชั้น 15 นะคะช่วงนี้ชวนทุกท่านเข้าสู่ห้อง Auditorium นะคะถ้าท่านได้ยินเสียงประกาศจากภายในนะคะเชิญท่านเข้าสู่ภายในห้องนะคะ เดี๋ยวอีกสักครู่เราจะเริ่มการเสวนาค่ะท่านใดที่มี Social Media นะคะ สามารถแชร์ Liveของเราได้นะคะ แล้วเราก็ยังมีกิจกรรมนะคะ ก็คือภายในงานทุกท่านจะเห็น Hashtag นะคะคนพิการตามสมรรถนะ ถ้าท่านถ่ายภาพแล้วโพสต์ลงที่ Facebook หรือว่า TikTok ของตนเองนะคะ แล้วก็นำไปแลกรับของที่ระลึกที่จุดลงทะเบียนได้อีกด้วยนะคะท่านที่อยู่ด้านอกนะคะเดี๋ยวเราจะมีช่วงของการเสวนานะคะพูดถึงว่า ระยะที่ 1 เฟส 2 ของเรานี่เป็นอย่างไรบ้างนะคะโอเคค่ะ บูธด้านนอกนะคะเผื่อว่าแขกผู้มีเกียรติท่านใดที่ชมบูธอยู่นะคะเรายังมีช่วงพักกลางวันด้วยนะคะ ขอนแก่นก็ยังอยู่นะคะ เผื่อใครอยากจะ Shopping เพิ่มเติม เพราะว่าทุกท่านจะได้ช้าง…การบูรช้างไปแล้ว เครื่องดื่มนะคะ เครื่องดื่มเราจะมีบริการน้ำเปล่านะคะ ที่อยู่ทาง…ค่ะ อยู่ด้านข้างบันไดนะคะ แล้วก็ที่ชั้น 1นะคะเชิญนะคะ เดี๋ยวอีกสักครู่เราจะเริ่มการเสวนานะคะขออนุญาตรีเช็กอาจารย์นิดหนึ่ง อาจารย์มาแล้วเดี๋ยวรออาจารย์แพมสักครู่นะคะค่ะแขกที่อยู่ที่ด้านนอกนะคะ แต่ไม่เป็นไรนะคะท่านที่อยู่ภายในห้องจะตกใจว่าทำไมไม่มีคนมาฟังเราเลยจริง ๆ เรามีช่องทางออนไลน์นะคะ และด้านนอกก็ยังมีจอทีวีให้รับชมภาพบรรยากาศ ภาพด้วยนะคะ ทั้งตลอดชั้น 3 และชั้น 1 ด้วยนะคะ เราก็มีกรแชร์ Live ทาง Facebook</w:t>
      </w:r>
    </w:p>
    <w:p>
      <w:pPr>
        <w:pStyle w:val="BodyText"/>
      </w:pPr>
      <w:r>
        <w:t xml:space="preserve">(พิธีกรชาย)ครับผม สวัสดีทุกท่านที่อยู่ ณ ห้อง Auditoriumสวัสดีทุกท่าน ที่กำลังรับชม รับฟังผ่านทาง Facebook Live ด้วยนะครับ ก็ขอต้อนรับทุกท่านเข้าสู่การดำเนินโครงการผลการขยายผลอุดมศึกษาฯจะเป็นการเสวนาพิเศษภายใต้หัวข้อ ก้าวต่อไปซึ่งวันนี้นะครับ เราได้รับเกียรติจากผู้แทนสถาบันศึกษาในระยะที่ 1 เฟส 2 นะครับ ดังนี้ครับท่านแรกนะครับ ผมขออนุญาตเรียนเชิญแทนผู้แทนจากมหาวิทยาลัยสงขลานครินทร์ นะครับ ผู้ช่วยศาสตราจารย์ ดร.นิเวศน์ อรุณเบิกฟ้าขอเรียนเชิญครับครับผมท่านต่อมานะครับ ขออนุญาตเรียนเชิญท่านผู้แทนจากมหาวิทยาลัยสวนดุสิต วิทยาเขตสุพรรณบุรีครับรองศาสตราจารย์มานิดา เชื้ออินสูง ครับ</w:t>
      </w:r>
    </w:p>
    <w:p>
      <w:pPr>
        <w:pStyle w:val="BodyText"/>
      </w:pPr>
      <w:r>
        <w:t xml:space="preserve">(พิธีกรหญิง) ค่ะ ท่านต่อไปนะคะขอเรียนเชิญท่านผู้แทนจากมหาวิทยาลัยเทคโนโล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ตลอดชีวิตค่ะ ท่านต่อไปนะคะ ขอเรียนเชิงท่านผู้แทนจากมหาวิทยาลัยราชวงคมเทเวศร์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โดย ดร.อรกัญญาณี เลี้ยงอิสสระ นะครับเครือข่ายอุดมศึกษาฯผู้พิการ มจธ. ครับ ขออนุญาตยกเวทีให้กับ ดร.อรกัญญาณี เลี้ยงอิสสระเลยนะครับ ขอเรียนเชิญครับ</w:t>
      </w:r>
    </w:p>
    <w:p>
      <w:pPr>
        <w:pStyle w:val="BodyText"/>
      </w:pPr>
      <w:r>
        <w:t xml:space="preserve">(ดร.อรกัญญาณี) สวัสดีค่ะ ท่านผู้มีเกียรตินะคะ ที่นั่งฟังอยู่ที่ห้อง Auditorium นะคะ อาคารพหุวิทยาการของมหาวิทยาลัยพระจอมเกล้าธนบุรี และท่านผู้ฟังอยู่ในLive สดนะคะ ตอนนี้เราจะเข้าสู่ช่วงของการเสวนานะคะเรื่องของแนวทางการดำเนินโครงการในเฟสที่ 2นะคะ เชื่อว่ามหาวิทยาลัยต่าง ๆ ก็สนใจรวมทั้งผู้พิการนะคะ คนพิการที่อยากจะเข้าร่วมโครงการที่ในรอบแรกยังไม่มีโอกาสได้เข้าร่วมด้วยนะคะ อยากจะเริ่มนะคะ ในการให้แต่ละท่านแนะนำตัวเองก่อนนะคะ ว่าท่านเป็นใคร มาจากไหนทำอะไรนะคะ ที่เกี่ยวข้องกับคนพิการบ้าง เดี๋ยวเริ่ม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จากมหาวิทยาลัยราชมงคลพระนครค่ะ มหาวิทยาลัยของเราก็จะมีหน้าที่ให้บริการสังคมโดยเฉพาะนะคะ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เป็นสถาบันที่ใหม่นะคะ เดี๋ยวเราต้องรับน้องค่ะ เพราะว่าที่อื่น ๆ นะคะ ร่วมกันในระยะโครงการระยะที่ 1 เฟสที่ 1 แล้ว แต่ว่าราชมงคลพระนคร ศูนย์เทเวศร์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ประจำอยู่ที่มหาวิทยาลัยสวนดุสิต วิทยาเขตสุพรรณบุรีค่ะ ก็สอนทางด้านการตลาดกลยุทธ์ค่ะ แผนธุรกิจค่ะ ยินดีที่ได้ร่วมงานกับทาง มจธ. นะคะ ปีแรกที่ผ่านไปเป็นอะไรที่ใหม่สำหรับเรามากค่ะ แล้วก็ในปีต่อไป เราก็พร้อมที่จะดำเนินการต่อค่ะ</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า นะครับ ผมเป็นผู้อำนวยการอยู่ที่สำนักพัฒนาทรัพยากรมนุษย์และพันธกิจสังคมครับ มีหน้าที่ทำงานภารกิจสังคมอยู่แล้ว ถือว่าเราได้เรียนรู้กับการทำงานกับคนพิการมาปีหนึ่งแล้ว ก็ได้รับทั้งรอยยิ้ม ทั้งน้ำตาแล้วความสวยงาม แล้วก็ได้รับน้ำใจจาก มจธ. แล้วก็หน่วยงานต่าง ๆ แล้วก็เครือข่ายต่าง ๆ ที่ทำงานเรื่องของการผลักดันคนพิการสู่เขาเรียกว่าเป็นคนที่มีงานทำ แล้วก็มหาวิทยาลัยอีกทั้ง 5 มหาวิทยาลัยที่ทำงานร่วมกันครับ และต้องขอบคุณทางมจธ. ขอบคุณกระทรวงพัฒนาสังคมและความมั่นคงของมนุษย์ ที่ได้เริ่มเข้ามาเรียนรู้ เริ่มเข้าวงการเขาเรียก เริ่ม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ก็คือ 1 ปีที่ได้เดบิวต์ไปนี่ มีศิลปินในค่ายนี่คนพิการที่ผ่านการอบรมนี่ 10 คน ไม่สิ 9 คน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อยากมีความสุขก็ต้องอยู่ด้วยกันนะครับ จากนั้น เราก็กับ 9 คน มีการ Training กับวิทยากรจากทางหน่วยงานต่าง ๆ ของภาครัฐนะครับ และหน่วยงานภายในมหาวิทยาลัย เป็นการให้ความรู้ แต่อย่างไรก็ตามนะครับการให้ความรู้น่ะ มันต้องมีในเรื่องของ Patternเราก็ได้ความอนุเคราะห์จากทาง มจธ. ทั้ง Copy and paste อย่างที่ท่านรัฐมนตรีบอกเลยนะครับกระบวนการต่าง ๆ เหล่านี้ เนื้อหาอะไรต่าง ๆ เราก็กำชับกับพิธีกรว่าควรจะมีเนื้อหาในลักษณะแบบนี้ แล้วก็มีกิจกรรมนอกห้องเรียนด้วย ให้เกิดความร่าเริงอะไรต่าง ๆ ให้เขารู้สึกว่าเขามีตัวตนอยู่ในสังคม จากนั้นครับ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ฝึกงานมากกว่า จะให้ไปฝึกงานกับบริษัทต่าง ๆก็กระไรอยู่ เขาก็ให้เกิดความสบายใจ เราก็ให้ฝึกงาน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ก็ค่อนข้างเยอะเหมือนกัน แล้วก็มีอาจารย์พิการทางด้านของสายตา เป็นอาจารย์ที่สอนทางด้านนิติศาสตร์อะไรต่าง ๆ ต้องขอบคุณคนนั้นด้วยนะครับ ที่นั่งอยู่ข้างหน้าให้กำลังใจ ยืนนิดหนึ่งในกระบวนการทำงาน เชิญไป Walk off เมื่อไหร่ ก็ไปนะครับ ในกระบวนการในการทำงาน เราก็เลยรู้สึกว่า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ทางเจ้าหน้าที่ ทางสำนักงานแรงงาน ทาง พม.แล้วก็ทางหลายหน่วยงาน แล้วก็มีที่ขับเคลื่อนเรื่องคนพิการอยู่ที่โรงพยาบาลหาดใหญ่แล้วก็จากนั้น เราก็ให้ฝ่ายกฎหมายจากทางสำนักงานพัฒนาสังคมจังหวัดที่ให้ความรู้ในมาตรา 33ของ 33 34 แล้วก็ 35อยากจะเชิญชวนผู้ประกอบการ เราหว่านทั่วเลยครับแล้วก็ปรากฏว่า คนผู้ประกอบการเขาก็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ตัวการันตี การันตีประทับตราว่าคนนี้ผ่านหลักสูตรแล้วหลักสูตรนี้ ผ่านการเรียนรู้จาก มจธ. มา 10 กว่าปีแล้วมันก็เลยเป็นการการันตีในเรื่องของการทำงาน ก็ 9 คนก็ตามที่เราได้รายงานนะครับ ก็มีทำงานกับบริษัทต่าง ๆโดยเฉพาะกิจการเพื่อสังคม โดยเฉพาะกิจการเรื่องของ CSRของบริษัท มันก็ได้ทั้งหมดเลย 9 คน มีการทำงาน แล้วอีก 1 คน ไปฝึกฝีมือต่อกับหน่วยงาน แล้วทุกคนก็มีเงินเดือนเราก็เฉลี่ยนะครับ เงินเดือนก็ประมาณ 11,000 ต่อคนถือว่าดีมากเลยครับ ก็ดี แล้วก็คนพิการ เราก็มีการเช็กอยู่ตลอดเวลาครับ เขาทำงานอยู่ที่สำนักงานผม เป็นอย่างไรบ้างทำงานแล้วรู้สึกดีใจมากอาจารย์ บางคนคือมาจากนราธิวาสครับ มาจากหาดใหญ่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เหล่านี้ อันนี้ก็เป็นโจทย์ เห็นรอยยิ้มตรงไหนผมก็ยังอยากทำงานตรงนั้น อันนั้นก็เป็นโจทย์หนึ่งในการทำงานแล้วก็ได้คน หวังว่าปีหน้า เราคงมีการวางแผนร่วมกัน ขอบคุณครับ</w:t>
      </w:r>
    </w:p>
    <w:p>
      <w:pPr>
        <w:pStyle w:val="BodyText"/>
      </w:pPr>
      <w:r>
        <w:t xml:space="preserve">(ดร.อรกัญญาณี) หลังจากที่ท่านรัฐมนตรี ท่านได้มาปิดพิธี ก็ได้คุยกันกับท่านปลัด ท่านอธิบดีแล้วว่าอย่างไรโครงการนี้เดินต่อไปแน่นอน แล้วก็เร็วด้วยแต่ว่าเราก็คุยในรายละเอียด ปรับปรุงให้ดียิ่งขึ้นนะคะนะคะ ก็ถัดมาค่ะ ถัดมา ก็คือมหาวิทยาลัยสวนดุสิต วิทยาเขตสุพรรณบุรีนะคะท่านที่ผ่านมา ทำไมท่านถึงเลือกทำหลักสูตรดอกไม้ทราบว่าท่านชำนาญการเรือนทำไมไม่ทำ Toffee Cakeอันนี้คำพูดขำ ๆ นะคะ อันนี้สวยงามจริง ๆใครที่สนใจด้านหน้า มีบูธของสวนดุสิต ที่เป็นดอกไม้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จะเป็นเฟสที่ 2 ค่ะอาจารย์ เพราะว่าเป็นขนมแบบที่อาจารย์พูด เป็นToffee Cake นี่ มันต้องใช้สถานที่ค่ะ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คือ เนื่องจากว่าที่เราไปที่ศูนย์ฝึกนี่นะคะ ผู้ร่วมอบรมนี่ ก็จะมี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ประสิทธิภาพสูงที่สุดเลยนะคะ</w:t>
      </w:r>
    </w:p>
    <w:p>
      <w:pPr>
        <w:pStyle w:val="BodyText"/>
      </w:pPr>
      <w:r>
        <w:t xml:space="preserve">(พิธีกรหญิง) มีสมาธิ// มีสมาธิค่ะ แล้วก็ท่านพร้อมในเรื่องของร่างกายค่ะทีนี้เพราะว่า… แต่คนที่ไม่พร้อมในเรื่องของร่างกาย อย่าง Stoke นี่ตรงนั้นก็จะยากค่ะ แล้วก็อีก…อีกประเภทหนึ่ง ก็คือจิตเภท อันนี้ก็ยากแล้วค่ะ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มาที่ท่านอาจารย์มิ้มค่ะ อาจารย์จรสวรรณค่ะหลักสูตรชื่อยาวมากเลย แต่ดิฉันเรียกว่า</w:t>
      </w:r>
      <w:r>
        <w:t xml:space="preserve"> </w:t>
      </w:r>
      <w:r>
        <w:t xml:space="preserve">“</w:t>
      </w:r>
      <w:r>
        <w:t xml:space="preserve">นักสื่อสารดิจิทัล</w:t>
      </w:r>
      <w:r>
        <w:t xml:space="preserve">”</w:t>
      </w:r>
      <w:r>
        <w:t xml:space="preserve"> </w:t>
      </w:r>
      <w:r>
        <w:t xml:space="preserve">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เทคโนโลยีใช่ไหมคะ แล้วพอดีว่าช่วงโควิดค่ะ เราทำคอร์สออนไลน์เยอะมากเลย เราทำกว่า 100 วิชาค่ะและเราก็รู้ว่าการทำการ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พระจอมเกล้าเจ้าคุณทหารลาดกระบังได้ทำโปรเจกต์ดี ๆ แบบนี้นะคะก็ได้คุยกับอาจารย์ลูกปัดค่ะ ว่าเราจะทำอะไรกันดี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เราก็ดึงองค์ความรู้จากคณะวิทยาลัยนะคะที่มีความถนัด แล้วก็เราก็เล็งเห็นว่าคนพิการ เขามีความสามารถด้านดิจิทัลมาก ๆ และเขาสามารถทำได้ทุกที่ทุกเวลาตอบโจทย์การเรียนรู้ตลอดชีวิตของเราจริง ๆ นะคะและเราก็เอาไปเชื่อมกับหลักสูตรที่อยู่ออนไลน์ของเรานะคะ ที่เป็นคอร์สออนไลน์ของเรา อย่างที่บอก KMITL Masterclass นะคะ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ทักษะจริง ๆ ซึ่งเมื่อกี้เราก็ไปที่บูธใช่ไหมคะพี่ ๆ ที่เรียนกับเรา 3 คนนี่ บอกว่าอาจารย์ครับจะเปิดเมื่อไหร่บอกหน่อยนะครับ เดี๋ยวผมอยากจะเรียนเรื่องเป็น YouTuberเพิ่มขึ้น เราก็ได้โจทย์เพิ่มขึ้นค่ะ อ๋อ ปีหน้าเราจะเน้นการผลิตสื่อ เขียนบทความ นำเสนองาน ปีหน้าน่าจะเป็นแนวการสอน การเป็น Youtuber เป็นTikToker เลยค่ะ อย่างนี้ก็เป็นที่มาค่ะเราดูจุดแข็งของลาดกระบัง และเราก็รู้ว่าคนพิการ เขามีความสามารถทัดเทียมคนทุกกลุ่มวัยเลย รวมถึง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ทำมาในครั้งที่แล้วนะ ก็ต้องถามก่อน อย่างแรกคิดอย่างไร อะไรเป็นแรงบันดาลใจคิดอย่างไรนี่ไม่ค่อยดี แบบว่าคิดจากอะไรนะคะ ทำไมถึงสนใจเข้ามาร่วมโครงการนี้คะ// ค่ะ ด้วยความที่เราอยู่สถาบันวิจัยและพัฒนานะคะ และบริการชุมชนและสังคมมาค่อนข้างเยอะนะคะ เราลงพื้นที่ ลงชุมชนเรายังไม่ได้บริการในจุดที่เขาเรียกว่าจุดสำคัญของสังคมจุดหนึ่ง ก็คือคนพิการ ซึ่งเราก็ยังไม่ได้ก้าวเข้าไปจุดนั้น แล้วก็โชคดีที่เราได้เข้ามาร่วมเครือข่ายอุทยานวิทยาศาสตร์ และได้เจอท่านอาจารย์โครงการผู้พิการนะคะ ซึ่งคิดว่าเป็นพี่เลี้ยงที่น่ารักมากเพราะว่ามาเจอวันแรกนี่ อาจารย์ก็เมาท์ให้ฟังเยอะเลยนะคะ เมาท์… แล้วก็ทำให้เห็นว่า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เขาบอกว่าเขามีผู้พิการทั้งจังหวัดเยอะมาก แล้วก็ติดต่อไปที่สมาคมคนพิการ เขาบอกว่าเขามีสมาชิกอยู่ 20,000 คน</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เราก่อนนะคะ ซึ่งน่าจะเข้ามาร่วมทางประธานสมาคมก็ได้ส่งรายชื่อผู้ต้องการเข้ามานะคะ ซึ่งหลักสูตรแรกทางจังหวัดนี่ทางสมาคมต้องการอยากจะให้ผู้พิการทำอาหาร</w:t>
      </w:r>
    </w:p>
    <w:p>
      <w:pPr>
        <w:pStyle w:val="BodyText"/>
      </w:pPr>
      <w:r>
        <w:t xml:space="preserve">(ดร.อรกัญญาณี) ทำอาหาร // ทำอาหาร ซึ่งก็ตอบโจทย์มหาวิทยาลัยเราก็โชติเวศเดิมของเรา ซึ่งอันนี้ก็เป็นจุดเด่นของมหาวิทยาลัยเราสามารถที่จะพัฒนาผู้พิการและสร้างอาชีพ ซึ่งตอบโจทย์ทางนู้นก็ตอบโจทย์ของทางสมาคมด้วยส่วนที่เรานอกจากจะบริการชุมชน บริการคนทั่วไปแล้วถ้าเราสามารถสร้างอาชีพ สร้างรายได้ให้กับผู้พิการ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เกี่ยวกับธุรกิจอาหารเป็นไปได้ทั้ง 2 แบบเลยนะ อาจารย์จะต้องลองดูว่าสามารถที่จะ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และเข้าไปทำงานในสถานประกอบการ โรงแรม ร้านอาหารเป็นผู้ช่วยเชฟ หรือเป็นเสิร์ฟ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เป็นอาหารแปรรูป ซึ่งเป็นของฝาก ซึ่งเรามีโปรเจกต์ที่ทำเอาวัตถุดิบท้องถิ่นในจังหวัดสระบุรี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ดีเลยค่ะ สระบุรีดิฉันก็ต้องนึกถึงกะหรี่ปั๊บองุ่น // อันนี้คือทั่วไป ทั่วไป ที่คนผ่านแล้วเราต้องทำ แต่จริง ๆ ตอนนี้ผลิตภัณฑ์ที่เราพัฒนา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ที่สนใจนะคะ เข้ามาสู่อุตสาหกรรมแปรรูปอาหารแบบนี้นะแล้วก็สนใจเข้าร่วมโครงการก็ค่อยติดต่อ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อาทิตย์หน้านะคะ ได้นัดสมาคมไว้ เข้าไปคุยรายละเอียดทางมหาวิทยาลัยเรายังมีงานประดิษฐ์ที่มาจากคณะสิ่งทอค่ะ แล้วก็มีพวกสมนุไพร มาจากคณะวิทยาศาสตร์เนื่องจากเรามีหลักสูตรชะลอวัยซึ่งเรากำลังมองว่า เรากำลังจะพัฒนาอาชีพอะไรซึ่งมีอาจารย์ทางคณะวิทยาศาสตร์ค่ะ กำลังพัฒนาโพรเจกต์ที่จังหวัดสระบุรีมาพัฒนาให้กับคนพิการได้ด้วย</w:t>
      </w:r>
    </w:p>
    <w:p>
      <w:pPr>
        <w:pStyle w:val="BodyText"/>
      </w:pPr>
      <w:r>
        <w:t xml:space="preserve">(ดร.อรกัญญาณี) ดีจังเลยค่ะ แล้ว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ด้านเทคโนโลยีเหมือนเดิมค่ะ รอบนี้ก็เลยคิดว่าจะนำ AIมาเพิ่มเติม เพราะว่าจริง ๆ ท่านอาจารย์ของที่ลาดกระบังท่านก็จะถนัดด้านเทคโนโลยีอยู่แล้วค่ะท่านอาจารย์คะดังนั้น เราก็เลยท่าน ๆ นี่แหละค่ะ จริง ๆ ท่านก็สอนกลุ่มเด็ก เพราะว่าจริง ๆ Live Long Learningต้องแต่ 3 ขวบนะคะ ไปจนถึงตอนนี้ Max สุด 83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เรามีการสอนที่เป็นคอร์สออนไลน์และเป็นคอร์สสำหรับคนในภาคอุตสาหกรรมด้วยค่ะอาจารย์แพม แต่เมื่อกี้ก็ได้รับโจทย์จากพี่ ๆ นะ คนที่เรียนกับเราจริง ๆ นี่นั่นล่ะค่ะ เขาอยากเป็น YouTuberก็อยากจะทำเรื่องตลาดออนไลน์ด้วยอาจารย์คะ ก็อยากต่อยอดจากสิ่งที่เราทำไปในเฟสที่ 1 นี่ แล้วก็ไปทำในเฟสที่ 2 ให้ดูมันมีความครบถ้วนมากยิ่งขึ้นนะคะพยายามจะทำให้ตอบโจทย์คนพิการให้มากขึ้น เมื่อกี้พี่ ๆ ก็บอกว่าอาจารย์ครับ เอาที่มัน Advance ขึ้นแสดงว่าคนที่เลือกลาดกระบังนี่เขาอาจจะเห็นว่า อ๋อ เราเป็นสถาบันที่เน้นด้านเทคโนโลยี ก็เลยคิดว่าเราจะดึงจุดเด่นเป็นสิ่งที่ตอบโจทย์ความต้องการของผู้เรียนจริง ๆ นะก็เฟสนี้ก็คิดว่าน่าจะ 50 คน</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อย่างยิ่งสำคัญ Lifelong Learning Center มาก ๆ ค่ะ ก็ขอบคุณพี่เลี้ยงจริง ๆ พี่เลี้ยงของเรานี่ เป็นคนพิการ ก็คือพี่เรา เป็นพี่ที่มีความพิการนะ แต่เก่งมาก ๆ แล้วก็บริหารจัดการทุกงานกับทางบางมดอยู่เสมอ พี่บอย อาจารย์แพม พี่น้อย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เกษตรอินทรีย์ เราทำเรื่องผู้สูงวัยนี่ 10 กว่าครั้งแล้วก็เราทำ Platinum Academyแล้วก็ Season 3 ก็รวบรวมคณะต่าง ๆ มาช่วยกันค่ะ อาจารย์เดี๋ยวพรุ่งนี้งาน EXPO เราก็ให้มาเรียนเรื่องทำการทำว่าวจุฬา จากชุมชนหัวตะเข้เราค่ะรับรองเราได้ทุนจาก มจธ. มาด้วย เชื่อมโยงทุกสิ่งอย่างร่วมกันค่ะอาจารย์ เมื่อกี้พี่ ๆ ก็บอกว่าจะไป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ท่านอธิการบดี ท่านสุวิทย์นะคะ ก็ไปขึ้นรถ EV เราที่ลาดกระบังค่ะ ก็เป็น KMITLปีนี้ก็จะจัดขึ้นในวันที่ 6-8 มีนาคมค่ะพรุ่งนี้แล้วค่ะอาจารย์ขา ก็จะได้เห็นเทคโนโลยี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ผู้สูงอายุ เราก็พบว่าท้าทายไปอีกแบบหนึ่งนะเพราะว่าท่านก็คือเป็นท่านที่มีประสบการณ์ มีความสามารถมากแต่สิ่งที่ดีมันเกิดระบบนิเวศในมหาวิทยาลัย ก็คือผู้สูงอายุที่มาอยู่ในโครงการ ฝากร้านเหมือนกันด้านหน้าเรามีบูธของ Smart Senior ของ มจธ.สอนให้ Senior นี่ ใช้ AI ในชีวิตประจำวัน แล้วก็ทักษะต่าง ๆทั้งหลายทั้งแหล่ องค์ความรู้พอเรารู้จักกับ Senior มันทำไให้เกิดระบบนิเวศของคือ ท่านก็เป็นผู้ประกอบการ เจ้าของกิจการ ท่านก็บอกว่าเรามีงานคนพิการเหรอ อยากสนับสนุนจ้างงานคนพิการแต่ต้องผ่านการอบรมนะคะ ก็อย่างที่อาจารย์พูดก่อนหน้าแหละ ว่าสถานประกอบการที่เขารับ ที่สงขลาเขารับและเขามั่นใจว่ามีมหาวิทยาลัยฟูมฟักคนพิการนะคะ ทั้งเรื่องของ Soft Skill และ Technical Skill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หลักสูตรอยู่ค่ะ ก็ยังไม่ลงตัว ตัวเลข 70ก็จะเหลือสัก 30 ทีนี้เราจะมีคืออย่างนี้ค่ะอาจารย์ จังหวัดสุพรรณบุรีเรามาหลายมหาวิทยาลัย เราก็อยากให้เขาขยายไปให้มีส่วนร่วมด้วยค่ะ อย่างเช่น ม.เกษตรอยู่อำเภอบางปลาม้า คือ แต่ละที่อยู่คนละอำเภอก็ ม.เกษตร อยู่ที่มทร. สุวรรณภูมิ อยู่ที่สามชุกค่ะ แล้วก็บ้านสมเด็จเจ้าพระยา อยู่ที่อู่ทองค่ะจะอยู่อำเภอเมืองค่ะ แต่ละ U เขาบอกมาแล้วว่าเขาทำอะไรเราก็เลยคิดว่า เดี๋ยวเราจะไปนั่งคุยกันอีกทีหนึ่งค่ะคือเราอยู่ที่สุพรรณบุรี เราต้องทำงานร่วมกับจังหวัดโดยจังหวัดจะมียุทธศาสตร์ของจังหวัด ในเรื่องของอาหารปลอดภัยนะคะ เรื่องของสมุนไพร เพราะว่าเราเพิ่งได้รับเป็นเมืองดนตรี จาก UNESCO มานะก็ทีนี้ในปีนี้เราก็จะเรื่องของอาหารค่ะ เพราะว่าเวลาเราลงไปรับดอกไม้จันทน์น่ะค่ะ พี่ ๆ ป้า ๆ เขาอยากจะเรียนต่อนะคะ ทีนี้ก็จะมีท่านอื่น ๆ ที่อยากมา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แล้วก็สร้างรายได้ค่ะจริง ๆ แล้วนี่ พี่ป้าน้าอาทั้งหลายนี่อาจารย์ก็ถามว่าพี่ขา พี่ได้เงินหมื่นที่รัฐบาลแจกไหม เขาก็บอกว่าไม่ได้ เราก็บอกว่าทำไมล่ะคะ นี่ อุตส่าห์แยกบัญชีแล้วก็ยังรู้อีกนะ รวมกันแล้วได้ 700,000 บาท คิดดู เขาขายผลผลิตทางการเกษตร เขามีเงินตั้ง 700,000 บาท เหลือเยอะกว่าเราอีกแล้วเขาก็บอกว่าอาจารย์เชื่อไหมคะ ที่ทำดอกไม้จันทน์นี่ไม่ได้หมิ่นเงินน้อยนะ อันนี้คือเงินเก็บของเขาเลยเพราะว่ารายได้ที่เขาจากผลผลิตทางการเกษตรที่เขาจะต้องใช้จ่าย แต่อันนี้เป็นเงินเก็บของเขาเลยคือ ซาบซึ้งมากที่ Mindset เขาดีมาก ๆ เลยค่ะ</w:t>
      </w:r>
    </w:p>
    <w:p>
      <w:pPr>
        <w:pStyle w:val="BodyText"/>
      </w:pPr>
      <w:r>
        <w:t xml:space="preserve">(ดร.อรกัญญาณี) ใช่ จริง ๆ ค่ะ แล้วก็ผลงานที่ทำออกมานี่สวยงามจับตาเลยนะ สวยจริง ๆ ค่ะสวยจริง ๆ ส่งมากรุงเทพฯ ไหมคะ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ซื้อทีเดียว 20 เพราะว่าท่านมีงานที่ต้องออกตลอด</w:t>
      </w:r>
    </w:p>
    <w:p>
      <w:pPr>
        <w:pStyle w:val="BodyText"/>
      </w:pPr>
      <w:r>
        <w:t xml:space="preserve">(ดร.อรกัญญาณี) ค่ะ ขอบคุณค่ะ ท่านสุดท้ายค่ะอาจารย์นิเวศน์ อาจารย์บอกตลอดเลย ว่าอาจารย์ขอแค่ 10 คน เพราะฉะนั้นปีนี้ท่านจะสักเท่าไรคะ ท่านหันมองหน้าทีมงานแล้ว</w:t>
      </w:r>
    </w:p>
    <w:p>
      <w:pPr>
        <w:pStyle w:val="BodyText"/>
      </w:pPr>
      <w:r>
        <w:t xml:space="preserve">(ผู้ช่วยศาสตราจารย์ ดร.นิเวศน์) ไปไม่ถูกเลยพี่บอบเท่าไรดีครับพี่บอย กระบวนการครับทางสงขลานครินทร์ตัวเดิม หลักสูตรของท่าน มจธ. เป็นตัวขับเคลื่อน เพราะว่าเราไม่แน่ใจ รุ่นก่อนที่เราได้อบรมไปแล้วจะผ่านหรืออย่างไรบ้าง เพราะเราตลอดอยู่เหมือนกัน จากนั้น รุ่นต่อไปคงจะต้องเขาเรียกอะไรครับ ต้องใช้หลักสูตรเดิมให้เกิดความต่อเนื่อง แล้วก็การทำงาน พอดีปีหน้าพี่ตุ๊ปีหน้าเกษียณแล้วนะครับ ความอยากท้าทาย ความท้าทายอยากเพิ่มอีก 100 เปอร์เซ็นต์ก็คืออีก 10 คนก็คือ 20 คน ในกระบวนการทำงานเหมือนพูดเหมือนกับ 100 เปอร์เซ็นต์อย่างนั้นนะที่ทางท่านอธิการอยากกระจายไปทุกวิทยาเขตก็ตอนนี้ คือ เราบอกว่าเราขอประเมินทั้งประสิทธิภาพ ประสิทธิผลของการทำงานที่ผ่านมา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เจ้าหน้าที่อยู่ที่ มอ. นี่แหละในการทำงาน กระบวนการเหล่านี้เราก็ค่อย ๆ ขยายครับ เพราะว่าเราอยากก้าวให้มันมั่นคงในการทำงาน แล้วก็เราจะไม่ให้เสียชื่อพี่เลี้ยงอย่าง มจธ. นะครับ ในการทำงานอะไรต่าง ๆ อย่างนี้ที่กลับไปทำงาน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duct แล้วก็ตอนนี้ทาง อว. เขาย้ำว่านี่ เพิ่งรัฐมนตรีสัญจร เพิ่งไปที่สงขลาแล้วก็เขาก็ย้ำทำอย่างไรถึงจะเอาผลิตภัณฑ์ หรืองานวิจัยของสงขลาในมหาวิทยาลัยสู่เชิงพาณิชย์ให้มากขึ้น ตัวนี้ก็เป็นตัวจับเหมือนกันเขาเรียกมีในเรื่องของ YouTuber เขาสามารถที่จะขายของได้ดีกว่าเราอีก อาจารย์เป็นนักคิด นักวิจัย นักผลิต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บางท่านนะครับ แต่ว่าร้อยละ… ร้อยละ 80 ครับ ไม่มีแนวคิดทางด้านนี้เลยเหมือนผม ผมคือดันสัปดนไปเปิดร้านอาหารเราไม่มีเวลาเลย เจ๊งครับทีนี้ ผมก็เลยว่าคนที่ขายดีที่สุดคือ นักศึกษา กับคนที่อยู่ภายนอกที่ตั้งใจ คือ เขาสามารถที่จะถ่ายทอด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นอกจากที่จะทำงานในสำนักงานการขายที่เป็นอาชีพเสริมอะไรต่าง ๆ เหล่านี้ อันนี้เป็นโจทย์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อีก 3 U นี่ U ละ 20 นะคะ</w:t>
      </w:r>
    </w:p>
    <w:p>
      <w:pPr>
        <w:pStyle w:val="BodyText"/>
      </w:pPr>
      <w:r>
        <w:t xml:space="preserve">(ดร.อรกัญญาณี) ใจชื้นนะคะ ใจชื้น เพราะว่าท่านอธิบดีบอกว่าอย่าให้ต่ำกว่า 300 แต่เงินนี่ให้เกิน อย่างไรทำให้มีประสิทธิภาพมากขึ้น ประสิทธิภาพมากขึ้น ต้องลดต้นทุนไม่เป็นไรค่ะ ไม่เป็นไรค่ะ เราทำ… ท่านบอกว่าไม่ให้ต่ำกว่า 300 ได้ไหม แล้ววงเงินล่ะท่านวงเงินมันก็ต้องเท่าเดิมอยู่แล้วสิค่ะ โอเค แต่ว่าเราทำเพื่อสังคมกันอยู่แล้วนะ โลกสวย ค่ะก็จากที่เสวนากันมานะคะ ตอนนี้ก็ถึงเวลาอันสมควร เราก็ได้ทราบแล้วนะคะ พี่ ๆ น้อง ๆคนพิการที่อยู่ในพื้นที่ใกล้เคียงกับทั้ง4 ท่านนะคะ จริง ๆ แล้วเรายังมีนะคะ เรายังมี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ต้องขิง ท่านทำ 105 คน ทำไปได้อย่างไร ปีที่ผ่านมา ก็ต้องบอกว่าปีหน้าต้องลงไปกดดันนะ ลงไปกดดันต้องไม่ให้ลดลงต้องเท่าเดิม หรือเพิ่มขึ้นนะ มข. แอบฝากไปทาง TVแล้วก็ถ้ายังมี มข. อยู่นะคะ แล้วเราก็ยังมีมหาวิทยาลัยราชภัฏเพชรบุรีด้วยนะคะติดธุระกะทันหัน ซึ่งไม่ได้มาเสวนา แต่จะเข้าร่วมโครงการ 30 คน เป็นอา่ชีพอิสระอาหารแปรรูปเหมือนกัน เหมือนสงสัยจะเป็น Trend นะคะ ครัวไทยไปครัวโลก ก็วันนี้นะคะ สำหรับการเสวนานะคะ ในหัวข้อเรื่อง</w:t>
      </w:r>
      <w:r>
        <w:t xml:space="preserve"> </w:t>
      </w:r>
      <w:r>
        <w:t xml:space="preserve">“</w:t>
      </w:r>
      <w:r>
        <w:t xml:space="preserve">ก้าวต่อไป</w:t>
      </w:r>
      <w:r>
        <w:t xml:space="preserve">”</w:t>
      </w:r>
      <w:r>
        <w:t xml:space="preserve"> </w:t>
      </w:r>
      <w:r>
        <w:t xml:space="preserve">นะคะ แนวทางการพัฒนาโครงการ เราไปสู่เฟสที่ 2ก็ต้องขอจบลงเพียงเท่านี้ค่ะ ก็ต้องขอบคุณผู้แทน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การเสวนาสุดพิเศษนะครับ ขอขอบพระคุณผู้ร่วมเสวนาทุกท่านนะครับเดี๋ยวขออนุญาตช่างภาพนะครับ สื่อมวลชน ถ่ายรูปเป็นที่ระลึกนะครับผม ขอเรียนเชิญครับก็วันนี้นะครับ ก็เป็นเรื่องที่น่ายินดีเป็นอย่างยิ่งเลยนะครับผม สำหรับดำเนินโครงการต่อในเฟสที่ 2 นี้นะครับผมก็จากที่ได้รับฟังมานะครับ แต่ละมหาวิทยาลัยเอง ก็มี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จะเป็นช่วงพักรับประทานอาหารกลางวันนะครับ สามารถนำคูปองที่ได้รับตอนลงทะเบียนตอนเช้านะครับ ไปรับอาหารบริเวณชั้น 1 ของบริเวณอาคาร LX แห่งนี้นอกจากนี้เองนะครับ บริเวณชั้น 1 เราจะมีเวทีสำหรับการ Audition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อาหารกลางวันเสร็จนะครับผม อย่าลืมกลับมาเยี่ยมชมบูธนิทรรศการกันนะครับผม ก็สำหรับกิจกรรม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และความมั่นคงของมนุษย์นะครับ กรมส่งเสริมและพัฒนาคุณภาพชีวิตคนพิการกองทุนส่งเสริมและพัฒนาคุณภาพชีวิตคนพิการมหาวิทยาลัยขอนแก่น มหาวิทยาลัยเชียงใหม่</w:t>
      </w:r>
    </w:p>
    <w:p>
      <w:pPr>
        <w:pStyle w:val="BodyText"/>
      </w:pPr>
      <w:r>
        <w:t xml:space="preserve">(คุณพิมพ์ลภัส)มหาวิทยาลัยสวนดุสิต วิทยาเขตสุพรรณบุรีสถาบันเทคโนโลยีพระจอมเกล้าเจ้าคุณทหารลาดกระบัง มหาวิทยาลัยเทคโนโลยีราชมงคลพระนคร วิทยาเขตเทเวศร์คณะทำงานจากทุกภาคส่วนของ มจธ. พี่ ๆ สื่อมวลชนแขกผู้มีเกียรติทุกท่านที่ได้สละเวลาเข้าร่วมงานในวันนี้ค่ะ</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เพื่อเป็นกำลังใจให้กับคณะทำงานของเรานะครับผมทำแบบประเมินได้เลยนะครับ ผ่านทาง QR Code รบกวนด้วยนะครับ</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และเราทุกคนนะคะ จะร่วมกันสร้างความเท่าเทียมของคนพิการในตลาดแรงงานสร้างสรรค์สังคมให้เป็นที่น่าอยู่นะคะ แต่ว่ากิจกรรมของเรานะคะ ยังไม่จบเพียงเท่านี้นะคะ ในช่วงบ่ายเรา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ห้องสตูดิโอ 2 สามารถสอบถามการร่วมกิจกรรมได้ที่จุดลงทะเบียนนะคะ โดยการ Workshop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w:t>
      </w:r>
    </w:p>
    <w:p>
      <w:pPr>
        <w:pStyle w:val="BodyText"/>
      </w:pPr>
      <w:r>
        <w:t xml:space="preserve">[เสียงดนตรี]</w:t>
      </w:r>
    </w:p>
    <w:p>
      <w:pPr>
        <w:pStyle w:val="BodyText"/>
      </w:pPr>
      <w:r>
        <w:t xml:space="preserve">(คุณพิมพ์ลภัส)อยู่รวมกันเป็นกลุ่ม และดำเนินการขั้นตอนขออนุญาตให้ทุกท่านรับชมวิดีโอรับชมคำแนะนำเมื่อเกิดอัคคีภัย ขอเชิญรับชมค่ะ</w:t>
      </w:r>
    </w:p>
    <w:p>
      <w:pPr>
        <w:pStyle w:val="BodyText"/>
      </w:pPr>
      <w:r>
        <w:t xml:space="preserve">(คุณพิมพ์ลภัส) กราบสวัสดี รัฐมนตรีว่าการกระทรวงการพัฒนาสังคมและความมั่นคงของมนุษย์ค่ะ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ค่ะ ท่านผู้อำนวยการกอง กองทุนส่งเสริมและพัฒนาคุณภาพชีวิตคนพิการพัฒนาคุณภาพชีวิตคนพิการ คณะกรรมการส่งเสริมท่านอธิบดีกรมส่งเสริมและพัฒนาคุณภาพชีวิตคนพิการท่านปลัดกระทรวงการพัฒนาสังคมและความมั่นคงของมนุษย์สงขลานครินทร์ท่านผู้แทนสถาบันเทคโนโลยีพระจอมเกล้าเจ้าคุณทหารลาดกระบัง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ท่านผู้บริหารมหาวิทยาลัย ท่านผู้บริหารมหาวิทยาลัยเครือข่าย ท่านผู้บริหารความมั่นคงเพื่อการประกอบอาชีพ ผ่านโมเดลการฝึกอบรม-ฝึกงานคนพิการมจธ. HigherEd for PWD ระยะที่ 1 ค่ะขอต้อนรับทุกท่าน เข้าสู่งานพิธีปิดโครงการขยายผลเครือข่ายอุดมศึกษา เพื่อการพัฒนาศักยภาพคนพิการ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โดยมหาวิทยาลัยเทคโนโลยีพระจอมเกล้าธนบุรีค่ะ ซึ่งได้รับการสนับสนุนงบประมาณจากกองทุนส่งเสริมและพัฒนาคุณภาพชีวิตในวันนี้ค่ะ และในวันนี้ค่ะ เรามีล่ามภาษามือ 2 ท่านนะคะได้แก่คุณปรเมศวร์ ถนอมศักดิ์ และคุณ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และภาคเอกชน ได้เข้ามามีบทบาทสำคัญในการช่วยเหลือกลุ่มคนพิการค่ะ ให้สามารถประกอบอาชีพ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กับ มจธ. กว่า 400 คนค่ะ ทั้ง 12 รุ่นนะคะ ส่งผลให้กระทรวงการพัฒนาสังคมจัดฝึกอบรม-ฝึกงาน กับอาชีพที่เหมาะสมกับสถานประกอบการค่ะ ซึ่งมีคนพิการนะคะ ที่สำเร็จการอบรมของคนพิการได้ตลาดแรงงานนะคะ ผลักดันให้เกิดเป็นโครงการการขยายผลเครือข่ายอุดมศึกษา เพื่อการพัฒนา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ศักยภาพคนพิการ เพื่อการประกอบอาชีพค่ะ โดยได้รับการสนับสนุนจากงบประมาณกองทุนส่งเสริมและพัฒนาคุณภาพชีวิตคนะคะ โดยเริ่มดำเนินโครงการมาตั้งแต่เดือนมีนาคม 2567 นะคะ จนถึงเดือนมีนาคมมหาวิทยาลัยเชียงใหม่ มหาวิทยาลัยสงคลานครินทร์วิทยาเขตสุพรรณบุรี สถาบันเทคโนโลยีพระจอมเกล้าเจ้าคุณทหารลาดกระบังนะคะ และนอกจากเราจะมีพิธีการบนเวทีแล้วนะคะเรายังมีกิจกรรมต่าง ๆ ที่น่าสนใจอีกมากมายนะคะ2568 นี้ค่ะ ซึ่งกิจกรรมในวันนี้นะคะเป็นพิธีปิดโครงการขยายผลระยะที่ 1 เฟสที่ 1Robot Café by People with Disabilities Cafe ของคนพิการ โดยคนพิการ และเพื่อคนพิการค่ะอาทิเช่น บูธแสดงผลงานของคนพิการจาก6 สถาบัน อุดมศึกษานะคะ แล้วก็ยังมี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และยังมีกิจกรรมในพื้นที่ชั้น 1 ของอาคารนะคะ โดยเราได้รับความอนุเคราะห์ค่ะ จากกรมส่งเสริมและพัฒนาคุณภาพชีวิตคนพิการตามแนวทางของเป้าหมายการพัฒนาที่ยั่งยืนนะคะหรือว่า SDG นะคะ โดยเฉพาะอย่างยิ่ง SDGอีกส่วนหนึ่งนะคะ งานของเราในวันนี้ค่ะ เรายังมีกิจกรรมที่อยากให้ทุกคนมีส่วนร่วมในการพัฒนาอย่างยั่งยืนค่ะรุ่นต่อไปนะคะ ซึ่งในวันนี้นะคะ เราขอเรียนเชิญทุกท่านค่ะแยกขยะนะคะ ภายในงานของเรามีจุดแยกขยะนะคะ17 นะคะ หุ้นส่วนเพื่อการพัฒนาที่ยิ่งยืน มุ่งเน้นการร่วมมือค่ะ ของทุกภาคส่วนเพื่อสร้างโลกที่ดีสำหรับคนหรือว่าหากต้องใช้พลาสติกนะคะ กรุณานำไปทิ้งในจุดที่สามารถรีไซเคิลได้นะคะ และลดการใช้กระดาษค่ะโปรดทิ้งให้ถูกถังนะคะ และยังมีการลดพลาสติกแบบใช้ครั้งเดียวนะคะ เราสนับสนุนให้ทุกท่านนำแก้วน้ำมานะคะบนเวทีลงไปด้านล่างนะคะ ทุกท่านอยู่ประจำที่นะคะขอเรียนเชิญพี่ ๆ ช่างภาพด้านบนเวทีเลยค่ะ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ถือว่าเป็นภาพแห่งความประทับใจ แล้ววันนี้เรามีพี่ ๆ สื่อมวลชนมาจำนวนมากเลยค่ะ เรียนเชิญค่ะค่ะ ขออนุญาตให้ท่านยืนค่ะ พี่ช่างภาพขออนุญาตให้ทุกท่านยืนด้วยนะคะขออนุญาตให้น้องคนพิการมาข้างหน้าด้วย ขอเชิญผู้แทนของน้องคนพิการนะคะ ทุกท่านยืนขึ้นสักครู่นะคะถ้าท่านพร้อมแล้ว ขออนุญาตส่งสัญญาณนะคะ ทุกท่านมองกล้องค่ะ1 2 3 ยิ้มเยอะ ๆ ค่ะ ขออนุญาตกด Like 1 รูปนะคะ1 2 3ขอกด Like อีกครั้งหนึ่งเชิญค่ะ น้องอิ่ม น้องจ๋า พี่วรรณ เชิญค่ะพร้อมค่ะ ทุกท่านพร้อมนะคะ ยิ้มค่ะขอบคุณพี่ ๆ สื่อมวลชนด้วยนะคะค่ะ ณ บัดนี้นะคะครบถ้วนไหมคะ ครบถ้วนค่ะ ขอบคุณทุกท่าน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นะคะ ได้เวลาอันสมควรแล้วนะคะ ดิฉันขอเชิยทุกท่านค่ะ เข้าสู่ช่วงของการแถลงผลการดำเนินการขอเรียนเชิญค่ะ</w:t>
      </w:r>
    </w:p>
    <w:p>
      <w:pPr>
        <w:pStyle w:val="BodyText"/>
      </w:pPr>
      <w:r>
        <w:t xml:space="preserve">[เสียงดนตรี]มจธ. อย่างเป็นทางการค่ะ ซึ่งในลำดับแรกนะคะเรียนเชิญทุกท่านค่ะ รับชมวีดิทัศน์สรุปผลโครงการภาพรวมของโครงการที่ทั้ง 6 สถาบันได้ร่วมกันดำเนินการอย่างขะมักเขม้นนะคะ ได้ดำเนินการ</w:t>
      </w:r>
    </w:p>
    <w:p>
      <w:pPr>
        <w:pStyle w:val="BodyText"/>
      </w:pPr>
      <w:r>
        <w:t xml:space="preserve">(พิธีกรหญิง) และนี่คือ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เรียนเชิญคุณคุณสุทธิณีย์ ฉัตรยาลักษณ์ จากมหาวิทยาลัยเชียงใหม่ค่ะเรียนเชิญขอเรียนเชิญท่านรองศาสตราจารย์ น.สพ.ดร.ชูชาติ กมลเลิศจากมหาวิทยาลัยขอนแก่นค่ะ เรียนเชิญค่ะ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ท่านหัวหน้าโครงการผู้ช่วยอธิดีกรมส่งเสริมตลอดชีวิตผู้แทนจากสถาบันเทคโนโลยีพระจอมเกล้าเจ้าคุณทหารลาดกระบังค่ะและเรียนเชิญท่าน ดร.อรกัญญาณี เลี้ยงอิสสระท่านรัฐมนตรีท่านวราวุธ ศิลปอาชา นะครับรัฐมนตรีว่าการกระทรวงการพัฒนาสังคมและความมั่นคงของมนุษย์นะครับ ท่าน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หัวหน้าส่วนราชการ ผู้บริหารจากหน่วยงานต่าง ๆนะครับ สื่อมวลชน ท่านผู้มีเกียรติ และเครือข่ายปลัดกระทรวงนะครับ ท่านอธิบดีกรมส่งเสริมและพัฒนาคุณภาพชีวิตคนพิการท่านอธิการบดีนะครับ ท่านซึ่งเป็น 1 ใน 30 ส่วนงานที่ทางมหาวิทยาลัยขอนแก่นรับผิดชอบโครงการนี้นะครับ และถือว่าเป็นเกียรติมหาวิทยาลัยเครือข่ายนะครับ ในส่วนของมหาวิทยาลัยขอนแก่นนะครับ ท่านอธิการบดีนะครับนะครับ แล้วก็เป็นการฉลองครบรอบ60 ปีของการก่อตั้งมหาวิทยาลัยขอนแก่นด้วยกับทางมหาวิทยาลัยขอนแก่นเป็นอย่างมาก ทางมหาวิทยาลัยขอนแก่นของเรา คือ การอุทิศเพื่อสังคม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ก็ช่วยอย่างดีเยี่ยมเลย แล้วก็จัดหางานขอนแก่นนะครับภาคธุรกิจเอกชนนะครับ เราก็ไปพูดคุย ในส่วนทาง พมจ. นะครับ ทางพัฒนาสังคมและความมั่นคงของมนุษย์จังหวัดขอนแก่นนะครับ คุณณัฐพร งามเกลี้ยง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ของแผ่นดินอย่างคุณหมออภิสิทธิ์ประธานมูลนิธิโรงพยาบาลอุบลรัตน์นะครับของสำนักบริการวิชาการว่าในการจะร่วมทำงานกับคนพิการมีประเด็นมีอะไรต่าง ๆ ที่เราต้องทำให้ดีที่สุดจังหวัดขอนแก่น เราก็ไปขอพบและปรึกษาข้อมูลมาเป็นวิทยากรนะครับ มาให้ความรู้ของบุคลากร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ซึ่งก็ได้รับความอนุเคราะห์ ความร่วมมือนะครับ ทีนี้ในส่วนของหลักสูตรนะครับ ต้องขอบคุณทาง มจธ.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อปท. 2 ที่ ก็คือเทศบาลเมืองศิลาอำเภอเมืองจังหวัดขอนแก่น และก็ที่องค์การบริหารส่วนตำบลมีการประสานงานกับคณะวิชาต่าง ๆ ในมหาวิทยาลัยขอนแก่นนะครับ ไม่ว่าจะเป็นคณะเกษตรศาสตร์มีความประสงค์ที่อยากจะเพิ่ม Upskillในเรื่องของการประกอบอาชีพอิสระเป็นหลักส่วนราชการอื่น ๆ นอกมหาวิทยาลัยขอนแก่น เราก็ได้มีการไปพูดคุย แล้วก็ได้ดำเนินการ 2 หลักสูตร ก็คือคณะบริหารธุรกิจและการบัญชี คณะแพทยศาสตร์และคณะอื่น ๆ อีก ในมข. ที่ไม่ได้เอ่ยนาม รวมถึงซึ่งตรงนี้ก็มีคนพิการประสงค์เข้าร่วมโครงการนะครับ เบื้องต้น ก็คือ 105 ท่านนะครับหลักสูตรหัตถกรรมชุมชนนะครับ แล้วก็หลักสูตรเทคโนโลยีผักปลอดภัยและการแปรรูปนะครับจำนวน 104 ท่านนะครับ ในส่วนของผลการดำเนินงานนะครับ ตั้งแต่เริ่มต้นนะครับ ตั้งแต่มีนาคมอย่างไรก็ตามเมื่อครบหลักสูตรก็มีเสียชีวิตไป 1 ท่านนะครับ ก็ทำให้เราร่วมโครงการอยู่ได้รับผลการดำเนินการ ผลงานประเมินที่ยอดเยี่ยมจากคนพิการที่เข้าร่วมโครงการนะครับ เนื่องจากว่าโครงการ2567 นะครับ จนถึงธันวาคมที่มีการปิดโครงการไปที่ 25 ธันวาคม 2567 ที่ผ่านมานะครับ เราก็นอกเหนือจากการให้ความรู้ เทคนิค วิธีการต่าง ๆ แล้วจากผู้มีความเชี่ยวชาญแล้วนี่ เรายังมองในลักษณะของการดำเนินการที่เราดำเนินการจะเป็นการ Upskillในเรื่องของการประกอบอาชีพอิสระนะครับให้เกิดความเข้มแข็งต่อไปในอนาคต ในนามของมหาวิทยาลัยขอนแก่นนะครับ ก็ต้องขอบคุณท่านรัฐมนตรี ท่านตั้งแต่ต้นน้ำไปยังปลายน้ำนะครับ รวมถึงการผลักดันที่จะทำให้เขาจับกลุ่มกันนะครับ เพื่อที่จะเข้ามาร่วมเป็นเครือข่าย แล้วเราก็ปวารณาตัวที่จะเป็นเครือข่าย ที่จะสร้างความเข้มแข็.ให้กับปลัดกระทรวงฯ ท่านอธิบดีกรมฯ นะครับ ในส่วนของ มจธ. นะครับ ที่ได้เชื้อเชิญในส่วนของ มข.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ผู้ประกอบการ เพราะฉะนั้น การออกแบบหลักสูตร เพื่อตอบสนองโครงการนี้จึงนำมาบูรณาการร่วมกันนะคะมุ่งเน้นในการผลิตบัณฑิตและตอบสนองต่อสังคม โดยเฉพาะการมุ่งเป้าไปใช้เทคโนโลยีดิจิทัล และก็การส่งเสริมการเป็น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จึงทำให้มหาวิทยาลัยเชียงใหม่ สำรวจการต้องการของผู้เรียนนะคะ โดยมุ่งเน้นว่าการทำอย่างไรที่การออกแบบนี่นะคะ ซึ่งหลักสูตรนี้ต้องบอกว่าเราได้ผู้ประกอบการเป็น 1 ท่านเป็นที่เรียบร้อย ในการประกอบการทำ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และตัดต่อวิดีโอนะคะ และศิลปะดิจิทัลนะคะ เนื่องจากว่าผู้พิการส่วนหนึ่งในจังหวัดเชียงใหม่จะมีความถนัดในเชิงศิลปะค่อนข้างสูงกาแฟ เบเกอรี่นะคะ เราเพิ่มทักษะสำหรับการทำงาน การสร้างธุรกิจจากการถ่ายภาพสุดท้ายคือทำอย่างไรที่ทำให้ทุกคนหาตลาดออนไลน์ได้นะคะ ตลอด 1 ปี ทำให้เราได้ต้นแบบที่เป็น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ผู้ประกอบการที่เป็นต้นแบบ 1 ท่านนะคะ แล้วก็มีผู้ที่สร้างรายได้ จากการเข้าร่วมโครงการนี้ ทั้งงานประจำของผู้ร่วมโครงการทั้งหมด เพราะฉะนั้น ผู้เข้าร่วมโครงการก็จะได้รับการสนับสนุนทั้งในเชิงของความสะดวก แล้วก็ทางตาม KPI ที่ได้ทำร่วมกับทางโครงการนะคะ และสิ่งที่มหาวิทยาลัยเชียงใหม่ได้ทำเพิ่มจากโครงการ คือ เราให้ความสำคัญกับ Well Being</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คณะทันตแพทย์และคณะที่เกี่ยวข้องของผู้ประกอบการตลอดการดำเนินการ ขอบคุณมากค่ะทั้ง 2 ท่านนี่คือเป็นต้นกำเนิด ที่ทำให้สงขลานครินทร์ร่วมในโครงการครั้งนี้ คือ เราถือประโยชน์ของเพื่อนมนุษย์เป็นกิจที่ 1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ที่ดีที่ทำให้เกิดความขับเคลื่อนงานในเรื่องของคนพิการ ในพื้นที่ 14 จังหวัดตามที่ได้ท่านดำริไว้ในเรื่องของกระบวนการทำงานมหาวิทยาลัยสงขลานครินทร์ ถือเป็นการเริ่มต้นใม่นี้ด้วย ก็จะมีทาง… ทางหาดใหญ่เป็น Main Campus หลักนะครับ แล้วก็ทางปัตตานีภาคใต้ มหาวิทยาลัยสงขลานครินทร์มีทั้งหมด 5 วิทยาเขตนะครับ ท่านได้ดำริว่าถ้าเป็นไปได้ทั้ง 5 วิทยาเขตพอดีเราได้พี่เลี้ยงที่ดี คือ มจธ. และมีน้อง ๆหลายคนนะครับ ที่ให้คำแนะนำเรา ในเรื่องของกระบวนการทำงานทางภูเก็ต ทางสุราษฎร์ธานี และทางตรังสานต่อในเครือข่าย ผลการดำเนินงานที่ผ่านมาเราทำได้แค่ 10 คน คือ จุดเริ่มต้นที่ดีจากนั้นปรากฏว่า คือ ทำไปทำมา มีคนประสบเรื่องของปัญหาสุขภาพเราทำงานหลักสูตรของเรา คือ เราขอเรียนรู้จากหลักสูตร มจธ.เอาไปเริ่มต้นก่อน ปรากฎว่าเราการเริ่มต้นเราจะเห็นภาพจากวีดิทัศน์ที่ทาง มจธ. ทำในการนำเสนอผลงาน เราจบหลักสูตรแล้ว ปรากฏว่า1 คน ในกระบวนการก็คือเราดำเนินการ 1 คน ไม่เป็นไร9 คน เขาได้มีการเรียนรู้อย่างมากครับแล้วเรามุ่งหมายคืออยากให้ผู้ประกอบการรับคนพิการ นำคนพิการนำเข้าบริษัทในวันข้างหน้าได้เขาเรียกว่าคนทำงานทั้งหมด 9 คน ก็ทำงานได้ทั้งหมด 9 คนมาตรา 33 4 คน มาตรา 35 5 คน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อาจจะเกิดขึ้นครับ ปีนี้เป็นการเริ่มต้นที่ดี คือเราปรากฏว่าการทำงานของเรามันร้อยทั้งร้อยได้ 100 เปอร์เซ็นต์ทุกคณะ ตอนนี้ อาจารย์มีคนพิการให้ไปฝึกงานอยู่ที่คณะบ้างไหม ดังนั้นทางสำนักงานผม สำนักงานผมเป็นสำนักงานทำงานของงานพันธกิจให้กล่าวว่า คือ ทุกคนมีสิทธิเหมือนกันเท่าเทียมกัน แม้คนนั้นจะสมประกอบ ไม่สมประกอบก็ตาม เกิดมาเป็นมันเกิดกุศโลบาบที่ดีครับ ในการเห็นคุณค่าของคน มันมีความสวยงาม ตามคำแรกที่ท่านรัฐมนตรีร่วมมือ เซ็น MOU แล้วท่านก็มอบงานให้ผมผมก็ยังงงอยู่งานอะไร ปรากฏว่ามนุษย์ก็ต้องมีสิทธิเสมอกันทำงานต่อ แต่อย่างไรก็ตามครับ ต้องขอขอบคุณท่านอธิการที่เซ็นกสทช. วันนี้ผมเดินเข้ามาทางตึกครับ ผมเห็นคนพิการที่รถเข็นนั่งยิ้มแย้ม เพราะเรารู้จักกันมันมีการขับเคลื่อนที่มันมีการสมบูรณ์แบบ ยั่งยืนเป็นพี่เลี้ยงแล้วเรายังไม่พอนะครับ จากโครงการนี้ในเรื่องมีปัญหาทางหู การรับฟัง หลายประเด็นมากครับ ต้องขอบคุณอีกครั้งหนึ่งครับ ขอบคุณ มจธ. ขอบคุณรัฐมนตรี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ไปเซ็น MOU กับสงขลานครินทร์เราขอนำร่องกับ 5 วิทยาเขต และ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อธิการบดี และผู้ร่วมงนาทุกท่านนะคะในส่วนของวิทยาเขตสุพรรณบุรีนะคะ ด้วยความที่เราเป็นนะคะ ท่านอธิการบดีมหาวิทยาลัยสวนดุสิตวิทยาเขตสุพรรณบุรี เรียนท่านรัฐมนตรี ท่านจาก มจธ. ซึ่งอาจารย์ที่ท่านให้ความรู้กับเราท่านน่ารักมากค่ะ ท่านบอกให้เราอดทนนะคะ ใจเย็น แล้วก็ดูแลมหาวิทยาลัยการบ้านการเรือนนะคะเพราะฉะนั้น เราก็ได้รับการถ่ายทอดอบรมการเป็นพี่เลี้ยงผู้เข้าอบรมของเรา 70 ท่านนี่ทุกอย่างราบรื่นไปด้วยดี ก็เขาเป็นนะคะ ก็เราก็เหมือนกับเราเจอโลกอีกใบหนึ่ง เพราะฉะนั้นให้คำแนะนำซ้ำ ๆ อะไรอย่างนี้ค่ะ แล้วก็มีน้องนักศึกษาช่วยด้วยนะคะ ทุกอย่างก็คนพิเศษนะคะ เพราะฉะนั้น เราก็อาจต้องช้าหน่อยนะคะ แล้วก็อาจจะต้องพูดผลงานของที่ผู้พิการทำงานให้กับเรา ก็คือมี 2 กลุ่มค่ะดำเนินไปตามเรียบร้อยนะคะ แล้วก็ทุกเดือน เดือนละ 2 ครั้งค่ะ แล้วก็ไปรับเขาประกอบเป็น Work in process ในกลุ่มที่อยู่หนองหญ้าไซ ส่วนที่ที่หนองหญ้าไซกลุ่มหนึ่ง แล้วอีกกลุ่มหนึ่งอยู่ที่จังหวัดอุทัยธานีค่ะก็เราก็เอาวัตถุดิบนะคะ ให้รัฐมนตรีก็นำไปใช้งานนะคะ ค่ะ ก็เราก็หวังว่าในรอบที่ 2 ของเรานี่ค่ะเราก็จะมีมหาวิทยาลัยที่อยู่ในพื้นที่อีกประมาณ 3 มหาวิทยาลัยเป็นจังหวัดอุทัยธานีจะเป็น Finished Goods ค่ะก็ตามที่ท่านเห็นในวิดีโอค่ะ ก็เป็นพวงหรีด ที่ที่ทุกเดือนที่เราไปลงพื้นที่ แล้วก็ไปรับงาน แล้วก็ไปให้นะคะ ที่จะมาร่วมงานกับเราด้วย ค่ะก็ในส่วนของผลลัพธ์ที่ได้มา50 คน ก็คิดเป็นร้อยละ 71 เปอร์เซ็นต์ที่มีรายได้นะคะ เพราะฉะนั้นน่ะ ก็จะเป็นการรายได้นี่นะคะ ก็รายได้ไม่เท่ากันนี่นะคะ ก็ทุกประมาณคุณภาพชีวิตเขาดีขึ้นค่ะ แล้วก็ชุมชนมีความเข้มแข็ง แข็งแรง มีความมั่นคงแข็งแรงนะคะช่วยลดรายจ่าย เพิ่มรายได้ให้กับเขานะคะในส่วนของผู้พิการนี่ ก็สามารถพึ่งพาตนเองได้พี่ป้าน้าอา เขาก็จะพูด บอกว่ามีผลผลิตทางการเกษตรนะคะ ที่มีอยู่เฟสที่ 2 ที่วิทยาเขตสุพรรณบุรี จะทำต่อไปเราก็รับฟังความต้องการในเชิงพื้นที่ เพราะเราลงไปน่ะ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สวนดุสิตเราก็จะมีอัตลักษณ์ทางเลือกของอาหารอยู่แล้วช่วยไปแปรรูปผลผลิตทางการเกษตรให้เขาหน่อยตรงสามชุกด้วย ก็แต่ละมหาวิทยาลัยก็อยู่แต่ละอำเภอในจังหวัดสุพรรณบุรีก็จะเกษตรนะคะ ก็คุยแล้วว่าเขาจะช่วยพวกเราทำอะไร มีมหาวิทยาลัยราชภัฏบ้านสมเด็จแล้วก็มีมหาวิทยาลัย มทร. สุวรรณภูมิที่อยู่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ใกล้ชิดนะคะ กับบางมดนะคะ และเราเป็น 3 พระจอมค่ะเราดีใจมาก ๆ เลย ที่สำนักการเรียนรู้ตลอดชีวิตเรานะคะ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และก็จริง ๆ ดิฉันนะคะ ก็เป็นผู้ปรึกษาค่ะท่านผู้ดูแลหลักนี่ ท่านผู้ช่วยอธิการบดีที่อยู่ด้านหลังได้ดูแลคนพิการนะคะ จริง ๆ ครั้งแรกค่ะก็ต้องขอบคุณบางมดมาก ๆ ที่นึกถึงเรานะคะ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ฝึกทักษะนะคะ ได้ที่บ้านได้ตลอดเวลา แล้วก็ลาดกระบังนี่ตอนแรกเราก็ไม่ได้ตั้งใจหรอกค่ะ เราจะเจอที่ชื่อ KMITL Master class นะคะคนพิการนะคะ เรียนทั้งแบบ Workshop ได้มาเจอกันนะคะ รวมถึงได้เรียนจากคอร์สออนไลน์ของเราด้วยค่ะก็คือสามารถนำทักษะนี้ไปทำที่บ้านได้ไปหารายได้เสริมได้ ดังนั้นนี่ คนต่างจังหวัดก็มาเรียนคนพิการจากต่างจังหวัดด้วย แต่สุดท้ายค่ะ จากหลักสูตรเราสามารถเรียนได้ทุกที่ทุกเวลา จริง ๆ แล้วในครั้งแรกเลย แต่สำนักการเรียนรู้ตลอดชีวิตนี่ก็ได้รับความร่วมมือค่ะ จากท่านคณาจารย์ค่ะ จากลาดกระบังที่พระจอมเกล้าเจ้าคุณทหารลาดกระบังด้วยนะคะ และแม้ว่าสำนักการเรียนรู้ตลอดชีวิตนะคะ จะดูแลคนพิการที่มาเรียนหลักสูตรเรานี่แหละได้ไปผลิตสื่อนะคะ ในโครงการนั้นด้วยค่ะ และนอกจากนั้น เราก็ได้พัฒนาเขาค่ะ นอกเหนือซึ่งทำโครงการที่ชื่อ 7 Inspirationsมาก่อนนะคะ สำหรับเรื่องคนพิการค่ะ แล้วก็ให้คนพิการบางมดนี่แต่แบบพี่ ๆ คนพิการนี่เป็น Organizerเราก็รู้สึกว่า เราต้องทำหลักสูตรแบบนี้บ้างล่ะ เราก็ไปจากสิ่งที่เราตั้งโจทย์ไว้และตั้งเป้าไว้สำหรับโครงการนี้นะคะก็คือการเป็น Organizer ค่ะ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จัดหลักสูตรค่ะ วันเสาร์-อาทิตย์นะคะพี่ ๆ คนพิการของเรานี่แหละในระหว่างการเรียน ได้เป็น Organizerของโครงการของเรานะคะ ก็มีคนพิการนะคะ ที่ได้รับงานทำนะคะ กว่า 80 เปอร์เซ็นต์ค่ะ แล้วจริง ๆ นะคะ เขาก็สามารถ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ขยายโอกาสให้มหาวิทยาลัยเครือข่ายนะคะได้กระจายความรู้นะคะ ไปในชุมชน แล้วก็รวมถึง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ผู้… คนพิการโดยรอบด้วยนะคะของสถาบันนะคะ ก็ขอบคุณมาก ๆ ค่ะ อยากจะให้อธิบดีนะคะ ท่านอธิการบดี ท่านผู้บริหารทุกมหาวิทยาลัยมหาวิทยาลัยเทคโนโลยีพระจอมเกล้าธนบุรี ในฐานะมหาวิทยาลัยของเราเอง ก็คือพระจอมเกล้าธนบุรี ขอเรียนเชิญค่ะ</w:t>
      </w:r>
    </w:p>
    <w:p>
      <w:pPr>
        <w:pStyle w:val="BodyText"/>
      </w:pPr>
      <w:r>
        <w:t xml:space="preserve">(ดร.อรกัญญาณี)สวัสดีท่านรัฐมนตรีนะคะ สวัสดีท่านในการจัดฝึกอบรมเอง เนื่องจากเรามีหลักสูตรอยู่ 4 หลักสูตรเราเลือกหลักสูตรเจ้าหน้าที่สำนักงานนะคะเจ้าภาพนะคะ นอกจากทำหน้าที่เป็นพี่เลี้ยงถ่ายทอดให้กับทั้ง 5 มหาวิทยาลัยแล้ว ในครั้งนี้ เราลงพื้นที่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ในตำแหน่งนั้นนี่ จะมีแค่ประกาศนียบัตรไม่พอ จะต้องมีประกาศนียบัตรด้วยเจ้าหน้าที่ธุรการไม่พอที่ผ่านการอบรมนี่ ได้ใบ ธภ. 7 ด้วยได้ถ่ายทอดหลักสูตรนี้ให้มหาวิทยาลัยเครือข่ายจาก มจธ. แล้ว จะต้องบวกกับอะไรบ้างนะคะ ต้องคุยกับเครือข่ายนะคะ ที่จะทำให้คนพิการนะคะวิชาชีพนะคะ กับสถาบันคุณวุฒิมหาวิทยาลัยเราเป็นมหาวิทยาลัยเทคโนโลยีนะคะ หลักสูตรของเรานี่เป็นหลักสูตรได้ใช้นะคะ ทำอย่างไรหลักสูตรนี้จะมีการประกอบอาชีพมากขึ้นและส่งเสริมการประกอบอาชีพคนพิการมากขึ้น ซึ่งเราทำการเทียบรับรองเป็นสถานฝึกอบรมคุณวุฒิวิชาชีพ หลักสูตรของเรา คนพิการที่ได้รับหลักสูตรธุรการที่ใช้คอมพิวเตอร์ อุปกรณ์สำนักงานเป็นหลักนะคะสามารถเทียบคุณวิชาชีพ ซึ่งตอนนี้เราก็ได้ใบเราก็เล็งเห็นความพิเศษมากยิ่งขึ้น เนื่อจากว่า มจธ.ตอนนี้ก็ 11 ปีแล้ว เราทำที่กรุงเทพฯ มาโดยตลอด เราเลยไปนั้น ก็จะได้ใบคุณวุฒิวิชาชีพ ทักษะเลเวล 2 ไปด้วยนะคะเลือกพื้นที่ต่างจังหวัดซึ่งจะได้รับข้อมูลมาว่ามีคนพิการที่เป็นทหารผ่านศึกอยากจะลองบ้าง ถ้าเราไปต่างจังหวัด เราจะทำอย่างไรดีคนจาก มจธ. ไปลงพื้นที่ต่างจังหวัด เราจึงจำนวน 40 คน ในระบบไฮบริดนะคะ แล้วก็ผลสำเร็จนะคะ ก็มีคนพิการที่ได้รับการจ้างงานในสถานเป็นเหยื่อกับระเบิดจำนวนมาก เราอยากไปช่วยนะคะเราก็เลยเลือกพื้นที่ตรงนั้น เราจึงฝึกคนพิการบางจังหวัดค่ะ การขนส่งสาธารณะยังไม่เอื้อกับคนพิการมากนั้นในการเดินทางไปทำงานประกอบการในพื้นที่ทันที 21 คน ในส่วนที่เหลือค่ะ ก็อยู่ในระหว่างหางาน ซึ่งเราก็พบว่าในสามารถได้รับการจ้างงานจริง ๆ ค่ะ ก็เลยเป็นที่มาว่าเราก็จะมีการต่อยอดในการพัฒนาเทคโนโลยีให้คนพิการในสถานประกอบการ มันควรจะมีเทคโนโลยีอะไรบางอย่าง ที่นายจ้างที่อยากจะจ้างคนพิการ และคนพิการที่มีทักษะความสามารถของใน Stock สินค้า ในขณะที่ยังอยู่ที่บ้าน ทาง มจธ.สาธิตด้วยนะคะ มจธ. ก็ขอขอบคุณท่านอธิการบดีสามารถทำงานในระยะไกลได้ ซึ่งไม่ใช่แค่การทำงานทั่วไปแต่ว่าเป็นการทำงานอย่างควบคุมกล้อง CCTV ควบคุม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สักครู่หนึ่งนะคะ เชิญช่างภาพสักครู่นะคะค่ะ อาจารย์มองกล้องนะคะค่ะ ขอบคุณค่ะ ขอเสียงปรบมือดัง ๆ ให้กับทั้ง 6 เครือข่ายนะคะ ค่ะ ขออนุญาตเป็นภาพหมู่พักผ่อนด้านล่างก่อนนะคะค่ะ เราจะเห็นได้ว่า1 2 3 ค่ะค่ะ ขอบพระคุณอาจารย์ทั้ง 6 ท่านค่ะ ขอเรียนเชิญอาจารย์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ทั้ง 6 เครือข่ายนะคะ ร่วมกันอย่างแข็งขันในการที่จะพัฒนาผู้พิการนะคะ ในพื้นที่ของตนเองดิฉันใคร่ขอเรียนเชิญค่ะ ท่านวราวุธ ศิลปอาชาท่านรัฐมนตรีว่าการกระทรวงการพัฒนาสังคมและความมั่นคงของมนุษย์ซึ่งเราก็ยังได้รับความอนุเคราะห์นะคะ จากกระทรวงการพัฒนาสังคมและความมั่นคงของมนุษย์เช่นเคยค่ะ และในโอกาสนี้ค่ะ</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ค่ะ ได้ให้เกียรติขึ้นกล่าวปิดโครงการในระยะที่ 1 ค่ะขอกราบเรียนเชิญค่ะ</w:t>
      </w:r>
    </w:p>
    <w:p>
      <w:pPr>
        <w:pStyle w:val="BodyText"/>
      </w:pPr>
      <w:r>
        <w:t xml:space="preserve">[เสียงปรบมือ]จากทั้งอีก 5 มหาวิทยาลัยนะครับ ทั้งมช. นะครับ มข. มอ. นะครับ สวนดุสิตนะครับ ท่านอธิบดีกรมส่งเสริมและพัฒนาคุณภาพชีวิตคนพิการ ท่านรองปลัด และผู้แทนแห่งนี้มาในพิธีเฉลิมฉลองครบรอบ 10 ปี ที่ท่านอาจารย์สุวิทย์ได้สุพรรณบุรี แล้วก็ทางลาดกระบัง แขกผู้มีเกียรตินะครับ พี่น้องสื่อมวลชนที่รักทุกท่านครับ 27 ตุลาคม 2566 ผมยืนอยู่บนเวทีปี 7 เดือน เป็นหนึ่งในโครงการที่ผมดีใจนะครับที่ได้มีโอกาสมาร่วมกัน และมีสิ่งดี ๆ มอบให้สังคมทำโครงการดี ๆ ขึ้นมา มาถึงวันนี้ผมมาเป็นรัฐมนตรีก็ปีกว่าแล้วนะครับ 1 ปี 6 เดือน 1Copy and Devolopmentวันนี้เรา Copy and pasteไทย ที่สำคัญที่สุดนั้นผมเองต้องขอบคุณอาจารย์สุวิทย์จริง ๆ นะครับ ผมเอง เพียงแค่ C&amp;Dนั้น ไม่ได้ด้อยด้วยศักยภาพ ไม่ได้ด้อยในเรื่องอะไรต่าง ๆ เลย โดยเฉพาะอย่างยิ่งท่ามกลางเรา Cut and Paste ต้องบอกว่า ผมเชื่อว่ามาถึงวันนี้ สังคมคงได้เห็นเพิ่มมากขึ้นว่าพี่น้องคนพิการของคนไทย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กำลังของตลาดแรงงานของประเทศไทยนี่ ที่กำลังหดตัวลง หดตัวลงเรื่อย ๆ เพราะเด็กเกิดใหม่ก็น้อยลง ผู้สูงอายุ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เพราะเรามาทำงานให้กับคนพิการนะครับ วันนี้ภาพมันใหญ่ไปกว่านั้นอีก วันนี้เรากำลังสร้างผมใช้เยอะมาก ไม่อยากใช้เลย เพราะทุกพวงหรีดที่ส่งไปนี่ หัวคะแนนผมหายไปทีละคน ทีละคน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แต่ว่าวันนี้เรากำลังผลิตบุคลากรLabor Pool ให้กับประเทศไทยใช้ไปเยอะกว่านี้ผมก็ไม่แน่ใจเหมือนกันว่าเลือกตั้งครั้งใหม่ผมจะได้เป็น สส. กับเขาหรือเปล่า ตายกันหมดแล้ว เด็กใหม่ก็ไม่เกิด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ที่มีวันนี้นะครับ เราเห็นแล้วครับ ไม่ว่าจะภายใตมาตรา 33หรือ 35 นั้นนี่นะครับ เราสามารถสร้าง Productivityอาชีพ แต่อีกหลายคนนะครับ ก็หมดไปเรียบร้อยแล้วแต่ว่าไอ้ 10,000 บาท ที่พวกเราที่อยู่ในห้องนี้ ที่หยิบยื่นโครงการ 10,000 บาท ดิจิทัลวอลเล็ตนั้นนี่ผมพยายามจะสอบถามนะครับ หลายคนเอาไปต่อยอด้เบ็ดกับพี่น้องคนพิการเพราะว่าโครงการนี้เป็นการที่ทำให้พี่น้องคนพิการนั้น ไม่จำเป็นที่จะต้องจากภูมิลำเนา อยู่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ทาง มอ. บอกว่าท่านมีแค่ 9 คน ไม่เป็นไรนะครับกี่คนก็แล้วแต่ 1 คนเราก็ดีใจ มันเป็นการแสดงให้ภาคอยู่ในแต่ละจังหวัดที่ตัวเองอาศัยอยู่ได้ ต้องบอกว่า 252 คน ที่ได้รับงานทำในวันนี้ผมดีใจจริง ๆ นะครับ เมื่อกี้สักครู่มจธ. ที่… ที่ มจธ. ของเรา ที่ต้องขอบคุณมากกว่า คือ อีก 5 มหาวิทยาลัยที่ให้เกียรติมาร่วมกันอีกหลาย ๆ มหาวิทยาลัยได้เห็นนะครับ ผมต้องขอบคุณเมื่อสักครู่ผมขอบคุณท่านอาจารย์สุวิทย์มาก เพราะท่านจุดประกายตอนที่ผมอยู่กระทรวงทรัพย์ฯ มา 4 ปี อยู่ดี ๆเมื่อ 27 ตุลาคม ผมยังไม่รู้เรื่องเลย แต่เพราะว่าการที่ท่านจะ Step ออกจาก Comfort zoneมันไม่ใช่เรื่องง่าย รู้สึกเข้าใจดี เพราะคนพิการ ไม่เคย Upskill Reskill แต่วันนี้ต้องทำแล้วและก็ต้องขอบคุณผู้ประกอบการที่กล้าหาญนะครับ แล้วก็ Step ออกจาก Comfort Zone เช่นกันวันนี้ก็ยังไม่ค่อยรู้เรื่องเท่าไร แต่มีองค์ความรู้เพิ่มขึ้นมาอีกนิดหนึ่งแต่การ Step ออกจาก Comfort Zone จะต้องดูแลมีงานทำนี่ Because of wareนี่คือสิ่งที่ผมพูดมาตลอด ยิ่งมีโอกาสได้ทำงานกับ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ไปแข่งทีไรนี่ นักกีฬาทำผลงานได้ดีกว่าคนปกติ ไม่ว่าจะเป็น Asian Winter Games Para Gameกับคนพิการ เห็นคนพิการเล่นกีฬาต่าง ๆ แล้วนี่ มันแสดงให้เห็นครับ ว่าถ้าใครได้ดูไตรกีฬา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กินขาด โอลิมปิกส์ พาราลิมปิกส์ คนพิการทำผลงานได้ดีกว่าคนปกติทั่วไป มันก็สะท้อนให้เห็นว่าคนพิการของไทยนี่เฟอร์รารี่เลยล่ะ พยายามใส่เข้าไป ใส่เครื่องเทอร์โบเข้าไปเพราะว่าวันนี้รัฐบาลพยายามเหลือเกิน ผมเปรียบประเทศไทยเป็นเหมือนรถคันหนึ่ง รถมีทั้งผู้สูงอายุ มีทั้งผู้พิการ มีทั้งเด็กเล็ก มีทั้งอะไรต่าง ๆ ท่านจะใส่น้ำมันเข้าไปในรถคันนี้มากแค่ไหนให้วิ่งได้เร็ว ๆ ให้วิ่งได้อย่างมีประสิทธิภาพ แต่ไอ้เฟอร์รารี่คันนี้คนนี้นี่ มันลากคาราวานอยู่ตู้หนึ่งครับสิ่งที่เราทำในวันนี้ครับ ต้องขอบคุณท่านอาจารย์สุวิทย์ และอีกทั้ง 5 มหาวิทยาลัย ท่านกำลังเอามอเตอร์ไปใส่ในคาราวานเครื่อง B12 W12 W16 รถมันก็ไม่ไปครับ ตราบใดที่ท่านยังมีคาราวานตัวนี้นี่ที่เป็นภาระที่รถคันนี้ต้องลากไปอยู่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กระทรวง พม. ของเรานั้น มุ่งที่จะต้องโอกาสทางสังคมนะครับอยากจะเห็นพี่น้องคนพิการเข้าถึงสิทธิต่าง ๆ ไม่ใช่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ข้าราชการถึงสิ้นเดือนก็แจกเบี้ยคนพิการ แจกเบี้ยคนพิการรัฐมนตรีไม่ต้องมีหรอกครับ แต่การขับเคลื่อนถึงเวลาก็ให้เงินให้เงินไปแล้วก็จบกันไป ทำอย่างนั้นก็คงไม่ต้องมีรัฐมนตรีว่าการกระทรวง พม. ครับ เพราะว่า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ส่งเสริมและพัฒนาคุณภาพชีวิตคนพิการ ปรากฏว่าที่หนักกว่าภาคเอกชน ก็ภาครัฐของผมนี่แหละครับ บังคับได้หมดตื่นตัวกันมากนะครับ มีกฎหมายมาตรา 33, 34,35 นะครับ ถ้าไม่ทำ ท่านต้องจ่ายเงินเข้ากับกรมทำครบตามโควตา 1 เปอร์เซ็นต์ มีอีก 1 กระทรวงไม่ค่อยครบโควตาเท่าไร โชคดีกระทรวงที่ครบยกเว้นภาครัฐด้วยกันเอง ผมเองก็ได้นำเรียนท่านนายกฯ ในคณะรัฐมนตรีตอนนี้จาก 20 กระทรวงนี่ มีแค่ 3 กระทรวงเท่านั้นเอง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คนเดียวควบคุมป่าเป็นพัน ๆ ไร่ เป็นหมื่น ๆ ไร่ วิ่งไปเจออะไรปุ๊บ กดปุ่มปั๊บ หน่วยภาคพื้นดินก็วิ่งบอกเทคโนโลยีวันนี้ไม่ต้องเดินแล้ว ใช้โดรนครับ คนพิการใส่ VR เข้าไป นั่งคลุมโดรนไปสิครับ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ผมเชื่อเสมอครับ ว่าอยากได้เงินต้องทำงาน อยากจะได้เงินจากภาครัฐ อยากจะได้เงินจากอะไรก็แล้วแต่ครับแต่ No Success Freeแต่ว่าของผมเองนี่มันไม่ใช่ Work ไร้balance นะครับ ไม่ค่อยจะได้พักให้กับพี่น้องคนพิการ บางคนได้ปลาใหญ่ บางคนได้ปลาเล็ก แต่อย่างน้อยมันเป็นการลดภาระของดีไม่มีถูก ของถูกไม่มีดี ของฟรีไม่มีในโลกอยากจะได้เงินท่านต้องทำงาน และวันนี้เราจะหยิบยื่นเบ็ดได้ยอมรับได้มากขึ้น วันนี้เรา…ผมไม่ชอบเลยว่าพิธีปิดโครงการ ฟังแล้วมันใจหายให้กับภาครัฐนะครับ เรื่องงบประมาณนั้นจะได้ใช้ให้กับคนที่มีความต้องการจริง ๆ แล้วก็ทำให้สังคมได้เห็นที่ได้มาร่วมนะครับ ในรถไฟขบวนนี้ แล้วก็หวังเป็นอย่างยิ่งครับว่าพวกเราทุกคนจะสามารถทำให้แต่ว่าเป็นระยะที่ 1 เฟสที่ 2 กำลังจะเริ่มแล้วเราก็มีระยะที่ 2 เฟสที่ 1 นะครับ ต้องขอบคุณทาง สธ. และ อว. ครับให้มันวิ่งเร็วขึ้นไปอีก วันนี้เราต้องการทุกกำลังในการขับเคลื่อนนะครับ และทุก ๆ ท่านในที่นี้ กำลังจะเป็นช่างเครื่องยนต์คาราวานที่ผมพูดถึงนี่ มีมอเตอร์ใส่เครื่องยนต์ V12 เข้าไป ในเฟอร์รารี่ท่านอาจารย์สุวิทย์และทีมงานที่ มจธ. อีกครั้งหนึ่งครับไม่ง่ายเลย ในการที่จะไปเทร็นด์กับเทรนเนอร์เอาเครื่องยนต์ใส่ให้กับพี่น้องคนพิการทุกคนก็ขอเป็นกำลังใจครับ ให้กับทุก ๆ ท่าน แล้วก็ขอบคุณFulfilling เมื่อเราเชื่อมั่นอย่างนี้ พี่น้องคนพิการก็จะเปลี่ยนจากภาระจะเปลี่ยนเป็น ที่สำคัญของสังคมไทย แล้วก็ประเทศไทยของเรานั้นเป็นอะไรที่น่าตื่นเต้น ท้าทาย แต่วันนี้ผ่านมาปีกว่า ๆ นะครับ มันเป็นความรู้สึกที่5 มหาวิทยาลัย มอ. มช. มข.สุพรรณบุรีนะครับ สวนดุสิตบ้านผมเองเดินไปข้างหน้าพร้อม ๆ กัน และไม่ทิ้งใครไว้ข้างหลังอย่างแท้จริงท้ายที่สุดนี้เอง ผมต้องขอขอบคุณทาง มจธ.ออกจาก ครม. เสียก่อนนะครับ จะได้มาทำงานกับท่านอาจารย์ทุก ๆ ท่านอีกครั้งหนึ่ง วันนี้กราบขอบพระคุณจากใจจริง ขอบคุณครับลาดกระบัง และหวังเป็นอย่างยิ่ง ผมจะได้เห็นอีกหลายๆ มหาวิทยาลัย มาร่วมกันเรียกว่ามาร่วมกันนะครับ ถ้าผมไม่โดนเขาปรับอาจารย์สยามค่ะ อาจารย์ประเสริฐท่านอธิบดีนะคะ ท่านปลัดค่ะ ท่านอณิศรนะคะ และ</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เดี๋ยวเซตที่ 2 นะคะ จะเป็นการเติมนะคะ ท่านผู้บริหารนะคะ จากทาง พก. พม. นะคะ6 เครือข่ายมหาวิทยาลัยค่ะอยู่ด้านบนเวที เพื่อถ่ายเป็นเซตที่ 1 นะคะ เรียนเชิญค่ะ เรียนเชิญพี่ ๆ สื่อมวลชนนะคะได้สาวสวยประกบป้ายเชิญค่ะสักครู่นะคะ ขอเป็น 2 แถวได้ไหมคะขอเป็น 2 แถว ด้านบนดีกว่าค่ะอาจารย์โอเคค่ะ ขอทุกท่านอีกสักช็อตหนึ่งค่ะ ขอเชิญท่านผู้บริหารค่ะ โอเค อาจารย์มองกล้องนะคะขออนุญาตให้สัญญาณนะคะ 1 2 3ขออีก 1 ช็อตนะคะ เชิญค่ะรบกวนเรียนเชิญนะคะนะคะ แล้วก็ผู้บริหารจากพระจอมเกล้าธนบุรี และเครือข่ายที่อยู่บนเก้าอี้ผูกโบว์นะคะพร้อมไหมคะโอเคค่ะ ขออนุญาตค่ะค่ะโอเค เรียบร้อยนะคะ ครบถ้วนนะคะ ยังค่ะค่ะให้สัญญาณนะคะ 1 2 3ค่ะค่ะ ขอคนพิการ น้องวีลแชร์ค่ะ ขออีก 1 ช็อตนะคะ เชิญค่ะ 2 ท่านก็ได้ ต้องบอกว่าน้องคนพิการเราอีกคนหนึ่งไป Standbyวันนี้พี่ ๆ สื่อมวลชนเราได้ให้ความสนใจนะคะค่ะ ครบถ้วนนะคะค่ะ ช็อตสุดท้ายค่ะที่ Robot Cafe นะคะ ซึ่งเราจะมีการสาธิตให้กับท่านรัฐมนตรีได้รับชมนะคะ ขอเรียนเชิญพี่ ๆ สื่อมวลชนค่ะท่านรัฐมนตรีนะคะ จะให้สัมภาษณ์กับสื่อมวลชนค่ะและจะเข้าใช้บริการที่ Robot Café นะคะค่ะ ขอบพระคุณค่ะ ขอบพระคุณท่านรัฐมนตรีแล้วก็ผู้บริหารนะคะ จากทุกภาคส่วนค่ะ เดี๋ยวลำดับถัดไปนะ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คาเฟ่ของคนพิการ เพื่อคนพิการนะคะ แล้วก็จะเยี่ยมชมบูธของอีก 6 สถาบันเครือข่ายค่ะบูธต่าง ๆ ด้วยนะคะ และระหว่างนี้ค่ะ ระหว่างที่ท่านรัฐมนตรีให้สัมภาษณ์สื่อมวลชน และใช้ทุกท่านที่ได้คูปองเมื่อเช้านะคะเรียนเชิญรับอาหารว่างได้เลยนะคะ เดินชมเยี่ยมชมบูธค่ะ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ท่านอาจารย์สุวิทย์นะครับมหาวิทยาลัยเชียงใหม่ มหาวิทยาลัยขอนแก่น มอ. ที่ทางภาคใต้นะครับ ที่ทางลาดกระบังนะครับ</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คนพิการนั้นนะครับ ได้มีงานทำ ได้สามารถอยู่ในสังคมได้ด้วยศักยภาพของตนเอง ไม่ใช่เพราะความพิการแล้วก็สวนดุสิตที่สุพรรณบุรีที่มาร่วมกันครับ ในก้าวแรก ที่จะมาเสริมพลังให้Upskill Reskill ไม่ใช่เรื่องง่ายนะครับ เพราะว่าแต่ละมหาวิทยาลัยนั้นนะครับ ถ้าไม่นับของทาง มจธ. เองตลอด 1 ปีที่ผ่านมานะครับ ทางทั้ง 6 มหาวิทยาลัยได้เชิญคนพิการนะครับ ทั้งหมด 300 ชีวิต ได้เข้ามา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ใหม่กับการที่จะ Upskill Reskill คนพิการเป็นอย่างยิ่งจาก 300 คนนะครับ 253 คน วันนี้และเป็นอีกหนึ่งกำลังสำคัญที่จะทำให้เศรษฐกิจไทย สังคมไทยนั้นเดินไปข้างหน้าโดยที่ไม่ทิ้งใครไว้ข้างหลังอย่างแท้จริง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ทั้งประเทศมาต่อยอดสิ่งที่ทางกระทรวง พม.และทาง มจธ. กับอีก 5 มหาวิทยาลัยทำอยู่ขณะนี้วันนี้เรากำลังจะร่วมในก้าวต่อไปนะครับ ในการ MOUกับทางกระทรวงศึกษาธิการและกระทรวง อว. ที่จะให้สถานศึกษาว่าไม่ใช่เรื่องน่ากลัวนะครับ ที่จะรับคนพิการเข้าไปทำงานในบริษัทหรือองค์กรของท่าน ทุกคนครับ ว่าโครงการของเรา ในการที่จะมาสร้างเรียกว่าศักยภาพให้กับคนพิการนั้น ที่จะทำให้สังคมไทยได้เห็นภาครัฐด้วยกันเองนะครับ ในการที่จะมีคนพิการได้ทำงานในองค์กรของท่าน ไม่ว่าจะตามกฎหมายมาเรียนรู้ที่จะก้าวเดินไปด้วยกัน มีการปรับเปลี่ยนในขณะเดียวกันขอฝากไปยังภาคเอกชนในประเทศไทยเลย มิหนำซ้ำอาจจะมีเรียกว่าศักยภาพ มีฝีมือมากกว่าด้วยศักยภาพพี่น้องคนพิการด้วยกันเอง เพราะท้ายที่สุดแล้ว คนพิการของประเทศไทยไม่ได้มีความสามารถน้อยไปกว่าในส่วนแรกที่เราได้เซ็น MOU กันไปปีที่แล้ว2 มหาวิทยาลัยนะครับ ได้เข้ามาร่วมกันกับโครงการของเรา ก็คือทางราชมงคล แล้วก็ทาง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วิทยาเขตของทางราชภัฏนะครับ ที่เพชรบุรีและในส่วนของ MOU ที่ 2 ที่เราเซ็นกับ อให้กับสถานประกอบการที่พร้อมรับคนพิการจับคู่ตั้งแต่แรกแล้วนะครับ เพราะว่าก่อนที่จะ Recruit หรือเชิญคนพิการเข้ามา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แต่ละแห่งนั้นจะสามารถ Recruit คนพิการแล้วเข้ามา Upskill Reskill ได้ครับ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อันไหนนะครับ อ๋อ ขออนุญาตเรียนว่า1 ในนั้นคือกระทรวง พม. อีก 2 กระทรวงยังไม่พูดดีกว่าที่เขาไม่จ้างเหรอครับ ตอบไม่ถูกเหมือนกัน เพราะผมเพิ่งเป็นรัฐมนตรีมา 2 กระทรวงเองกันดี ก็คงฝากทางผู้บริหารแต่ละกระทรวงดูแลนะครับ แล้วส่งเสริมการทำงานของพี่น้องคนพิการครับคนปกติทั่วไปก็ได้ และก็เพื่อเป็นการสร้างเรียกว่า Labor Full ให้กับแรงงานไทยก็ได้กล่าวไปเมื่อสักครู่ทั้งหมดนะครับศักยภาพของคนพิการนั้น บางครั้งอาจจะมากกว่าอักษรย่อทั้งหลายนะครับ AI VR ทั้งหลายนะครับผมคิดว่ามันจะเสริมศักยภาพภาพการทำงานของพี่น้องคนพิการนับวันจะน้อยลงทุกวัน ๆ นะครับ อ๋อไม่ครับ ในทางตรงกันข้าม ไม่ว่าจะเป็นผมอยากเห็นคนพิการมีงานทำเยอะ ๆ ผมอยากจะเห็นเงินเข้ามาในกองทุนส่งเสริมและพัฒนาคุณภาพชีวิตคนพิการน้อย ๆมีประสิทธิภาพมากขึ้น ฉะนั้นนี่ ตราบใดมนุษย์ยังเป็นคนเขียนโปรแกรมอยู่ ตราบนั้น คนก็ต้องทำงานไม่น่าเป็นอุปสรรคครับAbility ของตัวเอง ไม่ใช่ Disability ครับ ครับ ขอบคุณครับอยากจะเห็นคนพิการสามารถอยู่ในสังคมได้ด้วยความสามารถของตนเอง เพราะAvatar คอนเซปต์ก็คือว่าอันนี้คือ ผู้พิการนี่ ผู้พิการนี่จะอยู่</w:t>
      </w:r>
    </w:p>
    <w:p>
      <w:pPr>
        <w:pStyle w:val="BodyText"/>
      </w:pPr>
      <w:r>
        <w:t xml:space="preserve">(อาจารย์) งานครั้งแรกครับ อันนี้จะเป็นครั้งที่ 2 ของโลกต่อจากญี่ปุ่น ของโตเกียว ของเราจะเป็นสามารถจะอยู่ที่บ้านได้ ใช้มือถือเท่านั้นพอเข้ามาใช้ Time Pairing น่ะครับที่บ้าน ที่สำคัญเพราะว่ามันมีปัญหาผู้ประกอบการอาจจะไม่ได้มีความสะดวกที่จะจัดการจินตนาการว่าเป็น Network สามารถทำงานที่ไหนก็ได้คราวนี้มาต่อครับผม เชิญทางนี้เลยครับว่าช่วง 9-10 โมง จะเข้ามาทำงานที่นี่ แทนที่จะทำงานแบบนี้แล้วทีนี้นี่ จากตรงนี้นี่เราจะมีหุ่นยนต์ แล้วก็จะมี Remoteเดี๋ยวลองของจริงว่า จากบ้านอิ่มเอมแขกผู้มีเกียรติเชิญนั่งตามโต๊ะครับ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ก็จะมีเข้ามา มีการเปลี่ยนแปลงขึ้นเพราะฉะนั้น แม้กระทั่งคนที่นอนติดเตียงเอง สามารถสั้น ๆ เชิญเลย เป็นระบบที่ขึ้นมาเองStreaming ออกมา น้องก็จะอยู่ทางซ้ายมือโดยอีกตัวหนึ่งก็ส่งอาหารส่งน้ำส่งอะไรมา จริง ๆ ก็คือ พูดง่าย ๆ คนปกติทำงานร่วมกับคนพิการหรือคนกลุ่มเปราะบางต่าง ๆ ได้</w:t>
      </w:r>
    </w:p>
    <w:p>
      <w:pPr>
        <w:pStyle w:val="BodyText"/>
      </w:pPr>
      <w:r>
        <w:t xml:space="preserve">(Robot) สวัสดีค่ะ ร้านกาแฟที่จะมาเป็นประสบการณ์ใหม่จริง ๆ ในระบบจริง ๆ เราจะไม่เห็น เชิญนะครับ เชิญเลยครับ มีอะไรขายบ้างวันนี้ไม่ทราบว่าคุณลูกค้ารับอะไรดีคะ // รับอะไรดีครับ</w:t>
      </w:r>
    </w:p>
    <w:p>
      <w:pPr>
        <w:pStyle w:val="BodyText"/>
      </w:pPr>
      <w:r>
        <w:t xml:space="preserve">(คุณวราวุธ) เอาชาไทยเย็นค่ะ // ชาไทยเย็น 1มีเมนูแนะนำให้บริการ จะเป็นช็อกโกแลตเย็นชาเขียวเย็น ชาไทยเย็นเดี๋ยวตอนส่ง… ทีนี้จากตรงนี้ปุ๊บ Orderส่งไปที่ให้กับผู้พิการอีกคนชาไทยเย็น 2 แล้วนะครับ ชาเขียวครับ Black coffee เย็นอเมริกาโนเย็นนะครับ เอาให้ถูกนะครับก็ส่ง Order ไป ฉะนั้น ตรงนี้จะมองถึงเป็นสถานที่ที่เป็นการแชร์ทรัพยากรร่วมกันอีกชุดหนึ่ง ที่อยู่อีกจังหวัดหนึ่งก็ได้โอเค เชิญเลยครับ เชิญส่งเลยครับ เวลาเรามีจำกัดก็สามารถจะบูรณาการ เพราะอันนี้เป็นเทคโนโลยีของภายใน อันนี้เป็น3D Print นะครับที่ไหนก็แล้วแต่ อาจจะเป็นชุมชน อาจจะเป็นหน้ามอผมว่าระบบพัฒนาอย่างนี้ หลาย ๆ มหาวิทยาลัยฉะนั้น หน้าตาเขาเปลี่ยนได้ ขยับได้ ได้คุยกับหลายมหาวิทยาลัยช่วยกันทำเป็น Icon เป็นอะไรต่าง ๆ ได้มีใครช่วยหยิบ Staff ช่วยยกตรงนั้นมาได้ไหม Staffช่วยยกตัวนี้ขึ้นมาหน่อย 3D Printลองดูเลยครับ ก็คือมันไม่มี เป็น 3DPrint ทีเดียวเลย พรินต์ตอนนี้เทคโนโลยีมันไปเยอะแล้วเพราะฉะนั้นนี่ 3D Print สามารถพรินต์ได้ละเอียดอย่างนี้อยู่แล้ว พรินต์มาอยู่แล้ว ไม่ต้องมาประกอบมีใครบ้างครับ อันนี้ ชาเชียวก่อนใครครับ แล้วก็มีอะไรนะมันพรินต์พลาสติก พรินต์โลหะ พรินต์ชิ้นส่วนอวัยวะนี่มา อันนี้ใครบ้าง อันไหนบ้างครับที่เมื่อกี้สั่งไปช่วยไปเสิร์ฟให้ทาง…ชาไทย ชาไทย เอามาส่งชา… ชาอะไรครับ มีอะไรนะ Black Coffee 2 แก้วเพราะว่าการที่เราเอาคนกลับเข้ามาอยู่ในลูป เป็นการสร้างอาชีพ คือ เราทำได้ เพราะอันนี้มีเซนเซอร์ทุกอย่างเพราะฉะนั้นนี่ มันไม่อัตโนมัติ คือไม่เหมือนที่เราอัตโนมัติตอนนี้ industry 4.0เอาคนกลับเข้ามาอยู่ เพื่อทำให้คนต้องมี Well trทั่ว ๆ ไป แต่เป้าประสงค์เราไม่ได้ต้องการให้อัตโนมัติหมด นั่นคือการ… เขาอยู่ใน Loopอันนี้ขยับอะไรได้บ้างไหม เขาก็เปลี่ยนทั้งหน้าตาเปลี่ยนทั้งฟังก์ชัน ระหว่างทางก็มีการพูดคุยain เพราะฉะนั้นนี่ คนที่ทำอาชีพตรงนี้นี่จะไม่ได้เป็น Low Skill แต่จะเป็น High Skillและก็จะมีกระบวนการ อันนี้ก็จะเป็นคอนเซปต์สร้างคุณภาพชีวิตอันดับแรกก่อน เพราะคนจะได้จริง ๆเพราะเขาเป็นคน ฉันจะทำ 9 โมงก็คิดจินตนาการว่า ตอนนี้เขาเล่าเรื่องคนแก่เล่าเรื่องถึงปูมหลังมดน้อย มดน้อย Avatarตามเวลา ได้ครับ เวลาน้อยถึง 10 โมง และอีกที่หนึ่งจะทำเท่าไรมันอาจจะไม่ค่อยคุ้นเคยเท่าไร มันก็จะเป็น Avatar</w:t>
      </w:r>
    </w:p>
    <w:p>
      <w:pPr>
        <w:pStyle w:val="BodyText"/>
      </w:pPr>
      <w:r>
        <w:t xml:space="preserve">[เสียงดนตรี]ขอบคุณมากครับห้อง Auditorium นะคะ เดี๋ยวอีกสักครู่เราจะเริ่มการเสวนานะคะเรียนเชิญค่ะ เดี๋ยวช่วงพักกลางวันนะคะ บูธของเรายัง</w:t>
      </w:r>
    </w:p>
    <w:p>
      <w:pPr>
        <w:pStyle w:val="BodyText"/>
      </w:pPr>
      <w:r>
        <w:t xml:space="preserve">(พิธีกรหญิง) ค่ะ ขออนุญาตเรียนเชิญแขกที่อยู่ด้านนอกแล้วก็การทำสบู่จากนมแพะนะคะระหว่างนี้นะคะ ท่านใดที่นำรถมาจอดที่อยู่นะคะ แล้วก็ตอนบ่ายยังมีกิจกรรม Workshop ด้วยนะคะ เป็นการประดิษฐ์ดอกไม้แห้งเพื่อรับคูปองอาหารนะคะ สำหรับแขกนะคะที่ได้รับคูปองอาหารนะคะ ช่วง 11.30 น. นะคะ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ชั้น 1 นะคะ เนื่องจากว่าชั้น 1 เรามีเวทีออดิชันรับชมการแสดงความสามารถของพี่ ๆ น้อง ๆ คนพิการสามารถรับอาหารกล่องได้ที่ชั้น 1 นะคะ สาเหตุที่เราจัดที่ช่วงนี้ชวนทุกท่านเข้าสู่ห้อง Auditorium นะคะถ้าท่านได้ยินเสียงประกาศจากภายในนะคะที่มาขอบัตรผู้มีความสามารพิเศษได้นะคะสำหรับสถาบันเครือข่ายนะคะ ช่วงเที่ยงเรียนเชิญที่ชั้น 15 นะคะท่านใดที่มี Social Media นะคะ สามารถแชร์ Liveของเราได้นะคะ แล้วเราก็ยังมีกิจกรรมนะคะ ก็คือภายในงานทุกท่านจะเห็น Hashtag นะคะเชิญท่านเข้าสู่ภายในห้องนะคะ เดี๋ยวอีกสักครู่เราจะเริ่มการเสวนาค่ะแลกรับของที่ระลึกที่จุดลงทะเบียนได้อีกด้วยนะคะท่านที่อยู่ด้านอกนะคะคนพิการตามสมรรถนะ ถ้าท่านถ่ายภาพแล้วโพสต์ลงที่ Facebook หรือว่า TikTok ของตนเองนะคะ แล้วก็นำไปโอเคค่ะ บูธด้านนอกนะคะเดี๋ยวเราจะมีช่วงของการเสวนานะคะพูดถึงว่า ระยะที่ 1 เฟส 2 ของเรานี่เป็นอย่างไรบ้างนะคะอยากจะ Shopping เพิ่มเติม เพราะว่าทุกท่านจะได้ช้าง…การบูรช้างไปแล้ว เครื่องดื่มนะคะ เครื่องดื่มเราจะมีบริการเผื่อว่าแขกผู้มีเกียรติท่านใดที่ชมบูธอยู่นะคะเรายังมีช่วงพักกลางวันด้วยนะคะ ขอนแก่นก็ยังอยู่นะคะ เผื่อใครนะคะเชิญนะคะ เดี๋ยวอีกสักครู่เราจะเริ่มการเสวนานะคะน้ำเปล่านะคะ ที่อยู่ทาง…ค่ะ อยู่ด้านข้างบันไดนะคะ แล้วก็ที่ชั้น 1ค่ะแขกที่อยู่ที่ด้านนอกนะคะ แต่ไม่เป็นไรนะคะขออนุญาตรีเช็กอาจารย์นิดหนึ่ง อาจารย์มาแล้วเดี๋ยวรออาจารย์แพมสักครู่นะคะจอทีวีให้รับชมภาพบรรยากาศ ภาพด้วยนะคะ ทั้งตลอดชั้น 3 และชั้น 1 ด้วยนะคะ เราก็มีกรแชร์ Live ทาง Facebookท่านที่อยู่ภายในห้องจะตกใจว่าทำไมไม่มีคนมาฟังเราเลยจริง ๆ เรามีช่องทางออนไลน์นะคะ และด้านนอกก็ยังมีครับผม สวัสดีทุกท่านที่อยู่ ณ ห้อง Auditoriumสวัสดีทุกท่าน ที่กำลังรับชม รับฟังผ่านทาง F</w:t>
      </w:r>
    </w:p>
    <w:p>
      <w:pPr>
        <w:pStyle w:val="BodyText"/>
      </w:pPr>
      <w:r>
        <w:t xml:space="preserve">(พิธีกรชาย)จะเป็นการเสวนาพิเศษภายใต้หัวข้อ ก้าวต่อไปซึ่งวันนี้นะครับ เราได้รับเกียรติจากผู้แทนสถาบันศึกษาacebook Live ด้วยนะครับ ก็ขอต้อนรับทุกท่านเข้าสู่การดำเนินโครงการผลการขยายผลอุดมศึกษาฯมหาวิทยาลัยสงขลานครินทร์ นะครับ ผู้ช่วยศาสตราจารย์ ดร.นิเวศน์ อรุณเบิกฟ้าขอเรียนเชิญครับในระยะที่ 1 เฟส 2 นะครับ ดังนี้ครับท่านแรกนะครับ ผมขออนุญาตเรียนเชิญแทนผู้แทนจากมหาวิทยาลัยสวนดุสิต วิทยาเขตสุพรรณบุรีครับรองศาสตราจารย์มานิดา เชื้ออินสูง ครับครับผมท่านต่อมานะครับ ขออนุญาตเรียนเชิญท่านผู้แทนจาก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w:t>
      </w:r>
    </w:p>
    <w:p>
      <w:pPr>
        <w:pStyle w:val="BodyText"/>
      </w:pPr>
      <w:r>
        <w:t xml:space="preserve">(พิธีกรหญิง) ค่ะ ท่านต่อไปนะคะขอเรียนเชิญท่านผู้แทนจากมหาวิทยาลัยเทคโนโล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ตลอดชีวิตค่ะ ท่านต่อไปนะคะ ขอเรียนเชิงท่านผู้แทนจากมหาวิทยาลัยราชวงคมเทเวศร์ผู้พิการ มจธ. ครับ ขออนุญาตยกเวทีให้กับ ดร.อรกัญญาณี เลี้ยงอิสสระเลยนะครับ ขอเรียนเชิญครับโดย ดร.อรกัญญาณี เลี้ยงอิสสระ นะครับเครือข่ายอุดมศึกษาฯของมหาวิทยาลัยพระจอมเกล้าธนบุรี และท่านผู้ฟังอยู่ใน</w:t>
      </w:r>
    </w:p>
    <w:p>
      <w:pPr>
        <w:pStyle w:val="BodyText"/>
      </w:pPr>
      <w:r>
        <w:t xml:space="preserve">(ดร.อรกัญญาณี) สวัสดีค่ะ ท่านผู้มีเกียรตินะคะ ที่นั่งฟังอยู่ที่ห้อง Auditorium นะคะ อาคารพหุวิทยาการนะคะ เชื่อว่ามหาวิทยาลัยต่าง ๆ ก็สนใจรวมทั้งผู้พิการนะคะ คนพิการที่อยากจะเข้าร่วมLive สดนะคะ ตอนนี้เราจะเข้าสู่ช่วงของการเสวนานะคะเรื่องของแนวทางการดำเนินโครงการในเฟสที่ 2แนะนำตัวเองก่อนนะคะ ว่าท่านเป็นใคร มาจากไหนทำอะไรนะคะ ที่เกี่ยวข้องกับคนพิการบ้าง เดี๋ยวเริ่มโครงการที่ในรอบแรกยังไม่มีโอกาสได้เข้าร่วมด้วยนะคะ อยากจะเริ่มนะคะ ในการให้แต่ละท่านจากมหาวิทยาลัยราชมงคลพระนครค่ะ มหาวิทยาลัยของเราก็จะมีหน้าที่ให้บริการสังคมโดยเฉพาะนะคะ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เป็นสถาบันที่ใหม่นะคะ เดี๋ยวเราต้องรับน้องค่ะ เพราะว่าที่อื่น ๆ นะคะ ร่วมกันในระยะ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โครงการระยะที่ 1 เฟสที่ 1 แล้ว แต่ว่าราชมงคลพระนคร ศูนย์เทเวศร์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ประจำอยู่ที่มหาวิทยาลัยสวนดุสิต วิทยาเขตสุพรรณบุรีค่ะ ก็สอนทางด้านการตลาดกลยุทธ์ค่ะ แผนธุรกิจค่ะ ยินดีที่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ได้ร่วมงานกับทาง มจธ. นะคะ ปีแรกที่ผ่านไปเป็นอะไรที่ใหม่สำหรับเรามากค่ะ แล้วก็ในปีต่อไป เราก็พร้อมที่จะดำเนินการต่อค่ะงานภารกิจสังคมอยู่แล้ว ถือว่าเราได้เรียนรู้กับการทำงานกับคนพิการมาปีหนึ่งแล้ว ก็ได้รับทั้งรอยยิ้ม ทั้งน้ำตาา นะครับ ผมเป็นผู้อำนวยการอยู่ที่สำนักพัฒนาทรัพยากรมนุษย์และพันธกิจสังคมครับ มีหน้าที่ทำสู่เขาเรียกว่าเป็นคนที่มีงานทำ แล้วก็มหาวิทยาลัยอีกทั้ง 5 มหาวิทยาลัยที่ทำงานร่วมกันครับ และต้องขอบคุณทางแล้วความสวยงาม แล้วก็ได้รับน้ำใจจาก มจธ. แล้วก็หน่วยงานต่าง ๆ แล้วก็เครือข่ายต่าง ๆ ที่ทำงานเรื่องของการผลักดันคนพิการ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มจธ. ขอบคุณกระทรวงพัฒนาสังคมและความมั่นคงของมนุษย์ ที่ได้เริ่มเข้ามาเรียนรู้ เริ่มเข้าวงการเขาเรียก เริ่ม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ก็คือ 1 ปีที่ได้เดบิวต์ไปนี่ มีศิลปินในค่ายนี่คนพิการที่ผ่านการอบรมนี่ 10 คน ไม่สิ 9 คน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จากทางหน่วยงานต่าง ๆ ของภาครัฐนะครับ และหน่วยงานภายในมหาวิทยาลัย เป็นการให้ความรู้ แต่อย่างไรก็ตามนะครับอยากมีความสุขก็ต้องอยู่ด้วยกันนะครับ จากนั้น เราก็กับ 9 คน มีการ Training กับวิทยากรกระบวนการต่าง ๆ เหล่านี้ เนื้อหาอะไรต่าง ๆ เราก็กำชับกับพิธีกรว่าควรจะมีเนื้อหาในลักษณะแบบนี้ แล้วก็มีกิจกรรมการให้ความรู้น่ะ มันต้องมีในเรื่องของ Patternเราก็ได้ความอนุเคราะห์จากทาง มจธ. ทั้ง Copy and paste อย่างที่ท่านรัฐมนตรีบอกเลยนะครับ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นอกห้องเรียนด้วย ให้เกิดความร่าเริงอะไรต่าง ๆ ให้เขารู้สึกว่าเขามีตัวตนอยู่ในสังคม จากนั้นครับ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ฝึกงานมากกว่า จะให้ไปฝึกงานกับบริษัทต่าง ๆก็กระไรอยู่ เขาก็ให้เกิดความสบายใจ เราก็ให้ฝึกงานก็ค่อนข้างเยอะเหมือนกัน แล้วก็มีอาจารย์พิการทางด้านของสายตา เป็นอาจารย์ที่สอนทางด้านนิติศาสตร์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ในกระบวนการทำงาน เชิญไป Walk off เมื่อไหร่ ก็ไปนะครับ ในกระบวนการในการทำงาน เราก็เลยรู้สึกว่าอะไรต่าง ๆ ต้องขอบคุณคนนั้นด้วยนะครับ ที่นั่งอยู่ข้างหน้าให้กำลังใจ ยืนนิดหนึ่งทางเจ้าหน้าที่ ทางสำนักงานแรงงาน ทาง พม.แล้วก็ทางหลายหน่วยงาน แล้วก็มี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ทางสำนักงานพัฒนาสังคมจังหวัดที่ให้ความรู้ในมาตรา 33ของ 33 34 แล้วก็ 35ที่ขับเคลื่อนเรื่องคนพิการอยู่ที่โรงพยาบาลหาดใหญ่แล้วก็จากนั้น เราก็ให้ฝ่ายกฎหมายจาก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อยากจะเชิญชวนผู้ประกอบการ เราหว่านทั่วเลยครับแล้วก็ปรากฏว่า คนผู้ประกอบการเขาก็มันก็เลยเป็นการการันตีในเรื่องของการทำงาน ก็ 9 คนตัวการันตี การันตีประทับตราว่าคนนี้ผ่านหลักสูตรแล้วหลักสูตรนี้ ผ่านการเรียนรู้จาก มจธ. มา 10 กว่าปีแล้วของบริษัท มันก็ได้ทั้งหมดเลย 9 คน มีการทำงาน แล้วอีก 1 คน ไปฝึกฝีมือต่อกับหน่วยงาน แล้วทุกคนก็มีเงินเดือนก็ตามที่เราได้รายงานนะครับ ก็มีทำงานกับบริษัทต่าง ๆโดยเฉพาะกิจการเพื่อสังคม โดยเฉพาะกิจการเรื่องของ CSRทำงานอยู่ที่สำนักงานผม เป็นอย่างไรบ้างทำงานแล้วรู้สึกดีใจมากอาจารย์ บางคนคือมาจากนราธิวาสครับ มาจากหาดใหญ่เราก็เฉลี่ยนะครับ เงินเดือนก็ประมาณ 11,000 ต่อคนถือว่าดีมากเลยครับ ก็ดี แล้วก็คนพิการ เราก็มีการเช็กอยู่ตลอดเวลาครับ เขา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ทำงานแล้วก็ได้คน หวังว่าปีหน้า เราคงมีการวางแผนร่วมกัน ขอบคุณครับเหล่านี้ อันนี้ก็เป็นโจทย์ เห็นรอยยิ้มตรงไหนผมก็ยังอยากทำงานตรงนั้น อันนั้นก็เป็นโจทย์หนึ่งในการอย่างไรโครงการนี้เดินต่อไปแน่นอน แล้วก็เร็วด้วยแต่ว่าเราก็คุยในรายละเอียด ปรับปรุงให้ดียิ่งขึ้นนะคะ</w:t>
      </w:r>
    </w:p>
    <w:p>
      <w:pPr>
        <w:pStyle w:val="BodyText"/>
      </w:pPr>
      <w:r>
        <w:t xml:space="preserve">(ดร.อรกัญญาณี) หลังจากที่ท่านรัฐมนตรี ท่านได้มาปิดพิธี ก็ได้คุยกันกับท่านปลัด ท่านอธิบดีแล้วว่าทราบว่าท่านชำนาญการเรือนทำไมไม่ทำ Toffee Cakeนะคะ ก็ถัดมาค่ะ ถัดมา ก็คือมหาวิทยาลัยสวนดุสิต วิทยาเขตสุพรรณบุรีนะคะท่านที่ผ่านมา ทำไมท่านถึงเลือกทำหลักสูตรดอกไม้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อันนี้คำพูดขำ ๆ นะคะ อันนี้สวยงามจริง ๆใครที่สนใจด้านหน้า มีบูธของสวนดุสิต ที่เป็นดอกไม้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จะเป็นเฟสที่ 2 ค่ะอาจารย์ เพราะว่าเป็นขนมแบบที่อาจารย์พูด เป็นToffee Cake นี่ มันต้องใช้สถานที่ค่ะคือ เนื่องจากว่าที่เราไปที่ศูนย์ฝึกนี่นะคะ ผู้ร่วมอบรมนี่ ก็จะมี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ประสิทธิภาพสูงที่สุดเลยนะคะ</w:t>
      </w:r>
    </w:p>
    <w:p>
      <w:pPr>
        <w:pStyle w:val="BodyText"/>
      </w:pPr>
      <w:r>
        <w:t xml:space="preserve">(พิธีกรหญิง) มีสมาธิ// มีสมาธิค่ะ แล้วก็ท่านพร้อมในเรื่องของร่างกายค่ะ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ตรงนั้นก็จะยากค่ะ แล้วก็อีก…อีกประเภทหนึ่ง ก็คือจิตเภท อันนี้ก็ยากแล้วค่ะทีนี้เพราะว่า… แต่คนที่ไม่พร้อมในเรื่องของร่างกาย อย่าง Stoke นี่มาที่ท่านอาจารย์มิ้มค่ะ อาจารย์จรสวรรณค่ะหลักสูตรชื่อยาวมากเลย แต่ดิฉันเรียกว่า "นัก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เทคโนโลยีใช่ไหมคะ แล้วพอดีว่าช่วงโควิดค่ะ เราทำคอร์สออนไลน์เยอะมากเลย เราทำกว่า 100 วิชาค่ะและเราก็รู้ว่าการทำการ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พระจอมเกล้าเจ้าคุณทหารลาดกระบังได้ทำโปรเจกต์ดี ๆ แบบนี้นะคะก็ได้คุยกับอาจารย์ลูกปัดค่ะ ว่าเราจะทำอะไรกันดีเราก็ดึงองค์ความรู้จากคณะวิทยาลัยนะคะที่มีความถนัด แล้วก็เราก็เล็งเห็นว่าคนพิการ เขา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และเราก็เอาไปเชื่อมกับหลักสูตรที่อยู่ออนไลน์ของเรานะคะ ที่เป็นคอร์สออนไลน์ของเรา อย่างที่บอก KMITL Masterclass นะคะมีความสามารถด้านดิจิทัลมาก ๆ และเขาสามารถทำได้ทุกที่ทุกเวลาตอบโจทย์การเรียนรู้ตลอดชีวิตของเราจริง ๆ นะคะทักษะจริง ๆ ซึ่งเมื่อกี้เราก็ไปที่บูธใช่ไหมคะพี่ ๆ ที่เรียนกับเรา 3 คนนี่ บอกว่าอาจารย์ครับจะเปิดเมื่อไหร่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เน้นการผลิตสื่อ เขียนบทความ นำเสนองาน ปีหน้าน่าจะเป็นแนวการสอน การเป็น Youtuber เป็นTikToker เลยค่ะ อย่างนี้ก็เป็นที่มาค่ะบอกหน่อยนะครับ เดี๋ยวผมอยากจะเรียนเรื่องเป็น YouTuberเพิ่มขึ้น เราก็ได้โจทย์เพิ่มขึ้นค่ะ อ๋อ ปีหน้าเราจะ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เราดูจุดแข็งของลาดกระบัง และเราก็รู้ว่าคนพิการ เขามีความสามารถทัดเทียมคนทุกกลุ่มวัยเลย รวมถึง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ทำมาในครั้งที่แล้วนะ ก็ต้องถามก่อน อย่างแรกคิดอย่างไร อะไรเป็นแรงบันดาลใจ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 ค่ะ ด้วยความที่เราอยู่สถาบันวิจัยและพัฒนานะคะ และบริการชุมชนและคิดอย่างไรนี่ไม่ค่อยดี แบบว่าคิดจากอะไรนะคะ ทำไมถึงสนใจเข้ามาร่วมโครงการนี้คะสังคมจุดหนึ่ง ก็คือคนพิการ ซึ่งเราก็ยังไม่ได้ก้าวเข้าไปจุดนั้น แล้วก็โชคดีที่เราได้เข้ามาร่วมสังคมมาค่อนข้างเยอะนะคะ เราลงพื้นที่ ลงชุมชนเรายังไม่ได้บริการในจุดที่เขาเรียกว่าจุดสำคัญของเพราะว่ามาเจอวันแรกนี่ อาจารย์ก็เมาท์ให้ฟังเยอะเลยนะคะ เมาท์… แล้วก็ทำให้เห็นว่าเครือข่ายอุทยานวิทยาศาสตร์ และได้เจอท่านอาจารย์โครงการผู้พิการนะคะ ซึ่งคิดว่าเป็นพี่เลี้ยงที่น่ารักมาก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เขาบอกว่าเขามีผู้พิการทั้งจังหวัดเยอะมาก แล้วก็ติดต่อไปที่สมาคมคนพิการ เขาบอกว่าเขามีสมาชิกอยู่ 20,000 คนทางสมาคมต้องการอยากจะให้ผู้พิการทำอาหาร</w:t>
      </w:r>
    </w:p>
    <w:p>
      <w:pPr>
        <w:pStyle w:val="BodyText"/>
      </w:pPr>
      <w:r>
        <w:t xml:space="preserve">(ดร.อรกัญญาณี) ทำอาหาร // ทำอาหาร ซึ่งก็ตอบโจทย์เราก่อนนะคะ ซึ่งน่าจะเข้ามาร่วมทางประธานสมาคมก็ได้ส่งรายชื่อผู้ต้องการเข้ามานะคะ ซึ่งหลักสูตรแรกทางจังหวัดนี่สามารถที่จะพัฒนาผู้พิการและสร้างอาชีพ ซึ่งตอบโจทย์ทางนู้นก็ตอบโจทย์ของทางสมาคมด้วยมหาวิทยาลัยเราก็โชติเวศเดิมของเรา ซึ่งอันนี้ก็เป็นจุดเด่นของมหาวิทยาลัยเรา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ส่วนที่เรานอกจากจะบริการชุมชน บริการคนทั่วไปแล้วถ้าเราสามารถสร้างอาชีพ สร้างรายได้ให้กับผู้พิการ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เกี่ยวกับธุรกิจอาหารเป็นไปได้ทั้ง 2 แบบเลยนะ อาจารย์จะต้องลองดูว่าสามารถที่จะ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และเข้าไปทำงานในสถานประกอบการ โรงแรม ร้านอาหารเป็นผู้ช่วยเชฟ หรือเป็นเสิร์ฟ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เป็นอาหารแปรรูป ซึ่งเป็นของฝาก ซึ่งเรามีโปรเจกต์ที่ทำเอาวัตถุดิบท้องถิ่นในจังหวัดสระบุรี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ดีเลยค่ะ สระบุรีดิฉันก็ต้องนึกถึงกะหรี่ปั๊บองุ่น // อันนี้คือทั่วไป ทั่วไป ที่คนผ่านแล้วเราต้องทำ แต่จริง ๆ ตอนนี้ผลิตภัณฑ์ที่เราพัฒนา</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ที่สนใจนะคะ เข้ามาสู่อุตสาหกรรมแปรรูปอาหารแบบนี้นะแล้วก็สนใจเข้าร่วมโครงการก็ค่อยติดต่ออาทิตย์หน้านะคะ ได้นัดสมาคมไว้ เข้าไปคุยรายละเอียดทางมหาวิทยาลัยเรายังมีงานประดิษฐ์ที่มาจากคณะ</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ซึ่งเรากำลังมองว่า เรากำลังจะพัฒนาอาชีพอะไรซึ่งมีอาจารย์ทางคณะวิทยาศาสตร์ค่ะ กำลังพัฒนาสิ่งทอค่ะ แล้วก็มีพวกสมนุไพร มาจากคณะวิทยาศาสตร์เนื่องจากเรามีหลักสูตรชะลอวัย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โพรเจกต์ที่จังหวัดสระบุรีมาพัฒนาให้กับคนพิการได้ด้วย</w:t>
      </w:r>
    </w:p>
    <w:p>
      <w:pPr>
        <w:pStyle w:val="BodyText"/>
      </w:pPr>
      <w:r>
        <w:t xml:space="preserve">(ดร.อรกัญญาณี) ดีจังเลยค่ะ แล้วลาดกระบังท่านก็จะถนัดด้านเทคโนโลยีอยู่แล้วค่ะท่านอาจารย์คะดังนั้น เราก็เลยท่าน ๆ นี่แหละค่ะ จริง ๆ ท่านก็สอนด้านเทคโนโลยีเหมือนเดิมค่ะ รอบนี้ก็เลยคิดว่าจะนำ AIมาเพิ่มเติม เพราะว่าจริง ๆ ท่านอาจารย์ของที่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กลุ่มเด็ก เพราะว่าจริง ๆ Live Long Learningต้องแต่ 3 ขวบนะคะ ไปจนถึงตอนนี้ Max สุด 83พี่ ๆ นะ คนที่เรียนกับเราจริง ๆ นี่นั่นล่ะค่ะ เขาอยากเป็น YouTuberก็อยากจะทำเรื่องตลาดออนไลน์ด้วยอาจารย์คะ ก็อยากต่อยอดเรามีการสอนที่เป็นคอร์สออนไลน์และเป็นคอร์สสำหรับคนในภาคอุตสาหกรรมด้วยค่ะอาจารย์แพม แต่เมื่อกี้ก็ได้รับโจทย์จากพยายามจะทำให้ตอบโจทย์คนพิการให้มากขึ้น เมื่อกี้พี่ ๆ ก็บอกว่าอาจารย์ครับ เอาที่มัน Advance ขึ้นจากสิ่งที่เราทำไปในเฟสที่ 1 นี่ แล้วก็ไปทำในเฟสที่ 2 ให้ดูมันมีความครบถ้วนมากยิ่งขึ้นนะคะเป็นสิ่งที่ตอบโจทย์ความต้องการของผู้เรียนจริง ๆ นะก็เฟสนี้ก็คิดว่าน่าจะ 50 คนแสดงว่าคนที่เลือกลาดกระบังนี่เขาอาจจะเห็นว่า อ๋อ เราเป็นสถาบันที่เน้นด้านเทคโนโลยี ก็เลยคิดว่าเราจะดึงจุดเด่น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อย่างยิ่งสำคัญ Lifelong Learning Center มาก ๆ ค่ะ ก็ขอบคุณพี่เลี้ยงจริง ๆ พี่เลี้ยงของเรานี่ เป็น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คนพิการ ก็คือพี่เรา เป็นพี่ที่มีความพิการนะ แต่เก่งมาก ๆ แล้วก็บริหารจัดการทุกงานกับทางบางมดอยู่เสมอ พี่บอย อาจารย์แพม พี่น้อยเกษตรอินทรีย์ เราทำเรื่องผู้สูงวัยนี่ 10 กว่าครั้งแล้วก็เราทำ Platinum Academy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เดี๋ยวพรุ่งนี้งาน EXPO เราก็ให้มาเรียนเรื่องทำการทำว่าวจุฬา จากชุมชนหัวตะเข้เราค่ะแล้วก็ Season 3 ก็รวบรวมคณะต่าง ๆ มาช่วยกันค่ะ อาจารย์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รับรองเราได้ทุนจาก มจธ. มาด้วย เชื่อมโยงทุกสิ่งอย่างร่วมกันค่ะอาจารย์ เมื่อกี้พี่ ๆ ก็บอกว่าจะไปปีนี้ก็จะจัดขึ้นในวันที่ 6-8 มีนาคมค่ะพรุ่งนี้แล้วค่ะอาจารย์ขา ก็จะได้เห็นเทคโนโลยีท่านอธิการบดี ท่านสุวิทย์นะคะ ก็ไปขึ้นรถ EV เราที่ลาดกระบังค่ะ ก็เป็น KMITL</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แต่สิ่งที่ดีมันเกิดระบบนิเวศในมหาวิทยาลัย ก็คือผู้สูงอายุที่มาอยู่ในโครงการ ฝากร้านเหมือนกันผู้สูงอายุ เราก็พบว่าท้าทายไปอีกแบบหนึ่งนะเพราะว่าท่านก็คือเป็นท่านที่มีประสบการณ์ มีความสามารถมากทั้งหลายทั้งแหล่ องค์ความรู้พอเรารู้จักกับ Senior มันทำไให้เกิดระบบนิเวศของด้านหน้าเรามีบูธของ Smart Senior ของ มจธ.สอนให้ Senior นี่ ใช้ AI ในชีวิตประจำวัน แล้วก็ทักษะต่าง ๆแต่ต้องผ่านการอบรมนะคะ ก็อย่างที่อาจารย์พูดก่อนหน้าแหละ ว่าสถานประกอบการที่เขารับ ที่สงขลาคือ ท่านก็เป็นผู้ประกอบการ เจ้าของกิจการ ท่านก็บอกว่าเรามีงานคนพิการเหรอ อยากสนับสนุนจ้างงานคนพิการ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เขารับและเขามั่นใจว่ามีมหาวิทยาลัยฟูมฟักคนพิการนะคะ ทั้งเรื่องของ Soft Skill และ Technical Skillหลักสูตรอยู่ค่ะ ก็ยังไม่ลงตัว ตัวเลข 70ก็จะเหลือสัก 30 ทีนี้เราจะมี</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ขยายไปให้มีส่วนร่วมด้วยค่ะ อย่างเช่น ม.เกษตรอยู่อำเภอบางปลาม้า คือ แต่ละที่อยู่คนละอำเภอคืออย่างนี้ค่ะอาจารย์ จังหวัดสุพรรณบุรีเรามาหลายมหาวิทยาลัย เราก็อยากให้เขาบ้านสมเด็จเจ้าพระยา อยู่ที่อู่ทองค่ะจะอยู่อำเภอเมืองค่ะ แต่ละ U เขาบอกมาแล้วว่าเขาทำอะไรก็ ม.เกษตร อยู่ที่มทร. สุวรรณภูมิ อยู่ที่สามชุกค่ะ แล้วก็โดยจังหวัดจะมียุทธศาสตร์ของจังหวัด ในเรื่องของอาหารปลอดภัยนะคะ เรื่องของสมุนไพร เพราะว่าเราก็เลยคิดว่า เดี๋ยวเราจะไปนั่งคุยกันอีกทีหนึ่งค่ะคือเราอยู่ที่สุพรรณบุรี เราต้องทำงานร่วมกับจังหวัดรับดอกไม้จันทน์น่ะค่ะ พี่ ๆ ป้า ๆ เขาอยากจะเรียนต่อนะคะ ทีนี้ก็จะมีท่านอื่น ๆ ที่อยากมาเราเพิ่งได้รับเป็นเมืองดนตรี จาก UNESCO มานะก็ทีนี้ในปีนี้เราก็จะเรื่องของอาหารค่ะ เพราะว่าเวลาเราลงไป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อาจารย์ก็ถามว่าพี่ขา พี่ได้เงินหมื่นที่รัฐบาลแจกไหม เขาก็บอกว่าไม่ได้ เราก็บอกว่าทำไมล่ะคะ นี่ อุตส่าห์แยกบัญชีแล้วแล้วก็สร้างรายได้ค่ะจริง ๆ แล้วนี่ พี่ป้าน้าอาทั้งหลายนี่แล้วเขาก็บอกว่าอาจารย์เชื่อไหมคะ ที่ทำดอกไม้จันทน์นี่ไม่ได้หมิ่นเงินน้อยนะ อันนี้คือเงินเก็บของเขาเลยก็ยังรู้อีกนะ รวมกันแล้วได้ 700,000 บาท คิดดู เขาขายผลผลิตทางการเกษตร เขามีเงินตั้ง 700,000 บาท เหลือเยอะกว่าเราอีกคือ ซาบซึ้งมากที่ Mindset เขาดีมาก ๆ เลยค่ะ</w:t>
      </w:r>
    </w:p>
    <w:p>
      <w:pPr>
        <w:pStyle w:val="BodyText"/>
      </w:pPr>
      <w:r>
        <w:t xml:space="preserve">(ดร.อรกัญญาณี) ใช่ จริง ๆ ค่ะ แล้วก็ผลงานที่ทำออกมานี่เพราะว่ารายได้ที่เขาจากผลผลิตทางการเกษตรที่เขาจะต้องใช้จ่าย แต่อันนี้เป็นเงินเก็บของเขาเลย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สวยงามจับตาเลยนะ สวยจริง ๆ ค่ะสวยจริง ๆ ส่งมากรุงเทพฯ ไหมคะอาจารย์นิเวศน์ อาจารย์บอกตลอดเลย ว่าอาจารย์ขอแค่ 10 คน เพราะฉะนั้นซื้อทีเดียว 20 เพราะว่าท่านมีงานที่ต้องออกตลอด</w:t>
      </w:r>
    </w:p>
    <w:p>
      <w:pPr>
        <w:pStyle w:val="BodyText"/>
      </w:pPr>
      <w:r>
        <w:t xml:space="preserve">(ดร.อรกัญญาณี) ค่ะ ขอบคุณค่ะ ท่านสุดท้ายค่ะพี่บอบเท่าไรดีครับพี่บอย กระบวนการครับทางสงขลานครินทร์ปีนี้ท่านจะสักเท่าไรคะ ท่านหันมองหน้าทีมงานแล้ว</w:t>
      </w:r>
    </w:p>
    <w:p>
      <w:pPr>
        <w:pStyle w:val="BodyText"/>
      </w:pPr>
      <w:r>
        <w:t xml:space="preserve">(ผู้ช่วยศาสตราจารย์ ดร.นิเวศน์) ไปไม่ถูกเลยที่เราได้อบรมไปแล้วจะผ่านหรืออย่างไรบ้าง เพราะเราตลอดอยู่เหมือนกัน จากนั้น รุ่นต่อไปตัวเดิม หลักสูตรของท่าน มจธ. เป็นตัวขับเคลื่อน เพราะว่าเราไม่แน่ใจ รุ่นก่อนปีหน้าเกษียณแล้วนะครับ ความอยากท้าทาย ความท้าทายอยากเพิ่มอีก 100 เปอร์เซ็นต์ก็คืออีก 10 คนก็คือ 20 คน ในกระบวนการทำงานคงจะต้องเขาเรียกอะไรครับ ต้องใช้หลักสูตรเดิมให้เกิดความต่อเนื่อง แล้วก็การทำงาน พอดีปีหน้าพี่ตุ๊ก็ตอนนี้ คือ เราบอกว่าเราขอประเมินทั้งประสิทธิภาพ ประสิทธิผลของการทำงานที่ผ่านมาเหมือนพูดเหมือนกับ 100 เปอร์เซ็นต์อย่างนั้นนะที่ทางท่านอธิการอยากกระจายไปทุกวิทยาเขตเจ้าหน้าที่อยู่ที่ มอ. นี่แหละในการทำงาน กระบวนการเหล่านี้เราก็ค่อย ๆ ขยายครับ เพราะว่าเราอยากก้าวให้มันมั่นคง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ในการทำงาน แล้วก็เราจะไม่ให้เสียชื่อพี่เลี้ยงอย่าง มจธ. นะครับ ในการทำงานอะไรต่าง ๆ อย่างนี้ที่กลับไปทำงานงานวิจัยของสงขลาในมหาวิทยาลัยสู่เชิงพาณิชย์ให้มากขึ้น ตัวนี้ก็เป็นตัวจับเหมือนกันduct แล้วก็ตอนนี้ทาง อว. เขาย้ำว่านี่ เพิ่งรัฐมนตรีสัญจร เพิ่งไปที่สงขลาแล้วก็เขาก็ย้ำทำอย่างไรถึงจะเอาผลิตภัณฑ์ หรือ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เขาเรียกมีในเรื่องของ YouTuber เขาสามารถที่จะขายของได้ดีกว่าเราอีก อาจารย์เป็นนักคิด นักวิจัย นักผลิตเราไม่มีเวลาเลย เจ๊งครับทีนี้ ผมก็เลยว่าคนที่ขายดีที่สุดคือ นักศึกษา กับคนที่อยู่ภายนอกที่ตั้งใจ คือ เขาสามารถที่จะถ่ายทอดบางท่านนะครับ แต่ว่าร้อยละ… ร้อยละ 80 ครับ ไม่มีแนวคิดทางด้านนี้เลยเหมือนผม ผมคือดันสัปดนไปเปิดร้านอาหารนอกจากที่จะทำงานในสำนักงานการขายที่เป็นอาชีพเสริมอะไรต่าง ๆ เหล่านี้ อันนี้เป็นโจทย์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อีก 3 U นี่ U ละ 20 นะคะ</w:t>
      </w:r>
    </w:p>
    <w:p>
      <w:pPr>
        <w:pStyle w:val="BodyText"/>
      </w:pPr>
      <w:r>
        <w:t xml:space="preserve">(ดร.อรกัญญาณี) ใจชื้นนะคะ ใจชื้น เพราะว่าท่านอธิบดี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ไม่เป็นไรค่ะ ไม่เป็นไรค่ะ เราทำ… ท่านบอกว่าไม่ให้ต่ำกว่า 300 ได้ไหม แล้ววงเงินล่ะท่านวงเงินมันก็ต้องเท่าเดิมอยู่แล้วสิบอกว่าอย่าให้ต่ำกว่า 300 แต่เงินนี่ให้เกิน อย่างไรทำให้มีประสิทธิภาพมากขึ้น ประสิทธิภาพมากขึ้น ต้องลดต้นทุนก็จากที่เสวนากันมานะคะ ตอนนี้ก็ถึงเวลาอันสมควร เราก็ได้ทราบแล้วนะคะ พี่ ๆ น้อง ๆค่ะ โอเค แต่ว่าเราทำเพื่อสังคมกันอยู่แล้วนะ โลกสวย ค่ะ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คนพิการที่อยู่ในพื้นที่ใกล้เคียงกับทั้ง4 ท่านนะคะ จริง ๆ แล้วเรายังมีนะคะ เรายังมีต้องเท่าเดิม หรือเพิ่มขึ้นนะ มข. แอบฝากไปทาง TVแล้วก็ถ้ายังมี มข. อยู่นะคะ แล้วเราก็ยังมีต้องขิง ท่านทำ 105 คน ทำไปได้อย่างไร ปีที่ผ่านมา ก็ต้องบอกว่าปีหน้าต้องลงไปกดดันนะ ลงไปกดดันต้องไม่ให้ลดลงเข้าร่วมโครงการ 30 คน เป็นอา่ชีพอิสระอาหารแปรรูปเหมือนกัน เหมือนสงสัยจะเป็น Treมหาวิทยาลัยราชภัฏเพชรบุรีด้วยนะคะติดธุระกะทันหัน ซึ่งไม่ได้มาเสวนา แต่จะ" นะคะ แนวทางการพัฒนาโครงการ เราไปสู่เฟสที่ 2ก็ต้องขอจบลงเพียงเท่านี้ค่ะ ก็ต้องขอบคุณผู้แทนnd นะคะ ครัวไทยไปครัวโลก ก็วันนี้นะคะ สำหรับการเสวนานะคะ ในหัวข้อเรื่อง "ก้าวต่อไป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นะครับผม ขอเรียนเชิญครับก็วันนี้นะครับ ก็เป็นเรื่องที่น่ายินดีเป็นอย่างยิ่งการเสวนาสุดพิเศษนะครับ ขอขอบพระคุณผู้ร่วมเสวนาทุกท่านนะครับเดี๋ยวขออนุญาตช่างภาพนะครับ สื่อมวลชน ถ่ายรูปเป็นที่ระลึก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เลยนะครับผม สำหรับดำเนินโครงการต่อในเฟสที่ 2 นี้นะครับผมก็จากที่ได้รับฟังมานะครับ แต่ละมหาวิทยาลัยเอง ก็มี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บริเวณชั้น 1 ของบริเวณอาคาร LX แห่งนี้นอกจากนี้เองนะครับ บริเวณชั้น 1 เราจะมีเวทีสำหรับการ Auditionจะเป็นช่วงพักรับประทานอาหารกลางวันนะครับ สามารถนำคูปองที่ได้รับตอนลงทะเบียนตอนเช้านะครับ ไปรับอาหารอาหารกลางวันเสร็จนะครับผม อย่าลืมกลับมาเยี่ยมชมบูธนิทรรศการกันนะครับผม ก็สำหรับกิจกรรม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และความมั่นคงของมนุษย์นะครับ กรมส่งเสริมและพัฒนาคุณภาพชีวิตคนพิการกองทุนส่งเสริมและพัฒนาคุณภาพชีวิตคนพิการ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สถาบันเทคโนโลยีพระจอมเกล้าเจ้าคุณทหารลาดกระบัง มหาวิทยาลัยเทคโนโลยีราชมงคลพระนคร วิทยาเขตเทเวศร์มหาวิทยาลัยขอนแก่น มหาวิทยาลัยเชียงใหม่</w:t>
      </w:r>
    </w:p>
    <w:p>
      <w:pPr>
        <w:pStyle w:val="BodyText"/>
      </w:pPr>
      <w:r>
        <w:t xml:space="preserve">(คุณพิมพ์ลภัส)มหาวิทยาลัยสวนดุสิต วิทยาเขตสุพรรณบุรี</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คณะทำงานจากทุกภาคส่วนของ มจธ. พี่ ๆ สื่อมวลชนแขกผู้มีเกียรติทุกท่านที่ได้สละเวลาเข้าร่วมงานในวันนี้ค่ะ</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เพื่อเป็นกำลังใจให้กับคณะทำงานของเรานะครับผมทำแบบประเมินได้เลยนะครับ ผ่านทาง QR Code รบกวนด้วยนะครับนะคะ แต่ว่ากิจกรรมของเรานะคะ ยังไม่จบเพียงเท่านี้นะคะ ในช่วงบ่ายเราและเราทุกคนนะคะ จะร่วมกันสร้างความเท่าเทียมของคนพิการในตลาดแรงงานสร้างสรรค์สังคมให้เป็นที่น่าอยู่ห้องสตูดิโอ 2 สามารถสอบถามการร่วมกิจกรรมได้ที่จุดลงทะเบียนนะคะ โดยการ Workshop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w:t>
      </w:r>
    </w:p>
    <w:p>
      <w:pPr>
        <w:pStyle w:val="BodyText"/>
      </w:pPr>
      <w:r>
        <w:t xml:space="preserve">(คุณพิมพ์ลภัส)</w:t>
      </w:r>
    </w:p>
    <w:p>
      <w:pPr>
        <w:pStyle w:val="BodyText"/>
      </w:pPr>
      <w:r>
        <w:t xml:space="preserve">[เสียงดนตรี]อยู่รวมกันเป็นกลุ่ม และดำเนินการขั้นตอน</w:t>
      </w:r>
    </w:p>
    <w:p>
      <w:pPr>
        <w:pStyle w:val="BodyText"/>
      </w:pPr>
      <w:r>
        <w:t xml:space="preserve">(คุณพิมพ์ลภัส) กราบสวัสดี รัฐมนตรีว่าการกระทรวงการพัฒนาสังคมและความมั่นคงของมนุษย์ค่ะขออนุญาตให้ทุกท่านรับชมวิดีโอรับชมคำแนะนำเมื่อเกิดอัคคีภัย ขอเชิญรับชมค่ะค่ะ ท่านผู้อำนวยการกอง กองทุนส่งเสริมและพัฒนาคุณภาพชีวิตคนพิการพัฒนาคุณภาพชีวิตคนพิการ คณะกรรมการส่งเสริม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สงขลานครินทร์ท่านผู้แทนสถาบันเทคโนโลยีพระจอมเกล้าเจ้าคุณทหารลาดกระบังท่านอธิบดีกรมส่งเสริมและพัฒนาคุณภาพชีวิตคนพิการท่านปลัดกระทรวงการพัฒนาสังคมและความมั่นคงของมนุษย์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มหาวิทยาลัยเทคโนโลยีพระจอมเกล้าธนบุรี ท่านผู้แทนมหาวิทยาลัยขอนแก่นท่านผู้แทนมหาวิทยาลัยเชียงใหม่ ท่านผู้แทนมหาวิทยาลัยเพื่อการประกอบอาชีพ ผ่านโมเดลการฝึกอบรม-ฝึกงานคนพิการมจธ. HigherEd for PWD ระยะที่ 1 ค่ะท่านผู้บริหารมหาวิทยาลัย ท่านผู้บริหารมหาวิทยาลัยเครือข่าย ท่านผู้บริหารความมั่นคง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ขอต้อนรับทุกท่าน เข้าสู่งานพิธีปิดโครงการขยายผลเครือข่ายอุดมศึกษา เพื่อการพัฒนาศักยภาพคนพิการในวันนี้ค่ะ และในวันนี้ค่ะ เรามีล่ามภาษามือ 2 ท่านนะคะได้แก่คุณปรเมศวร์ ถนอมศักดิ์ และคุณโดยมหาวิทยาลัยเทคโนโลยีพระจอมเกล้าธนบุรีค่ะ ซึ่งได้รับการสนับสนุนงบประมาณจากกองทุนส่งเสริมและพัฒนาคุณภาพชีวิตและภาคเอกชน ได้เข้ามามีบทบาทสำคัญในการช่วยเหลือกลุ่มคนพิการค่ะ ให้สามารถประกอบอาชีพ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กับ มจธ. กว่า 400 คนค่ะ ทั้ง 12 รุ่นนะคะ ส่งผลให้กระทรวงการพัฒนาสังคม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ของคนพิการได้ตลาดแรงงานนะคะ ผลักดันให้เกิดเป็นโครงการการขยายผลเครือข่ายอุดมศึกษา เพื่อการพัฒนาจัดฝึกอบรม-ฝึกงาน กับอาชีพที่เหมาะสมกับสถานประกอบการค่ะ ซึ่งมีคนพิการนะคะ ที่สำเร็จการอบรม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นะคะ โดยเริ่มดำเนินโครงการมาตั้งแต่เดือนมีนาคม 2567 นะคะ จนถึงเดือนมีนาคมศักยภาพคนพิการ เพื่อการประกอบอาชีพค่ะ โดยได้รับการสนับสนุนจากงบประมาณกองทุนส่งเสริมและพัฒนาคุณภาพชีวิตคนะคะ และนอกจากเราจะมีพิธีการบนเวทีแล้วนะคะเรายังมีกิจกรรมต่าง ๆ ที่น่าสนใจอีกมากมายนะคะมหาวิทยาลัยเชียงใหม่ มหาวิทยาลัยสงคลานครินทร์วิทยาเขตสุพรรณบุรี สถาบันเทคโนโลยีพระจอมเกล้าเจ้าคุณทหารลาดกระบังRobot Café by People with Disabilities Cafe ของคนพิการ โดยคนพิการ และเพื่อคนพิการค่ะ2568 นี้ค่ะ ซึ่งกิจกรรมในวันนี้นะคะเป็นพิธีปิดโครงการขยายผลระยะที่ 1 เฟสที่ 1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อาทิเช่น บูธแสดงผลงานของคนพิการจาก6 สถาบัน อุดมศึกษานะคะ แล้วก็ยังมีตามแนวทางของเป้าหมายการพัฒนาที่ยั่งยืนนะคะหรือว่า SDG นะคะ โดยเฉพาะอย่างยิ่ง SDGและยังมีกิจกรรมในพื้นที่ชั้น 1 ของอาคารนะคะ โดยเราได้รับความอนุเคราะห์ค่ะ จากกรมส่งเสริมและพัฒนาคุณภาพชีวิตคนพิการรุ่นต่อไปนะคะ ซึ่งในวันนี้นะคะ เราขอเรียนเชิญทุกท่านค่ะแยกขยะนะคะ ภายในงานของเรามีจุดแยกขยะนะคะอีกส่วนหนึ่งนะคะ งานของเราในวันนี้ค่ะ เรายังมีกิจกรรมที่อยากให้ทุกคนมีส่วนร่วมในการพัฒนาอย่างยั่งยืนค่ะหรือว่าหากต้องใช้พลาสติกนะคะ กรุณานำไปทิ้งในจุดที่สามารถรีไซเคิลได้นะคะ และลดการใช้กระดาษค่ะ17 นะคะ หุ้นส่วนเพื่อการพัฒนาที่ยิ่งยืน มุ่งเน้นการร่วมมือค่ะ ของทุกภาคส่วนเพื่อสร้างโลกที่ดีสำหรับคนบนเวทีลงไปด้านล่างนะคะ ทุกท่านอยู่ประจำที่นะคะขอเรียนเชิญพี่ ๆ ช่างภาพด้านบนเวทีเลยค่ะโปรดทิ้งให้ถูกถังนะคะ และยังมีการลดพลาสติกแบบใช้ครั้งเดียวนะคะ เราสนับสนุนให้ทุกท่านนำแก้วน้ำมานะคะถือว่าเป็นภาพแห่งความประทับใจ แล้ววันนี้เรามีพี่ ๆ สื่อมวลชนมาจำนวนมากเลยค่ะ เรียนเชิญค่ะ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ขออนุญาตให้น้องคนพิการมาข้างหน้าด้วย ขอเชิญผู้แทนของน้องคนพิการนะคะ ทุกท่านยืนขึ้นสักครู่นะคะค่ะ ขออนุญาตให้ท่านยืนค่ะ พี่ช่างภาพขออนุญาตให้ทุกท่านยืนด้วยนะคะ1 2 3ขอกด Like อีกครั้งหนึ่งถ้าท่านพร้อมแล้ว ขออนุญาตส่งสัญญาณนะคะ ทุกท่านมองกล้องค่ะ1 2 3 ยิ้มเยอะ ๆ ค่ะ ขออนุญาตกด Like 1 รูปนะคะขอบคุณพี่ ๆ สื่อมวลชนด้วยนะคะค่ะ ณ บัดนี้เชิญค่ะ น้องอิ่ม น้องจ๋า พี่วรรณ เชิญค่ะพร้อมค่ะ ทุกท่านพร้อมนะคะ ยิ้ม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นะคะครบถ้วนไหมคะ ครบถ้วนค่ะ ขอบคุณทุกท่านค่ะขอเรียนเชิญค่ะ</w:t>
      </w:r>
    </w:p>
    <w:p>
      <w:pPr>
        <w:pStyle w:val="BodyText"/>
      </w:pPr>
      <w:r>
        <w:t xml:space="preserve">[เสียงดนตรี]นะคะ ได้เวลาอันสมควรแล้วนะคะ ดิฉันขอเชิยทุกท่านค่ะ เข้าสู่ช่วงของการแถลงผลการดำเนินการภาพรวมของโครงการที่ทั้ง 6 สถาบันได้ร่วมกันดำเนินการอย่างขะมักเขม้นนะคะ ได้ดำเนินการมจธ. อย่างเป็นทางการค่ะ ซึ่งในลำดับแรกนะคะเรียนเชิญทุกท่านค่ะ รับชมวีดิทัศน์สรุปผลโครงการ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ขอเรียนเชิญท่านรองศาสตราจารย์ น.สพ.ดร.ชูชาติ กมลเลิศจากมหาวิทยาลัยขอนแก่นค่ะ เรียนเชิญค่ะท่านหัวหน้าโครงการผู้ช่วยอธิดีกรมส่งเสริมตลอดชีวิต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ท่านรัฐมนตรีท่านวราวุธ ศิลปอาชา นะครับรัฐมนตรีว่าการกระทรวงการพัฒนาสังคมและความมั่นคงของมนุษย์นะครับ ท่านผู้แทนจากสถาบันเทคโนโลยีพระจอมเกล้าเจ้าคุณทหารลาดกระบังค่ะและเรียนเชิญท่าน ดร.อรกัญญาณี เลี้ยงอิสสระหัวหน้าส่วนราชการ ผู้บริหารจากหน่วยงานต่าง ๆนะครับ สื่อมวลชน ท่านผู้มีเกียรติ และเครือข่าย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ซึ่งเป็น 1 ใน 30 ส่วนงานที่ทางมหาวิทยาลัยขอนแก่นรับผิดชอบโครงการนี้นะครับ และถือว่าเป็นเกียรติปลัดกระทรวงนะครับ ท่านอธิบดีกรมส่งเสริมและพัฒนาคุณภาพชีวิตคนพิการท่านอธิการบดีนะครับ ท่านนะครับ แล้วก็เป็นการฉลองครบรอบ60 ปีของการก่อตั้งมหาวิทยาลัยขอนแก่นด้วยมหาวิทยาลัยเครือข่ายนะครับ ในส่วนของมหาวิทยาลัยขอนแก่นนะครับ ท่านอธิการบดีนะครับ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กับทางมหาวิทยาลัยขอนแก่นเป็นอย่างมาก ทางมหาวิทยาลัยขอนแก่นของเรา คือ การอุทิศเพื่อสังคมก็ช่วยอย่างดีเยี่ยมเลย แล้วก็จัดหางานขอนแก่นนะครับภาคธุรกิจเอกชนนะครับ เราก็ไปพูดคุย ในส่วน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ทาง พมจ. นะครับ ทางพัฒนาสังคมและความมั่นคงของมนุษย์จังหวัดขอนแก่นนะครับ คุณณัฐพร งามเกลี้ยงของสำนักบริการวิชาการว่าในการจะร่วมทำงานกับคนพิการมีประเด็นมีอะไรต่าง ๆ ที่เราต้องทำให้ดีที่สุดของแผ่นดินอย่างคุณหมออภิสิทธิ์ประธานมูลนิธิโรงพยาบาลอุบลรัตน์นะครับ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จังหวัดขอนแก่น เราก็ไปขอพบและปรึกษาข้อมูลมาเป็นวิทยากรนะครับ มาให้ความรู้ของบุคลากร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ซึ่งก็ได้รับความอนุเคราะห์ ความร่วมมือนะครับ ทีนี้ในส่วนของหลักสูตรนะครับ ต้องขอบคุณทาง มจธ.มีการประสานงานกับคณะวิชาต่าง ๆ ในมหาวิทยาลัยขอนแก่นนะครับ ไม่ว่าจะเป็นคณะเกษตรศาสตร์อปท. 2 ที่ ก็คือเทศบาลเมืองศิลาอำเภอเมืองจังหวัดขอนแก่น และก็ที่องค์การบริหารส่วนตำบลส่วนราชการอื่น ๆ นอกมหาวิทยาลัยขอนแก่น เราก็ได้มีการไปพูดคุย แล้วก็ได้ดำเนินการ 2 หลักสูตร ก็คือมีความประสงค์ที่อยากจะเพิ่ม Upskillในเรื่องของการประกอบอาชีพอิสระเป็นหลักซึ่งตรงนี้ก็มีคนพิการประสงค์เข้าร่วมโครงการนะครับ เบื้องต้น ก็คือ 105 ท่านนะครับคณะบริหารธุรกิจและการบัญชี คณะแพทยศาสตร์และคณะอื่น ๆ อีก ในมข. ที่ไม่ได้เอ่ยนาม รวมถึงจำนวน 104 ท่านนะครับ ในส่วนของผลการดำเนินงานนะครับ ตั้งแต่เริ่มต้นนะครับ ตั้งแต่มีนาคมหลักสูตรหัตถกรรมชุมชนนะครับ แล้วก็หลักสูตรเทคโนโลยีผักปลอดภัยและการแปรรูปนะครับได้รับผลการดำเนินการ ผลงานประเมินที่ยอดเยี่ยมจากคนพิการที่เข้าร่วมโครงการนะครับ เนื่องจากว่าโครงการอย่างไรก็ตามเมื่อครบหลักสูตรก็มีเสียชีวิตไป 1 ท่านนะครับ ก็ทำให้เราร่วมโครงการอยู่นอกเหนือจากการให้ความรู้ เทคนิค วิธีการต่าง ๆ แล้วจากผู้มีความเชี่ยวชาญแล้วนี่ เรายังมองในลักษณะของการดำเนินการ2567 นะครับ จนถึงธันวาคมที่มีการปิดโครงการไปที่ 25 ธันวาคม 2567 ที่ผ่านมานะครับ เราก็ให้เกิดความเข้มแข็งต่อไปในอนาคต ในนามของมหาวิทยาลัยขอนแก่นนะครับ ก็ต้องขอบคุณท่านรัฐมนตรี ท่านที่เราดำเนินการจะเป็นการ Upskillในเรื่องของการประกอบอาชีพอิสระนะครับเข้ามาร่วมเป็นเครือข่าย แล้วเราก็ปวารณาตัวที่จะเป็นเครือข่าย ที่จะสร้างความเข้มแข็.ให้กับตั้งแต่ต้นน้ำไปยังปลายน้ำนะครับ รวมถึงการผลักดันที่จะทำให้เขาจับกลุ่มกันนะครับ เพื่อที่จะ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ปลัดกระทรวงฯ ท่านอธิบดีกรมฯ นะครับ ในส่วนของ มจธ. นะครับ ที่ได้เชื้อเชิญในส่วนของ มข.ผู้ประกอบการ เพราะฉะนั้น การออกแบบหลักสูตร เพื่อตอบสนองโครงการนี้จึงนำมาบูรณาการร่วมกันนะคะ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มุ่งเน้นในการผลิตบัณฑิตและตอบสนองต่อสังคม โดยเฉพาะการมุ่งเป้าไปใช้เทคโนโลยีดิจิทัล และก็การส่งเสริมการเป็นนะคะ ซึ่งหลักสูตรนี้ต้องบอกว่าเราได้ผู้ประกอบการเป็น 1 ท่านเป็นที่เรียบร้อย ในการประกอบการทำจึงทำให้มหาวิทยาลัยเชียงใหม่ สำรวจการต้องการของผู้เรียนนะคะ โดยมุ่งเน้นว่าการทำอย่างไรที่การออกแบบนี่และตัดต่อวิดีโอนะคะ และศิลปะดิจิทัลนะคะ เนื่องจากว่าผู้พิการส่วนหนึ่งในจังหวัดเชียงใหม่จะมีความถนัดในเชิงศิลปะค่อนข้างสูง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สุดท้ายคือทำอย่างไรที่ทำให้ทุกคนหาตลาดออนไลน์ได้นะคะ ตลอด 1 ปี ทำให้เราได้ต้นแบบที่เป็นกาแฟ เบเกอรี่นะคะ เราเพิ่มทักษะสำหรับการทำงาน การสร้างธุรกิจจากการถ่ายภาพ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ของผู้ร่วมโครงการทั้งหมด เพราะฉะนั้น ผู้เข้าร่วมโครงการก็จะได้รับการสนับสนุนทั้งในเชิงของความสะดวก แล้วก็ทางผู้ประกอบการที่เป็นต้นแบบ 1 ท่านนะคะ แล้วก็มีผู้ที่สร้างรายได้ จากการเข้าร่วมโครงการนี้ ทั้งงานประจำ</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ตาม KPI ที่ได้ทำร่วมกับทางโครงการนะคะ และสิ่งที่มหาวิทยาลัยเชียงใหม่ได้ทำเพิ่มจากโครงการ คือ เราให้ความสำคัญกับ Well Beingทั้ง 2 ท่านนี่คือเป็นต้นกำเนิด ที่ทำให้สงขลานครินทร์ร่วมในโครงการครั้งนี้ คือ เราถือประโยชน์ของเพื่อนมนุษย์เป็นกิจที่ 1คณะทันตแพทย์และคณะที่เกี่ยวข้องของผู้ประกอบการตลอดการดำเนินการ ขอบคุณมากค่ะที่ดีที่ทำให้เกิดความขับเคลื่อนงานในเรื่องของคนพิการ ในพื้นที่ 14 จังหวัด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นี้ด้วย ก็จะมีทาง… ทางหาดใหญ่เป็น Main Campus หลักนะครับ แล้วก็ทางปัตตานีตามที่ได้ท่านดำริไว้ในเรื่องของกระบวนการทำงานมหาวิทยาลัยสงขลานครินทร์ ถือเป็นการเริ่มต้นใม่พอดีเราได้พี่เลี้ยงที่ดี คือ มจธ. และมีน้อง ๆหลายคนนะครับ ที่ให้คำแนะนำเรา ในเรื่องของกระบวนการทำงานภาคใต้ มหาวิทยาลัยสงขลานครินทร์มีทั้งหมด 5 วิทยาเขตนะครับ ท่านได้ดำริว่าถ้าเป็นไปได้ทั้ง 5 วิทยาเขตเราทำได้แค่ 10 คน คือ จุดเริ่มต้นที่ดีจากนั้นปรากฏว่า คือ ทำไปทำมา มีคนประสบเรื่องของปัญหาสุขภาพทางภูเก็ต ทางสุราษฎร์ธานี และทางตรังสานต่อในเครือข่าย ผลการดำเนินงานที่ผ่านมาเราจะเห็นภาพจากวีดิทัศน์ที่ทาง มจธ. ทำในการนำเสนอผลงาน เราจบหลักสูตรแล้ว ปรากฏว่าเราทำงานหลักสูตรของเรา คือ เราขอเรียนรู้จากหลักสูตร มจธ.เอาไปเริ่มต้นก่อน ปรากฎว่าเราการเริ่มต้นแล้วเรามุ่งหมายคืออยากให้ผู้ประกอบการรับคนพิการ นำคนพิการนำเข้าบริษัทในวันข้างหน้า1 คน ในกระบวนการก็คือเราดำเนินการ 1 คน ไม่เป็นไร9 คน เขาได้มีการเรียนรู้อย่างมากครับ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ได้เขาเรียกว่าคนทำงานทั้งหมด 9 คน ก็ทำงานได้ทั้งหมด 9 คนมาตรา 33 4 คน มาตรา 35 5 คนทุกคณะ ตอนนี้ อาจารย์มีคนพิการให้ไปฝึกงานอยู่ที่คณะบ้างไหม ดังนั้นอาจจะเกิดขึ้นครับ ปีนี้เป็นการเริ่มต้นที่ดี คือเราปรากฏว่าการทำงานของเรามันร้อยทั้งร้อยได้ 100 เปอร์เซ็นต์ให้กล่าวว่า คือ ทุกคนมีสิทธิเหมือนกันเท่าเทียมกัน แม้คนนั้นจะสมประกอบ ไม่สมประกอบก็ตาม เกิดมาเป็นทางสำนักงานผม สำนักงานผมเป็นสำนักงานทำงานของงานพันธกิจร่วมมือ เซ็น MOU แล้วท่านก็มอบงานให้ผมผมก็ยังงงอยู่งานอะไร ปรากฏว่ามันเกิดกุศโลบาบที่ดีครับ ในการเห็นคุณค่าของคน มันมีความสวยงาม ตามคำแรกที่ท่านรัฐมนตรีกสทช. วันนี้ผมเดินเข้ามาทางตึกครับ ผมเห็นคนพิการที่รถเข็นนั่งยิ้มแย้ม เพราะเรารู้จักกันมนุษย์ก็ต้องมีสิทธิเสมอกันทำงานต่อ แต่อย่างไรก็ตามครับ ต้องขอขอบคุณท่านอธิการที่เซ็นในเรื่องมีปัญหาทางหู การรับฟัง หลายประเด็นมากครับ ต้องขอบคุณอีกครั้งหนึ่งครับ ขอบคุณ มจธ. ขอบคุณรัฐมนตรีมันมีการขับเคลื่อนที่มันมีการสมบูรณ์แบบ ยั่งยืนเป็นพี่เลี้ยงแล้วเรายังไม่พอนะครับ จากโครงการนี้ไปเซ็น MOU กับสงขลานครินทร์เราขอนำร่องกับ 5 วิทยาเขต และ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อธิการบดี และผู้ร่วมงนาทุกท่านนะคะในส่วนของวิทยาเขตสุพรรณบุรีนะคะ ด้วยความที่เราเป็น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จาก มจธ. ซึ่งอาจารย์ที่ท่านให้ความรู้กับเราท่านน่ารักมากค่ะ ท่านบอกให้เราอดทนนะคะ ใจเย็น แล้วก็ดูแลนะคะ ท่านอธิการบดีมหาวิทยาลัยสวนดุสิตวิทยาเขตสุพรรณบุรี เรียนท่านรัฐมนตรี ท่านผู้เข้าอบรมของเรา 70 ท่านนี่ทุกอย่างราบรื่นไปด้วยดี ก็เขาเป็นมหาวิทยาลัยการบ้านการเรือนนะคะเพราะฉะนั้น เราก็ได้รับการถ่ายทอดอบรมการเป็นพี่เลี้ยงให้คำแนะนำซ้ำ ๆ อะไรอย่างนี้ค่ะ แล้วก็มีน้องนักศึกษาช่วยด้วยนะคะ ทุกอย่างก็นะคะ ก็เราก็เหมือนกับเราเจอโลกอีกใบหนึ่ง เพราะฉะนั้นผลงานของที่ผู้พิการทำงานให้กับเรา ก็คือมี 2 กลุ่มค่ะคนพิเศษนะคะ เพราะฉะนั้น เราก็อาจต้องช้าหน่อยนะคะ แล้วก็อาจจะต้องพูดเขาประกอบเป็น Work in process ในกลุ่มที่อยู่หนองหญ้าไซ ส่วนที่ดำเนินไปตามเรียบร้อยนะคะ แล้วก็ทุกเดือน เดือนละ 2 ครั้งค่ะ แล้วก็ไปรับรัฐมนตรีก็นำไปใช้งานนะคะ ค่ะ ก็เราก็หวังว่าในรอบที่ 2 ของเรานี่ค่ะเราก็จะมีมหาวิทยาลัยที่อยู่ในพื้นที่อีกประมาณ 3 มหาวิทยาลัยที่หนองหญ้าไซกลุ่มหนึ่ง แล้วอีกกลุ่มหนึ่งอยู่ที่จังหวัดอุทัยธานีค่ะก็เราก็เอาวัตถุดิบนะคะ ให้ที่ทุกเดือนที่เราไปลงพื้นที่ แล้วก็ไปรับงาน แล้วก็ไปให้เป็นจังหวัดอุทัยธานีจะเป็น Finished Goods ค่ะก็ตามที่ท่านเห็นในวิดีโอค่ะ ก็เป็นพวงหรีด ที่50 คน ก็คิดเป็นร้อยละ 71 เปอร์เซ็นต์ที่มีรายได้นะคะ เพราะฉะนั้นน่ะ ก็จะเป็นการนะคะ ที่จะมาร่วมงานกับเราด้วย ค่ะก็ในส่วนของผลลัพธ์ที่ได้มาคุณภาพชีวิตเขาดีขึ้นค่ะ แล้วก็ชุมชนมีความเข้มแข็ง แข็งแรง มีความมั่นคงแข็งแรงนะคะรายได้นี่นะคะ ก็รายได้ไม่เท่ากันนี่นะคะ ก็ทุกประมาณพี่ป้าน้าอา เขาก็จะพูด บอกว่ามีผลผลิตทางการเกษตรนะคะ ที่มีอยู่ช่วยลดรายจ่าย เพิ่มรายได้ให้กับเขานะคะในส่วนของผู้พิการนี่ ก็สามารถพึ่งพาตนเองได้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เฟสที่ 2 ที่วิทยาเขตสุพรรณบุรี จะทำต่อไปเราก็รับฟังความต้องการในเชิงพื้นที่ เพราะเราลงไปน่ะตรงสามชุกด้วย ก็แต่ละมหาวิทยาลัยก็อยู่แต่ละอำเภอในจังหวัดสุพรรณบุรีก็จะสวนดุสิตเราก็จะมีอัตลักษณ์ทางเลือกของอาหารอยู่แล้วช่วยไปแปรรูปผลผลิตทางการเกษตรให้เขาหน่อย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เกษตรนะคะ ก็คุยแล้วว่าเขาจะช่วยพวกเราทำอะไร มีมหาวิทยาลัยราชภัฏบ้านสมเด็จแล้วก็มีมหาวิทยาลัย มทร. สุวรรณภูมิที่อยู่ใกล้ชิดนะคะ กับบางมดนะคะ และเราเป็น 3 พระจอมค่ะเราดีใจมาก ๆ เลย ที่สำนักการเรียนรู้ตลอดชีวิตเรานะค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และก็จริง ๆ ดิฉันนะคะ ก็เป็นผู้ปรึกษาค่ะท่านผู้ดูแลหลักนี่ ท่านผู้ช่วยอธิการบดีที่อยู่ด้านหลัง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ได้ดูแลคนพิการนะคะ จริง ๆ ครั้งแรกค่ะก็ต้องขอบคุณบางมดมาก ๆ ที่นึกถึงเรานะคะฝึกทักษะนะคะ ได้ที่บ้านได้ตลอดเวลา แล้วก็ลาดกระบังนี่ตอนแรกเราก็ไม่ได้ตั้งใจหรอกค่ะ เราจะเจอ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ก็คือสามารถนำทักษะนี้ไปทำที่บ้านได้ไปหารายได้เสริมได้ ดังนั้นนี่ คนต่างจังหวัดก็มาเรียนที่ชื่อ KMITL Master class นะคะคนพิการนะคะ เรียนทั้งแบบ Workshop ได้มาเจอกันนะคะ รวมถึงได้เรียนจากคอร์สออนไลน์ของเราด้วยค่ะในครั้งแรกเลย แต่สำนักการเรียนรู้ตลอดชีวิตนี่ก็ได้รับความร่วมมือค่ะ จากท่านคณาจารย์ค่ะ จากลาดกระบังคนพิการจากต่างจังหวัดด้วย แต่สุดท้ายค่ะ จากหลักสูตรเราสามารถเรียนได้ทุกที่ทุกเวลา จริง ๆ แล้วที่มาเรียนหลักสูตรเรานี่แหละได้ไปผลิตสื่อนะคะ ในโครงการนั้นด้วยค่ะ และนอกจากนั้น เราก็ได้พัฒนาเขาค่ะ นอกเหนือที่พระจอมเกล้าเจ้าคุณทหารลาดกระบังด้วยนะคะ และแม้ว่าสำนักการเรียนรู้ตลอดชีวิตนะคะ จะดูแลคนพิการบางมดนี่แต่แบบพี่ ๆ คนพิการนี่เป็น Organizerเราก็รู้สึกว่า เราต้องทำหลักสูตรแบบนี้บ้างล่ะ เราก็ซึ่งทำโครงการที่ชื่อ 7 Inspirationsมาก่อนนะคะ สำหรับเรื่องคนพิการค่ะ แล้วก็ให้คนพิการ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ไปจากสิ่งที่เราตั้งโจทย์ไว้และตั้งเป้าไว้สำหรับโครงการนี้นะคะก็คือการเป็น Organizer ค่ะของโครงการของเรานะคะ ก็มีคนพิการนะคะ ที่ได้รับงานทำนะคะ กว่า 80 เปอร์เซ็นต์ค่ะ แล้วจริง ๆ นะคะ เขาก็สามารถจัดหลักสูตรค่ะ วันเสาร์-อาทิตย์นะคะพี่ ๆ คนพิการของเรานี่แหละในระหว่างการเรียน ได้เป็น Organizer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ขยายโอกาสให้มหาวิทยาลัยเครือข่ายนะคะได้กระจายความรู้นะคะ ไปในชุมชน แล้วก็รวมถึง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อธิบดีนะคะ ท่านอธิการบดี ท่านผู้บริหารทุกมหาวิทยาลัยมหาวิทยาลัยเทคโนโลยีพระจอมเกล้าธนบุรี ในฐานะมหาวิทยาลัยผู้… คนพิการโดยรอบด้วยนะคะของสถาบันนะคะ ก็ขอบคุณมาก ๆ ค่ะ อยากจะให้ในการจัดฝึกอบรมเอง เนื่องจากเรามีหลักสูตรอยู่ 4 หลักสูตรเราเลือกหลักสูตรเจ้าหน้าที่สำนักงานนะคะ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เจ้าภาพนะคะ นอกจากทำหน้าที่เป็นพี่เลี้ยงถ่ายทอดให้กับทั้ง 5 มหาวิทยาลัยแล้ว ในครั้งนี้ เราลงพื้นที่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ที่ผ่านการอบรมนี่ ได้ใบ ธภ. 7 ด้วยได้ถ่ายทอดหลักสูตรนี้ให้มหาวิทยาลัยเครือข่ายในตำแหน่งนั้นนี่ จะมีแค่ประกาศนียบัตรไม่พอ จะต้องมีประกาศนียบัตรด้วยเจ้าหน้าที่ธุรการไม่พอวิชาชีพนะคะ กับสถาบันคุณวุฒิมหาวิทยาลัยเราเป็นมหาวิทยาลัยเทคโนโลยีนะคะ หลักสูตรของเรานี่เป็นหลักสูตรจาก มจธ. แล้ว จะต้องบวกกับอะไรบ้างนะคะ ต้องคุยกับเครือข่ายนะคะ ที่จะทำให้คนพิการนะคะรับรองเป็นสถานฝึกอบรมคุณวุฒิวิชาชีพ หลักสูตรของเรา คนพิการที่ได้รับหลักสูตรได้ใช้นะคะ ทำอย่างไรหลักสูตรนี้จะมีการประกอบอาชีพมากขึ้นและส่งเสริมการประกอบอาชีพคนพิการมากขึ้น ซึ่งเราทำการเทียบเราก็เล็งเห็นความพิเศษมากยิ่งขึ้น เนื่อจากว่า มจธ.ตอนนี้ก็ 11 ปีแล้ว เราทำที่กรุงเทพฯ มาโดยตลอด เราเลยธุรการที่ใช้คอมพิวเตอร์ อุปกรณ์สำนักงานเป็นหลักนะคะสามารถเทียบคุณวิชาชีพ ซึ่งตอนนี้เราก็ได้ใบเลือกพื้นที่ต่างจังหวัดซึ่งจะได้รับข้อมูลมาว่ามีคนพิการที่เป็นทหารผ่านศึกไปนั้น ก็จะได้ใบคุณวุฒิวิชาชีพ ทักษะเลเวล 2 ไปด้วยนะคะจำนวน 40 คน ในระบบไฮบริดนะคะ แล้วก็ผลสำเร็จนะคะ ก็มีคนพิการที่ได้รับการจ้างงานในสถานอยากจะลองบ้าง ถ้าเราไปต่างจังหวัด เราจะทำอย่างไรดีคนจาก มจธ. ไปลงพื้นที่ต่างจังหวัด เราจึงบางจังหวัดค่ะ การขนส่งสาธารณะยังไม่เอื้อกับคนพิการมากนั้นในการเดินทางไปทำงานเป็นเหยื่อกับระเบิดจำนวนมาก เราอยากไปช่วยนะคะเราก็เลยเลือกพื้นที่ตรงนั้น เราจึงฝึกคนพิการสามารถได้รับการจ้างงานจริง ๆ ค่ะ ก็เลยเป็นที่มาว่าเราก็จะมีการต่อยอดในการพัฒนาเทคโนโลยีให้คนพิการประกอบการในพื้นที่ทันที 21 คน ในส่วนที่เหลือค่ะ ก็อยู่ในระหว่างหางาน ซึ่งเราก็พบว่าในของใน Stock สินค้า ในขณะที่ยังอยู่ที่บ้าน ทาง มจธ.สาธิตด้วยนะคะ มจธ. ก็ขอขอบคุณท่านอธิการบดีในสถานประกอบการ มันควรจะมีเทคโนโลยีอะไรบางอย่าง ที่นายจ้างที่อยากจะจ้างคนพิการ และคนพิการที่มีทักษะความสามารถ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สามารถทำงานในระยะไกลได้ ซึ่งไม่ใช่แค่การทำงานทั่วไปแต่ว่าเป็นการทำงานอย่างควบคุมกล้อง CCTV ควบคุมสักครู่หนึ่งนะคะ เชิญช่างภาพสักครู่นะคะค่ะ อาจารย์มองกล้องนะคะ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พักผ่อนด้านล่างก่อนนะคะค่ะ เราจะเห็นได้ว่าค่ะ ขอบคุณค่ะ ขอเสียงปรบมือดัง ๆ ให้กับทั้ง 6 เครือข่ายนะคะ ค่ะ ขออนุญาตเป็นภาพหมู่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1 2 3 ค่ะค่ะ ขอบพระคุณอาจารย์ทั้ง 6 ท่านค่ะ ขอเรียนเชิญอาจารย์ดิฉันใคร่ขอเรียนเชิญค่ะ ท่านวราวุธ ศิลปอาชาท่านรัฐมนตรีว่าการกระทรวงการพัฒนาสังคมและความมั่นคงของมนุษย์ทั้ง 6 เครือข่ายนะคะ ร่วมกันอย่างแข็งขันในการที่จะพัฒนาผู้พิการนะคะ ในพื้นที่ของตนเอง</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ซึ่งเราก็ยังได้รับความอนุเคราะห์นะคะ จากกระทรวงการพัฒนาสังคมและความมั่นคงของมนุษย์เช่นเคยค่ะ และในโอกาสนี้ค่ะจากทั้งอีก 5 มหาวิทยาลัยนะครับ ทั้งมช. นะครับ มข. มอ. นะครับ สวนดุสิตค่ะ ได้ให้เกียรติขึ้นกล่าวปิดโครงการในระยะที่ 1 ค่ะขอกราบเรียนเชิญค่ะ</w:t>
      </w:r>
    </w:p>
    <w:p>
      <w:pPr>
        <w:pStyle w:val="BodyText"/>
      </w:pPr>
      <w:r>
        <w:t xml:space="preserve">[เสียงปรบมือ]แห่งนี้มาในพิธีเฉลิมฉลองครบรอบ 10 ปี ที่ท่านอาจารย์สุวิทย์ได้นะครับ ท่านอธิบดีกรมส่งเสริมและพัฒนาคุณภาพชีวิตคนพิการ ท่านรองปลัด และผู้แทนปี 7 เดือน เป็นหนึ่งในโครงการที่ผมดีใจนะครับที่ได้มีโอกาสมาร่วมกัน และมีสิ่งดี ๆ มอบให้สังคมสุพรรณบุรี แล้วก็ทางลาดกระบัง แขกผู้มีเกียรตินะครับ พี่น้องสื่อมวลชนที่รักทุกท่านครับ 27 ตุลาคม 2566 ผมยืนอยู่บนเวทีCopy and Devolopmentวันนี้เรา Copy and pasteทำโครงการดี ๆ ขึ้นมา มาถึงวันนี้ผมมาเป็นรัฐมนตรีก็ปีกว่าแล้วนะครับ 1 ปี 6 เดือน 1นั้น ไม่ได้ด้อยด้วยศักยภาพ ไม่ได้ด้อยในเรื่องอะไรต่าง ๆ เลย โดยเฉพาะอย่างยิ่งท่ามกลางไทย ที่สำคัญที่สุดนั้นผมเองต้องขอบคุณอาจารย์สุวิทย์จริง ๆ นะครับ ผมเอง เพียงแค่ C&amp;D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เรา Cut and Paste ต้องบอกว่า ผมเชื่อว่ามาถึงวันนี้ สังคมคงได้เห็นเพิ่มมากขึ้นว่าพี่น้องคนพิการของคนไทย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กำลังของตลาดแรงงานของประเทศไทยนี่ ที่กำลังหดตัวลง หดตัวลงเรื่อย ๆ เพราะเด็กเกิดใหม่ก็น้อยลง ผู้สูงอายุผมใช้เยอะมาก ไม่อยากใช้เลย เพราะทุกพวงหรีดที่ส่งไปนี่ หัวคะแนนผมหายไปทีละคน ทีละคนเพราะเรามาทำงานให้กับคนพิการนะครับ วันนี้ภาพมันใหญ่ไปกว่านั้นอีก วันนี้เรากำลังสร้างแต่ว่าวันนี้เรากำลังผลิตบุคลากรLabor Pool ให้กับประเทศไทย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ใช้ไปเยอะกว่านี้ผมก็ไม่แน่ใจเหมือนกันว่าเลือกตั้งครั้งใหม่ผมจะได้เป็น สส. กับเขาหรือเปล่า ตายกันหมดแล้ว เด็กใหม่ก็ไม่เกิดอาชีพ แต่อีกหลายคนนะครับ ก็หมดไปเรียบร้อยแล้วแต่ว่าไอ้ 10,000 บาท ที่พวกเราที่อยู่ในห้องนี้ ที่หยิบยื่นที่มีวันนี้นะครับ เราเห็นแล้วครับ ไม่ว่าจะภายใตมาตรา 33หรือ 35 นั้นนี่นะครับ เราสามารถสร้าง Productivity้เบ็ดกับพี่น้องคนพิการเพราะว่าโครงการนี้เป็นการที่ทำให้พี่น้องคนพิการนั้น ไม่จำเป็นที่จะต้องจากภูมิลำเนา อยู่โครงการ 10,000 บาท ดิจิทัลวอลเล็ตนั้นนี่ผมพยายามจะสอบถามนะครับ หลายคนเอาไปต่อยอดทาง มอ. บอกว่าท่านมีแค่ 9 คน ไม่เป็นไรนะครับกี่คนก็แล้วแต่ 1 คนเราก็ดีใจ มันเป็นการแสดงให้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มจธ. ที่… ที่ มจธ. ของเรา ที่ต้องขอบคุณมากกว่า คือ อีก 5 มหาวิทยาลัยที่ให้เกียรติมาร่วมกันภาคอยู่ในแต่ละจังหวัดที่ตัวเองอาศัยอยู่ได้ ต้องบอกว่า 252 คน ที่ได้รับงานทำในวันนี้ผมดีใจจริง ๆ นะครับ เมื่อกี้สักครู่ตอนที่ผมอยู่กระทรวงทรัพย์ฯ มา 4 ปี อยู่ดี ๆเมื่อ 27 ตุลาคม ผมยังไม่รู้เรื่องเลย แต่อีกหลาย ๆ มหาวิทยาลัยได้เห็นนะครับ ผมต้องขอบคุณเมื่อสักครู่ผมขอบคุณท่านอาจารย์สุวิทย์มาก เพราะท่านจุดประกายคนพิการ ไม่เคย Upskill Reskill แต่วันนี้ต้องทำแล้วและก็ต้องขอบคุณผู้ประกอบการที่กล้าหาญนะครับ แล้วก็ Step ออกจาก Comfort Zone เช่นกันเพราะว่าการที่ท่านจะ Step ออกจาก Comfort zoneมันไม่ใช่เรื่องง่าย รู้สึกเข้าใจดี เพราะมีงานทำนี่ Because of wareนี่คือสิ่งที่ผมพูดมาตลอด ยิ่งมีโอกาสได้ทำงานกับวันนี้ก็ยังไม่ค่อยรู้เรื่องเท่าไร แต่มีองค์ความรู้เพิ่มขึ้นมาอีกนิดหนึ่งแต่การ Step ออกจาก Comfort Zone จะต้องดูแลไปแข่งทีไรนี่ นักกีฬาทำผลงานได้ดีกว่าคนปกติ ไม่ว่าจะเป็น Asian Winter Games Para Game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กับคนพิการ เห็นคนพิการเล่นกีฬาต่าง ๆ แล้วนี่ มันแสดงให้เห็นครับ ว่าถ้าใครได้ดูไตรกีฬาเฟอร์รารี่เลยล่ะ พยายามใส่เข้าไป ใส่เครื่องเทอร์โบเข้าไปกินขาด โอลิมปิกส์ พาราลิมปิกส์ คนพิการทำผลงานได้ดีกว่าคนปกติทั่วไป มันก็สะท้อนให้เห็นว่าคนพิการของไทยนี่มีทั้งผู้สูงอายุ มีทั้งผู้พิการ มีทั้งเด็กเล็ก มีทั้งอะไรต่าง ๆ ท่านจะใส่น้ำมันเข้าไปในรถคันนี้มากแค่ไหนเพราะว่าวันนี้รัฐบาลพยายามเหลือเกิน ผมเปรียบประเทศไทยเป็นเหมือนรถคันหนึ่ง รถสิ่งที่เราทำในวันนี้ครับ ต้องขอบคุณท่านอาจารย์สุวิทย์ และอีกทั้ง 5 มหาวิทยาลัย ท่านกำลังเอามอเตอร์ไปใส่ในคาราวานให้วิ่งได้เร็ว ๆ ให้วิ่งได้อย่างมีประสิทธิภาพ แต่ไอ้เฟอร์รารี่คันนี้คนนี้นี่ มันลากคาราวานอยู่ตู้หนึ่งครับ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เครื่อง B12 W12 W16 รถมันก็ไม่ไปครับ ตราบใดที่ท่านยังมีคาราวานตัวนี้นี่ที่เป็นภาระที่รถคันนี้ต้องลากไปอยู่กระทรวง พม. ของเรานั้น มุ่งที่จะต้องโอกาสทางสังคมนะครับอยากจะเห็นพี่น้องคนพิการเข้าถึงสิทธิต่าง ๆ ไม่ใช่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ข้าราชการถึงสิ้นเดือนก็แจกเบี้ยคนพิการ แจกเบี้ยคนพิการรัฐมนตรีไม่ต้องมีหรอกครับ แต่การขับเคลื่อน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ถึงเวลาก็ให้เงินให้เงินไปแล้วก็จบกันไป ทำอย่างนั้นก็คงไม่ต้องมีรัฐมนตรีว่าการกระทรวง พม. ครับ เพราะว่าส่งเสริมและพัฒนาคุณภาพชีวิตคนพิการ ปรากฏว่าที่หนักกว่าภาคเอกชน ก็ภาครัฐของผมนี่แหละครับ บังคับได้หมด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ทำครบตามโควตา 1 เปอร์เซ็นต์ มีอีก 1 กระทรวงไม่ค่อยครบโควตาเท่าไร โชคดีกระทรวงที่ครบตื่นตัวกันมากนะครับ มีกฎหมายมาตรา 33, 34,35 นะครับ ถ้าไม่ทำ ท่านต้องจ่ายเงินเข้ากับกรม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ยกเว้นภาครัฐด้วยกันเอง ผมเองก็ได้นำเรียนท่านนายกฯ ในคณะรัฐมนตรีตอนนี้จาก 20 กระทรวงนี่ มีแค่ 3 กระทรวงเท่านั้นเองคนเดียวควบคุมป่าเป็นพัน ๆ ไร่ เป็นหมื่น ๆ ไร่ วิ่งไปเจออะไรปุ๊บ กดปุ่มปั๊บ หน่วยภาคพื้นดินก็วิ่ง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บอกเทคโนโลยีวันนี้ไม่ต้องเดินแล้ว ใช้โดรนครับ คนพิการใส่ VR เข้าไป นั่งคลุมโดรนไปสิครับผมเชื่อเสมอครับ ว่าอยากได้เงินต้องทำงาน อยากจะได้เงินจากภาครัฐ อยากจะได้เงินจากอะไรก็แล้วแต่ครับแต่ No Success Free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ให้กับพี่น้องคนพิการ บางคนได้ปลาใหญ่ บางคนได้ปลาเล็ก แต่อย่างน้อยมันเป็นการลดภาระแต่ว่าของผมเองนี่มันไม่ใช่ Work ไร้balance นะครับ ไม่ค่อยจะได้พักได้ยอมรับได้มากขึ้น วันนี้เรา…ผมไม่ชอบเลยว่าพิธีปิดโครงการ ฟังแล้วมันใจหายของดีไม่มีถูก ของถูกไม่มีดี ของฟรีไม่มีในโลกอยากจะได้เงินท่านต้องทำงาน และวันนี้เราจะหยิบยื่นเบ็ดที่ได้มาร่วมนะครับ ในรถไฟขบวนนี้ แล้วก็หวังเป็นอย่างยิ่งครับว่าพวกเราทุกคนจะสามารถทำให้ให้กับภาครัฐนะครับ เรื่องงบประมาณนั้นจะได้ใช้ให้กับคนที่มีความต้องการจริง ๆ แล้วก็ทำให้สังคมได้เห็นให้มันวิ่งเร็วขึ้นไปอีก วันนี้เราต้องการทุกกำลังในการขับเคลื่อนนะครับ และทุก ๆ ท่านในที่นี้ กำลังจะเป็นช่างเครื่องยนต์แต่ว่าเป็นระยะที่ 1 เฟสที่ 2 กำลังจะเริ่มแล้วเราก็มีระยะที่ 2 เฟสที่ 1 นะครับ ต้องขอบคุณทาง สธ. และ อว. ครับท่านอาจารย์สุวิทย์และทีมงานที่ มจธ. อีกครั้งหนึ่งครับไม่ง่ายเลย ในการที่จะไปเทร็นด์กับเทรนเนอร์คาราวานที่ผมพูดถึงนี่ มีมอเตอร์ใส่เครื่องยนต์ V12 เข้าไป ในเฟอร์รารี่Fulfilling เมื่อเราเชื่อมั่นอย่างนี้ พี่น้องคนพิการก็จะเปลี่ยนจากภาระจะเปลี่ยนเป็น ที่สำคัญของสังคมไทย แล้วก็ประเทศไทยของเรานั้นเอาเครื่องยนต์ใส่ให้กับพี่น้องคนพิการทุกคนก็ขอเป็นกำลังใจครับ ให้กับทุก ๆ ท่าน แล้วก็ขอบคุณ5 มหาวิทยาลัย มอ. มช. มข.สุพรรณบุรีนะครับ สวนดุสิตบ้านผมเองเป็นอะไรที่น่าตื่นเต้น ท้าทาย แต่วันนี้ผ่านมาปีกว่า ๆ นะครับ มันเป็นความรู้สึกที่ออกจาก ครม. เสียก่อนนะครับ จะได้มาทำงานกับท่านอาจารย์ทุก ๆ ท่านอีกครั้งหนึ่ง วันนี้กราบขอบพระคุณจากใจจริง ขอบคุณครับเดินไปข้างหน้าพร้อม ๆ กัน และไม่ทิ้งใครไว้ข้างหลังอย่างแท้จริงท้ายที่สุดนี้เอง ผมต้องขอขอบคุณทาง มจธ.อาจารย์สยามค่ะ อาจารย์ประเสริฐท่านอธิบดีนะคะ ท่านปลัดค่ะ ท่านอณิศรนะคะ และลาดกระบัง และหวังเป็นอย่างยิ่ง ผมจะได้เห็นอีกหลายๆ มหาวิทยาลัย มาร่วมกันเรียกว่ามาร่วมกันนะครับ ถ้าผมไม่โดนเขาปรับเดี๋ยวเซตที่ 2 นะคะ จะเป็นการเติมนะคะ ท่านผู้บริหารนะคะ จากทาง พก. พม. นะคะ</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ได้สาวสวยประกบป้ายเชิญค่ะ6 เครือข่ายมหาวิทยาลัยค่ะอยู่ด้านบนเวที เพื่อถ่ายเป็นเซตที่ 1 นะคะ เรียนเชิญค่ะ เรียนเชิญพี่ ๆ สื่อมวลชนนะคะโอเคค่ะ ขอทุกท่านอีกสักช็อตหนึ่งค่ะ ขอเชิญท่านผู้บริหารสักครู่นะคะ ขอเป็น 2 แถวได้ไหมคะขอเป็น 2 แถว ด้านบนดีกว่าค่ะอาจารย์ขออีก 1 ช็อตนะคะ เชิญค่ะรบกวนเรียนเชิญนะคะค่ะ โอเค อาจารย์มองกล้องนะคะขออนุญาตให้สัญญาณนะคะ 1 2 3พร้อมไหมคะโอเคค่ะ ขออนุญาตนะคะ แล้วก็ผู้บริหารจากพระจอมเกล้าธนบุรี และเครือข่ายที่อยู่บนเก้าอี้ผูกโบว์นะคะโอเค เรียบร้อยนะคะ ครบถ้วนนะคะ ยังค่ะค่ะค่ะค่ะค่ะ ขอคนพิการ น้องวีลแชร์ค่ะ ขออีก 1 ช็อตนะคะ เชิญค่ะ 2 ท่านก็ได้ ต้องบอกว่าน้องคนพิการเราอีกคนหนึ่งไป Standbyให้สัญญาณนะคะ 1 2 3ค่ะค่ะ ครบถ้วนนะคะค่ะ ช็อตสุดท้ายค่ะวันนี้พี่ ๆ สื่อมวลชนเราได้ให้ความสนใจนะคะท่านรัฐมนตรีนะคะ จะให้สัมภาษณ์กับสื่อมวลชนค่ะและจะเข้าใช้บริการที่ Robot Café นะคะที่ Robot Cafe นะคะ ซึ่งเราจะมีการสาธิตให้กับท่านรัฐมนตรีได้รับชมนะคะ ขอเรียนเชิญพี่ ๆ สื่อมวลชน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ค่ะ ขอบพระคุณค่ะ ขอบพระคุณท่านรัฐมนตรีแล้วก็ผู้บริหารนะคะ จากทุกภาคส่วนค่ะ เดี๋ยวลำดับถัดไปนะคะบูธต่าง ๆ ด้วยนะคะ และระหว่างนี้ค่ะ ระหว่างที่ท่านรัฐมนตรีให้สัมภาษณ์สื่อมวลชน และใช้คาเฟ่ของคนพิการ เพื่อคนพิการนะคะ แล้วก็จะเยี่ยมชมบูธของอีก 6 สถาบันเครือข่ายค่ะเยี่ยมชมบูธค่ะทุกท่านที่ได้คูปองเมื่อเช้านะคะเรียนเชิญรับอาหารว่างได้เลยนะคะ เดินชมท่านอาจารย์สุวิทย์นะครับมหาวิทยาลัยเชียงใหม่ มหาวิทยาลัยขอนแก่น มอ. ที่ทางภาคใต้นะครับ ที่ทางลาดกระบังนะครับ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คนพิการนั้นนะครับ ได้มีงานทำ ได้สามารถอยู่ในสังคมได้ด้วยศักยภาพของตนเอง ไม่ใช่เพราะความพิการ</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Upskill Reskill ไม่ใช่เรื่องง่ายนะครับ เพราะว่าแต่ละมหาวิทยาลัยนั้นนะครับ ถ้าไม่นับของทาง มจธ. เองแล้วก็สวนดุสิตที่สุพรรณบุรีที่มาร่วมกันครับ ในก้าวแรก ที่จะมาเสริมพลังให้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ตลอด 1 ปีที่ผ่านมานะครับ ทางทั้ง 6 มหาวิทยาลัยได้เชิญคนพิการนะครับ ทั้งหมด 300 ชีวิต ได้เข้ามาและเป็นอีกหนึ่งกำลังสำคัญที่จะทำให้เศรษฐกิจไทย สังคมไทยนั้นเดินไปข้างหน้าโดยที่ไม่ทิ้งใครไว้ข้างหลังอย่างแท้จริงใหม่กับการที่จะ Upskill Reskill คนพิการเป็นอย่างยิ่งจาก 300 คนนะครับ 253 คน วันนี้ทั้งประเทศมาต่อยอดสิ่งที่ทางกระทรวง พม.และทาง มจธ. กับอีก 5 มหาวิทยาลัยทำอยู่ขณะนี้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ว่าไม่ใช่เรื่องน่ากลัวนะครับ ที่จะรับคนพิการเข้าไปทำงานในบริษัทหรือองค์กรของท่าน ทุกคนวันนี้เรากำลังจะร่วมในก้าวต่อไปนะครับ ในการ MOUกับทางกระทรวงศึกษาธิการและกระทรวง อว. ที่จะให้สถานศึกษาภาครัฐด้วยกันเองนะครับ ในการที่จะมีคนพิการได้ทำงานในองค์กรของท่าน ไม่ว่าจะตามกฎหมายครับ ว่าโครงการของเรา ในการที่จะมาสร้างเรียกว่าศักยภาพให้กับคนพิการนั้น ที่จะทำให้สังคมไทยได้เห็นในประเทศไทยเลย มิหนำซ้ำอาจจะมีเรียกว่าศักยภาพ มีฝีมือมากกว่ามาเรียนรู้ที่จะก้าวเดินไปด้วยกัน มีการปรับเปลี่ยนในขณะเดียวกันขอฝากไปยังภาคเอกชนในส่วนแรกที่เราได้เซ็น MOU กันไปปีที่แล้ว2 มหาวิทยาลัยนะครับ ได้เข้ามาร่วมกันกับโครงการของเรา ก็คือทางราชมงคล แล้วก็ทางด้วยศักยภาพพี่น้องคนพิการด้วยกันเอง เพราะท้ายที่สุดแล้ว คนพิการของประเทศไทยไม่ได้มีความสามารถน้อยไปกว่า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ให้กับสถานประกอบการที่พร้อมรับคนพิการจับคู่ตั้งแต่แรกแล้วนะครับ เพราะว่าก่อนที่จะ Recruit หรือเชิญคนพิการเข้ามาวิทยาเขตของทางราชภัฏนะครับ ที่เพชรบุรีและในส่วนของ MOU ที่ 2 ที่เราเซ็นกับ อแต่ละแห่งนั้นจะสามารถ Recruit คนพิการแล้วเข้ามา Upskill Reskill ได้ครับ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ที่เขาไม่จ้างเหรอครับ ตอบไม่ถูกเหมือนกัน เพราะผมเพิ่งเป็นรัฐมนตรีมา 2 กระทรวงเองอันไหนนะครับ อ๋อ ขออนุญาตเรียนว่า1 ในนั้นคือกระทรวง พม. อีก 2 กระทรวงยังไม่พูดดีกว่าคนปกติทั่วไปก็ได้ และก็เพื่อเป็นการสร้างเรียกว่า Labor Full ให้กับแรงงานไทยกันดี ก็คงฝากทางผู้บริหารแต่ละกระทรวงดูแลนะครับ แล้วส่งเสริมการทำงานของพี่น้องคนพิการครับอักษรย่อทั้งหลายนะครับ AI VR ทั้งหลายนะครับผมคิดว่ามันจะเสริมศักยภาพภาพการทำงานของพี่น้องคนพิการก็ได้กล่าวไปเมื่อสักครู่ทั้งหมดนะครับศักยภาพของคนพิการนั้น บางครั้งอาจจะมากกว่าผมอยากเห็นคนพิการมีงานทำเยอะ ๆ ผมอยากจะเห็นเงินเข้ามาในกองทุนส่งเสริมและพัฒนาคุณภาพชีวิตคนพิการน้อย ๆนับวันจะน้อยลงทุกวัน ๆ นะครับ อ๋อไม่ครับ ในทางตรงกันข้าม ไม่ว่าจะเป็นAbility ของตัวเอง ไม่ใช่ Disability ครับ ครับ ขอบคุณครับมีประสิทธิภาพมากขึ้น ฉะนั้นนี่ ตราบใดมนุษย์ยังเป็นคนเขียนโปรแกรมอยู่ ตราบนั้น คนก็ต้องทำงานไม่น่าเป็นอุปสรรคครับAvatar คอนเซปต์ก็คือว่าอันนี้คือ ผู้พิการนี่ ผู้พิการนี่จะอยู่อยากจะเห็นคนพิการสามารถอยู่ในสังคมได้ด้วยความสามารถของตนเอง เพราะสามารถจะอยู่ที่บ้านได้ ใช้มือถือเท่านั้นพอเข้ามาใช้ Time Pairing น่ะครับ</w:t>
      </w:r>
    </w:p>
    <w:p>
      <w:pPr>
        <w:pStyle w:val="BodyText"/>
      </w:pPr>
      <w:r>
        <w:t xml:space="preserve">(อาจารย์) งานครั้งแรกครับ อันนี้จะเป็นครั้งที่ 2 ของโลกต่อจากญี่ปุ่น ของโตเกียว ของเราจะเป็นจินตนาการว่าเป็น Network สามารถทำงานที่ไหนก็ได้คราวนี้มาต่อครับผม เชิญทางนี้เลยครับที่บ้าน ที่สำคัญเพราะว่ามันมีปัญหาผู้ประกอบการอาจจะไม่ได้มีความสะดวกที่จะจัดการแล้วทีนี้นี่ จากตรงนี้นี่เราจะมีหุ่นยนต์ แล้วก็จะมี Remoteว่าช่วง 9-10 โมง จะเข้ามาทำงานที่นี่ แทนที่จะทำงานแบบนี้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เดี๋ยวลองของจริงว่า จากบ้านอิ่มเอมแขกผู้มีเกียรติเชิญนั่งตามโต๊ะครับสั้น ๆ เชิญเลย เป็นระบบที่ขึ้นมาเองStreaming ออกมา น้องก็จะอยู่ทางซ้ายมือก็จะมีเข้ามา มีการเปลี่ยนแปลงขึ้นเพราะฉะนั้น แม้กระทั่งคนที่นอนติดเตียงเอง สามารถ</w:t>
      </w:r>
    </w:p>
    <w:p>
      <w:pPr>
        <w:pStyle w:val="BodyText"/>
      </w:pPr>
      <w:r>
        <w:t xml:space="preserve">(Robot) สวัสดีค่ะ ร้านกาแฟที่จะมาเป็นประสบการณ์ใหม่โดยอีกตัวหนึ่งก็ส่งอาหารส่งน้ำส่งอะไรมา จริง ๆ ก็คือ พูดง่าย ๆ คนปกติทำงานร่วมกับคนพิการหรือคนกลุ่มเปราะบางต่าง ๆ ได้ไม่ทราบว่าคุณลูกค้ารับอะไรดีคะ // รับอะไรดีครับ</w:t>
      </w:r>
    </w:p>
    <w:p>
      <w:pPr>
        <w:pStyle w:val="BodyText"/>
      </w:pPr>
      <w:r>
        <w:t xml:space="preserve">(คุณวราวุธ) เอาชาไทยเย็นค่ะ // ชาไทยเย็น 1จริง ๆ ในระบบจริง ๆ เราจะไม่เห็น เชิญนะครับ เชิญเลยครับ มีอะไรขายบ้างวันนี้เดี๋ยวตอนส่ง… ทีนี้จากตรงนี้ปุ๊บ Orderส่งไปที่ให้กับผู้พิการอีกคนมีเมนูแนะนำให้บริการ จะเป็นช็อกโกแลตเย็นชาเขียวเย็น ชาไทยเย็นก็ส่ง Order ไป ฉะนั้น ตรงนี้จะมองถึงเป็นสถานที่ที่เป็นการแชร์ทรัพยากรร่วมกันชาไทยเย็น 2 แล้วนะครับ ชาเขียวครับ Black coffee เย็นอเมริกาโนเย็นนะครับ เอาให้ถูกนะครับก็สามารถจะบูรณาการ เพราะอันนี้เป็นเทคโนโลยีของภายใน อันนี้เป็น3D Print นะครับอีกชุดหนึ่ง ที่อยู่อีกจังหวัดหนึ่งก็ได้โอเค เชิญเลยครับ เชิญส่งเลยครับ เวลาเรามีจำกัดฉะนั้น หน้าตาเขาเปลี่ยนได้ ขยับได้ ได้คุยกับหลายมหาวิทยาลัยช่วยกันทำเป็น Icon เป็นอะไรต่าง ๆ ได้ที่ไหนก็แล้วแต่ อาจจะเป็นชุมชน อาจจะเป็นหน้ามอผมว่าระบบพัฒนาอย่างนี้ หลาย ๆ มหาวิทยาลัยลองดูเลยครับ ก็คือมันไม่มี เป็น 3DPrint ทีเดียวเลย พรินต์ตอนนี้เทคโนโลยีมันไปเยอะแล้วมีใครช่วยหยิบ Staff ช่วยยกตรงนั้นมาได้ไหม Staffช่วยยกตัวนี้ขึ้นมาหน่อย 3D Printมีใครบ้างครับ อันนี้ ชาเชียวก่อนใครครับ แล้วก็มีอะไรนะเพราะฉะนั้นนี่ 3D Print สามารถพรินต์ได้ละเอียดอย่างนี้อยู่แล้ว พรินต์มาอยู่แล้ว ไม่ต้องมาประกอบช่วยไปเสิร์ฟให้ทาง…ชาไทย ชาไทย เอามาส่งมันพรินต์พลาสติก พรินต์โลหะ พรินต์ชิ้นส่วนอวัยวะนี่มา อันนี้ใครบ้าง อันไหนบ้างครับที่เมื่อกี้สั่งไปเพราะว่าการที่เราเอาคนกลับเข้ามาอยู่ในลูป เป็นการสร้างอาชีพ คือ เราทำได้ เพราะอันนี้มีเซนเซอร์ทุกอย่างชา… ชาอะไรครับ มีอะไรนะ Black Coffee 2 แก้วตอนนี้ industry 4.0เอาคนกลับเข้ามาอยู่ เพื่อทำให้คนต้องมี Well trเพราะฉะนั้นนี่ มันไม่อัตโนมัติ คือไม่เหมือนที่เราอัตโนมัติอันนี้ขยับอะไรได้บ้างไหม เขาก็เปลี่ยนทั้งหน้าตาเปลี่ยนทั้งฟังก์ชัน ระหว่างทางก็มีการพูดคุยทั่ว ๆ ไป แต่เป้าประสงค์เราไม่ได้ต้องการให้อัตโนมัติหมด นั่นคือการ… เขาอยู่ใน Loopสร้างคุณภาพชีวิตอันดับแรกก่อน เพราะคนจะได้จริง ๆเพราะเขาเป็นคน ฉันจะทำ 9 โมงain เพราะฉะนั้นนี่ คนที่ทำอาชีพตรงนี้นี่จะไม่ได้เป็น Low Skill แต่จะเป็น High Skillและก็จะมีกระบวนการ อันนี้ก็จะเป็นคอนเซปต์มดน้อย มดน้อย Avatarตามเวลา ได้ครับ เวลาน้อยก็คิดจินตนาการว่า ตอนนี้เขาเล่าเรื่องคนแก่เล่าเรื่องถึงปูมหลัง</w:t>
      </w:r>
    </w:p>
    <w:p>
      <w:pPr>
        <w:pStyle w:val="BodyText"/>
      </w:pPr>
      <w:r>
        <w:t xml:space="preserve">[เสียงดนตรี]ถึง 10 โมง และอีกที่หนึ่งจะทำเท่าไรมันอาจจะไม่ค่อยคุ้นเคยเท่าไร มันก็จะเป็น Avatarห้อง Auditorium นะคะ เดี๋ยวอีกสักครู่เราจะเริ่มการเสวนานะคะเรียนเชิญค่ะ เดี๋ยวช่วงพักกลางวันนะคะ บูธของเรายังขอบคุณมากครับแล้วก็การทำสบู่จากนมแพะนะคะระหว่างนี้นะคะ ท่านใดที่นำรถมาจอดที่</w:t>
      </w:r>
    </w:p>
    <w:p>
      <w:pPr>
        <w:pStyle w:val="BodyText"/>
      </w:pPr>
      <w:r>
        <w:t xml:space="preserve">(พิธีกรหญิง) ค่ะ ขออนุญาตเรียนเชิญแขกที่อยู่ด้านนอกเพื่อรับคูปองอาหารนะคะ สำหรับแขกนะคะที่ได้รับคูปองอาหารนะคะ ช่วง 11.30 น. นะคะอยู่นะคะ แล้วก็ตอนบ่ายยังมีกิจกรรม Workshop ด้วยนะคะ เป็นการประดิษฐ์ดอกไม้แห้งชั้น 1 นะคะ เนื่องจากว่าชั้น 1 เรามีเวทีออดิชันรับชมการแสดงความสามารถของพี่ ๆ น้อง ๆ คนพิการ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ช่วงนี้ชวนทุกท่านเข้าสู่ห้อง Auditorium นะคะถ้าท่านได้ยินเสียงประกาศจากภายในนะคะสามารถรับอาหารกล่องได้ที่ชั้น 1 นะคะ สาเหตุที่เราจัดที่ท่านใดที่มี Social Media นะคะ สามารถแชร์ Liveของเราได้นะคะ แล้วเราก็ยังมีกิจกรรมนะคะ ก็คือภายในงานทุกท่านจะเห็น Hashtag นะคะที่มาขอบัตรผู้มีความสามารพิเศษได้นะคะสำหรับสถาบันเครือข่ายนะคะ ช่วงเที่ยงเรียนเชิญที่ชั้น 15 นะคะแลกรับของที่ระลึกที่จุดลงทะเบียนได้อีกด้วยนะคะท่านที่อยู่ด้านอกนะคะเชิญท่านเข้าสู่ภายในห้องนะคะ เดี๋ยวอีกสักครู่เราจะเริ่มการเสวนาค่ะโอเคค่ะ บูธด้านนอกนะคะคนพิการตามสมรรถนะ ถ้าท่านถ่ายภาพแล้วโพสต์ลงที่ Facebook หรือว่า TikTok ของตนเองนะคะ แล้วก็นำไปอยากจะ Shopping เพิ่มเติม เพราะว่าทุกท่านจะได้ช้าง…การบูรช้างไปแล้ว เครื่องดื่มนะคะ เครื่องดื่มเราจะมีบริการเดี๋ยวเราจะมีช่วงของการเสวนานะคะพูดถึงว่า ระยะที่ 1 เฟส 2 ของเรานี่เป็นอย่างไรบ้างนะคะนะคะเชิญนะคะ เดี๋ยวอีกสักครู่เราจะเริ่มการเสวนานะคะเผื่อว่าแขกผู้มีเกียรติท่านใดที่ชมบูธอยู่นะคะเรายังมีช่วงพักกลางวันด้วยนะคะ ขอนแก่นก็ยังอยู่นะคะ เผื่อใครค่ะแขกที่อยู่ที่ด้านนอกนะคะ แต่ไม่เป็นไรนะคะน้ำเปล่านะคะ ที่อยู่ทาง…ค่ะ อยู่ด้านข้างบันไดนะคะ แล้วก็ที่ชั้น 1จอทีวีให้รับชมภาพบรรยากาศ ภาพด้วยนะคะ ทั้งตลอดชั้น 3 และชั้น 1 ด้วยนะคะ เราก็มีกรแชร์ Live ทาง Facebookขออนุญาตรีเช็กอาจารย์นิดหนึ่ง อาจารย์มาแล้วเดี๋ยวรออาจารย์แพมสักครู่นะคะครับผม สวัสดีทุกท่านที่อยู่ ณ ห้อง Auditoriumสวัสดีทุกท่าน ที่กำลังรับชม รับฟังผ่านทาง Fท่านที่อยู่ภายในห้องจะตกใจว่าทำไมไม่มีคนมาฟังเราเลยจริง ๆ เรามีช่องทางออนไลน์นะคะ และด้านนอกก็ยังมีจะเป็นการเสวนาพิเศษภายใต้หัวข้อ ก้าวต่อไปซึ่งวันนี้นะครับ เราได้รับเกียรติจากผู้แทนสถาบันศึกษา</w:t>
      </w:r>
    </w:p>
    <w:p>
      <w:pPr>
        <w:pStyle w:val="BodyText"/>
      </w:pPr>
      <w:r>
        <w:t xml:space="preserve">(พิธีกรชาย)มหาวิทยาลัยสงขลานครินทร์ นะครับ ผู้ช่วยศาสตราจารย์ ดร.นิเวศน์ อรุณเบิกฟ้าขอเรียนเชิญครับacebook Live ด้วยนะครับ ก็ขอต้อนรับทุกท่านเข้าสู่การดำเนินโครงการผลการขยายผลอุดมศึกษาฯมหาวิทยาลัยสวนดุสิต วิทยาเขตสุพรรณบุรีครับรองศาสตราจารย์มานิดา เชื้ออินสูง ครับในระยะที่ 1 เฟส 2 นะครับ ดังนี้ครับท่านแรกนะครับ ผมขออนุญาตเรียนเชิญแทนผู้แทนจาก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ครับผมท่านต่อมานะครับ ขออนุญาตเรียนเชิญท่านผู้แทนจาก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w:t>
      </w:r>
    </w:p>
    <w:p>
      <w:pPr>
        <w:pStyle w:val="BodyText"/>
      </w:pPr>
      <w:r>
        <w:t xml:space="preserve">(พิธีกรหญิง) ค่ะ ท่านต่อไปนะคะขอเรียนเชิญท่านผู้แทนจากมหาวิทยาลัยเทคโนโลผู้พิการ มจธ. ครับ ขออนุญาตยกเวทีให้กับ ดร.อรกัญญาณี เลี้ยงอิสสระเลยนะครับ ขอเรียนเชิญครับู้ตลอดชีวิตค่ะ ท่านต่อไปนะคะ ขอเรียนเชิงท่านผู้แทนจากมหาวิทยาลัยราชวงคมเทเวศร์ของมหาวิทยาลัยพระจอมเกล้าธนบุรี และท่านผู้ฟังอยู่ในโดย ดร.อรกัญญาณี เลี้ยงอิสสระ นะครับเครือข่ายอุดมศึกษาฯนะคะ เชื่อว่ามหาวิทยาลัยต่าง ๆ ก็สนใจรวมทั้งผู้พิการนะคะ คนพิการที่อยากจะเข้าร่วม</w:t>
      </w:r>
    </w:p>
    <w:p>
      <w:pPr>
        <w:pStyle w:val="BodyText"/>
      </w:pPr>
      <w:r>
        <w:t xml:space="preserve">(ดร.อรกัญญาณี) สวัสดีค่ะ ท่านผู้มีเกียรตินะคะ ที่นั่งฟังอยู่ที่ห้อง Auditorium นะคะ อาคารพหุวิทยาการแนะนำตัวเองก่อนนะคะ ว่าท่านเป็นใคร มาจากไหนทำอะไรนะคะ ที่เกี่ยวข้องกับคนพิการบ้าง เดี๋ยวเริ่มLive สดนะคะ ตอนนี้เราจะเข้าสู่ช่วงของการเสวนานะคะเรื่องของแนวทางการดำเนินโครงการในเฟสที่ 2จากมหาวิทยาลัยราชมงคลพระนครค่ะ มหาวิทยาลัยของเราก็จะมีหน้าที่ให้บริการสังคมโดยเฉพาะนะคะโครงการที่ในรอบแรกยังไม่มีโอกาสได้เข้าร่วมด้วยนะคะ อยากจะเริ่มนะคะ ในการให้แต่ละท่านเป็นสถาบันที่ใหม่นะคะ เดี๋ยวเราต้องรับน้องค่ะ เพราะว่าที่อื่น ๆ นะคะ ร่วมกันในระยะ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โครงการระยะที่ 1 เฟสที่ 1 แล้ว แต่ว่าราชมงคลพระนคร ศูนย์เทเวศร์ประจำอยู่ที่มหาวิทยาลัยสวนดุสิต วิทยาเขตสุพรรณบุรีค่ะ ก็สอนทางด้านการตลาดกลยุทธ์ค่ะ แผนธุรกิจค่ะ ยินดีที่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งานภารกิจสังคมอยู่แล้ว ถือว่าเราได้เรียนรู้กับการทำงานกับคนพิการมาปีหนึ่งแล้ว ก็ได้รับทั้งรอยยิ้ม ทั้งน้ำตาได้ร่วมงานกับทาง มจธ. นะคะ ปีแรกที่ผ่านไปเป็นอะไรที่ใหม่สำหรับเรามากค่ะ แล้วก็ในปีต่อไป เราก็พร้อมที่จะดำเนินการต่อค่ะสู่เขาเรียกว่าเป็นคนที่มีงานทำ แล้วก็มหาวิทยาลัยอีกทั้ง 5 มหาวิทยาลัยที่ทำงานร่วมกันครับ และต้องขอบคุณทางา นะครับ ผมเป็นผู้อำนวยการอยู่ที่สำนักพัฒนาทรัพยากรมนุษย์และพันธกิจสังคมครับ มีหน้าที่ทำ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แล้วความสวยงาม แล้วก็ได้รับน้ำใจจาก มจธ. แล้วก็หน่วยงานต่าง ๆ แล้วก็เครือข่ายต่าง ๆ ที่ทำงานเรื่องของการผลักดันคนพิการ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มจธ. ขอบคุณกระทรวงพัฒนาสังคมและความมั่นคงของมนุษย์ ที่ได้เริ่มเข้ามาเรียนรู้ เริ่มเข้าวงการเขาเรียก เริ่ม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ก็คือ 1 ปีที่ได้เดบิวต์ไปนี่ มีศิลปินในค่ายนี่คนพิการที่ผ่านการอบรมนี่ 10 คน ไม่สิ 9 คนจากทางหน่วยงานต่าง ๆ ของภาครัฐนะครับ และหน่วยงานภายในมหาวิทยาลัย เป็นการให้ความรู้ แต่อย่างไรก็ตามนะครับ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กระบวนการต่าง ๆ เหล่านี้ เนื้อหาอะไรต่าง ๆ เราก็กำชับกับพิธีกรว่าควรจะมีเนื้อหาในลักษณะแบบนี้ แล้วก็มีกิจกรรมอยากมีความสุขก็ต้องอยู่ด้วยกันนะครับ จากนั้น เราก็กับ 9 คน มีการ Training กับวิทยากร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การให้ความรู้น่ะ มันต้องมีในเรื่องของ Patternเราก็ได้ความอนุเคราะห์จากทาง มจธ. ทั้ง Copy and paste อย่างที่ท่านรัฐมนตรีบอกเลยนะครับ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นอกห้องเรียนด้วย ให้เกิดความร่าเริงอะไรต่าง ๆ ให้เขารู้สึกว่าเขามีตัวตนอยู่ในสังคม จากนั้นครับก็ค่อนข้างเยอะเหมือนกัน แล้วก็มีอาจารย์พิการทางด้านของสายตา เป็นอาจารย์ที่สอนทางด้านนิติศาสตร์ฝึกงานมากกว่า จะให้ไปฝึกงานกับบริษัทต่าง ๆก็กระไรอยู่ เขาก็ให้เกิดความสบายใจ เราก็ให้ฝึกงานในกระบวนการทำงาน เชิญไป Walk off เมื่อไหร่ ก็ไปนะครับ ในกระบวนการในการทำงาน เราก็เลยรู้สึกว่า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ทางเจ้าหน้าที่ ทางสำนักงานแรงงาน ทาง พม.แล้วก็ทางหลายหน่วยงาน แล้วก็มีอะไรต่าง ๆ ต้องขอบคุณคนนั้นด้วยนะครับ ที่นั่งอยู่ข้างหน้าให้กำลังใจ ยืนนิดหนึ่งทางสำนักงานพัฒนาสังคมจังหวัดที่ให้ความรู้ในมาตรา 33ของ 33 34 แล้วก็ 35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ที่ขับเคลื่อนเรื่องคนพิการอยู่ที่โรงพยาบาลหาดใหญ่แล้วก็จากนั้น เราก็ให้ฝ่ายกฎหมายจากมันก็เลยเป็นการการันตีในเรื่องของการทำงาน ก็ 9 คนอยากจะเชิญชวนผู้ประกอบการ เราหว่านทั่วเลยครับแล้วก็ปรากฏว่า คนผู้ประกอบการเขาก็ของบริษัท มันก็ได้ทั้งหมดเลย 9 คน มีการทำงาน แล้วอีก 1 คน ไปฝึกฝีมือต่อกับหน่วยงาน แล้วทุกคนก็มีเงินเดือนตัวการันตี การันตีประทับตราว่าคนนี้ผ่านหลักสูตรแล้วหลักสูตรนี้ ผ่านการเรียนรู้จาก มจธ. มา 10 กว่าปีแล้วทำงานอยู่ที่สำนักงานผม เป็นอย่างไรบ้างทำงานแล้วรู้สึกดีใจมากอาจารย์ บางคนคือมาจากนราธิวาสครับ มาจากหาดใหญ่ก็ตามที่เราได้รายงานนะครับ ก็มีทำงานกับบริษัทต่าง ๆโดยเฉพาะกิจการเพื่อสังคม โดยเฉพาะกิจการเรื่องของ CSR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เราก็เฉลี่ยนะครับ เงินเดือนก็ประมาณ 11,000 ต่อคนถือว่าดีมากเลยครับ ก็ดี แล้วก็คนพิการ เราก็มีการเช็กอยู่ตลอดเวลาครับ เขาทำงานแล้วก็ได้คน หวังว่าปีหน้า เราคงมีการวางแผนร่วมกัน ขอบคุณครับ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อย่างไรโครงการนี้เดินต่อไปแน่นอน แล้วก็เร็วด้วยแต่ว่าเราก็คุยในรายละเอียด ปรับปรุงให้ดียิ่งขึ้นนะคะเหล่านี้ อันนี้ก็เป็นโจทย์ เห็นรอยยิ้มตรงไหนผมก็ยังอยากทำงานตรงนั้น อันนั้นก็เป็นโจทย์หนึ่งในการทราบว่าท่านชำนาญการเรือนทำไมไม่ทำ Toffee Cake</w:t>
      </w:r>
    </w:p>
    <w:p>
      <w:pPr>
        <w:pStyle w:val="BodyText"/>
      </w:pPr>
      <w:r>
        <w:t xml:space="preserve">(ดร.อรกัญญาณี) หลังจากที่ท่านรัฐมนตรี ท่านได้มาปิดพิธี ก็ได้คุยกันกับท่านปลัด ท่านอธิบดีแล้วว่า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นะคะ ก็ถัดมาค่ะ ถัดมา ก็คือมหาวิทยาลัยสวนดุสิต วิทยาเขตสุพรรณบุรีนะคะท่านที่ผ่านมา ทำไมท่านถึงเลือกทำหลักสูตรดอกไม้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อันนี้คำพูดขำ ๆ นะคะ อันนี้สวยงามจริง ๆใครที่สนใจด้านหน้า มีบูธของสวนดุสิต ที่เป็นดอกไม้คือ เนื่องจากว่าที่เราไปที่ศูนย์ฝึกนี่นะคะ ผู้ร่วมอบรมนี่ ก็จะมีจะเป็นเฟสที่ 2 ค่ะอาจารย์ เพราะว่าเป็นขนมแบบที่อาจารย์พูด เป็นToffee Cake นี่ มันต้องใช้สถานที่ค่ะประสิทธิภาพสูงที่สุดเลยนะคะ</w:t>
      </w:r>
    </w:p>
    <w:p>
      <w:pPr>
        <w:pStyle w:val="BodyText"/>
      </w:pPr>
      <w:r>
        <w:t xml:space="preserve">(พิธีกรหญิง) มีสมาธิ// มีสมาธิค่ะ แล้วก็ท่านพร้อมในเรื่องของร่างกายค่ะ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ตรงนั้นก็จะยากค่ะ แล้วก็อีก…อีกประเภทหนึ่ง ก็คือจิตเภท อันนี้ก็ยากแล้วค่ะ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มาที่ท่านอาจารย์มิ้มค่ะ อาจารย์จรสวรรณค่ะหลักสูตรชื่อยาวมากเลย แต่ดิฉันเรียกว่า "นักทีนี้เพราะว่า… แต่คนที่ไม่พร้อมในเรื่องของร่างกาย อย่าง Stoke นี่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เทคโนโลยีใช่ไหมคะ แล้วพอดีว่าช่วงโควิดค่ะ เราทำคอร์สออนไลน์เยอะมากเลย เราทำกว่า 100 วิชาค่ะและเราก็รู้ว่าการทำการเราก็ดึงองค์ความรู้จากคณะวิทยาลัยนะคะที่มีความถนัด แล้วก็เราก็เล็งเห็นว่าคนพิการ เขาพระจอมเกล้าเจ้าคุณทหารลาดกระบังได้ทำโปรเจกต์ดี ๆ แบบนี้นะคะก็ได้คุยกับอาจารย์ลูกปัดค่ะ ว่าเราจะทำอะไรกันดีและเราก็เอาไปเชื่อมกับหลักสูตรที่อยู่ออนไลน์ของเรานะคะ ที่เป็นคอร์สออนไลน์ของเรา อย่างที่บอก KMITL Masterclass นะคะ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ทักษะจริง ๆ ซึ่งเมื่อกี้เราก็ไปที่บูธใช่ไหมคะพี่ ๆ ที่เรียนกับเรา 3 คนนี่ บอกว่าอาจารย์ครับจะเปิดเมื่อไหร่มีความสามารถด้านดิจิทัลมาก ๆ และเขาสามารถทำได้ทุกที่ทุกเวลาตอบโจทย์การเรียนรู้ตลอดชีวิตของเราจริง ๆ นะคะเน้นการผลิตสื่อ เขียนบทความ นำเสนองาน ปีหน้าน่าจะเป็นแนวการสอน การเป็น Youtuber เป็นTikToker เลยค่ะ อย่างนี้ก็เป็นที่มาค่ะ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บอกหน่อยนะครับ เดี๋ยวผมอยากจะเรียนเรื่องเป็น YouTuberเพิ่มขึ้น เราก็ได้โจทย์เพิ่มขึ้นค่ะ อ๋อ ปีหน้าเราจะ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เราดูจุดแข็งของลาดกระบัง และเราก็รู้ว่าคนพิการ เขามีความสามารถทัดเทียมคนทุกกลุ่มวัยเลย รวมถึงทำมาในครั้งที่แล้วนะ ก็ต้องถามก่อน อย่างแรกคิดอย่างไร อะไรเป็นแรงบันดาลใจ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 ค่ะ ด้วยความที่เราอยู่สถาบันวิจัยและพัฒนานะคะ และบริการชุมชนและ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สังคมจุดหนึ่ง ก็คือคนพิการ ซึ่งเราก็ยังไม่ได้ก้าวเข้าไปจุดนั้น แล้วก็โชคดีที่เราได้เข้ามาร่วมคิดอย่างไรนี่ไม่ค่อยดี แบบว่าคิดจากอะไรนะคะ ทำไมถึงสนใจเข้ามาร่วมโครงการนี้คะเพราะว่ามาเจอวันแรกนี่ อาจารย์ก็เมาท์ให้ฟังเยอะเลยนะคะ เมาท์… แล้วก็ทำให้เห็นว่าสังคมมาค่อนข้างเยอะนะคะ เราลงพื้นที่ ลงชุมชนเรายังไม่ได้บริการในจุดที่เขาเรียกว่าจุดสำคัญของ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เครือข่ายอุทยานวิทยาศาสตร์ และได้เจอท่านอาจารย์โครงการผู้พิการนะคะ ซึ่งคิดว่าเป็นพี่เลี้ยงที่น่ารักมาก</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ทางสมาคมต้องการอยากจะให้ผู้พิการทำอาหาร</w:t>
      </w:r>
    </w:p>
    <w:p>
      <w:pPr>
        <w:pStyle w:val="BodyText"/>
      </w:pPr>
      <w:r>
        <w:t xml:space="preserve">(ดร.อรกัญญาณี) ทำอาหาร // ทำอาหาร ซึ่งก็ตอบโจทย์เขาบอกว่าเขามีผู้พิการทั้งจังหวัดเยอะมาก แล้วก็ติดต่อไปที่สมาคมคนพิการ เขาบอกว่าเขามีสมาชิกอยู่ 20,000 คนสามารถที่จะพัฒนาผู้พิการและสร้างอาชีพ ซึ่งตอบโจทย์ทางนู้นก็ตอบโจทย์ของทางสมาคมด้วยเราก่อนนะคะ ซึ่งน่าจะเข้ามาร่วมทางประธานสมาคมก็ได้ส่งรายชื่อผู้ต้องการเข้ามานะคะ ซึ่งหลักสูตรแรกทางจังหวัดนี่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มหาวิทยาลัยเราก็โชติเวศเดิมของเรา ซึ่งอันนี้ก็เป็นจุดเด่นของมหาวิทยาลัยเรา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ส่วนที่เรานอกจากจะบริการชุมชน บริการคนทั่วไปแล้วถ้าเราสามารถสร้างอาชีพ สร้างรายได้ให้กับผู้พิการ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เกี่ยวกับธุรกิจอาหารเป็นไปได้ทั้ง 2 แบบเลยนะ อาจารย์จะต้องลองดูว่าสามารถที่จะ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และเข้าไปทำงานในสถานประกอบการ โรงแรม ร้านอาหารเป็นผู้ช่วยเชฟ หรือเป็นเสิร์ฟ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เป็นอาหารแปรรูป ซึ่งเป็นของฝาก ซึ่งเรามีโปรเจกต์ที่ทำเอาวัตถุดิบท้องถิ่นในจังหวัดสระบุรี</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ดีเลยค่ะ สระบุรีดิฉันก็ต้องนึกถึงกะหรี่ปั๊บองุ่น // อันนี้คือทั่วไป ทั่วไป ที่คนผ่านแล้วเราต้องทำ แต่จริง ๆ ตอนนี้ผลิตภัณฑ์ที่เราพัฒนา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อาทิตย์หน้านะคะ ได้นัดสมาคมไว้ เข้าไปคุยรายละเอียดทางมหาวิทยาลัยเรายังมีงานประดิษฐ์ที่มาจากคณะที่สนใจนะคะ เข้ามาสู่อุตสาหกรรมแปรรูปอาหารแบบนี้นะแล้วก็สนใจเข้าร่วมโครงการก็ค่อยติดต่อซึ่งเรากำลังมองว่า เรากำลังจะพัฒนาอาชีพอะไรซึ่งมีอาจารย์ทางคณะวิทยาศาสตร์ค่ะ กำลังพัฒนา</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สิ่งทอค่ะ แล้วก็มีพวกสมนุไพร มาจากคณะวิทยาศาสตร์เนื่องจากเรามีหลักสูตรชะลอวัยลาดกระบังท่านก็จะถนัดด้านเทคโนโลยีอยู่แล้วค่ะท่านอาจารย์คะดังนั้น เราก็เลยท่าน ๆ นี่แหละค่ะ จริง ๆ ท่านก็สอนโพรเจกต์ที่จังหวัดสระบุรีมาพัฒนาให้กับคนพิการได้ด้วย</w:t>
      </w:r>
    </w:p>
    <w:p>
      <w:pPr>
        <w:pStyle w:val="BodyText"/>
      </w:pPr>
      <w:r>
        <w:t xml:space="preserve">(ดร.อรกัญญาณี) ดีจังเลยค่ะ แล้ว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ด้านเทคโนโลยีเหมือนเดิมค่ะ รอบนี้ก็เลยคิดว่าจะนำ AIมาเพิ่มเติม เพราะว่าจริง ๆ ท่านอาจารย์ของที่พี่ ๆ นะ คนที่เรียนกับเราจริง ๆ นี่นั่นล่ะค่ะ เขาอยากเป็น YouTuberก็อยากจะทำเรื่องตลาดออนไลน์ด้วยอาจารย์คะ ก็อยากต่อยอดกลุ่มเด็ก เพราะว่าจริง ๆ Live Long Learningต้องแต่ 3 ขวบนะคะ ไปจนถึงตอนนี้ Max สุด 83พยายามจะทำให้ตอบโจทย์คนพิการให้มากขึ้น เมื่อกี้พี่ ๆ ก็บอกว่าอาจารย์ครับ เอาที่มัน Advance ขึ้นเรามีการสอนที่เป็นคอร์สออนไลน์และเป็นคอร์สสำหรับคนในภาคอุตสาหกรรมด้วยค่ะอาจารย์แพม แต่เมื่อกี้ก็ได้รับโจทย์จากเป็นสิ่งที่ตอบโจทย์ความต้องการของผู้เรียนจริง ๆ นะก็เฟสนี้ก็คิดว่าน่าจะ 50 คนจากสิ่งที่เราทำไปในเฟสที่ 1 นี่ แล้วก็ไปทำในเฟสที่ 2 ให้ดูมันมีความครบถ้วนมากยิ่งขึ้นนะคะ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แสดงว่าคนที่เลือกลาดกระบังนี่เขาอาจจะเห็นว่า อ๋อ เราเป็นสถาบันที่เน้นด้านเทคโนโลยี ก็เลยคิดว่าเราจะดึงจุดเด่นอย่างยิ่งสำคัญ Lifelong Learning Center มาก ๆ ค่ะ ก็ขอบคุณพี่เลี้ยงจริง ๆ พี่เลี้ยงของเรานี่ เป็น</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เกษตรอินทรีย์ เราทำเรื่องผู้สูงวัยนี่ 10 กว่าครั้งแล้วก็เราทำ Platinum Academyคนพิการ ก็คือพี่เรา เป็นพี่ที่มีความพิการนะ แต่เก่งมาก ๆ แล้วก็บริหารจัดการทุกงานกับทางบางมดอยู่เสมอ พี่บอย อาจารย์แพม พี่น้อยเดี๋ยวพรุ่งนี้งาน EXPO เราก็ให้มาเรียนเรื่องทำการทำว่าวจุฬา จากชุมชนหัวตะเข้เราค่ะ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แล้วก็ Season 3 ก็รวบรวมคณะต่าง ๆ มาช่วยกันค่ะ อาจารย์ปีนี้ก็จะจัดขึ้นในวันที่ 6-8 มีนาคมค่ะพรุ่งนี้แล้วค่ะอาจารย์ขา ก็จะได้เห็นเทคโนโลยีรับรองเราได้ทุนจาก มจธ. มาด้วย เชื่อมโยงทุกสิ่งอย่างร่วมกันค่ะอาจารย์ เมื่อกี้พี่ ๆ ก็บอกว่าจะไป</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ท่านอธิการบดี ท่านสุวิทย์นะคะ ก็ไปขึ้นรถ EV เราที่ลาดกระบังค่ะ ก็เป็น KMITLแต่สิ่งที่ดีมันเกิดระบบนิเวศในมหาวิทยาลัย ก็คือผู้สูงอายุที่มาอยู่ในโครงการ ฝากร้านเหมือนกัน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ทั้งหลายทั้งแหล่ องค์ความรู้พอเรารู้จักกับ Senior มันทำไให้เกิดระบบนิเวศของผู้สูงอายุ เราก็พบว่าท้าทายไปอีกแบบหนึ่งนะเพราะว่าท่านก็คือเป็นท่านที่มีประสบการณ์ มีความสามารถมากแต่ต้องผ่านการอบรมนะคะ ก็อย่างที่อาจารย์พูดก่อนหน้าแหละ ว่าสถานประกอบการที่เขารับ ที่สงขลาด้านหน้าเรามีบูธของ Smart Senior ของ มจธ.สอนให้ Senior นี่ ใช้ AI ในชีวิตประจำวัน แล้วก็ทักษะต่าง ๆ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คือ ท่านก็เป็นผู้ประกอบการ เจ้าของกิจการ ท่านก็บอกว่าเรามีงานคนพิการเหรอ อยากสนับสนุนจ้างงานคนพิการหลักสูตรอยู่ค่ะ ก็ยังไม่ลงตัว ตัวเลข 70ก็จะเหลือสัก 30 ทีนี้เราจะมีเขารับและเขามั่นใจว่ามีมหาวิทยาลัยฟูมฟักคนพิการนะคะ ทั้งเรื่องของ Soft Skill และ Technical Skillขยายไปให้มีส่วนร่วมด้วยค่ะ อย่างเช่น ม.เกษตรอยู่อำเภอบางปลาม้า คือ แต่ละที่อยู่คนละอำเภอ</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บ้านสมเด็จเจ้าพระยา อยู่ที่อู่ทองค่ะจะอยู่อำเภอเมืองค่ะ แต่ละ U เขาบอกมาแล้วว่าเขาทำอะไรคืออย่างนี้ค่ะอาจารย์ จังหวัดสุพรรณบุรีเรามาหลายมหาวิทยาลัย เราก็อยากให้เขาโดยจังหวัดจะมียุทธศาสตร์ของจังหวัด ในเรื่องของอาหารปลอดภัยนะคะ เรื่องของสมุนไพร เพราะว่าก็ ม.เกษตร อยู่ที่มทร. สุวรรณภูมิ อยู่ที่สามชุกค่ะ แล้วก็รับดอกไม้จันทน์น่ะค่ะ พี่ ๆ ป้า ๆ เขาอยากจะเรียนต่อนะคะ ทีนี้ก็จะมีท่านอื่น ๆ ที่อยากมาเราก็เลยคิดว่า เดี๋ยวเราจะไปนั่งคุยกันอีกทีหนึ่งค่ะคือเราอยู่ที่สุพรรณบุรี เราต้องทำงานร่วมกับจังหวัด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เราเพิ่งได้รับเป็นเมืองดนตรี จาก UNESCO มานะก็ทีนี้ในปีนี้เราก็จะเรื่องของอาหารค่ะ เพราะว่าเวลาเราลงไปอาจารย์ก็ถามว่าพี่ขา พี่ได้เงินหมื่นที่รัฐบาลแจกไหม เขาก็บอกว่าไม่ได้ เราก็บอกว่าทำไมล่ะคะ นี่ อุตส่าห์แยกบัญชีแล้ว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แล้วเขาก็บอกว่าอาจารย์เชื่อไหมคะ ที่ทำดอกไม้จันทน์นี่ไม่ได้หมิ่นเงินน้อยนะ อันนี้คือเงินเก็บของเขาเลยแล้วก็สร้างรายได้ค่ะจริง ๆ แล้วนี่ พี่ป้าน้าอาทั้งหลายนี่คือ ซาบซึ้งมากที่ Mindset เขาดีมาก ๆ เลยค่ะ</w:t>
      </w:r>
    </w:p>
    <w:p>
      <w:pPr>
        <w:pStyle w:val="BodyText"/>
      </w:pPr>
      <w:r>
        <w:t xml:space="preserve">(ดร.อรกัญญาณี) ใช่ จริง ๆ ค่ะ แล้วก็ผลงานที่ทำออกมานี่ก็ยังรู้อีกนะ รวมกันแล้วได้ 700,000 บาท คิดดู เขาขายผลผลิตทางการเกษตร เขามีเงินตั้ง 700,000 บาท เหลือเยอะกว่าเราอีก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เพราะว่ารายได้ที่เขาจากผลผลิตทางการเกษตรที่เขาจะต้องใช้จ่าย แต่อันนี้เป็นเงินเก็บของเขาเลยอาจารย์นิเวศน์ อาจารย์บอกตลอดเลย ว่าอาจารย์ขอแค่ 10 คน เพราะฉะนั้นสวยงามจับตาเลยนะ สวยจริง ๆ ค่ะสวยจริง ๆ ส่งมากรุงเทพฯ ไหมคะพี่บอบเท่าไรดีครับพี่บอย กระบวนการครับทางสงขลานครินทร์ซื้อทีเดียว 20 เพราะว่าท่านมีงานที่ต้องออกตลอด</w:t>
      </w:r>
    </w:p>
    <w:p>
      <w:pPr>
        <w:pStyle w:val="BodyText"/>
      </w:pPr>
      <w:r>
        <w:t xml:space="preserve">(ดร.อรกัญญาณี) ค่ะ ขอบคุณค่ะ ท่านสุดท้ายค่ะที่เราได้อบรมไปแล้วจะผ่านหรืออย่างไรบ้าง เพราะเราตลอดอยู่เหมือนกัน จากนั้น รุ่นต่อไปปีนี้ท่านจะสักเท่าไรคะ ท่านหันมองหน้าทีมงานแล้ว</w:t>
      </w:r>
    </w:p>
    <w:p>
      <w:pPr>
        <w:pStyle w:val="BodyText"/>
      </w:pPr>
      <w:r>
        <w:t xml:space="preserve">(ผู้ช่วยศาสตราจารย์ ดร.นิเวศน์) ไปไม่ถูกเลยปีหน้าเกษียณแล้วนะครับ ความอยากท้าทาย ความท้าทายอยากเพิ่มอีก 100 เปอร์เซ็นต์ก็คืออีก 10 คนก็คือ 20 คน ในกระบวนการทำงานตัวเดิม หลักสูตรของท่าน มจธ. เป็นตัวขับเคลื่อน เพราะว่าเราไม่แน่ใจ รุ่นก่อนก็ตอนนี้ คือ เราบอกว่าเราขอประเมินทั้งประสิทธิภาพ ประสิทธิผลของการทำงานที่ผ่านมาคงจะต้องเขาเรียกอะไรครับ ต้องใช้หลักสูตรเดิมให้เกิดความต่อเนื่อง แล้วก็การทำงาน พอดีปีหน้าพี่ตุ๊เจ้าหน้าที่อยู่ที่ มอ. นี่แหละในการทำงาน กระบวนการเหล่านี้เราก็ค่อย ๆ ขยายครับ เพราะว่าเราอยากก้าวให้มันมั่นคงเหมือนพูดเหมือนกับ 100 เปอร์เซ็นต์อย่างนั้นนะที่ทางท่านอธิการอยากกระจายไปทุกวิทยาเขต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งานวิจัยของสงขลาในมหาวิทยาลัยสู่เชิงพาณิชย์ให้มากขึ้น ตัวนี้ก็เป็นตัวจับเหมือนกันในการทำงาน แล้วก็เราจะไม่ให้เสียชื่อพี่เลี้ยงอย่าง มจธ. นะครับ ในการทำงานอะไรต่าง ๆ อย่างนี้ที่กลับไปทำงาน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duct แล้วก็ตอนนี้ทาง อว. เขาย้ำว่านี่ เพิ่งรัฐมนตรีสัญจร เพิ่งไปที่สงขลาแล้วก็เขาก็ย้ำทำอย่างไรถึงจะเอาผลิตภัณฑ์ หรือเราไม่มีเวลาเลย เจ๊งครับทีนี้ ผมก็เลยว่าคนที่ขายดีที่สุดคือ นักศึกษา กับคนที่อยู่ภายนอกที่ตั้งใจ คือ เขาสามารถที่จะถ่ายทอดเขาเรียกมีในเรื่องของ YouTuber เขาสามารถที่จะขายของได้ดีกว่าเราอีก อาจารย์เป็นนักคิด นักวิจัย นักผลิตนอกจากที่จะทำงานในสำนักงานการขายที่เป็นอาชีพเสริมอะไรต่าง ๆ เหล่านี้ อันนี้เป็นโจทย์บางท่านนะครับ แต่ว่าร้อยละ… ร้อยละ 80 ครับ ไม่มีแนวคิดทางด้านนี้เลยเหมือนผม ผมคือดันสัปดนไปเปิดร้านอาหาร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อีก 3 U นี่ U ละ 20 นะคะ</w:t>
      </w:r>
    </w:p>
    <w:p>
      <w:pPr>
        <w:pStyle w:val="BodyText"/>
      </w:pPr>
      <w:r>
        <w:t xml:space="preserve">(ดร.อรกัญญาณี) ใจชื้นนะคะ ใจชื้น เพราะว่าท่านอธิบดี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ไม่เป็นไรค่ะ ไม่เป็นไรค่ะ เราทำ… ท่านบอกว่าไม่ให้ต่ำกว่า 300 ได้ไหม แล้ววงเงินล่ะท่านวงเงินมันก็ต้องเท่าเดิมอยู่แล้วสิ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ก็จากที่เสวนากันมานะคะ ตอนนี้ก็ถึงเวลาอันสมควร เราก็ได้ทราบแล้วนะคะ พี่ ๆ น้อง ๆบอกว่าอย่าให้ต่ำกว่า 300 แต่เงินนี่ให้เกิน อย่างไรทำให้มีประสิทธิภาพมากขึ้น ประสิทธิภาพมากขึ้น ต้องลดต้นทุน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ค่ะ โอเค แต่ว่าเราทำเพื่อสังคมกันอยู่แล้วนะ โลกสวย ค่ะต้องเท่าเดิม หรือเพิ่มขึ้นนะ มข. แอบฝากไปทาง TVแล้วก็ถ้ายังมี มข. อยู่นะคะ แล้วเราก็ยังมีคนพิการที่อยู่ในพื้นที่ใกล้เคียงกับทั้ง4 ท่านนะคะ จริง ๆ แล้วเรายังมีนะคะ เรายังมีเข้าร่วมโครงการ 30 คน เป็นอา่ชีพอิสระอาหารแปรรูปเหมือนกัน เหมือนสงสัยจะเป็น Treต้องขิง ท่านทำ 105 คน ทำไปได้อย่างไร ปีที่ผ่านมา ก็ต้องบอกว่าปีหน้าต้องลงไปกดดันนะ ลงไปกดดันต้องไม่ให้ลดลง" นะคะ แนวทางการพัฒนาโครงการ เราไปสู่เฟสที่ 2ก็ต้องขอจบลงเพียงเท่านี้ค่ะ ก็ต้องขอบคุณผู้แทนมหาวิทยาลัยราชภัฏเพชรบุรีด้วยนะคะติดธุระกะทันหัน ซึ่งไม่ได้มาเสวนา แต่จะ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nd นะคะ ครัวไทยไปครัวโลก ก็วันนี้นะคะ สำหรับการเสวนานะคะ ในหัวข้อเรื่อง "ก้าวต่อไปนะครับผม ขอเรียนเชิญครับก็วันนี้นะครับ ก็เป็นเรื่องที่น่ายินดีเป็นอย่างยิ่ง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การเสวนาสุดพิเศษนะครับ ขอขอบพระคุณผู้ร่วมเสวนาทุกท่านนะครับเดี๋ยวขออนุญาตช่างภาพนะครับ สื่อมวลชน ถ่ายรูปเป็นที่ระลึก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เลยนะครับผม สำหรับดำเนินโครงการต่อในเฟสที่ 2 นี้นะครับผมก็จากที่ได้รับฟังมานะครับ แต่ละมหาวิทยาลัยเอง ก็มีบริเวณชั้น 1 ของบริเวณอาคาร LX แห่งนี้นอกจากนี้เองนะครับ บริเวณชั้น 1 เราจะมีเวทีสำหรับการ Audition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อาหารกลางวันเสร็จนะครับผม อย่าลืมกลับมาเยี่ยมชมบูธนิทรรศการกันนะครับผม ก็สำหรับกิจกรรมจะเป็นช่วงพักรับประทานอาหารกลางวันนะครับ สามารถนำคูปองที่ได้รับตอนลงทะเบียนตอนเช้านะครับ ไปรับอาหารและความมั่นคงของมนุษย์นะครับ กรมส่งเสริมและพัฒนาคุณภาพชีวิตคนพิการกองทุนส่งเสริมและพัฒนาคุณภาพชีวิตคนพิการ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สถาบันเทคโนโลยีพระจอมเกล้าเจ้าคุณทหารลาดกระบัง มหาวิทยาลัยเทคโนโลยีราชมงคลพระนคร วิทยาเขตเทเวศร์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มหาวิทยาลัยขอนแก่น มหาวิทยาลัยเชียงใหม่</w:t>
      </w:r>
    </w:p>
    <w:p>
      <w:pPr>
        <w:pStyle w:val="BodyText"/>
      </w:pPr>
      <w:r>
        <w:t xml:space="preserve">(คุณพิมพ์ลภัส)มหาวิทยาลัยสวนดุสิต วิทยาเขตสุพรรณบุรี</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คณะทำงานจากทุกภาคส่วนของ มจธ. พี่ ๆ สื่อมวลชนแขกผู้มีเกียรติทุกท่านที่ได้สละเวลาเข้าร่วมงานในวันนี้ค่ะนะคะ แต่ว่ากิจกรรมของเรานะคะ ยังไม่จบเพียงเท่านี้นะคะ ในช่วงบ่ายเราเพื่อเป็นกำลังใจให้กับคณะทำงานของเรานะครับผมทำแบบประเมินได้เลยนะครับ ผ่านทาง QR Code รบกวนด้วยนะครับห้องสตูดิโอ 2 สามารถสอบถามการร่วมกิจกรรมได้ที่จุดลงทะเบียนนะคะ โดยการ Workshopและเราทุกคนนะคะ จะร่วมกันสร้างความเท่าเทียมของคนพิการในตลาดแรงงานสร้างสรรค์สังคมให้เป็นที่น่าอยู่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w:t>
      </w:r>
    </w:p>
    <w:p>
      <w:pPr>
        <w:pStyle w:val="BodyText"/>
      </w:pPr>
      <w:r>
        <w:t xml:space="preserve">(คุณพิมพ์ลภัส)อยู่รวมกันเป็นกลุ่ม และดำเนินการขั้นตอน</w:t>
      </w:r>
    </w:p>
    <w:p>
      <w:pPr>
        <w:pStyle w:val="BodyText"/>
      </w:pPr>
      <w:r>
        <w:t xml:space="preserve">[เสียงดนตรี]</w:t>
      </w:r>
    </w:p>
    <w:p>
      <w:pPr>
        <w:pStyle w:val="BodyText"/>
      </w:pPr>
      <w:r>
        <w:t xml:space="preserve">(คุณพิมพ์ลภัส) กราบสวัสดี รัฐมนตรีว่าการกระทรวงการพัฒนาสังคมและความมั่นคงของมนุษย์ค่ะค่ะ ท่านผู้อำนวยการกอง กองทุนส่งเสริมและพัฒนาคุณภาพชีวิตคนพิการพัฒนาคุณภาพชีวิตคนพิการ คณะกรรมการส่งเสริมขออนุญาตให้ทุกท่านรับชมวิดีโอรับชมคำแนะนำเมื่อเกิดอัคคีภัย ขอเชิญรับชมค่ะสงขลานครินทร์ท่านผู้แทนสถาบันเทคโนโลยีพระจอมเกล้าเจ้าคุณทหารลาดกระบัง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ท่านอธิบดีกรมส่งเสริมและพัฒนาคุณภาพชีวิตคนพิการท่านปลัดกระทรวงการพัฒนาสังคมและความมั่นคงของมนุษย์เพื่อการประกอบอาชีพ ผ่านโมเดลการฝึกอบรม-ฝึกงานคนพิการมจธ. HigherEd for PWD ระยะที่ 1 ค่ะ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ท่านผู้บริหารมหาวิทยาลัย ท่านผู้บริหารมหาวิทยาลัยเครือข่าย ท่านผู้บริหารความมั่นคงในวันนี้ค่ะ และในวันนี้ค่ะ เรามีล่ามภาษามือ 2 ท่านนะคะได้แก่คุณปรเมศวร์ ถนอมศักดิ์ และคุณขอต้อนรับทุกท่าน เข้าสู่งานพิธีปิดโครงการขยายผลเครือข่ายอุดมศึกษา เพื่อการพัฒนาศักยภาพคนพิการและภาคเอกชน ได้เข้ามามีบทบาทสำคัญในการช่วยเหลือกลุ่มคนพิการค่ะ ให้สามารถประกอบอาชีพโดยมหาวิทยาลัยเทคโนโลยีพระจอมเกล้าธนบุรีค่ะ ซึ่งได้รับการสนับสนุนงบประมาณจากกองทุนส่งเสริมและพัฒนาคุณภาพชีวิตกับ มจธ. กว่า 400 คนค่ะ ทั้ง 12 รุ่นนะคะ ส่งผลให้กระทรวงการพัฒนาสังคม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ของคนพิการได้ตลาดแรงงานนะคะ ผลักดันให้เกิดเป็นโครงการการขยายผลเครือข่ายอุดมศึกษา เพื่อการพัฒนา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จัดฝึกอบรม-ฝึกงาน กับอาชีพที่เหมาะสมกับสถานประกอบการค่ะ ซึ่งมีคนพิการนะคะ ที่สำเร็จการอบรมนะคะ โดยเริ่มดำเนินโครงการมาตั้งแต่เดือนมีนาคม 2567 นะคะ จนถึงเดือนมีนาคม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นะคะ และนอกจากเราจะมีพิธีการบนเวทีแล้วนะคะเรายังมีกิจกรรมต่าง ๆ ที่น่าสนใจอีกมากมายนะคะศักยภาพคนพิการ เพื่อการประกอบอาชีพค่ะ โดยได้รับการสนับสนุนจากงบประมาณกองทุนส่งเสริมและพัฒนาคุณภาพชีวิตคRobot Café by People with Disabilities Cafe ของคนพิการ โดยคนพิการ และเพื่อคนพิการ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2568 นี้ค่ะ ซึ่งกิจกรรมในวันนี้นะคะเป็นพิธีปิดโครงการขยายผลระยะที่ 1 เฟสที่ 1ตามแนวทางของเป้าหมายการพัฒนาที่ยั่งยืนนะคะหรือว่า SDG นะคะ โดยเฉพาะอย่างยิ่ง SDGอาทิเช่น บูธแสดงผลงานของคนพิการจาก6 สถาบัน อุดมศึกษานะคะ แล้วก็ยังมีรุ่นต่อไปนะคะ ซึ่งในวันนี้นะคะ เราขอเรียนเชิญทุกท่านค่ะแยกขยะนะคะ ภายในงานของเรามีจุดแยกขยะนะคะและยังมีกิจกรรมในพื้นที่ชั้น 1 ของอาคารนะคะ โดยเราได้รับความอนุเคราะห์ค่ะ จากกรมส่งเสริมและพัฒนาคุณภาพชีวิตคนพิการหรือว่าหากต้องใช้พลาสติกนะคะ กรุณานำไปทิ้งในจุดที่สามารถรีไซเคิลได้นะคะ และลดการใช้กระดาษค่ะอีกส่วนหนึ่งนะคะ งานของเราในวันนี้ค่ะ เรายังมีกิจกรรมที่อยากให้ทุกคนมีส่วนร่วมในการพัฒนาอย่างยั่งยืนค่ะบนเวทีลงไปด้านล่างนะคะ ทุกท่านอยู่ประจำที่นะคะขอเรียนเชิญพี่ ๆ ช่างภาพด้านบนเวทีเลยค่ะ17 นะคะ หุ้นส่วนเพื่อการพัฒนาที่ยิ่งยืน มุ่งเน้นการร่วมมือค่ะ ของทุกภาคส่วนเพื่อสร้างโลกที่ดีสำหรับคนถือว่าเป็นภาพแห่งความประทับใจ แล้ววันนี้เรามีพี่ ๆ สื่อมวลชนมาจำนวนมากเลยค่ะ เรียนเชิญค่ะโปรดทิ้งให้ถูกถังนะคะ และยังมีการลดพลาสติกแบบใช้ครั้งเดียวนะคะ เราสนับสนุนให้ทุกท่านนำแก้วน้ำมานะคะขออนุญาตให้น้องคนพิการมาข้างหน้าด้วย ขอเชิญผู้แทนของน้องคนพิการนะคะ ทุกท่านยืนขึ้นสักครู่นะคะ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1 2 3ขอกด Like อีกครั้งหนึ่งค่ะ ขออนุญาตให้ท่านยืนค่ะ พี่ช่างภาพขออนุญาตให้ทุกท่านยืนด้วยนะคะขอบคุณพี่ ๆ สื่อมวลชนด้วยนะคะค่ะ ณ บัดนี้ถ้าท่านพร้อมแล้ว ขออนุญาตส่งสัญญาณนะคะ ทุกท่านมองกล้องค่ะ1 2 3 ยิ้มเยอะ ๆ ค่ะ ขออนุญาตกด Like 1 รูปนะ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เชิญค่ะ น้องอิ่ม น้องจ๋า พี่วรรณ เชิญค่ะพร้อมค่ะ ทุกท่านพร้อมนะคะ ยิ้มค่ะขอเรียนเชิญค่ะ</w:t>
      </w:r>
    </w:p>
    <w:p>
      <w:pPr>
        <w:pStyle w:val="BodyText"/>
      </w:pPr>
      <w:r>
        <w:t xml:space="preserve">[เสียงดนตรี]นะคะครบถ้วนไหมคะ ครบถ้วนค่ะ ขอบคุณทุกท่านค่ะภาพรวมของโครงการที่ทั้ง 6 สถาบันได้ร่วมกันดำเนินการอย่างขะมักเขม้นนะคะ ได้ดำเนินการนะคะ ได้เวลาอันสมควรแล้วนะคะ ดิฉันขอเชิยทุกท่านค่ะ เข้าสู่ช่วงของการแถลงผลการดำเนินการ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ท่านหัวหน้าโครงการผู้ช่วยอธิดีกรมส่งเสริมตลอดชีวิตขอเรียนเชิญท่านรองศาสตราจารย์ น.สพ.ดร.ชูชาติ กมลเลิศจากมหาวิทยาลัยขอนแก่นค่ะ เรียนเชิญค่ะท่านรัฐมนตรีท่านวราวุธ ศิลปอาชา นะครับรัฐมนตรีว่าการกระทรวงการพัฒนาสังคมและความมั่นคงของมนุษย์นะครับ ท่าน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หัวหน้าส่วนราชการ ผู้บริหารจากหน่วยงานต่าง ๆนะครับ สื่อมวลชน ท่านผู้มีเกียรติ และเครือข่ายผู้แทนจากสถาบันเทคโนโลยีพระจอมเกล้าเจ้าคุณทหารลาดกระบังค่ะและเรียนเชิญท่าน ดร.อรกัญญาณี เลี้ยงอิสสระซึ่งเป็น 1 ใน 30 ส่วนงานที่ทางมหาวิทยาลัยขอนแก่นรับผิดชอบโครงการนี้นะครับ และถือว่าเป็นเกียรติ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นะครับ แล้วก็เป็นการฉลองครบรอบ60 ปีของการก่อตั้งมหาวิทยาลัยขอนแก่นด้วยปลัดกระทรวงนะครับ ท่านอธิบดีกรมส่งเสริมและพัฒนาคุณภาพชีวิตคนพิการท่านอธิการบดีนะครับ ท่าน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มหาวิทยาลัยเครือข่ายนะครับ ในส่วนของมหาวิทยาลัยขอนแก่นนะครับ ท่านอธิการบดีนะครับก็ช่วยอย่างดีเยี่ยมเลย แล้วก็จัดหางานขอนแก่นนะครับภาคธุรกิจเอกชนนะครับ เราก็ไปพูดคุย ในส่วนกับทางมหาวิทยาลัยขอนแก่นเป็นอย่างมาก ทางมหาวิทยาลัยขอนแก่นของเรา คือ การอุทิศเพื่อสังคม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ของสำนักบริการวิชาการว่าในการจะร่วมทำงานกับคนพิการมีประเด็นมีอะไรต่าง ๆ ที่เราต้องทำให้ดีที่สุดทาง พมจ. นะครับ ทางพัฒนาสังคมและความมั่นคงของมนุษย์จังหวัดขอนแก่นนะครับ คุณณัฐพร งามเกลี้ยง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ของแผ่นดินอย่างคุณหมออภิสิทธิ์ประธานมูลนิธิโรงพยาบาลอุบลรัตน์นะครับ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จังหวัดขอนแก่น เราก็ไปขอพบและปรึกษาข้อมูลมาเป็นวิทยากรนะครับ มาให้ความรู้ของบุคลากรมีการประสานงานกับคณะวิชาต่าง ๆ ในมหาวิทยาลัยขอนแก่นนะครับ ไม่ว่าจะเป็นคณะเกษตรศาสตร์ซึ่งก็ได้รับความอนุเคราะห์ ความร่วมมือนะครับ ทีนี้ในส่วนของหลักสูตรนะครับ ต้องขอบคุณทาง มจธ.ส่วนราชการอื่น ๆ นอกมหาวิทยาลัยขอนแก่น เราก็ได้มีการไปพูดคุย แล้วก็ได้ดำเนินการ 2 หลักสูตร ก็คืออปท. 2 ที่ ก็คือเทศบาลเมืองศิลาอำเภอเมืองจังหวัดขอนแก่น และก็ที่องค์การบริหารส่วนตำบลซึ่งตรงนี้ก็มีคนพิการประสงค์เข้าร่วมโครงการนะครับ เบื้องต้น ก็คือ 105 ท่านนะครับมีความประสงค์ที่อยากจะเพิ่ม Upskillในเรื่องของการประกอบอาชีพอิสระเป็นหลักจำนวน 104 ท่านนะครับ ในส่วนของผลการดำเนินงานนะครับ ตั้งแต่เริ่มต้นนะครับ ตั้งแต่มีนาคมคณะบริหารธุรกิจและการบัญชี คณะแพทยศาสตร์และคณะอื่น ๆ อีก ในมข. ที่ไม่ได้เอ่ยนาม รวมถึงได้รับผลการดำเนินการ ผลงานประเมินที่ยอดเยี่ยมจากคนพิการที่เข้าร่วมโครงการนะครับ เนื่องจากว่าโครงการหลักสูตรหัตถกรรมชุมชนนะครับ แล้วก็หลักสูตรเทคโนโลยีผักปลอดภัยและการแปรรูปนะครับนอกเหนือจากการให้ความรู้ เทคนิค วิธีการต่าง ๆ แล้วจากผู้มีความเชี่ยวชาญแล้วนี่ เรายังมองในลักษณะของการดำเนินการอย่างไรก็ตามเมื่อครบหลักสูตรก็มีเสียชีวิตไป 1 ท่านนะครับ ก็ทำให้เราร่วมโครงการอยู่ให้เกิดความเข้มแข็งต่อไปในอนาคต ในนามของมหาวิทยาลัยขอนแก่นนะครับ ก็ต้องขอบคุณท่านรัฐมนตรี ท่าน2567 นะครับ จนถึงธันวาคมที่มีการปิดโครงการไปที่ 25 ธันวาคม 2567 ที่ผ่านมานะครับ เราก็เข้ามาร่วมเป็นเครือข่าย แล้วเราก็ปวารณาตัวที่จะเป็นเครือข่าย ที่จะสร้างความเข้มแข็.ให้กับที่เราดำเนินการจะเป็นการ Upskillในเรื่องของการประกอบอาชีพอิสระนะครับ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ตั้งแต่ต้นน้ำไปยังปลายน้ำนะครับ รวมถึงการผลักดันที่จะทำให้เขาจับกลุ่มกันนะครับ เพื่อที่จะผู้ประกอบการ เพราะฉะนั้น การออกแบบหลักสูตร เพื่อตอบสนองโครงการนี้จึงนำมาบูรณาการร่วมกันนะคะปลัดกระทรวงฯ ท่านอธิบดีกรมฯ นะครับ ในส่วนของ มจธ. นะครับ ที่ได้เชื้อเชิญในส่วนของ มข.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นะคะ ซึ่งหลักสูตรนี้ต้องบอกว่าเราได้ผู้ประกอบการเป็น 1 ท่านเป็นที่เรียบร้อย ในการประกอบการทำมุ่งเน้นในการผลิตบัณฑิตและตอบสนองต่อสังคม โดยเฉพาะการมุ่งเป้าไปใช้เทคโนโลยีดิจิทัล และก็การส่งเสริมการเป็นและตัดต่อวิดีโอนะคะ และศิลปะดิจิทัลนะคะ เนื่องจากว่าผู้พิการส่วนหนึ่งในจังหวัดเชียงใหม่จะมีความถนัดในเชิงศิลปะค่อนข้างสูงจึงทำให้มหาวิทยาลัยเชียงใหม่ สำรวจการต้องการของผู้เรียนนะคะ โดยมุ่งเน้นว่าการทำอย่างไรที่การออกแบบนี่สุดท้ายคือทำอย่างไรที่ทำให้ทุกคนหาตลาดออนไลน์ได้นะคะ ตลอด 1 ปี ทำให้เราได้ต้นแบบที่เป็น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กาแฟ เบเกอรี่นะคะ เราเพิ่มทักษะสำหรับการทำงาน การสร้างธุรกิจจากการถ่ายภาพของผู้ร่วมโครงการทั้งหมด เพราะฉะนั้น ผู้เข้าร่วมโครงการก็จะได้รับการสนับสนุนทั้งในเชิงของความสะดวก แล้วก็ทาง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ผู้ประกอบการที่เป็นต้นแบบ 1 ท่านนะคะ แล้วก็มีผู้ที่สร้างรายได้ จากการเข้าร่วมโครงการนี้ ทั้งงานประจำทั้ง 2 ท่านนี่คือเป็นต้นกำเนิด ที่ทำให้สงขลานครินทร์ร่วมในโครงการครั้งนี้ คือ เราถือประโยชน์ของเพื่อนมนุษย์เป็นกิจที่ 1ตาม KPI ที่ได้ทำร่วมกับทางโครงการนะคะ และสิ่งที่มหาวิทยาลัยเชียงใหม่ได้ทำเพิ่มจากโครงการ คือ เราให้ความสำคัญกับ Well Beingที่ดีที่ทำให้เกิดความขับเคลื่อนงานในเรื่องของคนพิการ ในพื้นที่ 14 จังหวัดคณะทันตแพทย์และคณะที่เกี่ยวข้องของผู้ประกอบการตลอดการดำเนินการ ขอบคุณมากค่ะนี้ด้วย ก็จะมีทาง… ทางหาดใหญ่เป็น Main Campus หลักนะครับ แล้วก็ทางปัตตานี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พอดีเราได้พี่เลี้ยงที่ดี คือ มจธ. และมีน้อง ๆหลายคนนะครับ ที่ให้คำแนะนำเรา ในเรื่องของกระบวนการทำงานตามที่ได้ท่านดำริไว้ในเรื่องของกระบวนการทำงานมหาวิทยาลัยสงขลานครินทร์ ถือเป็นการเริ่มต้นใม่เราทำได้แค่ 10 คน คือ จุดเริ่มต้นที่ดีจากนั้นปรากฏว่า คือ ทำไปทำมา มีคนประสบเรื่องของปัญหาสุขภาพภาคใต้ มหาวิทยาลัยสงขลานครินทร์มีทั้งหมด 5 วิทยาเขตนะครับ ท่านได้ดำริว่าถ้าเป็นไปได้ทั้ง 5 วิทยาเขตเราจะเห็นภาพจากวีดิทัศน์ที่ทาง มจธ. ทำในการนำเสนอผลงาน เราจบหลักสูตรแล้ว ปรากฏว่าทางภูเก็ต ทางสุราษฎร์ธานี และทางตรังสานต่อในเครือข่าย ผลการดำเนินงานที่ผ่านมาแล้วเรามุ่งหมายคืออยากให้ผู้ประกอบการรับคนพิการ นำคนพิการนำเข้าบริษัทในวันข้างหน้าเราทำงานหลักสูตรของเรา คือ เราขอเรียนรู้จากหลักสูตร มจธ.เอาไปเริ่มต้นก่อน ปรากฎว่าเราการเริ่มต้น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1 คน ในกระบวนการก็คือเราดำเนินการ 1 คน ไม่เป็นไร9 คน เขาได้มีการเรียนรู้อย่างมากครับทุกคณะ ตอนนี้ อาจารย์มีคนพิการให้ไปฝึกงานอยู่ที่คณะบ้างไหม ดังนั้นได้เขาเรียกว่าคนทำงานทั้งหมด 9 คน ก็ทำงานได้ทั้งหมด 9 คนมาตรา 33 4 คน มาตรา 35 5 คนให้กล่าวว่า คือ ทุกคนมีสิทธิเหมือนกันเท่าเทียมกัน แม้คนนั้นจะสมประกอบ ไม่สมประกอบก็ตาม เกิดมาเป็นอาจจะเกิดขึ้นครับ ปีนี้เป็นการเริ่มต้นที่ดี คือเราปรากฏว่าการทำงานของเรามันร้อยทั้งร้อยได้ 100 เปอร์เซ็นต์ร่วมมือ เซ็น MOU แล้วท่านก็มอบงานให้ผมผมก็ยังงงอยู่งานอะไร ปรากฏว่าทางสำนักงานผม สำนักงานผมเป็นสำนักงานทำงานของงานพันธกิจกสทช. วันนี้ผมเดินเข้ามาทางตึกครับ ผมเห็นคนพิการที่รถเข็นนั่งยิ้มแย้ม เพราะเรารู้จักกันมันเกิดกุศโลบาบที่ดีครับ ในการเห็นคุณค่าของคน มันมีความสวยงาม ตามคำแรกที่ท่านรัฐมนตรีในเรื่องมีปัญหาทางหู การรับฟัง หลายประเด็นมากครับ ต้องขอบคุณอีกครั้งหนึ่งครับ ขอบคุณ มจธ. ขอบคุณรัฐมนตรีมนุษย์ก็ต้องมีสิทธิเสมอกันทำงานต่อ แต่อย่างไรก็ตามครับ ต้องขอขอบคุณท่านอธิการที่เซ็นไปเซ็น MOU กับสงขลานครินทร์เราขอนำร่องกับ 5 วิทยาเขต และมันมีการขับเคลื่อนที่มันมีการสมบูรณ์แบบ ยั่งยืนเป็นพี่เลี้ยงแล้วเรายังไม่พอนะครับ จากโครงการนี้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อธิการบดี และผู้ร่วมงนาทุกท่านนะคะในส่วนของวิทยาเขตสุพรรณบุรีนะคะ ด้วยความที่เราเป็น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จาก มจธ. ซึ่งอาจารย์ที่ท่านให้ความรู้กับเราท่านน่ารักมากค่ะ ท่านบอกให้เราอดทนนะคะ ใจเย็น แล้วก็ดูแล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ผู้เข้าอบรมของเรา 70 ท่านนี่ทุกอย่างราบรื่นไปด้วยดี ก็เขาเป็นนะคะ ท่านอธิการบดีมหาวิทยาลัยสวนดุสิตวิทยาเขตสุพรรณบุรี เรียนท่านรัฐมนตรี ท่านให้คำแนะนำซ้ำ ๆ อะไรอย่างนี้ค่ะ แล้วก็มีน้องนักศึกษาช่วยด้วยนะคะ ทุกอย่างก็มหาวิทยาลัยการบ้านการเรือนนะคะเพราะฉะนั้น เราก็ได้รับการถ่ายทอดอบรมการเป็นพี่เลี้ยงผลงานของที่ผู้พิการทำงานให้กับเรา ก็คือมี 2 กลุ่มค่ะนะคะ ก็เราก็เหมือนกับเราเจอโลกอีกใบหนึ่ง เพราะฉะนั้นเขาประกอบเป็น Work in process ในกลุ่มที่อยู่หนองหญ้าไซ ส่วนที่คนพิเศษนะคะ เพราะฉะนั้น เราก็อาจต้องช้าหน่อยนะคะ แล้วก็อาจจะต้องพูดรัฐมนตรีก็นำไปใช้งานนะคะ ค่ะ ก็เราก็หวังว่าในรอบที่ 2 ของเรานี่ค่ะเราก็จะมีมหาวิทยาลัยที่อยู่ในพื้นที่อีกประมาณ 3 มหาวิทยาลัยดำเนินไปตามเรียบร้อยนะคะ แล้วก็ทุกเดือน เดือนละ 2 ครั้งค่ะ แล้วก็ไปรับที่ทุกเดือนที่เราไปลงพื้นที่ แล้วก็ไปรับงาน แล้วก็ไปให้ที่หนองหญ้าไซกลุ่มหนึ่ง แล้วอีกกลุ่มหนึ่งอยู่ที่จังหวัดอุทัยธานีค่ะก็เราก็เอาวัตถุดิบนะคะ ให้50 คน ก็คิดเป็นร้อยละ 71 เปอร์เซ็นต์ที่มีรายได้นะคะ เพราะฉะนั้นน่ะ ก็จะเป็นการเป็นจังหวัดอุทัยธานีจะเป็น Finished Goods ค่ะก็ตามที่ท่านเห็นในวิดีโอค่ะ ก็เป็นพวงหรีด ที่คุณภาพชีวิตเขาดีขึ้นค่ะ แล้วก็ชุมชนมีความเข้มแข็ง แข็งแรง มีความมั่นคงแข็งแรงนะคะนะคะ ที่จะมาร่วมงานกับเราด้วย ค่ะก็ในส่วนของผลลัพธ์ที่ได้มาพี่ป้าน้าอา เขาก็จะพูด บอกว่ามีผลผลิตทางการเกษตรนะคะ ที่มีอยู่รายได้นี่นะคะ ก็รายได้ไม่เท่ากันนี่นะคะ ก็ทุกประมาณ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ช่วยลดรายจ่าย เพิ่มรายได้ให้กับเขานะคะในส่วนของผู้พิการนี่ ก็สามารถพึ่งพาตนเองได้ตรงสามชุกด้วย ก็แต่ละมหาวิทยาลัยก็อยู่แต่ละอำเภอในจังหวัดสุพรรณบุรีก็จะเฟสที่ 2 ที่วิทยาเขตสุพรรณบุรี จะทำต่อไปเราก็รับฟังความต้องการในเชิงพื้นที่ เพราะเราลงไปน่ะ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สวนดุสิตเราก็จะมีอัตลักษณ์ทางเลือกของอาหารอยู่แล้วช่วยไปแปรรูปผลผลิตทางการเกษตรให้เขาหน่อยใกล้ชิดนะคะ กับบางมดนะคะ และเราเป็น 3 พระจอมค่ะเราดีใจมาก ๆ เลย ที่สำนักการเรียนรู้ตลอดชีวิตเรานะคะเกษตรนะคะ ก็คุยแล้วว่าเขาจะช่วยพวกเราทำอะไร มีมหาวิทยาลัยราชภัฏบ้านสมเด็จแล้วก็มีมหาวิทยาลัย มทร. สุวรรณภูมิที่อยู่และก็จริง ๆ ดิฉันนะคะ ก็เป็นผู้ปรึกษาค่ะท่านผู้ดูแลหลักนี่ ท่านผู้ช่วยอธิการบดีที่อยู่ด้านหลัง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ฝึกทักษะนะคะ ได้ที่บ้านได้ตลอดเวลา แล้วก็ลาดกระบังนี่ตอนแรกเราก็ไม่ได้ตั้งใจหรอกค่ะ เราจะเจอได้ดูแลคนพิการนะคะ จริง ๆ ครั้งแรกค่ะก็ต้องขอบคุณบางมดมาก ๆ ที่นึกถึงเรานะคะก็คือสามารถนำทักษะนี้ไปทำที่บ้านได้ไปหารายได้เสริมได้ ดังนั้นนี่ คนต่างจังหวัดก็มาเรียน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ในครั้งแรกเลย แต่สำนักการเรียนรู้ตลอดชีวิตนี่ก็ได้รับความร่วมมือค่ะ จากท่านคณาจารย์ค่ะ จากลาดกระบังที่ชื่อ KMITL Master class นะคะคนพิการนะคะ เรียนทั้งแบบ Workshop ได้มาเจอกันนะคะ รวมถึงได้เรียนจากคอร์สออนไลน์ของเราด้วยค่ะที่มาเรียนหลักสูตรเรานี่แหละได้ไปผลิตสื่อนะคะ ในโครงการนั้นด้วยค่ะ และนอกจากนั้น เราก็ได้พัฒนาเขาค่ะ นอกเหนือคนพิการจากต่างจังหวัดด้วย แต่สุดท้ายค่ะ จากหลักสูตรเราสามารถเรียนได้ทุกที่ทุกเวลา จริง ๆ แล้วบางมดนี่แต่แบบพี่ ๆ คนพิการนี่เป็น Organizerเราก็รู้สึกว่า เราต้องทำหลักสูตรแบบนี้บ้างล่ะ เราก็ที่พระจอมเกล้าเจ้าคุณทหารลาดกระบังด้วยนะคะ และแม้ว่าสำนักการเรียนรู้ตลอดชีวิตนะคะ จะดูแลคนพิการ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ซึ่งทำโครงการที่ชื่อ 7 Inspirationsมาก่อนนะคะ สำหรับเรื่องคนพิการค่ะ แล้วก็ให้คนพิการของโครงการของเรานะคะ ก็มีคนพิการนะคะ ที่ได้รับงานทำนะคะ กว่า 80 เปอร์เซ็นต์ค่ะ แล้วจริง ๆ นะคะ เขาก็สามารถไปจากสิ่งที่เราตั้งโจทย์ไว้และตั้งเป้าไว้สำหรับโครงการนี้นะคะก็คือการเป็น Organizer ค่ะ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จัดหลักสูตรค่ะ วันเสาร์-อาทิตย์นะคะพี่ ๆ คนพิการของเรานี่แหละในระหว่างการเรียน ได้เป็น Organizerขยายโอกาสให้มหาวิทยาลัยเครือข่ายนะคะได้กระจายความรู้นะคะ ไปในชุมชน แล้วก็รวมถึง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อธิบดีนะคะ ท่านอธิการบดี ท่านผู้บริหารทุกมหาวิทยาลัยมหาวิทยาลัยเทคโนโลยีพระจอมเกล้าธนบุรี ในฐานะมหาวิทยาลัย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ในการจัดฝึกอบรมเอง เนื่องจากเรามีหลักสูตรอยู่ 4 หลักสูตรเราเลือกหลักสูตรเจ้าหน้าที่สำนักงานนะคะผู้… คนพิการโดยรอบด้วยนะคะของสถาบันนะคะ ก็ขอบคุณมาก ๆ ค่ะ อยากจะให้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เจ้าภาพนะคะ นอกจากทำหน้าที่เป็นพี่เลี้ยงถ่ายทอดให้กับทั้ง 5 มหาวิทยาลัยแล้ว ในครั้งนี้ เราลงพื้นที่ที่ผ่านการอบรมนี่ ได้ใบ ธภ. 7 ด้วยได้ถ่ายทอดหลักสูตรนี้ให้มหาวิทยาลัยเครือข่าย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วิชาชีพนะคะ กับสถาบันคุณวุฒิมหาวิทยาลัยเราเป็นมหาวิทยาลัยเทคโนโลยีนะคะ หลักสูตรของเรานี่เป็นหลักสูตรในตำแหน่งนั้นนี่ จะมีแค่ประกาศนียบัตรไม่พอ จะต้องมีประกาศนียบัตรด้วยเจ้าหน้าที่ธุรการไม่พอรับรองเป็นสถานฝึกอบรมคุณวุฒิวิชาชีพ หลักสูตรของเรา คนพิการที่ได้รับหลักสูตรจาก มจธ. แล้ว จะต้องบวกกับอะไรบ้างนะคะ ต้องคุยกับเครือข่ายนะคะ ที่จะทำให้คนพิการนะคะเราก็เล็งเห็นความพิเศษมากยิ่งขึ้น เนื่อจากว่า มจธ.ตอนนี้ก็ 11 ปีแล้ว เราทำที่กรุงเทพฯ มาโดยตลอด เราเลยได้ใช้นะคะ ทำอย่างไรหลักสูตรนี้จะมีการประกอบอาชีพมากขึ้นและส่งเสริมการประกอบอาชีพคนพิการมากขึ้น ซึ่งเราทำการเทียบเลือกพื้นที่ต่างจังหวัดซึ่งจะได้รับข้อมูลมาว่ามีคนพิการที่เป็นทหารผ่านศึกธุรการที่ใช้คอมพิวเตอร์ อุปกรณ์สำนักงานเป็นหลักนะคะสามารถเทียบคุณวิชาชีพ ซึ่งตอนนี้เราก็ได้ใบจำนวน 40 คน ในระบบไฮบริดนะคะ แล้วก็ผลสำเร็จนะคะ ก็มีคนพิการที่ได้รับการจ้างงานในสถานไปนั้น ก็จะได้ใบคุณวุฒิวิชาชีพ ทักษะเลเวล 2 ไปด้วยนะคะบางจังหวัดค่ะ การขนส่งสาธารณะยังไม่เอื้อกับคนพิการมากนั้นในการเดินทางไปทำงานอยากจะลองบ้าง ถ้าเราไปต่างจังหวัด เราจะทำอย่างไรดีคนจาก มจธ. ไปลงพื้นที่ต่างจังหวัด เราจึงสามารถได้รับการจ้างงานจริง ๆ ค่ะ ก็เลยเป็นที่มาว่าเราก็จะมีการต่อยอดในการพัฒนาเทคโนโลยีให้คนพิการเป็นเหยื่อกับระเบิดจำนวนมาก เราอยากไปช่วยนะคะเราก็เลยเลือกพื้นที่ตรงนั้น เราจึงฝึกคนพิการของใน Stock สินค้า ในขณะที่ยังอยู่ที่บ้าน ทาง มจธ.สาธิตด้วยนะคะ มจธ. ก็ขอขอบคุณท่านอธิการบดีประกอบการในพื้นที่ทันที 21 คน ในส่วนที่เหลือค่ะ ก็อยู่ในระหว่างหางาน ซึ่งเราก็พบว่าใน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ในสถานประกอบการ มันควรจะมีเทคโนโลยีอะไรบางอย่าง ที่นายจ้างที่อยากจะจ้างคนพิการ และคนพิการที่มีทักษะความสามารถสักครู่หนึ่งนะคะ เชิญช่างภาพสักครู่นะคะค่ะ อาจารย์มองกล้องนะคะสามารถทำงานในระยะไกลได้ ซึ่งไม่ใช่แค่การทำงานทั่วไปแต่ว่าเป็นการทำงานอย่างควบคุมกล้อง CCTV ควบคุมพักผ่อนด้านล่างก่อนนะคะค่ะ เราจะเห็นได้ว่า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ค่ะ ขอบคุณค่ะ ขอเสียงปรบมือดัง ๆ ให้กับทั้ง 6 เครือข่ายนะคะ ค่ะ ขออนุญาตเป็นภาพหมู่ดิฉันใคร่ขอเรียนเชิญค่ะ ท่านวราวุธ ศิลปอาชาท่านรัฐมนตรีว่าการกระทรวงการพัฒนาสังคมและความมั่นคงของมนุษย์1 2 3 ค่ะค่ะ ขอบพระคุณอาจารย์ทั้ง 6 ท่านค่ะ ขอเรียนเชิญอาจารย์</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ทั้ง 6 เครือข่ายนะคะ ร่วมกันอย่างแข็งขันในการที่จะพัฒนาผู้พิการนะคะ ในพื้นที่ของตนเองจากทั้งอีก 5 มหาวิทยาลัยนะครับ ทั้งมช. นะครับ มข. มอ. นะครับ สวนดุสิตซึ่งเราก็ยังได้รับความอนุเคราะห์นะคะ จากกระทรวงการพัฒนาสังคมและความมั่นคงของมนุษย์เช่นเคยค่ะ และในโอกาสนี้ค่ะแห่งนี้มาในพิธีเฉลิมฉลองครบรอบ 10 ปี ที่ท่านอาจารย์สุวิทย์ได้ค่ะ ได้ให้เกียรติขึ้นกล่าวปิดโครงการในระยะที่ 1 ค่ะขอกราบเรียนเชิญค่ะ</w:t>
      </w:r>
    </w:p>
    <w:p>
      <w:pPr>
        <w:pStyle w:val="BodyText"/>
      </w:pPr>
      <w:r>
        <w:t xml:space="preserve">[เสียงปรบมือ]ปี 7 เดือน เป็นหนึ่งในโครงการที่ผมดีใจนะครับที่ได้มีโอกาสมาร่วมกัน และมีสิ่งดี ๆ มอบให้สังคมนะครับ ท่านอธิบดีกรมส่งเสริมและพัฒนาคุณภาพชีวิตคนพิการ ท่านรองปลัด และผู้แทนCopy and Devolopmentวันนี้เรา Copy and pasteสุพรรณบุรี แล้วก็ทางลาดกระบัง แขกผู้มีเกียรตินะครับ พี่น้องสื่อมวลชนที่รักทุกท่านครับ 27 ตุลาคม 2566 ผมยืนอยู่บนเวทีนั้น ไม่ได้ด้อยด้วยศักยภาพ ไม่ได้ด้อยในเรื่องอะไรต่าง ๆ เลย โดยเฉพาะอย่างยิ่งท่ามกลางทำโครงการดี ๆ ขึ้นมา มาถึงวันนี้ผมมาเป็นรัฐมนตรีก็ปีกว่าแล้วนะครับ 1 ปี 6 เดือน 1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ไทย ที่สำคัญที่สุดนั้นผมเองต้องขอบคุณอาจารย์สุวิทย์จริง ๆ นะครับ ผมเอง เพียงแค่ C&amp;D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เรา Cut and Paste ต้องบอกว่า ผมเชื่อว่ามาถึงวันนี้ สังคมคงได้เห็นเพิ่มมากขึ้นว่าพี่น้องคนพิการของคนไทยผมใช้เยอะมาก ไม่อยากใช้เลย เพราะทุกพวงหรีดที่ส่งไปนี่ หัวคะแนนผมหายไปทีละคน ทีละคนกำลังของตลาดแรงงานของประเทศไทยนี่ ที่กำลังหดตัวลง หดตัวลงเรื่อย ๆ เพราะเด็กเกิดใหม่ก็น้อยลง ผู้สูงอายุแต่ว่าวันนี้เรากำลังผลิตบุคลากรLabor Pool ให้กับประเทศไทยเพราะเรามาทำงานให้กับคนพิการนะครับ วันนี้ภาพมันใหญ่ไปกว่านั้นอีก วันนี้เรากำลังสร้าง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อาชีพ แต่อีกหลายคนนะครับ ก็หมดไปเรียบร้อยแล้วแต่ว่าไอ้ 10,000 บาท ที่พวกเราที่อยู่ในห้องนี้ ที่หยิบยื่นใช้ไปเยอะกว่านี้ผมก็ไม่แน่ใจเหมือนกันว่าเลือกตั้งครั้งใหม่ผมจะได้เป็น สส. กับเขาหรือเปล่า ตายกันหมดแล้ว เด็กใหม่ก็ไม่เกิด้เบ็ดกับพี่น้องคนพิการเพราะว่าโครงการนี้เป็นการที่ทำให้พี่น้องคนพิการนั้น ไม่จำเป็นที่จะต้องจากภูมิลำเนา อยู่ที่มีวันนี้นะครับ เราเห็นแล้วครับ ไม่ว่าจะภายใตมาตรา 33หรือ 35 นั้นนี่นะครับ เราสามารถสร้าง Productivityทาง มอ. บอกว่าท่านมีแค่ 9 คน ไม่เป็นไรนะครับกี่คนก็แล้วแต่ 1 คนเราก็ดีใจ มันเป็นการแสดงให้โครงการ 10,000 บาท ดิจิทัลวอลเล็ตนั้นนี่ผมพยายามจะสอบถามนะครับ หลายคนเอาไปต่อยอดมจธ. ที่… ที่ มจธ. ของเรา ที่ต้องขอบคุณมากกว่า คือ อีก 5 มหาวิทยาลัยที่ให้เกียรติมาร่วมกัน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ตอนที่ผมอยู่กระทรวงทรัพย์ฯ มา 4 ปี อยู่ดี ๆเมื่อ 27 ตุลาคม ผมยังไม่รู้เรื่องเลย แต่ภาคอยู่ในแต่ละจังหวัดที่ตัวเองอาศัยอยู่ได้ ต้องบอกว่า 252 คน ที่ได้รับงานทำในวันนี้ผมดีใจจริง ๆ นะครับ เมื่อกี้สักครู่คนพิการ ไม่เคย Upskill Reskill แต่วันนี้ต้องทำแล้วและก็ต้องขอบคุณผู้ประกอบการที่กล้าหาญนะครับ แล้วก็ Step ออกจาก Comfort Zone เช่นกันอีกหลาย ๆ มหาวิทยาลัยได้เห็นนะครับ ผมต้องขอบคุณเมื่อสักครู่ผมขอบคุณท่านอาจารย์สุวิทย์มาก เพราะท่านจุดประกายมีงานทำนี่ Because of wareนี่คือสิ่งที่ผมพูดมาตลอด ยิ่งมีโอกาสได้ทำงานกับเพราะว่าการที่ท่านจะ Step ออกจาก Comfort zoneมันไม่ใช่เรื่องง่าย รู้สึกเข้าใจดี เพราะไปแข่งทีไรนี่ นักกีฬาทำผลงานได้ดีกว่าคนปกติ ไม่ว่าจะเป็น Asian Winter Games Para Gameวันนี้ก็ยังไม่ค่อยรู้เรื่องเท่าไร แต่มีองค์ความรู้เพิ่มขึ้นมาอีกนิดหนึ่งแต่การ Step ออกจาก Comfort Zone จะต้องดูแล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เฟอร์รารี่เลยล่ะ พยายามใส่เข้าไป ใส่เครื่องเทอร์โบเข้าไปกับคนพิการ เห็นคนพิการเล่นกีฬาต่าง ๆ แล้วนี่ มันแสดงให้เห็นครับ ว่าถ้าใครได้ดูไตรกีฬามีทั้งผู้สูงอายุ มีทั้งผู้พิการ มีทั้งเด็กเล็ก มีทั้งอะไรต่าง ๆ ท่านจะใส่น้ำมันเข้าไปในรถคันนี้มากแค่ไหนกินขาด โอลิมปิกส์ พาราลิมปิกส์ คนพิการทำผลงานได้ดีกว่าคนปกติทั่วไป มันก็สะท้อนให้เห็นว่าคนพิการของไทยนี่สิ่งที่เราทำในวันนี้ครับ ต้องขอบคุณท่านอาจารย์สุวิทย์ และอีกทั้ง 5 มหาวิทยาลัย ท่านกำลังเอามอเตอร์ไปใส่ในคาราวานเพราะว่าวันนี้รัฐบาลพยายามเหลือเกิน ผมเปรียบประเทศไทยเป็นเหมือนรถคันหนึ่ง รถ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ให้วิ่งได้เร็ว ๆ ให้วิ่งได้อย่างมีประสิทธิภาพ แต่ไอ้เฟอร์รารี่คันนี้คนนี้นี่ มันลากคาราวานอยู่ตู้หนึ่งครับกระทรวง พม. ของเรานั้น มุ่งที่จะต้องโอกาสทางสังคมนะครับอยากจะเห็นพี่น้องคนพิการเข้าถึงสิทธิต่าง ๆ ไม่ใช่เครื่อง B12 W12 W16 รถมันก็ไม่ไปครับ ตราบใดที่ท่านยังมีคาราวานตัวนี้นี่ที่เป็นภาระที่รถคันนี้ต้องลากไปอยู่ข้าราชการถึงสิ้นเดือนก็แจกเบี้ยคนพิการ แจกเบี้ยคนพิการรัฐมนตรีไม่ต้องมีหรอกครับ แต่การขับเคลื่อน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ส่งเสริมและพัฒนาคุณภาพชีวิตคนพิการ ปรากฏว่าที่หนักกว่าภาคเอกชน ก็ภาครัฐของผมนี่แหละครับ บังคับได้หมดถึงเวลาก็ให้เงินให้เงินไปแล้วก็จบกันไป ทำอย่างนั้นก็คงไม่ต้องมีรัฐมนตรีว่าการกระทรวง พม. ครับ เพราะว่าทำครบตามโควตา 1 เปอร์เซ็นต์ มีอีก 1 กระทรวงไม่ค่อยครบโควตาเท่าไร โชคดีกระทรวงที่ครบ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ตื่นตัวกันมากนะครับ มีกฎหมายมาตรา 33, 34,35 นะครับ ถ้าไม่ทำ ท่านต้องจ่ายเงินเข้ากับกรมคนเดียวควบคุมป่าเป็นพัน ๆ ไร่ เป็นหมื่น ๆ ไร่ วิ่งไปเจออะไรปุ๊บ กดปุ่มปั๊บ หน่วยภาคพื้นดินก็วิ่งยกเว้นภาครัฐด้วยกันเอง ผมเองก็ได้นำเรียนท่านนายกฯ ในคณะรัฐมนตรีตอนนี้จาก 20 กระทรวงนี่ มีแค่ 3 กระทรวงเท่านั้นเอง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ผมเชื่อเสมอครับ ว่าอยากได้เงินต้องทำงาน อยากจะได้เงินจากภาครัฐ อยากจะได้เงินจากอะไรก็แล้วแต่ครับแต่ No Success Freeบอกเทคโนโลยีวันนี้ไม่ต้องเดินแล้ว ใช้โดรนครับ คนพิการใส่ VR เข้าไป นั่งคลุมโดรนไปสิครับให้กับพี่น้องคนพิการ บางคนได้ปลาใหญ่ บางคนได้ปลาเล็ก แต่อย่างน้อยมันเป็นการลดภาระ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ได้ยอมรับได้มากขึ้น วันนี้เรา…ผมไม่ชอบเลยว่าพิธีปิดโครงการ ฟังแล้วมันใจหายแต่ว่าของผมเองนี่มันไม่ใช่ Work ไร้balance นะครับ ไม่ค่อยจะได้พักที่ได้มาร่วมนะครับ ในรถไฟขบวนนี้ แล้วก็หวังเป็นอย่างยิ่งครับว่าพวกเราทุกคนจะสามารถทำให้ของดีไม่มีถูก ของถูกไม่มีดี ของฟรีไม่มีในโลกอยากจะได้เงินท่านต้องทำงาน และวันนี้เราจะหยิบยื่นเบ็ดให้มันวิ่งเร็วขึ้นไปอีก วันนี้เราต้องการทุกกำลังในการขับเคลื่อนนะครับ และทุก ๆ ท่านในที่นี้ กำลังจะเป็นช่างเครื่องยนต์ให้กับภาครัฐนะครับ เรื่องงบประมาณนั้นจะได้ใช้ให้กับคนที่มีความต้องการจริง ๆ แล้วก็ทำให้สังคมได้เห็นท่านอาจารย์สุวิทย์และทีมงานที่ มจธ. อีกครั้งหนึ่งครับไม่ง่ายเลย ในการที่จะไปเทร็นด์กับเทรนเนอร์แต่ว่าเป็นระยะที่ 1 เฟสที่ 2 กำลังจะเริ่มแล้วเราก็มีระยะที่ 2 เฟสที่ 1 นะครับ ต้องขอบคุณทาง สธ. และ อว. ครับFulfilling เมื่อเราเชื่อมั่นอย่างนี้ พี่น้องคนพิการก็จะเปลี่ยนจากภาระจะเปลี่ยนเป็น ที่สำคัญของสังคมไทย แล้วก็ประเทศไทยของเรานั้นคาราวานที่ผมพูดถึงนี่ มีมอเตอร์ใส่เครื่องยนต์ V12 เข้าไป ในเฟอร์รารี่5 มหาวิทยาลัย มอ. มช. มข.สุพรรณบุรีนะครับ สวนดุสิตบ้านผมเองเอาเครื่องยนต์ใส่ให้กับพี่น้องคนพิการทุกคนก็ขอเป็นกำลังใจครับ ให้กับทุก ๆ ท่าน แล้วก็ขอบคุณออกจาก ครม. เสียก่อนนะครับ จะได้มาทำงานกับท่านอาจารย์ทุก ๆ ท่านอีกครั้งหนึ่ง วันนี้กราบขอบพระคุณจากใจจริง ขอบคุณครับเป็นอะไรที่น่าตื่นเต้น ท้าทาย แต่วันนี้ผ่านมาปีกว่า ๆ นะครับ มันเป็นความรู้สึกที่อาจารย์สยามค่ะ อาจารย์ประเสริฐท่านอธิบดีนะคะ ท่านปลัดค่ะ ท่านอณิศรนะคะ และเดินไปข้างหน้าพร้อม ๆ กัน และไม่ทิ้งใครไว้ข้างหลังอย่างแท้จริงท้ายที่สุดนี้เอง ผมต้องขอขอบคุณทาง มจธ.เดี๋ยวเซตที่ 2 นะคะ จะเป็นการเติมนะคะ ท่านผู้บริหารนะคะ จากทาง พก. พม. นะคะลาดกระบัง และหวังเป็นอย่างยิ่ง ผมจะได้เห็นอีกหลายๆ มหาวิทยาลัย มาร่วมกันเรียกว่ามาร่วมกันนะครับ ถ้าผมไม่โดนเขาปรับได้สาวสวยประกบป้ายเชิญค่ะ</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โอเคค่ะ ขอทุกท่านอีกสักช็อตหนึ่งค่ะ ขอเชิญท่านผู้บริหาร6 เครือข่ายมหาวิทยาลัยค่ะอยู่ด้านบนเวที เพื่อถ่ายเป็นเซตที่ 1 นะคะ เรียนเชิญค่ะ เรียนเชิญพี่ ๆ สื่อมวลชนนะคะขออีก 1 ช็อตนะคะ เชิญค่ะรบกวนเรียนเชิญนะคะสักครู่นะคะ ขอเป็น 2 แถวได้ไหมคะขอเป็น 2 แถว ด้านบนดีกว่าค่ะอาจารย์พร้อมไหมคะโอเคค่ะ ขออนุญาตค่ะ โอเค อาจารย์มองกล้องนะคะขออนุญาตให้สัญญาณนะคะ 1 2 3โอเค เรียบร้อยนะคะ ครบถ้วนนะคะ ยังค่ะค่ะนะคะ แล้วก็ผู้บริหารจากพระจอมเกล้าธนบุรี และเครือข่ายที่อยู่บนเก้าอี้ผูกโบว์นะคะค่ะ ขอคนพิการ น้องวีลแชร์ค่ะ ขออีก 1 ช็อตนะคะ เชิญค่ะ 2 ท่านก็ได้ ต้องบอกว่าน้องคนพิการเราอีกคนหนึ่งไป Standbyค่ะค่ะค่ะ ครบถ้วนนะคะค่ะ ช็อตสุดท้ายค่ะให้สัญญาณนะคะ 1 2 3ค่ะท่านรัฐมนตรีนะคะ จะให้สัมภาษณ์กับสื่อมวลชนค่ะและจะเข้าใช้บริการที่ Robot Café นะคะวันนี้พี่ ๆ สื่อมวลชนเราได้ให้ความสนใจนะ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ที่ Robot Cafe นะคะ ซึ่งเราจะมีการสาธิตให้กับท่านรัฐมนตรีได้รับชมนะคะ ขอเรียนเชิญพี่ ๆ สื่อมวลชนค่ะบูธต่าง ๆ ด้วยนะคะ และระหว่างนี้ค่ะ ระหว่างที่ท่านรัฐมนตรีให้สัมภาษณ์สื่อมวลชน และใช้ค่ะ ขอบพระคุณค่ะ ขอบพระคุณท่านรัฐมนตรีแล้วก็ผู้บริหารนะคะ จากทุกภาคส่วนค่ะ เดี๋ยวลำดับถัดไปนะคะเยี่ยมชมบูธค่ะคาเฟ่ของคนพิการ เพื่อคนพิการนะคะ แล้วก็จะเยี่ยมชมบูธของอีก 6 สถาบันเครือข่ายค่ะท่านอาจารย์สุวิทย์นะครับมหาวิทยาลัยเชียงใหม่ มหาวิทยาลัยขอนแก่น มอ. ที่ทางภาคใต้นะครับ ที่ทางลาดกระบังนะครับทุกท่านที่ได้คูปองเมื่อเช้านะคะเรียนเชิญรับอาหารว่างได้เลยนะคะ เดินชมคนพิการนั้นนะครับ ได้มีงานทำ ได้สามารถอยู่ในสังคมได้ด้วยศักยภาพของตนเอง ไม่ใช่เพราะความพิการ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Upskill Reskill ไม่ใช่เรื่องง่ายนะครับ เพราะว่าแต่ละมหาวิทยาลัยนั้นนะครับ ถ้าไม่นับของทาง มจธ. เอง</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แล้วก็สวนดุสิตที่สุพรรณบุรีที่มาร่วมกันครับ ในก้าวแรก ที่จะมาเสริมพลังให้และเป็นอีกหนึ่งกำลังสำคัญที่จะทำให้เศรษฐกิจไทย สังคมไทยนั้นเดินไปข้างหน้าโดยที่ไม่ทิ้งใครไว้ข้างหลังอย่างแท้จริงตลอด 1 ปีที่ผ่านมานะครับ ทางทั้ง 6 มหาวิทยาลัยได้เชิญคนพิการนะครับ ทั้งหมด 300 ชีวิต ได้เข้ามาทั้งประเทศมาต่อยอดสิ่งที่ทางกระทรวง พม.และทาง มจธ. กับอีก 5 มหาวิทยาลัยทำอยู่ขณะนี้ใหม่กับการที่จะ Upskill Reskill คนพิการเป็นอย่างยิ่งจาก 300 คนนะครับ 253 คน วันนี้ว่าไม่ใช่เรื่องน่ากลัวนะครับ ที่จะรับคนพิการเข้าไปทำงานในบริษัทหรือองค์กรของท่าน ทุกคน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ภาครัฐด้วยกันเองนะครับ ในการที่จะมีคนพิการได้ทำงานในองค์กรของท่าน ไม่ว่าจะตามกฎหมายวันนี้เรากำลังจะร่วมในก้าวต่อไปนะครับ ในการ MOUกับทางกระทรวงศึกษาธิการและกระทรวง อว. ที่จะให้สถานศึกษาในประเทศไทยเลย มิหนำซ้ำอาจจะมีเรียกว่าศักยภาพ มีฝีมือมากกว่าครับ ว่าโครงการของเรา ในการที่จะมาสร้างเรียกว่าศักยภาพให้กับคนพิการนั้น ที่จะทำให้สังคมไทยได้เห็นในส่วนแรกที่เราได้เซ็น MOU กันไปปีที่แล้ว2 มหาวิทยาลัยนะครับ ได้เข้ามาร่วมกันกับโครงการของเรา ก็คือทางราชมงคล แล้วก็ทางมาเรียนรู้ที่จะก้าวเดินไปด้วยกัน มีการปรับเปลี่ยนในขณะเดียวกันขอฝากไปยังภาคเอกชน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ด้วยศักยภาพพี่น้องคนพิการด้วยกันเอง เพราะท้ายที่สุดแล้ว คนพิการของประเทศไทยไม่ได้มีความสามารถน้อยไปกว่าให้กับสถานประกอบการที่พร้อมรับคนพิการจับคู่ตั้งแต่แรกแล้วนะครับ เพราะว่าก่อนที่จะ Recruit หรือเชิญคนพิการเข้ามา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แต่ละแห่งนั้นจะสามารถ Recruit คนพิการแล้วเข้ามา Upskill Reskill ได้ครับวิทยาเขตของทางราชภัฏนะครับ ที่เพชรบุรีและในส่วนของ MOU ที่ 2 ที่เราเซ็นกับ อ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ที่เขาไม่จ้างเหรอครับ ตอบไม่ถูกเหมือนกัน เพราะผมเพิ่งเป็นรัฐมนตรีมา 2 กระทรวงเอง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คนปกติทั่วไปก็ได้ และก็เพื่อเป็นการสร้างเรียกว่า Labor Full ให้กับแรงงานไทยอันไหนนะครับ อ๋อ ขออนุญาตเรียนว่า1 ในนั้นคือกระทรวง พม. อีก 2 กระทรวงยังไม่พูดดีกว่าอักษรย่อทั้งหลายนะครับ AI VR ทั้งหลายนะครับผมคิดว่ามันจะเสริมศักยภาพภาพการทำงานของพี่น้องคนพิการกันดี ก็คงฝากทางผู้บริหารแต่ละกระทรวงดูแลนะครับ แล้วส่งเสริมการทำงานของพี่น้องคนพิการครับผมอยากเห็นคนพิการมีงานทำเยอะ ๆ ผมอยากจะเห็นเงินเข้ามาในกองทุนส่งเสริมและพัฒนาคุณภาพชีวิตคนพิการน้อย ๆก็ได้กล่าวไปเมื่อสักครู่ทั้งหมดนะครับศักยภาพของคนพิการนั้น บางครั้งอาจจะมากกว่าAbility ของตัวเอง ไม่ใช่ Disability ครับ ครับ ขอบคุณครับนับวันจะน้อยลงทุกวัน ๆ นะครับ อ๋อไม่ครับ ในทางตรงกันข้าม ไม่ว่าจะเป็นAvatar คอนเซปต์ก็คือว่าอันนี้คือ ผู้พิการนี่ ผู้พิการนี่จะอยู่มีประสิทธิภาพมากขึ้น ฉะนั้นนี่ ตราบใดมนุษย์ยังเป็นคนเขียนโปรแกรมอยู่ ตราบนั้น คนก็ต้องทำงานไม่น่าเป็นอุปสรรคครับสามารถจะอยู่ที่บ้านได้ ใช้มือถือเท่านั้นพอเข้ามาใช้ Time Pairing น่ะครับอยากจะเห็นคนพิการสามารถอยู่ในสังคมได้ด้วยความสามารถของตนเอง เพราะจินตนาการว่าเป็น Network สามารถทำงานที่ไหนก็ได้คราวนี้มาต่อครับผม เชิญทางนี้เลยครับ</w:t>
      </w:r>
    </w:p>
    <w:p>
      <w:pPr>
        <w:pStyle w:val="BodyText"/>
      </w:pPr>
      <w:r>
        <w:t xml:space="preserve">(อาจารย์) งานครั้งแรกครับ อันนี้จะเป็นครั้งที่ 2 ของโลกต่อจากญี่ปุ่น ของโตเกียว ของเราจะเป็นแล้วทีนี้นี่ จากตรงนี้นี่เราจะมีหุ่นยนต์ แล้วก็จะมี Remoteที่บ้าน ที่สำคัญเพราะว่ามันมีปัญหาผู้ประกอบการอาจจะไม่ได้มีความสะดวกที่จะจัดการ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ว่าช่วง 9-10 โมง จะเข้ามาทำงานที่นี่ แทนที่จะทำงานแบบนี้สั้น ๆ เชิญเลย เป็นระบบที่ขึ้นมาเองStreaming ออกมา น้องก็จะอยู่ทางซ้ายมือเดี๋ยวลองของจริงว่า จากบ้านอิ่มเอมแขกผู้มีเกียรติเชิญนั่งตามโต๊ะครับ</w:t>
      </w:r>
    </w:p>
    <w:p>
      <w:pPr>
        <w:pStyle w:val="BodyText"/>
      </w:pPr>
      <w:r>
        <w:t xml:space="preserve">(Robot) สวัสดีค่ะ ร้านกาแฟที่จะมาเป็นประสบการณ์ใหม่ก็จะมีเข้ามา มีการเปลี่ยนแปลงขึ้นเพราะฉะนั้น แม้กระทั่งคนที่นอนติดเตียงเอง สามารถไม่ทราบว่าคุณลูกค้ารับอะไรดีคะ // รับอะไรดีครับ</w:t>
      </w:r>
    </w:p>
    <w:p>
      <w:pPr>
        <w:pStyle w:val="BodyText"/>
      </w:pPr>
      <w:r>
        <w:t xml:space="preserve">(คุณวราวุธ) เอาชาไทยเย็นค่ะ // ชาไทยเย็น 1โดยอีกตัวหนึ่งก็ส่งอาหารส่งน้ำส่งอะไรมา จริง ๆ ก็คือ พูดง่าย ๆ คนปกติทำงานร่วมกับคนพิการหรือคนกลุ่มเปราะบางต่าง ๆ ได้เดี๋ยวตอนส่ง… ทีนี้จากตรงนี้ปุ๊บ Orderส่งไปที่ให้กับผู้พิการอีกคนจริง ๆ ในระบบจริง ๆ เราจะไม่เห็น เชิญนะครับ เชิญเลยครับ มีอะไรขายบ้างวันนี้ก็ส่ง Order ไป ฉะนั้น ตรงนี้จะมองถึงเป็นสถานที่ที่เป็นการแชร์ทรัพยากรร่วมกันมีเมนูแนะนำให้บริการ จะเป็นช็อกโกแลตเย็นชาเขียวเย็น ชาไทยเย็นก็สามารถจะบูรณาการ เพราะอันนี้เป็นเทคโนโลยีของภายใน อันนี้เป็น3D Print นะครับชาไทยเย็น 2 แล้วนะครับ ชาเขียวครับ Black coffee เย็นอเมริกาโนเย็นนะครับ เอาให้ถูกนะครับฉะนั้น หน้าตาเขาเปลี่ยนได้ ขยับได้ ได้คุยกับหลายมหาวิทยาลัยช่วยกันทำเป็น Icon เป็นอะไรต่าง ๆ ได้อีกชุดหนึ่ง ที่อยู่อีกจังหวัดหนึ่งก็ได้โอเค เชิญเลยครับ เชิญส่งเลยครับ เวลาเรามีจำกัดลองดูเลยครับ ก็คือมันไม่มี เป็น 3DPrint ทีเดียวเลย พรินต์ตอนนี้เทคโนโลยีมันไปเยอะแล้วที่ไหนก็แล้วแต่ อาจจะเป็นชุมชน อาจจะเป็นหน้ามอผมว่าระบบพัฒนาอย่างนี้ หลาย ๆ มหาวิทยาลัยมีใครบ้างครับ อันนี้ ชาเชียวก่อนใครครับ แล้วก็มีอะไรนะมีใครช่วยหยิบ Staff ช่วยยกตรงนั้นมาได้ไหม Staffช่วยยกตัวนี้ขึ้นมาหน่อย 3D Printช่วยไปเสิร์ฟให้ทาง…ชาไทย ชาไทย เอามาส่งเพราะฉะนั้นนี่ 3D Print สามารถพรินต์ได้ละเอียดอย่างนี้อยู่แล้ว พรินต์มาอยู่แล้ว ไม่ต้องมาประกอบเพราะว่าการที่เราเอาคนกลับเข้ามาอยู่ในลูป เป็นการสร้างอาชีพ คือ เราทำได้ เพราะอันนี้มีเซนเซอร์ทุกอย่างมันพรินต์พลาสติก พรินต์โลหะ พรินต์ชิ้นส่วนอวัยวะนี่มา อันนี้ใครบ้าง อันไหนบ้างครับที่เมื่อกี้สั่งไปตอนนี้ industry 4.0เอาคนกลับเข้ามาอยู่ เพื่อทำให้คนต้องมี Well trชา… ชาอะไรครับ มีอะไรนะ Black Coffee 2 แก้วอันนี้ขยับอะไรได้บ้างไหม เขาก็เปลี่ยนทั้งหน้าตาเปลี่ยนทั้งฟังก์ชัน ระหว่างทางก็มีการพูดคุยเพราะฉะนั้นนี่ มันไม่อัตโนมัติ คือไม่เหมือนที่เราอัตโนมัติสร้างคุณภาพชีวิตอันดับแรกก่อน เพราะคนจะได้จริง ๆเพราะเขาเป็นคน ฉันจะทำ 9 โมงทั่ว ๆ ไป แต่เป้าประสงค์เราไม่ได้ต้องการให้อัตโนมัติหมด นั่นคือการ… เขาอยู่ใน Loopมดน้อย มดน้อย Avatarตามเวลา ได้ครับ เวลาน้อยain เพราะฉะนั้นนี่ คนที่ทำอาชีพตรงนี้นี่จะไม่ได้เป็น Low Skill แต่จะเป็น High Skillและก็จะมีกระบวนการ อันนี้ก็จะเป็นคอนเซปต์</w:t>
      </w:r>
    </w:p>
    <w:p>
      <w:pPr>
        <w:pStyle w:val="BodyText"/>
      </w:pPr>
      <w:r>
        <w:t xml:space="preserve">[เสียงดนตรี]ก็คิดจินตนาการว่า ตอนนี้เขาเล่าเรื่องคนแก่เล่าเรื่องถึงปูมหลังห้อง Auditorium นะคะ เดี๋ยวอีกสักครู่เราจะเริ่มการเสวนานะคะเรียนเชิญค่ะ เดี๋ยวช่วงพักกลางวันนะคะ บูธของเรายังถึง 10 โมง และอีกที่หนึ่งจะทำเท่าไรมันอาจจะไม่ค่อยคุ้นเคยเท่าไร มันก็จะเป็น Avatarแล้วก็การทำสบู่จากนมแพะนะคะระหว่างนี้นะคะ ท่านใดที่นำรถมาจอดที่ขอบคุณมากครับเพื่อรับคูปองอาหารนะคะ สำหรับแขกนะคะที่ได้รับคูปองอาหารนะคะ ช่วง 11.30 น. นะคะ</w:t>
      </w:r>
    </w:p>
    <w:p>
      <w:pPr>
        <w:pStyle w:val="BodyText"/>
      </w:pPr>
      <w:r>
        <w:t xml:space="preserve">(พิธีกรหญิง) ค่ะ ขออนุญาตเรียนเชิญแขกที่อยู่ด้านนอกชั้น 1 นะคะ เนื่องจากว่าชั้น 1 เรามีเวทีออดิชันรับชมการแสดงความสามารถของพี่ ๆ น้อง ๆ คนพิการอยู่นะคะ แล้วก็ตอนบ่ายยังมีกิจกรรม Workshop ด้วยนะคะ เป็นการประดิษฐ์ดอกไม้แห้งช่วงนี้ชวนทุกท่านเข้าสู่ห้อง Auditorium นะคะถ้าท่านได้ยินเสียงประกาศจากภายในนะคะ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ท่านใดที่มี Social Media นะคะ สามารถแชร์ Liveของเราได้นะคะ แล้วเราก็ยังมีกิจกรรมนะคะ ก็คือภายในงานทุกท่านจะเห็น Hashtag นะคะสามารถรับอาหารกล่องได้ที่ชั้น 1 นะคะ สาเหตุที่เราจัดที่แลกรับของที่ระลึกที่จุดลงทะเบียนได้อีกด้วยนะคะท่านที่อยู่ด้านอกนะคะที่มาขอบัตรผู้มีความสามารพิเศษได้นะคะสำหรับสถาบันเครือข่ายนะคะ ช่วงเที่ยงเรียนเชิญที่ชั้น 15 นะคะโอเคค่ะ บูธด้านนอกนะคะเชิญท่านเข้าสู่ภายในห้องนะคะ เดี๋ยวอีกสักครู่เราจะเริ่มการเสวนาค่ะอยากจะ Shopping เพิ่มเติม เพราะว่าทุกท่านจะได้ช้าง…การบูรช้างไปแล้ว เครื่องดื่มนะคะ เครื่องดื่มเราจะมีบริการคนพิการตามสมรรถนะ ถ้าท่านถ่ายภาพแล้วโพสต์ลงที่ Facebook หรือว่า TikTok ของตนเองนะคะ แล้วก็นำไปนะคะเชิญนะคะ เดี๋ยวอีกสักครู่เราจะเริ่มการเสวนานะคะเดี๋ยวเราจะมีช่วงของการเสวนานะคะพูดถึงว่า ระยะที่ 1 เฟส 2 ของเรานี่เป็นอย่างไรบ้างนะคะค่ะแขกที่อยู่ที่ด้านนอกนะคะ แต่ไม่เป็นไรนะคะเผื่อว่าแขกผู้มีเกียรติท่านใดที่ชมบูธอยู่นะคะเรายังมีช่วงพักกลางวันด้วยนะคะ ขอนแก่นก็ยังอยู่นะคะ เผื่อใครจอทีวีให้รับชมภาพบรรยากาศ ภาพด้วยนะคะ ทั้งตลอดชั้น 3 และชั้น 1 ด้วยนะคะ เราก็มีกรแชร์ Live ทาง Facebookน้ำเปล่านะคะ ที่อยู่ทาง…ค่ะ อยู่ด้านข้างบันไดนะคะ แล้วก็ที่ชั้น 1ครับผม สวัสดีทุกท่านที่อยู่ ณ ห้อง Auditoriumสวัสดีทุกท่าน ที่กำลังรับชม รับฟังผ่านทาง Fขออนุญาตรีเช็กอาจารย์นิดหนึ่ง อาจารย์มาแล้วเดี๋ยวรออาจารย์แพมสักครู่นะคะจะเป็นการเสวนาพิเศษภายใต้หัวข้อ ก้าวต่อไปซึ่งวันนี้นะครับ เราได้รับเกียรติจากผู้แทนสถาบันศึกษาท่านที่อยู่ภายในห้องจะตกใจว่าทำไมไม่มีคนมาฟังเราเลยจริง ๆ เรามีช่องทางออนไลน์นะคะ และด้านนอกก็ยังมีมหาวิทยาลัยสงขลานครินทร์ นะครับ ผู้ช่วยศาสตราจารย์ ดร.นิเวศน์ อรุณเบิกฟ้าขอเรียนเชิญครับ</w:t>
      </w:r>
    </w:p>
    <w:p>
      <w:pPr>
        <w:pStyle w:val="BodyText"/>
      </w:pPr>
      <w:r>
        <w:t xml:space="preserve">(พิธีกรชาย)มหาวิทยาลัยสวนดุสิต วิทยาเขตสุพรรณบุรีครับรองศาสตราจารย์มานิดา เชื้ออินสูง ครับacebook Live ด้วยนะครับ ก็ขอต้อนรับทุกท่านเข้าสู่การดำเนินโครงการผลการขยายผลอุดมศึกษาฯ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ในระยะที่ 1 เฟส 2 นะครับ ดังนี้ครับท่านแรกนะครับ ผมขออนุญาตเรียนเชิญแทนผู้แทนจาก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ครับผมท่านต่อมานะครับ ขออนุญาตเรียนเชิญท่านผู้แทนจากผู้พิการ มจธ. ครับ ขออนุญาตยกเวทีให้กับ ดร.อรกัญญาณี เลี้ยงอิสสระเลยนะครับ ขอเรียนเชิญครับ</w:t>
      </w:r>
    </w:p>
    <w:p>
      <w:pPr>
        <w:pStyle w:val="BodyText"/>
      </w:pPr>
      <w:r>
        <w:t xml:space="preserve">(พิธีกรหญิง) ค่ะ ท่านต่อไปนะคะขอเรียนเชิญท่านผู้แทนจากมหาวิทยาลัยเทคโนโลของมหาวิทยาลัยพระจอมเกล้าธนบุรี และท่านผู้ฟังอยู่ในู้ตลอดชีวิตค่ะ ท่านต่อไปนะคะ ขอเรียนเชิงท่านผู้แทนจากมหาวิทยาลัยราชวงคมเทเวศร์นะคะ เชื่อว่ามหาวิทยาลัยต่าง ๆ ก็สนใจรวมทั้งผู้พิการนะคะ คนพิการที่อยากจะเข้าร่วมโดย ดร.อรกัญญาณี เลี้ยงอิสสระ นะครับเครือข่ายอุดมศึกษาฯแนะนำตัวเองก่อนนะคะ ว่าท่านเป็นใคร มาจากไหนทำอะไรนะคะ ที่เกี่ยวข้องกับคนพิการบ้าง เดี๋ยวเริ่ม</w:t>
      </w:r>
    </w:p>
    <w:p>
      <w:pPr>
        <w:pStyle w:val="BodyText"/>
      </w:pPr>
      <w:r>
        <w:t xml:space="preserve">(ดร.อรกัญญาณี) สวัสดีค่ะ ท่านผู้มีเกียรตินะคะ ที่นั่งฟังอยู่ที่ห้อง Auditorium นะคะ อาคารพหุวิทยาการจากมหาวิทยาลัยราชมงคลพระนครค่ะ มหาวิทยาลัยของเราก็จะมีหน้าที่ให้บริการสังคมโดยเฉพาะนะคะLive สดนะคะ ตอนนี้เราจะเข้าสู่ช่วงของการเสวนานะคะเรื่องของแนวทางการดำเนินโครงการในเฟสที่ 2เป็นสถาบันที่ใหม่นะคะ เดี๋ยวเราต้องรับน้องค่ะ เพราะว่าที่อื่น ๆ นะคะ ร่วมกันในระยะโครงการที่ในรอบแรกยังไม่มีโอกาสได้เข้าร่วมด้วยนะคะ อยากจะเริ่มนะคะ ในการให้แต่ละท่าน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ประจำอยู่ที่มหาวิทยาลัยสวนดุสิต วิทยาเขตสุพรรณบุรีค่ะ ก็สอนทางด้านการตลาดกลยุทธ์ค่ะ แผนธุรกิจค่ะ ยินดีที่โครงการระยะที่ 1 เฟสที่ 1 แล้ว แต่ว่าราชมงคลพระนคร ศูนย์เทเวศร์</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งานภารกิจสังคมอยู่แล้ว ถือว่าเราได้เรียนรู้กับการทำงานกับคนพิการมาปีหนึ่งแล้ว ก็ได้รับทั้งรอยยิ้ม ทั้งน้ำตา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สู่เขาเรียกว่าเป็นคนที่มีงานทำ แล้วก็มหาวิทยาลัยอีกทั้ง 5 มหาวิทยาลัยที่ทำงานร่วมกันครับ และต้องขอบคุณทางได้ร่วมงานกับทาง มจธ. นะคะ ปีแรกที่ผ่านไปเป็นอะไรที่ใหม่สำหรับเรามากค่ะ แล้วก็ในปีต่อไป เราก็พร้อมที่จะดำเนินการต่อค่ะ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า นะครับ ผมเป็นผู้อำนวยการอยู่ที่สำนักพัฒนาทรัพยากรมนุษย์และพันธกิจสังคมครับ มีหน้าที่ทำ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แล้วความสวยงาม แล้วก็ได้รับน้ำใจจาก มจธ. แล้วก็หน่วยงานต่าง ๆ แล้วก็เครือข่ายต่าง ๆ ที่ทำงานเรื่องของการผลักดันคนพิการ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มจธ. ขอบคุณกระทรวงพัฒนาสังคมและความมั่นคงของมนุษย์ ที่ได้เริ่มเข้ามาเรียนรู้ เริ่มเข้าวงการเขาเรียก เริ่มจากทางหน่วยงานต่าง ๆ ของภาครัฐนะครับ และหน่วยงานภายในมหาวิทยาลัย เป็นการให้ความรู้ แต่อย่างไรก็ตามนะครับก็คือ 1 ปีที่ได้เดบิวต์ไปนี่ มีศิลปินในค่ายนี่คนพิการที่ผ่านการอบรมนี่ 10 คน ไม่สิ 9 คนกระบวนการต่าง ๆ เหล่านี้ เนื้อหาอะไรต่าง ๆ เราก็กำชับกับพิธีกรว่าควรจะมีเนื้อหาในลักษณะแบบนี้ แล้วก็มีกิจกรรม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อยากมีความสุขก็ต้องอยู่ด้วยกันนะครับ จากนั้น เราก็กับ 9 คน มีการ Training กับวิทยากร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การให้ความรู้น่ะ มันต้องมีในเรื่องของ Patternเราก็ได้ความอนุเคราะห์จากทาง มจธ. ทั้ง Copy and paste อย่างที่ท่านรัฐมนตรีบอกเลยนะครับก็ค่อนข้างเยอะเหมือนกัน แล้วก็มีอาจารย์พิการทางด้านของสายตา เป็นอาจารย์ที่สอนทางด้านนิติศาสตร์นอกห้องเรียนด้วย ให้เกิดความร่าเริงอะไรต่าง ๆ ให้เขารู้สึกว่าเขามีตัวตนอยู่ในสังคม จากนั้นครับในกระบวนการทำงาน เชิญไป Walk off เมื่อไหร่ ก็ไปนะครับ ในกระบวนการในการทำงาน เราก็เลยรู้สึกว่าฝึกงานมากกว่า จะให้ไปฝึกงานกับบริษัทต่าง ๆก็กระไรอยู่ เขาก็ให้เกิดความสบายใจ เราก็ให้ฝึกงานทางเจ้าหน้าที่ ทางสำนักงานแรงงาน ทาง พม.แล้วก็ทางหลายหน่วยงาน แล้วก็มี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ทางสำนักงานพัฒนาสังคมจังหวัดที่ให้ความรู้ในมาตรา 33ของ 33 34 แล้วก็ 35อะไรต่าง ๆ ต้องขอบคุณคนนั้นด้วยนะครับ ที่นั่งอยู่ข้างหน้าให้กำลังใจ ยืนนิดหนึ่ง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มันก็เลยเป็นการการันตีในเรื่องของการทำงาน ก็ 9 คนที่ขับเคลื่อนเรื่องคนพิการอยู่ที่โรงพยาบาลหาดใหญ่แล้วก็จากนั้น เราก็ให้ฝ่ายกฎหมายจากของบริษัท มันก็ได้ทั้งหมดเลย 9 คน มีการทำงาน แล้วอีก 1 คน ไปฝึกฝีมือต่อกับหน่วยงาน แล้วทุกคนก็มีเงินเดือนอยากจะเชิญชวนผู้ประกอบการ เราหว่านทั่วเลยครับแล้วก็ปรากฏว่า คนผู้ประกอบการเขาก็ทำงานอยู่ที่สำนักงานผม เป็นอย่างไรบ้างทำงานแล้วรู้สึกดีใจมากอาจารย์ บางคนคือมาจากนราธิวาสครับ มาจากหาดใหญ่ตัวการันตี การันตีประทับตราว่าคนนี้ผ่านหลักสูตรแล้วหลักสูตรนี้ ผ่านการเรียนรู้จาก มจธ. มา 10 กว่าปีแล้ว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ก็ตามที่เราได้รายงานนะครับ ก็มีทำงานกับบริษัทต่าง ๆโดยเฉพาะกิจการเพื่อสังคม โดยเฉพาะกิจการเรื่องของ CSRทำงานแล้วก็ได้คน หวังว่าปีหน้า เราคงมีการวางแผนร่วมกัน ขอบคุณครับเราก็เฉลี่ยนะครับ เงินเดือนก็ประมาณ 11,000 ต่อคนถือว่าดีมากเลยครับ ก็ดี แล้วก็คนพิการ เราก็มีการเช็กอยู่ตลอดเวลาครับ เขาอย่างไรโครงการนี้เดินต่อไปแน่นอน แล้วก็เร็วด้วยแต่ว่าเราก็คุยในรายละเอียด ปรับปรุงให้ดียิ่งขึ้นนะคะ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ทราบว่าท่านชำนาญการเรือนทำไมไม่ทำ Toffee Cakeเหล่านี้ อันนี้ก็เป็นโจทย์ เห็นรอยยิ้มตรงไหนผมก็ยังอยากทำงานตรงนั้น อันนั้นก็เป็นโจทย์หนึ่งในการ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w:t>
      </w:r>
    </w:p>
    <w:p>
      <w:pPr>
        <w:pStyle w:val="BodyText"/>
      </w:pPr>
      <w:r>
        <w:t xml:space="preserve">(ดร.อรกัญญาณี) หลังจากที่ท่านรัฐมนตรี ท่านได้มาปิดพิธี ก็ได้คุยกันกับท่านปลัด ท่านอธิบดีแล้วว่า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นะคะ ก็ถัดมาค่ะ ถัดมา ก็คือมหาวิทยาลัยสวนดุสิต วิทยาเขตสุพรรณบุรีนะคะท่านที่ผ่านมา ทำไมท่านถึงเลือกทำหลักสูตรดอกไม้คือ เนื่องจากว่าที่เราไปที่ศูนย์ฝึกนี่นะคะ ผู้ร่วมอบรมนี่ ก็จะมีอันนี้คำพูดขำ ๆ นะคะ อันนี้สวยงามจริง ๆใครที่สนใจด้านหน้า มีบูธของสวนดุสิต ที่เป็นดอกไม้ประสิทธิภาพสูงที่สุดเลยนะคะ</w:t>
      </w:r>
    </w:p>
    <w:p>
      <w:pPr>
        <w:pStyle w:val="BodyText"/>
      </w:pPr>
      <w:r>
        <w:t xml:space="preserve">(พิธีกรหญิง) มีสมาธิ// มีสมาธิค่ะ แล้วก็ท่านพร้อมในเรื่องของร่างกายค่ะจะเป็นเฟสที่ 2 ค่ะอาจารย์ เพราะว่าเป็นขนมแบบที่อาจารย์พูด เป็นToffee Cake นี่ มันต้องใช้สถานที่ค่ะตรงนั้นก็จะยากค่ะ แล้วก็อีก…อีกประเภทหนึ่ง ก็คือจิตเภท อันนี้ก็ยากแล้วค่ะ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มาที่ท่านอาจารย์มิ้มค่ะ อาจารย์จรสวรรณค่ะหลักสูตรชื่อยาวมากเลย แต่ดิฉันเรียกว่า "นัก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ทีนี้เพราะว่า… แต่คนที่ไม่พร้อมในเรื่องของร่างกาย อย่าง Stoke นี่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เราก็ดึงองค์ความรู้จากคณะวิทยาลัยนะคะที่มีความถนัด แล้วก็เราก็เล็งเห็นว่าคนพิการ เขาเทคโนโลยีใช่ไหมคะ แล้วพอดีว่าช่วงโควิดค่ะ เราทำคอร์สออนไลน์เยอะมากเลย เราทำกว่า 100 วิชาค่ะและเราก็รู้ว่าการทำการและเราก็เอาไปเชื่อมกับหลักสูตรที่อยู่ออนไลน์ของเรานะคะ ที่เป็นคอร์สออนไลน์ของเรา อย่างที่บอก KMITL Masterclass นะคะพระจอมเกล้าเจ้าคุณทหารลาดกระบังได้ทำโปรเจกต์ดี ๆ แบบนี้นะคะก็ได้คุยกับอาจารย์ลูกปัดค่ะ ว่าเราจะทำอะไรกันดีทักษะจริง ๆ ซึ่งเมื่อกี้เราก็ไปที่บูธใช่ไหมคะพี่ ๆ ที่เรียนกับเรา 3 คนนี่ บอกว่าอาจารย์ครับจะเปิดเมื่อไหร่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เน้นการผลิตสื่อ เขียนบทความ นำเสนองาน ปีหน้าน่าจะเป็นแนวการสอน การเป็น Youtuber เป็นTikToker เลยค่ะ อย่างนี้ก็เป็นที่มาค่ะมีความสามารถด้านดิจิทัลมาก ๆ และเขาสามารถทำได้ทุกที่ทุกเวลาตอบโจทย์การเรียนรู้ตลอดชีวิตของเราจริง ๆ นะคะ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บอกหน่อยนะครับ เดี๋ยวผมอยากจะเรียนเรื่องเป็น YouTuberเพิ่มขึ้น เราก็ได้โจทย์เพิ่มขึ้นค่ะ อ๋อ ปีหน้าเราจะทำมาในครั้งที่แล้วนะ ก็ต้องถามก่อน อย่างแรกคิดอย่างไร อะไรเป็นแรงบันดาลใจเราดูจุดแข็งของลาดกระบัง และเราก็รู้ว่าคนพิการ เขามีความสามารถทัดเทียมคนทุกกลุ่มวัยเลย รวมถึง// ค่ะ ด้วยความที่เราอยู่สถาบันวิจัยและพัฒนานะคะ และบริการชุมชนและ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สังคมจุดหนึ่ง ก็คือคนพิการ ซึ่งเราก็ยังไม่ได้ก้าวเข้าไปจุดนั้น แล้วก็โชคดีที่เราได้เข้ามาร่วม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เพราะว่ามาเจอวันแรกนี่ อาจารย์ก็เมาท์ให้ฟังเยอะเลยนะคะ เมาท์… แล้วก็ทำให้เห็นว่าคิดอย่างไรนี่ไม่ค่อยดี แบบว่าคิดจากอะไรนะคะ ทำไมถึงสนใจเข้ามาร่วมโครงการนี้คะ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สังคมมาค่อนข้างเยอะนะคะ เราลงพื้นที่ ลงชุมชนเรายังไม่ได้บริการในจุดที่เขาเรียกว่าจุดสำคัญของ</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เครือข่ายอุทยานวิทยาศาสตร์ และได้เจอท่านอาจารย์โครงการผู้พิการนะคะ ซึ่งคิดว่าเป็นพี่เลี้ยงที่น่ารักมากทางสมาคมต้องการอยากจะให้ผู้พิการทำอาหาร</w:t>
      </w:r>
    </w:p>
    <w:p>
      <w:pPr>
        <w:pStyle w:val="BodyText"/>
      </w:pPr>
      <w:r>
        <w:t xml:space="preserve">(ดร.อรกัญญาณี) ทำอาหาร // ทำอาหาร ซึ่งก็ตอบโจทย์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สามารถที่จะพัฒนาผู้พิการและสร้างอาชีพ ซึ่งตอบโจทย์ทางนู้นก็ตอบโจทย์ของทางสมาคมด้วยเขาบอกว่าเขามีผู้พิการทั้งจังหวัดเยอะมาก แล้วก็ติดต่อไปที่สมาคมคนพิการ เขาบอกว่าเขามีสมาชิกอยู่ 20,000 คน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เราก่อนนะคะ ซึ่งน่าจะเข้ามาร่วมทางประธานสมาคมก็ได้ส่งรายชื่อผู้ต้องการเข้ามานะคะ ซึ่งหลักสูตรแรกทางจังหวัดนี่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มหาวิทยาลัยเราก็โชติเวศเดิมของเรา ซึ่งอันนี้ก็เป็นจุดเด่นของมหาวิทยาลัยเรา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ส่วนที่เรานอกจากจะบริการชุมชน บริการคนทั่วไปแล้วถ้าเราสามารถสร้างอาชีพ สร้างรายได้ให้กับผู้พิการ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เกี่ยวกับธุรกิจอาหารเป็นไปได้ทั้ง 2 แบบเลยนะ อาจารย์จะต้องลองดูว่าสามารถที่จะ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และเข้าไปทำงานในสถานประกอบการ โรงแรม ร้านอาหารเป็นผู้ช่วยเชฟ หรือเป็นเสิร์ฟ</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เป็นอาหารแปรรูป ซึ่งเป็นของฝาก ซึ่งเรามีโปรเจกต์ที่ทำเอาวัตถุดิบท้องถิ่นในจังหวัดสระบุรี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ดีเลยค่ะ สระบุรีดิฉันก็ต้องนึกถึงกะหรี่ปั๊บองุ่น // อันนี้คือทั่วไป ทั่วไป ที่คนผ่านแล้วเราต้องทำ แต่จริง ๆ ตอนนี้ผลิตภัณฑ์ที่เราพัฒนาอาทิตย์หน้านะคะ ได้นัดสมาคมไว้ เข้าไปคุยรายละเอียดทางมหาวิทยาลัยเรายังมีงานประดิษฐ์ที่มาจากคณะ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ซึ่งเรากำลังมองว่า เรากำลังจะพัฒนาอาชีพอะไรซึ่งมีอาจารย์ทางคณะวิทยาศาสตร์ค่ะ กำลังพัฒนาที่สนใจนะคะ เข้ามาสู่อุตสาหกรรมแปรรูปอาหารแบบนี้นะแล้วก็สนใจเข้าร่วมโครงการก็ค่อยติดต่อ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ลาดกระบังท่านก็จะถนัดด้านเทคโนโลยีอยู่แล้วค่ะท่านอาจารย์คะดังนั้น เราก็เลยท่าน ๆ นี่แหละค่ะ จริง ๆ ท่านก็สอนสิ่งทอค่ะ แล้วก็มีพวกสมนุไพร มาจากคณะวิทยาศาสตร์เนื่องจากเรามีหลักสูตรชะลอวัย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โพรเจกต์ที่จังหวัดสระบุรีมาพัฒนาให้กับคนพิการได้ด้วย</w:t>
      </w:r>
    </w:p>
    <w:p>
      <w:pPr>
        <w:pStyle w:val="BodyText"/>
      </w:pPr>
      <w:r>
        <w:t xml:space="preserve">(ดร.อรกัญญาณี) ดีจังเลยค่ะ แล้วพี่ ๆ นะ คนที่เรียนกับเราจริง ๆ นี่นั่นล่ะค่ะ เขาอยากเป็น YouTuberก็อยากจะทำเรื่องตลาดออนไลน์ด้วยอาจารย์คะ ก็อยากต่อยอดด้านเทคโนโลยีเหมือนเดิมค่ะ รอบนี้ก็เลยคิดว่าจะนำ AIมาเพิ่มเติม เพราะว่าจริง ๆ ท่านอาจารย์ของที่พยายามจะทำให้ตอบโจทย์คนพิการให้มากขึ้น เมื่อกี้พี่ ๆ ก็บอกว่าอาจารย์ครับ เอาที่มัน Advance ขึ้นกลุ่มเด็ก เพราะว่าจริง ๆ Live Long Learningต้องแต่ 3 ขวบนะคะ ไปจนถึงตอนนี้ Max สุด 83เป็นสิ่งที่ตอบโจทย์ความต้องการของผู้เรียนจริง ๆ นะก็เฟสนี้ก็คิดว่าน่าจะ 50 คนเรามีการสอนที่เป็นคอร์สออนไลน์และเป็นคอร์สสำหรับคนในภาคอุตสาหกรรมด้วยค่ะอาจารย์แพม แต่เมื่อกี้ก็ได้รับโจทย์จาก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จากสิ่งที่เราทำไปในเฟสที่ 1 นี่ แล้วก็ไปทำในเฟสที่ 2 ให้ดูมันมีความครบถ้วนมากยิ่งขึ้นนะคะอย่างยิ่งสำคัญ Lifelong Learning Center มาก ๆ ค่ะ ก็ขอบคุณพี่เลี้ยงจริง ๆ พี่เลี้ยงของเรานี่ เป็นแสดงว่าคนที่เลือกลาดกระบังนี่เขาอาจจะเห็นว่า อ๋อ เราเป็นสถาบันที่เน้นด้านเทคโนโลยี ก็เลยคิดว่าเราจะดึงจุดเด่น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เกษตรอินทรีย์ เราทำเรื่องผู้สูงวัยนี่ 10 กว่าครั้งแล้วก็เราทำ Platinum Academy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เดี๋ยวพรุ่งนี้งาน EXPO เราก็ให้มาเรียนเรื่องทำการทำว่าวจุฬา จากชุมชนหัวตะเข้เราค่ะคนพิการ ก็คือพี่เรา เป็นพี่ที่มีความพิการนะ แต่เก่งมาก ๆ แล้วก็บริหารจัดการทุกงานกับทางบางมดอยู่เสมอ พี่บอย อาจารย์แพม พี่น้อย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ปีนี้ก็จะจัดขึ้นในวันที่ 6-8 มีนาคมค่ะพรุ่งนี้แล้วค่ะอาจารย์ขา ก็จะได้เห็นเทคโนโลยีแล้วก็ Season 3 ก็รวบรวมคณะต่าง ๆ มาช่วยกันค่ะ อาจารย์</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รับรองเราได้ทุนจาก มจธ. มาด้วย เชื่อมโยงทุกสิ่งอย่างร่วมกันค่ะอาจารย์ เมื่อกี้พี่ ๆ ก็บอกว่าจะไปแต่สิ่งที่ดีมันเกิดระบบนิเวศในมหาวิทยาลัย ก็คือผู้สูงอายุที่มาอยู่ในโครงการ ฝากร้านเหมือนกันท่านอธิการบดี ท่านสุวิทย์นะคะ ก็ไปขึ้นรถ EV เราที่ลาดกระบังค่ะ ก็เป็น KMITLทั้งหลายทั้งแหล่ องค์ความรู้พอเรารู้จักกับ Senior มันทำไให้เกิดระบบนิเวศของ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แต่ต้องผ่านการอบรมนะคะ ก็อย่างที่อาจารย์พูดก่อนหน้าแหละ ว่าสถานประกอบการที่เขารับ ที่สงขลาผู้สูงอายุ เราก็พบว่าท้าทายไปอีกแบบหนึ่งนะเพราะว่าท่านก็คือเป็นท่านที่มีประสบการณ์ มีความสามารถมาก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ด้านหน้าเรามีบูธของ Smart Senior ของ มจธ.สอนให้ Senior นี่ ใช้ AI ในชีวิตประจำวัน แล้วก็ทักษะต่าง ๆหลักสูตรอยู่ค่ะ ก็ยังไม่ลงตัว ตัวเลข 70ก็จะเหลือสัก 30 ทีนี้เราจะมีคือ ท่านก็เป็นผู้ประกอบการ เจ้าของกิจการ ท่านก็บอกว่าเรามีงานคนพิการเหรอ อยากสนับสนุนจ้างงานคนพิการขยายไปให้มีส่วนร่วมด้วยค่ะ อย่างเช่น ม.เกษตรอยู่อำเภอบางปลาม้า คือ แต่ละที่อยู่คนละอำเภอเขารับและเขามั่นใจว่ามีมหาวิทยาลัยฟูมฟักคนพิการนะคะ ทั้งเรื่องของ Soft Skill และ Technical Skillบ้านสมเด็จเจ้าพระยา อยู่ที่อู่ทองค่ะจะอยู่อำเภอเมืองค่ะ แต่ละ U เขาบอกมาแล้วว่าเขาทำอะไร</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โดยจังหวัดจะมียุทธศาสตร์ของจังหวัด ในเรื่องของอาหารปลอดภัยนะคะ เรื่องของสมุนไพร เพราะว่าคืออย่างนี้ค่ะอาจารย์ จังหวัดสุพรรณบุรีเรามาหลายมหาวิทยาลัย เราก็อยากให้เขารับดอกไม้จันทน์น่ะค่ะ พี่ ๆ ป้า ๆ เขาอยากจะเรียนต่อนะคะ ทีนี้ก็จะมีท่านอื่น ๆ ที่อยากมาก็ ม.เกษตร อยู่ที่มทร. สุวรรณภูมิ อยู่ที่สามชุกค่ะ แล้วก็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เราก็เลยคิดว่า เดี๋ยวเราจะไปนั่งคุยกันอีกทีหนึ่งค่ะคือเราอยู่ที่สุพรรณบุรี เราต้องทำงานร่วมกับจังหวัดอาจารย์ก็ถามว่าพี่ขา พี่ได้เงินหมื่นที่รัฐบาลแจกไหม เขาก็บอกว่าไม่ได้ เราก็บอกว่าทำไมล่ะคะ นี่ อุตส่าห์แยกบัญชีแล้วเราเพิ่งได้รับเป็นเมืองดนตรี จาก UNESCO มานะก็ทีนี้ในปีนี้เราก็จะเรื่องของอาหารค่ะ เพราะว่าเวลาเราลงไปแล้วเขาก็บอกว่าอาจารย์เชื่อไหมคะ ที่ทำดอกไม้จันทน์นี่ไม่ได้หมิ่นเงินน้อยนะ อันนี้คือเงินเก็บของเขาเลย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คือ ซาบซึ้งมากที่ Mindset เขาดีมาก ๆ เลยค่ะ</w:t>
      </w:r>
    </w:p>
    <w:p>
      <w:pPr>
        <w:pStyle w:val="BodyText"/>
      </w:pPr>
      <w:r>
        <w:t xml:space="preserve">(ดร.อรกัญญาณี) ใช่ จริง ๆ ค่ะ แล้วก็ผลงานที่ทำออกมานี่แล้วก็สร้างรายได้ค่ะจริง ๆ แล้วนี่ พี่ป้าน้าอาทั้งหลายนี่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ก็ยังรู้อีกนะ รวมกันแล้วได้ 700,000 บาท คิดดู เขาขายผลผลิตทางการเกษตร เขามีเงินตั้ง 700,000 บาท เหลือเยอะกว่าเราอีกอาจารย์นิเวศน์ อาจารย์บอกตลอดเลย ว่าอาจารย์ขอแค่ 10 คน เพราะฉะนั้นเพราะว่ารายได้ที่เขาจากผลผลิตทางการเกษตรที่เขาจะต้องใช้จ่าย แต่อันนี้เป็นเงินเก็บของเขาเลยพี่บอบเท่าไรดีครับพี่บอย กระบวนการครับทางสงขลานครินทร์สวยงามจับตาเลยนะ สวยจริง ๆ ค่ะสวยจริง ๆ ส่งมากรุงเทพฯ ไหมคะที่เราได้อบรมไปแล้วจะผ่านหรืออย่างไรบ้าง เพราะเราตลอดอยู่เหมือนกัน จากนั้น รุ่นต่อไปซื้อทีเดียว 20 เพราะว่าท่านมีงานที่ต้องออกตลอด</w:t>
      </w:r>
    </w:p>
    <w:p>
      <w:pPr>
        <w:pStyle w:val="BodyText"/>
      </w:pPr>
      <w:r>
        <w:t xml:space="preserve">(ดร.อรกัญญาณี) ค่ะ ขอบคุณค่ะ ท่านสุดท้ายค่ะปีหน้าเกษียณแล้วนะครับ ความอยากท้าทาย ความท้าทายอยากเพิ่มอีก 100 เปอร์เซ็นต์ก็คืออีก 10 คนก็คือ 20 คน ในกระบวนการทำงานปีนี้ท่านจะสักเท่าไรคะ ท่านหันมองหน้าทีมงานแล้ว</w:t>
      </w:r>
    </w:p>
    <w:p>
      <w:pPr>
        <w:pStyle w:val="BodyText"/>
      </w:pPr>
      <w:r>
        <w:t xml:space="preserve">(ผู้ช่วยศาสตราจารย์ ดร.นิเวศน์) ไปไม่ถูกเลยก็ตอนนี้ คือ เราบอกว่าเราขอประเมินทั้งประสิทธิภาพ ประสิทธิผลของการทำงานที่ผ่านมาตัวเดิม หลักสูตรของท่าน มจธ. เป็นตัวขับเคลื่อน เพราะว่าเราไม่แน่ใจ รุ่นก่อนเจ้าหน้าที่อยู่ที่ มอ. นี่แหละในการทำงาน กระบวนการเหล่านี้เราก็ค่อย ๆ ขยายครับ เพราะว่าเราอยากก้าวให้มันมั่นคงคงจะต้องเขาเรียกอะไรครับ ต้องใช้หลักสูตรเดิมให้เกิดความต่อเนื่อง แล้วก็การทำงาน พอดีปีหน้าพี่ตุ๊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เหมือนพูดเหมือนกับ 100 เปอร์เซ็นต์อย่างนั้นนะที่ทางท่านอธิการอยากกระจายไปทุกวิทยาเขตงานวิจัยของสงขลาในมหาวิทยาลัยสู่เชิงพาณิชย์ให้มากขึ้น ตัวนี้ก็เป็นตัวจับเหมือนกัน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ในการทำงาน แล้วก็เราจะไม่ให้เสียชื่อพี่เลี้ยงอย่าง มจธ. นะครับ ในการทำงานอะไรต่าง ๆ อย่างนี้ที่กลับไปทำงานเราไม่มีเวลาเลย เจ๊งครับทีนี้ ผมก็เลยว่าคนที่ขายดีที่สุดคือ นักศึกษา กับคนที่อยู่ภายนอกที่ตั้งใจ คือ เขาสามารถที่จะถ่ายทอดduct แล้วก็ตอนนี้ทาง อว. เขาย้ำว่านี่ เพิ่งรัฐมนตรีสัญจร เพิ่งไปที่สงขลาแล้วก็เขาก็ย้ำทำอย่างไรถึงจะเอาผลิตภัณฑ์ หรือนอกจากที่จะทำงานในสำนักงานการขายที่เป็นอาชีพเสริมอะไรต่าง ๆ เหล่านี้ อันนี้เป็นโจทย์เขาเรียกมีในเรื่องของ YouTuber เขาสามารถที่จะขายของได้ดีกว่าเราอีก อาจารย์เป็นนักคิด นักวิจัย นักผลิต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บางท่านนะครับ แต่ว่าร้อยละ… ร้อยละ 80 ครับ ไม่มีแนวคิดทางด้านนี้เลยเหมือนผม ผมคือดันสัปดนไปเปิดร้านอาหาร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อีก 3 U นี่ U ละ 20 นะคะ</w:t>
      </w:r>
    </w:p>
    <w:p>
      <w:pPr>
        <w:pStyle w:val="BodyText"/>
      </w:pPr>
      <w:r>
        <w:t xml:space="preserve">(ดร.อรกัญญาณี) ใจชื้นนะคะ ใจชื้น เพราะว่าท่านอธิบดี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ไม่เป็นไรค่ะ ไม่เป็นไรค่ะ เราทำ… ท่านบอกว่าไม่ให้ต่ำกว่า 300 ได้ไหม แล้ววงเงินล่ะท่านวงเงินมันก็ต้องเท่าเดิมอยู่แล้วสิ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ก็จากที่เสวนากันมานะคะ ตอนนี้ก็ถึงเวลาอันสมควร เราก็ได้ทราบแล้วนะคะ พี่ ๆ น้อง ๆ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บอกว่าอย่าให้ต่ำกว่า 300 แต่เงินนี่ให้เกิน อย่างไรทำให้มีประสิทธิภาพมากขึ้น ประสิทธิภาพมากขึ้น ต้องลดต้นทุนต้องเท่าเดิม หรือเพิ่มขึ้นนะ มข. แอบฝากไปทาง TVแล้วก็ถ้ายังมี มข. อยู่นะคะ แล้วเราก็ยังมีค่ะ โอเค แต่ว่าเราทำเพื่อสังคมกันอยู่แล้วนะ โลกสวย ค่ะเข้าร่วมโครงการ 30 คน เป็นอา่ชีพอิสระอาหารแปรรูปเหมือนกัน เหมือนสงสัยจะเป็น Treคนพิการที่อยู่ในพื้นที่ใกล้เคียงกับทั้ง4 ท่านนะคะ จริง ๆ แล้วเรายังมีนะคะ เรายังมี" นะคะ แนวทางการพัฒนาโครงการ เราไปสู่เฟสที่ 2ก็ต้องขอจบลงเพียงเท่านี้ค่ะ ก็ต้องขอบคุณผู้แทนต้องขิง ท่านทำ 105 คน ทำไปได้อย่างไร ปีที่ผ่านมา ก็ต้องบอกว่าปีหน้าต้องลงไปกดดันนะ ลงไปกดดันต้องไม่ให้ลดลง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มหาวิทยาลัยราชภัฏเพชรบุรีด้วยนะคะติดธุระกะทันหัน ซึ่งไม่ได้มาเสวนา แต่จะนะครับผม ขอเรียนเชิญครับก็วันนี้นะครับ ก็เป็นเรื่องที่น่ายินดีเป็นอย่างยิ่งnd นะคะ ครัวไทยไปครัวโลก ก็วันนี้นะคะ สำหรับการเสวนานะคะ ในหัวข้อเรื่อง "ก้าวต่อไป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การเสวนาสุดพิเศษนะครับ ขอขอบพระคุณผู้ร่วมเสวนาทุกท่านนะครับเดี๋ยวขออนุญาตช่างภาพนะครับ สื่อมวลชน ถ่ายรูปเป็นที่ระลึกบริเวณชั้น 1 ของบริเวณอาคาร LX แห่งนี้นอกจากนี้เองนะครับ บริเวณชั้น 1 เราจะมีเวทีสำหรับการ Auditionเลยนะครับผม สำหรับดำเนินโครงการต่อในเฟสที่ 2 นี้นะครับผมก็จากที่ได้รับฟังมานะครับ แต่ละมหาวิทยาลัยเอง ก็มีอาหารกลางวันเสร็จนะครับผม อย่าลืมกลับมาเยี่ยมชมบูธนิทรรศการกันนะครับผม ก็สำหรับกิจกรรม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และความมั่นคงของมนุษย์นะครับ กรมส่งเสริมและพัฒนาคุณภาพชีวิตคนพิการกองทุนส่งเสริมและพัฒนาคุณภาพชีวิตคนพิการจะเป็นช่วงพักรับประทานอาหารกลางวันนะครับ สามารถนำคูปองที่ได้รับตอนลงทะเบียนตอนเช้านะครับ ไปรับอาหารสถาบันเทคโนโลยีพระจอมเกล้าเจ้าคุณทหารลาดกระบัง มหาวิทยาลัยเทคโนโลยีราชมงคลพระนคร วิทยาเขตเทเวศร์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มหาวิทยาลัยขอนแก่น มหาวิทยาลัยเชียงใหม่</w:t>
      </w:r>
    </w:p>
    <w:p>
      <w:pPr>
        <w:pStyle w:val="BodyText"/>
      </w:pPr>
      <w:r>
        <w:t xml:space="preserve">(คุณพิมพ์ลภัส)มหาวิทยาลัยสวนดุสิต วิทยาเขตสุพรรณบุรีนะคะ แต่ว่ากิจกรรมของเรานะคะ ยังไม่จบเพียงเท่านี้นะคะ ในช่วงบ่ายเราคณะทำงานจากทุกภาคส่วนของ มจธ. พี่ ๆ สื่อมวลชนแขกผู้มีเกียรติทุกท่านที่ได้สละเวลาเข้าร่วมงานในวันนี้ค่ะห้องสตูดิโอ 2 สามารถสอบถามการร่วมกิจกรรมได้ที่จุดลงทะเบียนนะคะ โดยการ Workshopเพื่อเป็นกำลังใจให้กับคณะทำงานของเรานะครับผมทำแบบประเมินได้เลยนะครับ ผ่านทาง QR Code รบกวนด้วยนะครับและเราทุกคนนะคะ จะร่วมกันสร้างความเท่าเทียมของคนพิการในตลาดแรงงานสร้างสรรค์สังคมให้เป็นที่น่าอยู่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w:t>
      </w:r>
    </w:p>
    <w:p>
      <w:pPr>
        <w:pStyle w:val="BodyText"/>
      </w:pPr>
      <w:r>
        <w:t xml:space="preserve">(คุณพิมพ์ลภัส)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 อยู่รวมกันเป็นกลุ่ม และดำเนินการขั้นตอน</w:t>
      </w:r>
    </w:p>
    <w:p>
      <w:pPr>
        <w:pStyle w:val="BodyText"/>
      </w:pPr>
      <w:r>
        <w:t xml:space="preserve">(คุณพิมพ์ลภัส) กราบสวัสดี รัฐมนตรีว่าการกระทรวงการพัฒนาสังคมและความมั่นคงของมนุษย์ค่ะ</w:t>
      </w:r>
    </w:p>
    <w:p>
      <w:pPr>
        <w:pStyle w:val="BodyText"/>
      </w:pPr>
      <w:r>
        <w:t xml:space="preserve">[เสียงดนตรี]ค่ะ ท่านผู้อำนวยการกอง กองทุนส่งเสริมและพัฒนาคุณภาพชีวิตคนพิการพัฒนาคุณภาพชีวิตคนพิการ คณะกรรมการส่งเสริมสงขลานครินทร์ท่านผู้แทนสถาบันเทคโนโลยีพระจอมเกล้าเจ้าคุณทหารลาดกระบังขออนุญาตให้ทุกท่านรับชมวิดีโอรับชมคำแนะนำเมื่อเกิดอัคคีภัย ขอเชิญรับชมค่ะ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เพื่อการประกอบอาชีพ ผ่านโมเดลการฝึกอบรม-ฝึกงานคนพิการมจธ. HigherEd for PWD ระยะที่ 1 ค่ะท่านอธิบดีกรมส่งเสริมและพัฒนาคุณภาพชีวิตคนพิการท่านปลัดกระทรวงการพัฒนาสังคมและความมั่นคงของมนุษย์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มหาวิทยาลัยเทคโนโลยีพระจอมเกล้าธนบุรี ท่านผู้แทนมหาวิทยาลัยขอนแก่นท่านผู้แทนมหาวิทยาลัยเชียงใหม่ ท่านผู้แทนมหาวิทยาลัยในวันนี้ค่ะ และในวันนี้ค่ะ เรามีล่ามภาษามือ 2 ท่านนะคะได้แก่คุณปรเมศวร์ ถนอมศักดิ์ และคุณท่านผู้บริหารมหาวิทยาลัย ท่านผู้บริหารมหาวิทยาลัยเครือข่าย ท่านผู้บริหารความมั่นคงและภาคเอกชน ได้เข้ามามีบทบาทสำคัญในการช่วยเหลือกลุ่มคนพิการค่ะ ให้สามารถประกอบอาชีพขอต้อนรับทุกท่าน เข้าสู่งานพิธีปิดโครงการขยายผลเครือข่ายอุดมศึกษา เพื่อการพัฒนาศักยภาพคนพิการกับ มจธ. กว่า 400 คนค่ะ ทั้ง 12 รุ่นนะคะ ส่งผลให้กระทรวงการพัฒนาสังคมโดยมหาวิทยาลัยเทคโนโลยีพระจอมเกล้าธนบุรีค่ะ ซึ่งได้รับการสนับสนุนงบประมาณจากกองทุนส่งเสริมและพัฒนาคุณภาพชีวิตของคนพิการได้ตลาดแรงงานนะคะ ผลักดันให้เกิดเป็นโครงการการขยายผลเครือข่ายอุดมศึกษา เพื่อการพัฒนา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นะคะ โดยเริ่มดำเนินโครงการมาตั้งแต่เดือนมีนาคม 2567 นะคะ จนถึงเดือนมีนาคมจัดฝึกอบรม-ฝึกงาน กับอาชีพที่เหมาะสมกับสถานประกอบการค่ะ ซึ่งมีคนพิการนะคะ ที่สำเร็จการอบรมนะคะ และนอกจากเราจะมีพิธีการบนเวทีแล้วนะคะเรายังมีกิจกรรมต่าง ๆ ที่น่าสนใจอีกมากมายนะคะ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Robot Café by People with Disabilities Cafe ของคนพิการ โดยคนพิการ และเพื่อคนพิการค่ะศักยภาพคนพิการ เพื่อการประกอบอาชีพค่ะ โดยได้รับการสนับสนุนจากงบประมาณกองทุนส่งเสริมและพัฒนาคุณภาพชีวิตค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ตามแนวทางของเป้าหมายการพัฒนาที่ยั่งยืนนะคะหรือว่า SDG นะคะ โดยเฉพาะอย่างยิ่ง SDG2568 นี้ค่ะ ซึ่งกิจกรรมในวันนี้นะคะเป็นพิธีปิดโครงการขยายผลระยะที่ 1 เฟสที่ 1รุ่นต่อไปนะคะ ซึ่งในวันนี้นะคะ เราขอเรียนเชิญทุกท่านค่ะแยกขยะนะคะ ภายในงานของเรามีจุดแยกขยะนะคะอาทิเช่น บูธแสดงผลงานของคนพิการจาก6 สถาบัน อุดมศึกษานะคะ แล้วก็ยังมีหรือว่าหากต้องใช้พลาสติกนะคะ กรุณานำไปทิ้งในจุดที่สามารถรีไซเคิลได้นะคะ และลดการใช้กระดาษค่ะและยังมีกิจกรรมในพื้นที่ชั้น 1 ของอาคารนะคะ โดยเราได้รับความอนุเคราะห์ค่ะ จากกรมส่งเสริมและพัฒนาคุณภาพชีวิตคนพิการบนเวทีลงไปด้านล่างนะคะ ทุกท่านอยู่ประจำที่นะคะขอเรียนเชิญพี่ ๆ ช่างภาพด้านบนเวทีเลยค่ะอีกส่วนหนึ่งนะคะ งานของเราในวันนี้ค่ะ เรายังมีกิจกรรมที่อยากให้ทุกคนมีส่วนร่วมในการพัฒนาอย่างยั่งยืนค่ะถือว่าเป็นภาพแห่งความประทับใจ แล้ววันนี้เรามีพี่ ๆ สื่อมวลชนมาจำนวนมากเลยค่ะ เรียนเชิญค่ะ17 นะคะ หุ้นส่วนเพื่อการพัฒนาที่ยิ่งยืน มุ่งเน้นการร่วมมือค่ะ ของทุกภาคส่วนเพื่อสร้างโลกที่ดีสำหรับคนขออนุญาตให้น้องคนพิการมาข้างหน้าด้วย ขอเชิญผู้แทนของน้องคนพิการนะคะ ทุกท่านยืนขึ้นสักครู่นะคะโปรดทิ้งให้ถูกถังนะคะ และยังมีการลดพลาสติกแบบใช้ครั้งเดียวนะคะ เราสนับสนุนให้ทุกท่านนำแก้วน้ำมานะคะ1 2 3ขอกด Like อีกครั้งหนึ่ง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ขอบคุณพี่ ๆ สื่อมวลชนด้วยนะคะค่ะ ณ บัดนี้ค่ะ ขออนุญาตให้ท่านยืนค่ะ พี่ช่างภาพขออนุญาตให้ทุกท่านยืนด้วยนะ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ถ้าท่านพร้อมแล้ว ขออนุญาตส่งสัญญาณนะคะ ทุกท่านมองกล้องค่ะ1 2 3 ยิ้มเยอะ ๆ ค่ะ ขออนุญาตกด Like 1 รูปนะคะขอเรียนเชิญค่ะ</w:t>
      </w:r>
    </w:p>
    <w:p>
      <w:pPr>
        <w:pStyle w:val="BodyText"/>
      </w:pPr>
      <w:r>
        <w:t xml:space="preserve">[เสียงดนตรี]เชิญค่ะ น้องอิ่ม น้องจ๋า พี่วรรณ เชิญค่ะพร้อมค่ะ ทุกท่านพร้อมนะคะ ยิ้มค่ะภาพรวมของโครงการที่ทั้ง 6 สถาบันได้ร่วมกันดำเนินการอย่างขะมักเขม้นนะคะ ได้ดำเนินการนะคะครบถ้วนไหมคะ ครบถ้วนค่ะ ขอบคุณทุกท่านค่ะ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นะคะ ได้เวลาอันสมควรแล้วนะคะ ดิฉันขอเชิยทุกท่านค่ะ เข้าสู่ช่วงของการแถลงผลการดำเนินการ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หัวหน้าโครงการผู้ช่วยอธิดีกรมส่งเสริมตลอดชีวิต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ท่านรัฐมนตรีท่านวราวุธ ศิลปอาชา นะครับรัฐมนตรีว่าการกระทรวงการพัฒนาสังคมและความมั่นคงของมนุษย์นะครับ ท่านขอเรียนเชิญท่านรองศาสตราจารย์ น.สพ.ดร.ชูชาติ กมลเลิศจากมหาวิทยาลัยขอนแก่นค่ะ เรียนเชิญค่ะหัวหน้าส่วนราชการ ผู้บริหารจากหน่วยงานต่าง ๆนะครับ สื่อมวลชน ท่านผู้มีเกียรติ และเครือข่าย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ซึ่งเป็น 1 ใน 30 ส่วนงานที่ทางมหาวิทยาลัยขอนแก่นรับผิดชอบโครงการนี้นะครับ และถือว่าเป็นเกียรติผู้แทนจากสถาบันเทคโนโลยีพระจอมเกล้าเจ้าคุณทหารลาดกระบังค่ะและเรียนเชิญท่าน ดร.อรกัญญาณี เลี้ยงอิสสระนะครับ แล้วก็เป็นการฉลองครบรอบ60 ปีของการก่อตั้งมหาวิทยาลัยขอนแก่นด้วย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ปลัดกระทรวงนะครับ ท่านอธิบดีกรมส่งเสริมและพัฒนาคุณภาพชีวิตคนพิการท่านอธิการบดีนะครับ ท่านก็ช่วยอย่างดีเยี่ยมเลย แล้วก็จัดหางานขอนแก่นนะครับภาคธุรกิจเอกชนนะครับ เราก็ไปพูดคุย ในส่วนมหาวิทยาลัยเครือข่ายนะครับ ในส่วนของมหาวิทยาลัยขอนแก่นนะครับ ท่านอธิการบดีนะครับ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กับทางมหาวิทยาลัยขอนแก่นเป็นอย่างมาก ทางมหาวิทยาลัยขอนแก่นของเรา คือ การอุทิศเพื่อสังคมของสำนักบริการวิชาการว่าในการจะร่วมทำงานกับคนพิการมีประเด็นมีอะไรต่าง ๆ ที่เราต้องทำให้ดีที่สุด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ทาง พมจ. นะครับ ทางพัฒนาสังคมและความมั่นคงของมนุษย์จังหวัดขอนแก่นนะครับ คุณณัฐพร งามเกลี้ยง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ของแผ่นดินอย่างคุณหมออภิสิทธิ์ประธานมูลนิธิโรงพยาบาลอุบลรัตน์นะครับมีการประสานงานกับคณะวิชาต่าง ๆ ในมหาวิทยาลัยขอนแก่นนะครับ ไม่ว่าจะเป็นคณะเกษตรศาสตร์จังหวัดขอนแก่น เราก็ไปขอพบและปรึกษาข้อมูลมาเป็นวิทยากรนะครับ มาให้ความรู้ของบุคลากรส่วนราชการอื่น ๆ นอกมหาวิทยาลัยขอนแก่น เราก็ได้มีการไปพูดคุย แล้วก็ได้ดำเนินการ 2 หลักสูตร ก็คือซึ่งก็ได้รับความอนุเคราะห์ ความร่วมมือนะครับ ทีนี้ในส่วนของหลักสูตรนะครับ ต้องขอบคุณทาง มจธ.ซึ่งตรงนี้ก็มีคนพิการประสงค์เข้าร่วมโครงการนะครับ เบื้องต้น ก็คือ 105 ท่านนะครับอปท. 2 ที่ ก็คือเทศบาลเมืองศิลาอำเภอเมืองจังหวัดขอนแก่น และก็ที่องค์การบริหารส่วนตำบลจำนวน 104 ท่านนะครับ ในส่วนของผลการดำเนินงานนะครับ ตั้งแต่เริ่มต้นนะครับ ตั้งแต่มีนาคมมีความประสงค์ที่อยากจะเพิ่ม Upskillในเรื่องของการประกอบอาชีพอิสระเป็นหลักได้รับผลการดำเนินการ ผลงานประเมินที่ยอดเยี่ยมจากคนพิการที่เข้าร่วมโครงการนะครับ เนื่องจากว่าโครงการคณะบริหารธุรกิจและการบัญชี คณะแพทยศาสตร์และคณะอื่น ๆ อีก ในมข. ที่ไม่ได้เอ่ยนาม รวมถึงนอกเหนือจากการให้ความรู้ เทคนิค วิธีการต่าง ๆ แล้วจากผู้มีความเชี่ยวชาญแล้วนี่ เรายังมองในลักษณะของการดำเนินการหลักสูตรหัตถกรรมชุมชนนะครับ แล้วก็หลักสูตรเทคโนโลยีผักปลอดภัยและการแปรรูปนะครับให้เกิดความเข้มแข็งต่อไปในอนาคต ในนามของมหาวิทยาลัยขอนแก่นนะครับ ก็ต้องขอบคุณท่านรัฐมนตรี ท่านอย่างไรก็ตามเมื่อครบหลักสูตรก็มีเสียชีวิตไป 1 ท่านนะครับ ก็ทำให้เราร่วมโครงการอยู่เข้ามาร่วมเป็นเครือข่าย แล้วเราก็ปวารณาตัวที่จะเป็นเครือข่าย ที่จะสร้างความเข้มแข็.ให้กับ2567 นะครับ จนถึงธันวาคมที่มีการปิดโครงการไปที่ 25 ธันวาคม 2567 ที่ผ่านมานะครับ เราก็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ที่เราดำเนินการจะเป็นการ Upskillในเรื่องของการประกอบอาชีพอิสระนะครับผู้ประกอบการ เพราะฉะนั้น การออกแบบหลักสูตร เพื่อตอบสนองโครงการนี้จึงนำมาบูรณาการร่วมกันนะคะตั้งแต่ต้นน้ำไปยังปลายน้ำนะครับ รวมถึงการผลักดันที่จะทำให้เขาจับกลุ่มกันนะครับ เพื่อที่จะ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ปลัดกระทรวงฯ ท่านอธิบดีกรมฯ นะครับ ในส่วนของ มจธ. นะครับ ที่ได้เชื้อเชิญในส่วนของ มข.นะคะ ซึ่งหลักสูตรนี้ต้องบอกว่าเราได้ผู้ประกอบการเป็น 1 ท่านเป็นที่เรียบร้อย ในการประกอบการทำ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และตัดต่อวิดีโอนะคะ และศิลปะดิจิทัลนะคะ เนื่องจากว่าผู้พิการส่วนหนึ่งในจังหวัดเชียงใหม่จะมีความถนัดในเชิงศิลปะค่อนข้างสูงมุ่งเน้นในการผลิตบัณฑิตและตอบสนองต่อสังคม โดยเฉพาะการมุ่งเป้าไปใช้เทคโนโลยีดิจิทัล และก็การส่งเสริมการเป็นสุดท้ายคือทำอย่างไรที่ทำให้ทุกคนหาตลาดออนไลน์ได้นะคะ ตลอด 1 ปี ทำให้เราได้ต้นแบบที่เป็นจึงทำให้มหาวิทยาลัยเชียงใหม่ สำรวจการต้องการของผู้เรียนนะคะ โดยมุ่งเน้นว่าการทำอย่างไรที่การออกแบบนี่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ของผู้ร่วมโครงการทั้งหมด เพราะฉะนั้น ผู้เข้าร่วมโครงการก็จะได้รับการสนับสนุนทั้งในเชิงของความสะดวก แล้วก็ทางกาแฟ เบเกอรี่นะคะ เราเพิ่มทักษะสำหรับการทำงาน การสร้างธุรกิจจากการถ่ายภาพ</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ทั้ง 2 ท่านนี่คือเป็นต้นกำเนิด ที่ทำให้สงขลานครินทร์ร่วมในโครงการครั้งนี้ คือ เราถือประโยชน์ของเพื่อนมนุษย์เป็นกิจที่ 1ผู้ประกอบการที่เป็นต้นแบบ 1 ท่านนะคะ แล้วก็มีผู้ที่สร้างรายได้ จากการเข้าร่วมโครงการนี้ ทั้งงานประจำที่ดีที่ทำให้เกิดความขับเคลื่อนงานในเรื่องของคนพิการ ในพื้นที่ 14 จังหวัดตาม KPI ที่ได้ทำร่วมกับทางโครงการนะคะ และสิ่งที่มหาวิทยาลัยเชียงใหม่ได้ทำเพิ่มจากโครงการ คือ เราให้ความสำคัญกับ Well Beingนี้ด้วย ก็จะมีทาง… ทางหาดใหญ่เป็น Main Campus หลักนะครับ แล้วก็ทางปัตตานีคณะทันตแพทย์และคณะที่เกี่ยวข้องของผู้ประกอบการตลอดการดำเนินการ ขอบคุณมากค่ะพอดีเราได้พี่เลี้ยงที่ดี คือ มจธ. และมีน้อง ๆหลายคนนะครับ ที่ให้คำแนะนำเรา ในเรื่องของกระบวนการทำงาน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เราทำได้แค่ 10 คน คือ จุดเริ่มต้นที่ดีจากนั้นปรากฏว่า คือ ทำไปทำมา มีคนประสบเรื่องของปัญหาสุขภาพตามที่ได้ท่านดำริไว้ในเรื่องของกระบวนการทำงานมหาวิทยาลัยสงขลานครินทร์ ถือเป็นการเริ่มต้นใม่เราจะเห็นภาพจากวีดิทัศน์ที่ทาง มจธ. ทำในการนำเสนอผลงาน เราจบหลักสูตรแล้ว ปรากฏว่าภาคใต้ มหาวิทยาลัยสงขลานครินทร์มีทั้งหมด 5 วิทยาเขตนะครับ ท่านได้ดำริว่าถ้าเป็นไปได้ทั้ง 5 วิทยาเขตแล้วเรามุ่งหมายคืออยากให้ผู้ประกอบการรับคนพิการ นำคนพิการนำเข้าบริษัทในวันข้างหน้าทางภูเก็ต ทางสุราษฎร์ธานี และทางตรังสานต่อในเครือข่าย ผลการดำเนินงานที่ผ่านมา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เราทำงานหลักสูตรของเรา คือ เราขอเรียนรู้จากหลักสูตร มจธ.เอาไปเริ่มต้นก่อน ปรากฎว่าเราการเริ่มต้นทุกคณะ ตอนนี้ อาจารย์มีคนพิการให้ไปฝึกงานอยู่ที่คณะบ้างไหม ดังนั้น1 คน ในกระบวนการก็คือเราดำเนินการ 1 คน ไม่เป็นไร9 คน เขาได้มีการเรียนรู้อย่างมากครับให้กล่าวว่า คือ ทุกคนมีสิทธิเหมือนกันเท่าเทียมกัน แม้คนนั้นจะสมประกอบ ไม่สมประกอบก็ตาม เกิดมาเป็นได้เขาเรียกว่าคนทำงานทั้งหมด 9 คน ก็ทำงานได้ทั้งหมด 9 คนมาตรา 33 4 คน มาตรา 35 5 คนร่วมมือ เซ็น MOU แล้วท่านก็มอบงานให้ผมผมก็ยังงงอยู่งานอะไร ปรากฏว่าอาจจะเกิดขึ้นครับ ปีนี้เป็นการเริ่มต้นที่ดี คือเราปรากฏว่าการทำงานของเรามันร้อยทั้งร้อยได้ 100 เปอร์เซ็นต์กสทช. วันนี้ผมเดินเข้ามาทางตึกครับ ผมเห็นคนพิการที่รถเข็นนั่งยิ้มแย้ม เพราะเรารู้จักกันทางสำนักงานผม สำนักงานผมเป็นสำนักงานทำงานของงานพันธกิจในเรื่องมีปัญหาทางหู การรับฟัง หลายประเด็นมากครับ ต้องขอบคุณอีกครั้งหนึ่งครับ ขอบคุณ มจธ. ขอบคุณรัฐมนตรีมันเกิดกุศโลบาบที่ดีครับ ในการเห็นคุณค่าของคน มันมีความสวยงาม ตามคำแรกที่ท่านรัฐมนตรีไปเซ็น MOU กับสงขลานครินทร์เราขอนำร่องกับ 5 วิทยาเขต และมนุษย์ก็ต้องมีสิทธิเสมอกันทำงานต่อ แต่อย่างไรก็ตามครับ ต้องขอขอบคุณท่านอธิการที่เซ็น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มันมีการขับเคลื่อนที่มันมีการสมบูรณ์แบบ ยั่งยืนเป็นพี่เลี้ยงแล้วเรายังไม่พอนะครับ จากโครงการนี้อธิการบดี และผู้ร่วมงนาทุกท่านนะคะในส่วนของวิทยาเขตสุพรรณบุรีนะคะ ด้วยความที่เราเป็น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จาก มจธ. ซึ่งอาจารย์ที่ท่านให้ความรู้กับเราท่านน่ารักมากค่ะ ท่านบอกให้เราอดทนนะคะ ใจเย็น แล้วก็ดูแล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ผู้เข้าอบรมของเรา 70 ท่านนี่ทุกอย่างราบรื่นไปด้วยดี ก็เขาเป็น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ให้คำแนะนำซ้ำ ๆ อะไรอย่างนี้ค่ะ แล้วก็มีน้องนักศึกษาช่วยด้วยนะคะ ทุกอย่างก็นะคะ ท่านอธิการบดีมหาวิทยาลัยสวนดุสิตวิทยาเขตสุพรรณบุรี เรียนท่านรัฐมนตรี ท่านผลงานของที่ผู้พิการทำงานให้กับเรา ก็คือมี 2 กลุ่มค่ะมหาวิทยาลัยการบ้านการเรือนนะคะเพราะฉะนั้น เราก็ได้รับการถ่ายทอดอบรมการเป็นพี่เลี้ยงเขาประกอบเป็น Work in process ในกลุ่มที่อยู่หนองหญ้าไซ ส่วนที่นะคะ ก็เราก็เหมือนกับเราเจอโลกอีกใบหนึ่ง เพราะฉะนั้นรัฐมนตรีก็นำไปใช้งานนะคะ ค่ะ ก็เราก็หวังว่าในรอบที่ 2 ของเรานี่ค่ะเราก็จะมีมหาวิทยาลัยที่อยู่ในพื้นที่อีกประมาณ 3 มหาวิทยาลัยคนพิเศษนะคะ เพราะฉะนั้น เราก็อาจต้องช้าหน่อยนะคะ แล้วก็อาจจะต้องพูดที่ทุกเดือนที่เราไปลงพื้นที่ แล้วก็ไปรับงาน แล้วก็ไปให้ดำเนินไปตามเรียบร้อยนะคะ แล้วก็ทุกเดือน เดือนละ 2 ครั้งค่ะ แล้วก็ไปรับ50 คน ก็คิดเป็นร้อยละ 71 เปอร์เซ็นต์ที่มีรายได้นะคะ เพราะฉะนั้นน่ะ ก็จะเป็นการที่หนองหญ้าไซกลุ่มหนึ่ง แล้วอีกกลุ่มหนึ่งอยู่ที่จังหวัดอุทัยธานีค่ะก็เราก็เอาวัตถุดิบนะคะ ให้คุณภาพชีวิตเขาดีขึ้นค่ะ แล้วก็ชุมชนมีความเข้มแข็ง แข็งแรง มีความมั่นคงแข็งแรงนะคะเป็นจังหวัดอุทัยธานีจะเป็น Finished Goods ค่ะก็ตามที่ท่านเห็นในวิดีโอค่ะ ก็เป็นพวงหรีด ที่พี่ป้าน้าอา เขาก็จะพูด บอกว่ามีผลผลิตทางการเกษตรนะคะ ที่มีอยู่นะคะ ที่จะมาร่วมงานกับเราด้วย ค่ะก็ในส่วนของผลลัพธ์ที่ได้มา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รายได้นี่นะคะ ก็รายได้ไม่เท่ากันนี่นะคะ ก็ทุกประมาณตรงสามชุกด้วย ก็แต่ละมหาวิทยาลัยก็อยู่แต่ละอำเภอในจังหวัดสุพรรณบุรีก็จะช่วยลดรายจ่าย เพิ่มรายได้ให้กับเขานะคะในส่วนของผู้พิการนี่ ก็สามารถพึ่งพาตนเองได้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เฟสที่ 2 ที่วิทยาเขตสุพรรณบุรี จะทำต่อไปเราก็รับฟังความต้องการในเชิงพื้นที่ เพราะเราลงไปน่ะใกล้ชิดนะคะ กับบางมดนะคะ และเราเป็น 3 พระจอมค่ะเราดีใจมาก ๆ เลย ที่สำนักการเรียนรู้ตลอดชีวิตเรานะคะสวนดุสิตเราก็จะมีอัตลักษณ์ทางเลือกของอาหารอยู่แล้วช่วยไปแปรรูปผลผลิตทางการเกษตรให้เขาหน่อยและก็จริง ๆ ดิฉันนะคะ ก็เป็นผู้ปรึกษาค่ะท่านผู้ดูแลหลักนี่ ท่านผู้ช่วยอธิการบดีที่อยู่ด้านหลังเกษตรนะคะ ก็คุยแล้วว่าเขาจะช่วยพวกเราทำอะไร มีมหาวิทยาลัยราชภัฏบ้านสมเด็จแล้วก็มีมหาวิทยาลัย มทร. สุวรรณภูมิที่อยู่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ฝึกทักษะนะคะ ได้ที่บ้านได้ตลอดเวลา แล้วก็ลาดกระบังนี่ตอนแรกเราก็ไม่ได้ตั้งใจหรอกค่ะ เราจะเจอ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ก็คือสามารถนำทักษะนี้ไปทำที่บ้านได้ไปหารายได้เสริมได้ ดังนั้นนี่ คนต่างจังหวัดก็มาเรียนได้ดูแลคนพิการนะคะ จริง ๆ ครั้งแรกค่ะก็ต้องขอบคุณบางมดมาก ๆ ที่นึกถึงเรานะคะในครั้งแรกเลย แต่สำนักการเรียนรู้ตลอดชีวิตนี่ก็ได้รับความร่วมมือค่ะ จากท่านคณาจารย์ค่ะ จากลาดกระบัง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ที่มาเรียนหลักสูตรเรานี่แหละได้ไปผลิตสื่อนะคะ ในโครงการนั้นด้วยค่ะ และนอกจากนั้น เราก็ได้พัฒนาเขาค่ะ นอกเหนือที่ชื่อ KMITL Master class นะคะคนพิการนะคะ เรียนทั้งแบบ Workshop ได้มาเจอกันนะคะ รวมถึงได้เรียนจากคอร์สออนไลน์ของเราด้วยค่ะบางมดนี่แต่แบบพี่ ๆ คนพิการนี่เป็น Organizerเราก็รู้สึกว่า เราต้องทำหลักสูตรแบบนี้บ้างล่ะ เราก็คนพิการจากต่างจังหวัดด้วย แต่สุดท้ายค่ะ จากหลักสูตรเราสามารถเรียนได้ทุกที่ทุกเวลา จริง ๆ แล้ว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ที่พระจอมเกล้าเจ้าคุณทหารลาดกระบังด้วยนะคะ และแม้ว่าสำนักการเรียนรู้ตลอดชีวิตนะคะ จะดูแลคนพิการของโครงการของเรานะคะ ก็มีคนพิการนะคะ ที่ได้รับงานทำนะคะ กว่า 80 เปอร์เซ็นต์ค่ะ แล้วจริง ๆ นะคะ เขาก็สามารถซึ่งทำโครงการที่ชื่อ 7 Inspirationsมาก่อนนะคะ สำหรับเรื่องคนพิการค่ะ แล้วก็ให้คนพิการ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ไปจากสิ่งที่เราตั้งโจทย์ไว้และตั้งเป้าไว้สำหรับโครงการนี้นะคะก็คือการเป็น Organizer ค่ะขยายโอกาสให้มหาวิทยาลัยเครือข่ายนะคะได้กระจายความรู้นะคะ ไปในชุมชน แล้วก็รวมถึงจัดหลักสูตรค่ะ วันเสาร์-อาทิตย์นะคะพี่ ๆ คนพิการของเรานี่แหละในระหว่างการเรียน ได้เป็น Organizer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อธิบดีนะคะ ท่านอธิการบดี ท่านผู้บริหารทุกมหาวิทยาลัยมหาวิทยาลัยเทคโนโลยีพระจอมเกล้าธนบุรี ในฐานะมหาวิทยาลัย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ในการจัดฝึกอบรมเอง เนื่องจากเรามีหลักสูตรอยู่ 4 หลักสูตรเราเลือกหลักสูตรเจ้าหน้าที่สำนักงานนะคะ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ผู้… คนพิการโดยรอบด้วยนะคะของสถาบันนะคะ ก็ขอบคุณมาก ๆ ค่ะ อยากจะให้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ที่ผ่านการอบรมนี่ ได้ใบ ธภ. 7 ด้วยได้ถ่ายทอดหลักสูตรนี้ให้มหาวิทยาลัยเครือข่ายเจ้าภาพนะคะ นอกจากทำหน้าที่เป็นพี่เลี้ยงถ่ายทอดให้กับทั้ง 5 มหาวิทยาลัยแล้ว ในครั้งนี้ เราลงพื้นที่วิชาชีพนะคะ กับสถาบันคุณวุฒิมหาวิทยาลัยเราเป็นมหาวิทยาลัยเทคโนโลยีนะคะ หลักสูตรของเรานี่เป็นหลักสูตร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รับรองเป็นสถานฝึกอบรมคุณวุฒิวิชาชีพ หลักสูตรของเรา คนพิการที่ได้รับหลักสูตรในตำแหน่งนั้นนี่ จะมีแค่ประกาศนียบัตรไม่พอ จะต้องมีประกาศนียบัตรด้วยเจ้าหน้าที่ธุรการไม่พอเราก็เล็งเห็นความพิเศษมากยิ่งขึ้น เนื่อจากว่า มจธ.ตอนนี้ก็ 11 ปีแล้ว เราทำที่กรุงเทพฯ มาโดยตลอด เราเลยจาก มจธ. แล้ว จะต้องบวกกับอะไรบ้างนะคะ ต้องคุยกับเครือข่ายนะคะ ที่จะทำให้คนพิการนะคะเลือกพื้นที่ต่างจังหวัดซึ่งจะได้รับข้อมูลมาว่ามีคนพิการที่เป็นทหารผ่านศึกได้ใช้นะคะ ทำอย่างไรหลักสูตรนี้จะมีการประกอบอาชีพมากขึ้นและส่งเสริมการประกอบอาชีพคนพิการมากขึ้น ซึ่งเราทำการเทียบจำนวน 40 คน ในระบบไฮบริดนะคะ แล้วก็ผลสำเร็จนะคะ ก็มีคนพิการที่ได้รับการจ้างงานในสถานธุรการที่ใช้คอมพิวเตอร์ อุปกรณ์สำนักงานเป็นหลักนะคะสามารถเทียบคุณวิชาชีพ ซึ่งตอนนี้เราก็ได้ใบบางจังหวัดค่ะ การขนส่งสาธารณะยังไม่เอื้อกับคนพิการมากนั้นในการเดินทางไปทำงานไปนั้น ก็จะได้ใบคุณวุฒิวิชาชีพ ทักษะเลเวล 2 ไปด้วยนะคะสามารถได้รับการจ้างงานจริง ๆ ค่ะ ก็เลยเป็นที่มาว่าเราก็จะมีการต่อยอดในการพัฒนาเทคโนโลยีให้คนพิการอยากจะลองบ้าง ถ้าเราไปต่างจังหวัด เราจะทำอย่างไรดีคนจาก มจธ. ไปลงพื้นที่ต่างจังหวัด เราจึงของใน Stock สินค้า ในขณะที่ยังอยู่ที่บ้าน ทาง มจธ.สาธิตด้วยนะคะ มจธ. ก็ขอขอบคุณท่านอธิการบดีเป็นเหยื่อกับระเบิดจำนวนมาก เราอยากไปช่วยนะคะเราก็เลยเลือกพื้นที่ตรงนั้น เราจึงฝึกคนพิการ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ประกอบการในพื้นที่ทันที 21 คน ในส่วนที่เหลือค่ะ ก็อยู่ในระหว่างหางาน ซึ่งเราก็พบว่าในสักครู่หนึ่งนะคะ เชิญช่างภาพสักครู่นะคะค่ะ อาจารย์มองกล้องนะคะในสถานประกอบการ มันควรจะมีเทคโนโลยีอะไรบางอย่าง ที่นายจ้างที่อยากจะจ้างคนพิการ และคนพิการที่มีทักษะความสามารถพักผ่อนด้านล่างก่อนนะคะค่ะ เราจะเห็นได้ว่าสามารถทำงานในระยะไกลได้ ซึ่งไม่ใช่แค่การทำงานทั่วไปแต่ว่าเป็นการทำงานอย่างควบคุมกล้อง CCTV ควบคุม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ดิฉันใคร่ขอเรียนเชิญค่ะ ท่านวราวุธ ศิลปอาชาท่านรัฐมนตรีว่าการกระทรวงการพัฒนาสังคมและความมั่นคงของมนุษย์ค่ะ ขอบคุณค่ะ ขอเสียงปรบมือดัง ๆ ให้กับทั้ง 6 เครือข่ายนะคะ ค่ะ ขออนุญาตเป็นภาพหมู่</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1 2 3 ค่ะค่ะ ขอบพระคุณอาจารย์ทั้ง 6 ท่านค่ะ ขอเรียนเชิญอาจารย์จากทั้งอีก 5 มหาวิทยาลัยนะครับ ทั้งมช. นะครับ มข. มอ. นะครับ สวนดุสิตทั้ง 6 เครือข่ายนะคะ ร่วมกันอย่างแข็งขันในการที่จะพัฒนาผู้พิการนะคะ ในพื้นที่ของตนเองแห่งนี้มาในพิธีเฉลิมฉลองครบรอบ 10 ปี ที่ท่านอาจารย์สุวิทย์ได้ซึ่งเราก็ยังได้รับความอนุเคราะห์นะคะ จากกระทรวงการพัฒนาสังคมและความมั่นคงของมนุษย์เช่นเคยค่ะ และในโอกาสนี้ค่ะปี 7 เดือน เป็นหนึ่งในโครงการที่ผมดีใจนะครับที่ได้มีโอกาสมาร่วมกัน และมีสิ่งดี ๆ มอบให้สังคมค่ะ ได้ให้เกียรติขึ้นกล่าวปิดโครงการในระยะที่ 1 ค่ะขอกราบเรียนเชิญค่ะ</w:t>
      </w:r>
    </w:p>
    <w:p>
      <w:pPr>
        <w:pStyle w:val="BodyText"/>
      </w:pPr>
      <w:r>
        <w:t xml:space="preserve">[เสียงปรบมือ]Copy and Devolopmentวันนี้เรา Copy and pasteนะครับ ท่านอธิบดีกรมส่งเสริมและพัฒนาคุณภาพชีวิตคนพิการ ท่านรองปลัด และผู้แทนนั้น ไม่ได้ด้อยด้วยศักยภาพ ไม่ได้ด้อยในเรื่องอะไรต่าง ๆ เลย โดยเฉพาะอย่างยิ่งท่ามกลางสุพรรณบุรี แล้วก็ทางลาดกระบัง แขกผู้มีเกียรตินะครับ พี่น้องสื่อมวลชนที่รักทุกท่านครับ 27 ตุลาคม 2566 ผมยืนอยู่บนเวที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ทำโครงการดี ๆ ขึ้นมา มาถึงวันนี้ผมมาเป็นรัฐมนตรีก็ปีกว่าแล้วนะครับ 1 ปี 6 เดือน 1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ไทย ที่สำคัญที่สุดนั้นผมเองต้องขอบคุณอาจารย์สุวิทย์จริง ๆ นะครับ ผมเอง เพียงแค่ C&amp;Dผมใช้เยอะมาก ไม่อยากใช้เลย เพราะทุกพวงหรีดที่ส่งไปนี่ หัวคะแนนผมหายไปทีละคน ทีละคนเรา Cut and Paste ต้องบอกว่า ผมเชื่อว่ามาถึงวันนี้ สังคมคงได้เห็นเพิ่มมากขึ้นว่าพี่น้องคนพิการของคนไทยแต่ว่าวันนี้เรากำลังผลิตบุคลากรLabor Pool ให้กับประเทศไทยกำลังของตลาดแรงงานของประเทศไทยนี่ ที่กำลังหดตัวลง หดตัวลงเรื่อย ๆ เพราะเด็กเกิดใหม่ก็น้อยลง ผู้สูงอายุ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เพราะเรามาทำงานให้กับคนพิการนะครับ วันนี้ภาพมันใหญ่ไปกว่านั้นอีก วันนี้เรากำลังสร้างอาชีพ แต่อีกหลายคนนะครับ ก็หมดไปเรียบร้อยแล้วแต่ว่าไอ้ 10,000 บาท ที่พวกเราที่อยู่ในห้องนี้ ที่หยิบยื่น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เบ็ดกับพี่น้องคนพิการเพราะว่าโครงการนี้เป็นการที่ทำให้พี่น้องคนพิการนั้น ไม่จำเป็นที่จะต้องจากภูมิลำเนา อยู่ใช้ไปเยอะกว่านี้ผมก็ไม่แน่ใจเหมือนกันว่าเลือกตั้งครั้งใหม่ผมจะได้เป็น สส. กับเขาหรือเปล่า ตายกันหมดแล้ว เด็กใหม่ก็ไม่เกิดทาง มอ. บอกว่าท่านมีแค่ 9 คน ไม่เป็นไรนะครับกี่คนก็แล้วแต่ 1 คนเราก็ดีใจ มันเป็นการแสดงให้ที่มีวันนี้นะครับ เราเห็นแล้วครับ ไม่ว่าจะภายใตมาตรา 33หรือ 35 นั้นนี่นะครับ เราสามารถสร้าง Productivityมจธ. ที่… ที่ มจธ. ของเรา ที่ต้องขอบคุณมากกว่า คือ อีก 5 มหาวิทยาลัยที่ให้เกียรติมาร่วมกันโครงการ 10,000 บาท ดิจิทัลวอลเล็ตนั้นนี่ผมพยายามจะสอบถามนะครับ หลายคนเอาไปต่อยอดตอนที่ผมอยู่กระทรวงทรัพย์ฯ มา 4 ปี อยู่ดี ๆเมื่อ 27 ตุลาคม ผมยังไม่รู้เรื่องเลย แต่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คนพิการ ไม่เคย Upskill Reskill แต่วันนี้ต้องทำแล้วและก็ต้องขอบคุณผู้ประกอบการที่กล้าหาญนะครับ แล้วก็ Step ออกจาก Comfort Zone เช่นกันภาคอยู่ในแต่ละจังหวัดที่ตัวเองอาศัยอยู่ได้ ต้องบอกว่า 252 คน ที่ได้รับงานทำในวันนี้ผมดีใจจริง ๆ นะครับ เมื่อกี้สักครู่มีงานทำนี่ Because of wareนี่คือสิ่งที่ผมพูดมาตลอด ยิ่งมีโอกาสได้ทำงานกับอีกหลาย ๆ มหาวิทยาลัยได้เห็นนะครับ ผมต้องขอบคุณเมื่อสักครู่ผมขอบคุณท่านอาจารย์สุวิทย์มาก เพราะท่านจุดประกายไปแข่งทีไรนี่ นักกีฬาทำผลงานได้ดีกว่าคนปกติ ไม่ว่าจะเป็น Asian Winter Games Para Gameเพราะว่าการที่ท่านจะ Step ออกจาก Comfort zoneมันไม่ใช่เรื่องง่าย รู้สึกเข้าใจดี เพราะ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วันนี้ก็ยังไม่ค่อยรู้เรื่องเท่าไร แต่มีองค์ความรู้เพิ่มขึ้นมาอีกนิดหนึ่งแต่การ Step ออกจาก Comfort Zone จะต้องดูแลเฟอร์รารี่เลยล่ะ พยายามใส่เข้าไป ใส่เครื่องเทอร์โบเข้าไป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มีทั้งผู้สูงอายุ มีทั้งผู้พิการ มีทั้งเด็กเล็ก มีทั้งอะไรต่าง ๆ ท่านจะใส่น้ำมันเข้าไปในรถคันนี้มากแค่ไหนกับคนพิการ เห็นคนพิการเล่นกีฬาต่าง ๆ แล้วนี่ มันแสดงให้เห็นครับ ว่าถ้าใครได้ดูไตรกีฬาสิ่งที่เราทำในวันนี้ครับ ต้องขอบคุณท่านอาจารย์สุวิทย์ และอีกทั้ง 5 มหาวิทยาลัย ท่านกำลังเอามอเตอร์ไปใส่ในคาราวานกินขาด โอลิมปิกส์ พาราลิมปิกส์ คนพิการทำผลงานได้ดีกว่าคนปกติทั่วไป มันก็สะท้อนให้เห็นว่าคนพิการของไทยนี่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เพราะว่าวันนี้รัฐบาลพยายามเหลือเกิน ผมเปรียบประเทศไทยเป็นเหมือนรถคันหนึ่ง รถกระทรวง พม. ของเรานั้น มุ่งที่จะต้องโอกาสทางสังคมนะครับอยากจะเห็นพี่น้องคนพิการเข้าถึงสิทธิต่าง ๆ ไม่ใช่ให้วิ่งได้เร็ว ๆ ให้วิ่งได้อย่างมีประสิทธิภาพ แต่ไอ้เฟอร์รารี่คันนี้คนนี้นี่ มันลากคาราวานอยู่ตู้หนึ่งครับข้าราชการถึงสิ้นเดือนก็แจกเบี้ยคนพิการ แจกเบี้ยคนพิการรัฐมนตรีไม่ต้องมีหรอกครับ แต่การขับเคลื่อนเครื่อง B12 W12 W16 รถมันก็ไม่ไปครับ ตราบใดที่ท่านยังมีคาราวานตัวนี้นี่ที่เป็นภาระที่รถคันนี้ต้องลากไปอยู่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ส่งเสริมและพัฒนาคุณภาพชีวิตคนพิการ ปรากฏว่าที่หนักกว่าภาคเอกชน ก็ภาครัฐของผมนี่แหละครับ บังคับได้หมด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ทำครบตามโควตา 1 เปอร์เซ็นต์ มีอีก 1 กระทรวงไม่ค่อยครบโควตาเท่าไร โชคดีกระทรวงที่ครบถึงเวลาก็ให้เงินให้เงินไปแล้วก็จบกันไป ทำอย่างนั้นก็คงไม่ต้องมีรัฐมนตรีว่าการกระทรวง พม. ครับ เพราะว่า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คนเดียวควบคุมป่าเป็นพัน ๆ ไร่ เป็นหมื่น ๆ ไร่ วิ่งไปเจออะไรปุ๊บ กดปุ่มปั๊บ หน่วยภาคพื้นดินก็วิ่งตื่นตัวกันมากนะครับ มีกฎหมายมาตรา 33, 34,35 นะครับ ถ้าไม่ทำ ท่านต้องจ่ายเงินเข้ากับกรม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ยกเว้นภาครัฐด้วยกันเอง ผมเองก็ได้นำเรียนท่านนายกฯ ในคณะรัฐมนตรีตอนนี้จาก 20 กระทรวงนี่ มีแค่ 3 กระทรวงเท่านั้นเองผมเชื่อเสมอครับ ว่าอยากได้เงินต้องทำงาน อยากจะได้เงินจากภาครัฐ อยากจะได้เงินจากอะไรก็แล้วแต่ครับแต่ No Success Free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ให้กับพี่น้องคนพิการ บางคนได้ปลาใหญ่ บางคนได้ปลาเล็ก แต่อย่างน้อยมันเป็นการลดภาระบอกเทคโนโลยีวันนี้ไม่ต้องเดินแล้ว ใช้โดรนครับ คนพิการใส่ VR เข้าไป นั่งคลุมโดรนไปสิครับได้ยอมรับได้มากขึ้น วันนี้เรา…ผมไม่ชอบเลยว่าพิธีปิดโครงการ ฟังแล้วมันใจหาย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ที่ได้มาร่วมนะครับ ในรถไฟขบวนนี้ แล้วก็หวังเป็นอย่างยิ่งครับว่าพวกเราทุกคนจะสามารถทำให้แต่ว่าของผมเองนี่มันไม่ใช่ Work ไร้balance นะครับ ไม่ค่อยจะได้พักให้มันวิ่งเร็วขึ้นไปอีก วันนี้เราต้องการทุกกำลังในการขับเคลื่อนนะครับ และทุก ๆ ท่านในที่นี้ กำลังจะเป็นช่างเครื่องยนต์ของดีไม่มีถูก ของถูกไม่มีดี ของฟรีไม่มีในโลกอยากจะได้เงินท่านต้องทำงาน และวันนี้เราจะหยิบยื่นเบ็ดท่านอาจารย์สุวิทย์และทีมงานที่ มจธ. อีกครั้งหนึ่งครับไม่ง่ายเลย ในการที่จะไปเทร็นด์กับเทรนเนอร์ให้กับภาครัฐนะครับ เรื่องงบประมาณนั้นจะได้ใช้ให้กับคนที่มีความต้องการจริง ๆ แล้วก็ทำให้สังคมได้เห็นFulfilling เมื่อเราเชื่อมั่นอย่างนี้ พี่น้องคนพิการก็จะเปลี่ยนจากภาระจะเปลี่ยนเป็น ที่สำคัญของสังคมไทย แล้วก็ประเทศไทยของเรานั้นแต่ว่าเป็นระยะที่ 1 เฟสที่ 2 กำลังจะเริ่มแล้วเราก็มีระยะที่ 2 เฟสที่ 1 นะครับ ต้องขอบคุณทาง สธ. และ อว. ครับ5 มหาวิทยาลัย มอ. มช. มข.สุพรรณบุรีนะครับ สวนดุสิตบ้านผมเองคาราวานที่ผมพูดถึงนี่ มีมอเตอร์ใส่เครื่องยนต์ V12 เข้าไป ในเฟอร์รารี่ออกจาก ครม. เสียก่อนนะครับ จะได้มาทำงานกับท่านอาจารย์ทุก ๆ ท่านอีกครั้งหนึ่ง วันนี้กราบขอบพระคุณจากใจจริง ขอบคุณครับเอาเครื่องยนต์ใส่ให้กับพี่น้องคนพิการทุกคนก็ขอเป็นกำลังใจครับ ให้กับทุก ๆ ท่าน แล้วก็ขอบคุณอาจารย์สยามค่ะ อาจารย์ประเสริฐท่านอธิบดีนะคะ ท่านปลัดค่ะ ท่านอณิศรนะคะ และเป็นอะไรที่น่าตื่นเต้น ท้าทาย แต่วันนี้ผ่านมาปีกว่า ๆ นะครับ มันเป็นความรู้สึกที่เดี๋ยวเซตที่ 2 นะคะ จะเป็นการเติมนะคะ ท่านผู้บริหารนะคะ จากทาง พก. พม. นะคะเดินไปข้างหน้าพร้อม ๆ กัน และไม่ทิ้งใครไว้ข้างหลังอย่างแท้จริงท้ายที่สุดนี้เอง ผมต้องขอขอบคุณทาง มจธ.ได้สาวสวยประกบป้ายเชิญค่ะลาดกระบัง และหวังเป็นอย่างยิ่ง ผมจะได้เห็นอีกหลายๆ มหาวิทยาลัย มาร่วมกันเรียกว่ามาร่วมกันนะครับ ถ้าผมไม่โดนเขาปรับโอเคค่ะ ขอทุกท่านอีกสักช็อตหนึ่งค่ะ ขอเชิญท่านผู้บริหาร</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ขออีก 1 ช็อตนะคะ เชิญค่ะรบกวนเรียนเชิญนะคะ6 เครือข่ายมหาวิทยาลัยค่ะอยู่ด้านบนเวที เพื่อถ่ายเป็นเซตที่ 1 นะคะ เรียนเชิญค่ะ เรียนเชิญพี่ ๆ สื่อมวลชนนะคะพร้อมไหมคะโอเคค่ะ ขออนุญาตสักครู่นะคะ ขอเป็น 2 แถวได้ไหมคะขอเป็น 2 แถว ด้านบนดีกว่าค่ะอาจารย์โอเค เรียบร้อยนะคะ ครบถ้วนนะคะ ยังค่ะค่ะค่ะ โอเค อาจารย์มองกล้องนะคะขออนุญาตให้สัญญาณนะคะ 1 2 3ค่ะ ขอคนพิการ น้องวีลแชร์ค่ะ ขออีก 1 ช็อตนะคะ เชิญค่ะ 2 ท่านก็ได้ ต้องบอกว่าน้องคนพิการเราอีกคนหนึ่งไป Standbyนะคะ แล้วก็ผู้บริหารจากพระจอมเกล้าธนบุรี และเครือข่ายที่อยู่บนเก้าอี้ผูกโบว์นะคะค่ะ ครบถ้วนนะคะค่ะ ช็อตสุดท้ายค่ะค่ะค่ะท่านรัฐมนตรีนะคะ จะให้สัมภาษณ์กับสื่อมวลชนค่ะและจะเข้าใช้บริการที่ Robot Café นะคะให้สัญญาณนะคะ 1 2 3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วันนี้พี่ ๆ สื่อมวลชนเราได้ให้ความสนใจนะคะบูธต่าง ๆ ด้วยนะคะ และระหว่างนี้ค่ะ ระหว่างที่ท่านรัฐมนตรีให้สัมภาษณ์สื่อมวลชน และใช้ที่ Robot Cafe นะคะ ซึ่งเราจะมีการสาธิตให้กับท่านรัฐมนตรีได้รับชมนะคะ ขอเรียนเชิญพี่ ๆ สื่อมวลชนค่ะเยี่ยมชมบูธค่ะค่ะ ขอบพระคุณค่ะ ขอบพระคุณท่านรัฐมนตรีแล้วก็ผู้บริหารนะคะ จากทุกภาคส่วนค่ะ เดี๋ยวลำดับถัดไปนะคะท่านอาจารย์สุวิทย์นะครับมหาวิทยาลัยเชียงใหม่ มหาวิทยาลัยขอนแก่น มอ. ที่ทางภาคใต้นะครับ ที่ทางลาดกระบังนะครับคาเฟ่ของคนพิการ เพื่อคนพิการนะคะ แล้วก็จะเยี่ยมชมบูธของอีก 6 สถาบันเครือข่ายค่ะคนพิการนั้นนะครับ ได้มีงานทำ ได้สามารถอยู่ในสังคมได้ด้วยศักยภาพของตนเอง ไม่ใช่เพราะความพิการทุกท่านที่ได้คูปองเมื่อเช้านะคะเรียนเชิญรับอาหารว่างได้เลยนะคะ เดินชมUpskill Reskill ไม่ใช่เรื่องง่ายนะครับ เพราะว่าแต่ละมหาวิทยาลัยนั้นนะครับ ถ้าไม่นับของทาง มจธ. เอง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และเป็นอีกหนึ่งกำลังสำคัญที่จะทำให้เศรษฐกิจไทย สังคมไทยนั้นเดินไปข้างหน้าโดยที่ไม่ทิ้งใครไว้ข้างหลังอย่างแท้จริงแล้วก็สวนดุสิตที่สุพรรณบุรีที่มาร่วมกันครับ ในก้าวแรก ที่จะมาเสริมพลังให้ทั้งประเทศมาต่อยอดสิ่งที่ทางกระทรวง พม.และทาง มจธ. กับอีก 5 มหาวิทยาลัยทำอยู่ขณะนี้ตลอด 1 ปีที่ผ่านมานะครับ ทางทั้ง 6 มหาวิทยาลัยได้เชิญคนพิการนะครับ ทั้งหมด 300 ชีวิต ได้เข้ามาว่าไม่ใช่เรื่องน่ากลัวนะครับ ที่จะรับคนพิการเข้าไปทำงานในบริษัทหรือองค์กรของท่าน ทุกคนใหม่กับการที่จะ Upskill Reskill คนพิการเป็นอย่างยิ่งจาก 300 คนนะครับ 253 คน วันนี้ภาครัฐด้วยกันเองนะครับ ในการที่จะมีคนพิการได้ทำงานในองค์กรของท่าน ไม่ว่าจะตามกฎหมาย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ในประเทศไทยเลย มิหนำซ้ำอาจจะมีเรียกว่าศักยภาพ มีฝีมือมากกว่าวันนี้เรากำลังจะร่วมในก้าวต่อไปนะครับ ในการ MOUกับทางกระทรวงศึกษาธิการและกระทรวง อว. ที่จะให้สถานศึกษาในส่วนแรกที่เราได้เซ็น MOU กันไปปีที่แล้ว2 มหาวิทยาลัยนะครับ ได้เข้ามาร่วมกันกับโครงการของเรา ก็คือทางราชมงคล แล้วก็ทางครับ ว่าโครงการของเรา ในการที่จะมาสร้างเรียกว่าศักยภาพให้กับคนพิการนั้น ที่จะทำให้สังคมไทยได้เห็น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มาเรียนรู้ที่จะก้าวเดินไปด้วยกัน มีการปรับเปลี่ยนในขณะเดียวกันขอฝากไปยังภาคเอกชนให้กับสถานประกอบการที่พร้อมรับคนพิการจับคู่ตั้งแต่แรกแล้วนะครับ เพราะว่าก่อนที่จะ Recruit หรือเชิญคนพิการเข้ามาด้วยศักยภาพพี่น้องคนพิการด้วยกันเอง เพราะท้ายที่สุดแล้ว คนพิการของประเทศไทยไม่ได้มีความสามารถน้อยไปกว่าแต่ละแห่งนั้นจะสามารถ Recruit คนพิการแล้วเข้ามา Upskill Reskill ได้ครับ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วิทยาเขตของทางราชภัฏนะครับ ที่เพชรบุรีและในส่วนของ MOU ที่ 2 ที่เราเซ็นกับ อที่เขาไม่จ้างเหรอครับ ตอบไม่ถูกเหมือนกัน เพราะผมเพิ่งเป็นรัฐมนตรีมา 2 กระทรวงเอง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คนปกติทั่วไปก็ได้ และก็เพื่อเป็นการสร้างเรียกว่า Labor Full ให้กับแรงงานไทย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อักษรย่อทั้งหลายนะครับ AI VR ทั้งหลายนะครับผมคิดว่ามันจะเสริมศักยภาพภาพการทำงานของพี่น้องคนพิการอันไหนนะครับ อ๋อ ขออนุญาตเรียนว่า1 ในนั้นคือกระทรวง พม. อีก 2 กระทรวงยังไม่พูดดีกว่าผมอยากเห็นคนพิการมีงานทำเยอะ ๆ ผมอยากจะเห็นเงินเข้ามาในกองทุนส่งเสริมและพัฒนาคุณภาพชีวิตคนพิการน้อย ๆกันดี ก็คงฝากทางผู้บริหารแต่ละกระทรวงดูแลนะครับ แล้วส่งเสริมการทำงานของพี่น้องคนพิการครับAbility ของตัวเอง ไม่ใช่ Disability ครับ ครับ ขอบคุณครับก็ได้กล่าวไปเมื่อสักครู่ทั้งหมดนะครับศักยภาพของคนพิการนั้น บางครั้งอาจจะมากกว่าAvatar คอนเซปต์ก็คือว่าอันนี้คือ ผู้พิการนี่ ผู้พิการนี่จะอยู่นับวันจะน้อยลงทุกวัน ๆ นะครับ อ๋อไม่ครับ ในทางตรงกันข้าม ไม่ว่าจะเป็นสามารถจะอยู่ที่บ้านได้ ใช้มือถือเท่านั้นพอเข้ามาใช้ Time Pairing น่ะครับมีประสิทธิภาพมากขึ้น ฉะนั้นนี่ ตราบใดมนุษย์ยังเป็นคนเขียนโปรแกรมอยู่ ตราบนั้น คนก็ต้องทำงานไม่น่าเป็นอุปสรรคครับจินตนาการว่าเป็น Network สามารถทำงานที่ไหนก็ได้คราวนี้มาต่อครับผม เชิญทางนี้เลยครับอยากจะเห็นคนพิการสามารถอยู่ในสังคมได้ด้วยความสามารถของตนเอง เพราะแล้วทีนี้นี่ จากตรงนี้นี่เราจะมีหุ่นยนต์ แล้วก็จะมี Remote</w:t>
      </w:r>
    </w:p>
    <w:p>
      <w:pPr>
        <w:pStyle w:val="BodyText"/>
      </w:pPr>
      <w:r>
        <w:t xml:space="preserve">(อาจารย์) งานครั้งแรกครับ อันนี้จะเป็นครั้งที่ 2 ของโลกต่อจากญี่ปุ่น ของโตเกียว ของเราจะเป็น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ที่บ้าน ที่สำคัญเพราะว่ามันมีปัญหาผู้ประกอบการอาจจะไม่ได้มีความสะดวกที่จะจัดการสั้น ๆ เชิญเลย เป็นระบบที่ขึ้นมาเองStreaming ออกมา น้องก็จะอยู่ทางซ้ายมือว่าช่วง 9-10 โมง จะเข้ามาทำงานที่นี่ แทนที่จะทำงานแบบนี้</w:t>
      </w:r>
    </w:p>
    <w:p>
      <w:pPr>
        <w:pStyle w:val="BodyText"/>
      </w:pPr>
      <w:r>
        <w:t xml:space="preserve">(Robot) สวัสดีค่ะ ร้านกาแฟที่จะมาเป็นประสบการณ์ใหม่เดี๋ยวลองของจริงว่า จากบ้านอิ่มเอมแขกผู้มีเกียรติเชิญนั่งตามโต๊ะครับไม่ทราบว่าคุณลูกค้ารับอะไรดีคะ // รับอะไรดีครับ</w:t>
      </w:r>
    </w:p>
    <w:p>
      <w:pPr>
        <w:pStyle w:val="BodyText"/>
      </w:pPr>
      <w:r>
        <w:t xml:space="preserve">(คุณวราวุธ) เอาชาไทยเย็นค่ะ // ชาไทยเย็น 1ก็จะมีเข้ามา มีการเปลี่ยนแปลงขึ้นเพราะฉะนั้น แม้กระทั่งคนที่นอนติดเตียงเอง สามารถเดี๋ยวตอนส่ง… ทีนี้จากตรงนี้ปุ๊บ Orderส่งไปที่ให้กับผู้พิการอีกคนโดยอีกตัวหนึ่งก็ส่งอาหารส่งน้ำส่งอะไรมา จริง ๆ ก็คือ พูดง่าย ๆ คนปกติทำงานร่วมกับคนพิการหรือคนกลุ่มเปราะบางต่าง ๆ ได้ก็ส่ง Order ไป ฉะนั้น ตรงนี้จะมองถึงเป็นสถานที่ที่เป็นการแชร์ทรัพยากรร่วมกันจริง ๆ ในระบบจริง ๆ เราจะไม่เห็น เชิญนะครับ เชิญเลยครับ มีอะไรขายบ้างวันนี้ก็สามารถจะบูรณาการ เพราะอันนี้เป็นเทคโนโลยีของภายใน อันนี้เป็น3D Print นะครับมีเมนูแนะนำให้บริการ จะเป็นช็อกโกแลตเย็นชาเขียวเย็น ชาไทยเย็นฉะนั้น หน้าตาเขาเปลี่ยนได้ ขยับได้ ได้คุยกับหลายมหาวิทยาลัยช่วยกันทำเป็น Icon เป็นอะไรต่าง ๆ ได้ชาไทยเย็น 2 แล้วนะครับ ชาเขียวครับ Black coffee เย็นอเมริกาโนเย็นนะครับ เอาให้ถูกนะครับลองดูเลยครับ ก็คือมันไม่มี เป็น 3DPrint ทีเดียวเลย พรินต์ตอนนี้เทคโนโลยีมันไปเยอะแล้วอีกชุดหนึ่ง ที่อยู่อีกจังหวัดหนึ่งก็ได้โอเค เชิญเลยครับ เชิญส่งเลยครับ เวลาเรามีจำกัดมีใครบ้างครับ อันนี้ ชาเชียวก่อนใครครับ แล้วก็มีอะไรนะที่ไหนก็แล้วแต่ อาจจะเป็นชุมชน อาจจะเป็นหน้ามอผมว่าระบบพัฒนาอย่างนี้ หลาย ๆ มหาวิทยาลัยช่วยไปเสิร์ฟให้ทาง…ชาไทย ชาไทย เอามาส่งมีใครช่วยหยิบ Staff ช่วยยกตรงนั้นมาได้ไหม Staffช่วยยกตัวนี้ขึ้นมาหน่อย 3D Printเพราะว่าการที่เราเอาคนกลับเข้ามาอยู่ในลูป เป็นการสร้างอาชีพ คือ เราทำได้ เพราะอันนี้มีเซนเซอร์ทุกอย่างเพราะฉะนั้นนี่ 3D Print สามารถพรินต์ได้ละเอียดอย่างนี้อยู่แล้ว พรินต์มาอยู่แล้ว ไม่ต้องมาประกอบตอนนี้ industry 4.0เอาคนกลับเข้ามาอยู่ เพื่อทำให้คนต้องมี Well trมันพรินต์พลาสติก พรินต์โลหะ พรินต์ชิ้นส่วนอวัยวะนี่มา อันนี้ใครบ้าง อันไหนบ้างครับที่เมื่อกี้สั่งไปอันนี้ขยับอะไรได้บ้างไหม เขาก็เปลี่ยนทั้งหน้าตาเปลี่ยนทั้งฟังก์ชัน ระหว่างทางก็มีการพูดคุยชา… ชาอะไรครับ มีอะไรนะ Black Coffee 2 แก้วสร้างคุณภาพชีวิตอันดับแรกก่อน เพราะคนจะได้จริง ๆเพราะเขาเป็นคน ฉันจะทำ 9 โมงเพราะฉะนั้นนี่ มันไม่อัตโนมัติ คือไม่เหมือนที่เราอัตโนมัติมดน้อย มดน้อย Avatarตามเวลา ได้ครับ เวลาน้อยทั่ว ๆ ไป แต่เป้าประสงค์เราไม่ได้ต้องการให้อัตโนมัติหมด นั่นคือการ… เขาอยู่ใน Loop</w:t>
      </w:r>
    </w:p>
    <w:p>
      <w:pPr>
        <w:pStyle w:val="BodyText"/>
      </w:pPr>
      <w:r>
        <w:t xml:space="preserve">[เสียงดนตรี]ain เพราะฉะนั้นนี่ คนที่ทำอาชีพตรงนี้นี่จะไม่ได้เป็น Low Skill แต่จะเป็น High Skillและก็จะมีกระบวนการ อันนี้ก็จะเป็นคอนเซปต์ห้อง Auditorium นะคะ เดี๋ยวอีกสักครู่เราจะเริ่มการเสวนานะคะเรียนเชิญค่ะ เดี๋ยวช่วงพักกลางวันนะคะ บูธของเรายังก็คิดจินตนาการว่า ตอนนี้เขาเล่าเรื่องคนแก่เล่าเรื่องถึงปูมหลังแล้วก็การทำสบู่จากนมแพะนะคะระหว่างนี้นะคะ ท่านใดที่นำรถมาจอดที่ถึง 10 โมง และอีกที่หนึ่งจะทำเท่าไรมันอาจจะไม่ค่อยคุ้นเคยเท่าไร มันก็จะเป็น Avatarเพื่อรับคูปองอาหารนะคะ สำหรับแขกนะคะที่ได้รับคูปองอาหารนะคะ ช่วง 11.30 น. นะคะขอบคุณมากครับชั้น 1 นะคะ เนื่องจากว่าชั้น 1 เรามีเวทีออดิชันรับชมการแสดงความสามารถของพี่ ๆ น้อง ๆ คนพิการ</w:t>
      </w:r>
    </w:p>
    <w:p>
      <w:pPr>
        <w:pStyle w:val="BodyText"/>
      </w:pPr>
      <w:r>
        <w:t xml:space="preserve">(พิธีกรหญิง) ค่ะ ขออนุญาตเรียนเชิญแขกที่อยู่ด้านนอกช่วงนี้ชวนทุกท่านเข้าสู่ห้อง Auditorium นะคะถ้าท่านได้ยินเสียงประกาศจากภายในนะคะอยู่นะคะ แล้วก็ตอนบ่ายยังมีกิจกรรม Workshop ด้วยนะคะ เป็นการประดิษฐ์ดอกไม้แห้งท่านใดที่มี Social Media นะคะ สามารถแชร์ Liveของเราได้นะคะ แล้วเราก็ยังมีกิจกรรมนะคะ ก็คือภายในงานทุกท่านจะเห็น Hashtag นะคะ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แลกรับของที่ระลึกที่จุดลงทะเบียนได้อีกด้วยนะคะท่านที่อยู่ด้านอกนะคะสามารถรับอาหารกล่องได้ที่ชั้น 1 นะคะ สาเหตุที่เราจัดที่โอเคค่ะ บูธด้านนอกนะคะที่มาขอบัตรผู้มีความสามารพิเศษได้นะคะสำหรับสถาบันเครือข่ายนะคะ ช่วงเที่ยงเรียนเชิญที่ชั้น 15 นะคะอยากจะ Shopping เพิ่มเติม เพราะว่าทุกท่านจะได้ช้าง…การบูรช้างไปแล้ว เครื่องดื่มนะคะ เครื่องดื่มเราจะมีบริการเชิญท่านเข้าสู่ภายในห้องนะคะ เดี๋ยวอีกสักครู่เราจะเริ่มการเสวนาค่ะนะคะเชิญนะคะ เดี๋ยวอีกสักครู่เราจะเริ่มการเสวนานะคะคนพิการตามสมรรถนะ ถ้าท่านถ่ายภาพแล้วโพสต์ลงที่ Facebook หรือว่า TikTok ของตนเองนะคะ แล้วก็นำไปค่ะแขกที่อยู่ที่ด้านนอกนะคะ แต่ไม่เป็นไรนะคะเดี๋ยวเราจะมีช่วงของการเสวนานะคะพูดถึงว่า ระยะที่ 1 เฟส 2 ของเรานี่เป็นอย่างไรบ้างนะคะจอทีวีให้รับชมภาพบรรยากาศ ภาพด้วยนะคะ ทั้งตลอดชั้น 3 และชั้น 1 ด้วยนะคะ เราก็มีกรแชร์ Live ทาง Facebookเผื่อว่าแขกผู้มีเกียรติท่านใดที่ชมบูธอยู่นะคะเรายังมีช่วงพักกลางวันด้วยนะคะ ขอนแก่นก็ยังอยู่นะคะ เผื่อใครครับผม สวัสดีทุกท่านที่อยู่ ณ ห้อง Auditoriumสวัสดีทุกท่าน ที่กำลังรับชม รับฟังผ่านทาง Fน้ำเปล่านะคะ ที่อยู่ทาง…ค่ะ อยู่ด้านข้างบันไดนะคะ แล้วก็ที่ชั้น 1จะเป็นการเสวนาพิเศษภายใต้หัวข้อ ก้าวต่อไปซึ่งวันนี้นะครับ เราได้รับเกียรติจากผู้แทนสถาบันศึกษาขออนุญาตรีเช็กอาจารย์นิดหนึ่ง อาจารย์มาแล้วเดี๋ยวรออาจารย์แพมสักครู่นะคะมหาวิทยาลัยสงขลานครินทร์ นะครับ ผู้ช่วยศาสตราจารย์ ดร.นิเวศน์ อรุณเบิกฟ้าขอเรียนเชิญครับท่านที่อยู่ภายในห้องจะตกใจว่าทำไมไม่มีคนมาฟังเราเลยจริง ๆ เรามีช่องทางออนไลน์นะคะ และด้านนอกก็ยังมีมหาวิทยาลัยสวนดุสิต วิทยาเขตสุพรรณบุรีครับรองศาสตราจารย์มานิดา เชื้ออินสูง ครับ</w:t>
      </w:r>
    </w:p>
    <w:p>
      <w:pPr>
        <w:pStyle w:val="BodyText"/>
      </w:pPr>
      <w:r>
        <w:t xml:space="preserve">(พิธีกรชาย)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acebook Live ด้วยนะครับ ก็ขอต้อนรับทุกท่านเข้าสู่การดำเนินโครงการผลการขยายผลอุดมศึกษาฯ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ในระยะที่ 1 เฟส 2 นะครับ ดังนี้ครับท่านแรกนะครับ ผมขออนุญาตเรียนเชิญแทนผู้แทนจากผู้พิการ มจธ. ครับ ขออนุญาตยกเวทีให้กับ ดร.อรกัญญาณี เลี้ยงอิสสระเลยนะครับ ขอเรียนเชิญครับครับผมท่านต่อมานะครับ ขออนุญาตเรียนเชิญท่านผู้แทนจากของมหาวิทยาลัยพระจอมเกล้าธนบุรี และท่านผู้ฟังอยู่ใน</w:t>
      </w:r>
    </w:p>
    <w:p>
      <w:pPr>
        <w:pStyle w:val="BodyText"/>
      </w:pPr>
      <w:r>
        <w:t xml:space="preserve">(พิธีกรหญิง) ค่ะ ท่านต่อไปนะคะขอเรียนเชิญท่านผู้แทนจากมหาวิทยาลัยเทคโนโลนะคะ เชื่อว่ามหาวิทยาลัยต่าง ๆ ก็สนใจรวมทั้งผู้พิการนะคะ คนพิการที่อยากจะเข้าร่วมู้ตลอดชีวิตค่ะ ท่านต่อไปนะคะ ขอเรียนเชิงท่านผู้แทนจากมหาวิทยาลัยราชวงคมเทเวศร์แนะนำตัวเองก่อนนะคะ ว่าท่านเป็นใคร มาจากไหนทำอะไรนะคะ ที่เกี่ยวข้องกับคนพิการบ้าง เดี๋ยวเริ่มโดย ดร.อรกัญญาณี เลี้ยงอิสสระ นะครับเครือข่ายอุดมศึกษาฯจากมหาวิทยาลัยราชมงคลพระนครค่ะ มหาวิทยาลัยของเราก็จะมีหน้าที่ให้บริการสังคมโดยเฉพาะนะคะ</w:t>
      </w:r>
    </w:p>
    <w:p>
      <w:pPr>
        <w:pStyle w:val="BodyText"/>
      </w:pPr>
      <w:r>
        <w:t xml:space="preserve">(ดร.อรกัญญาณี) สวัสดีค่ะ ท่านผู้มีเกียรตินะคะ ที่นั่งฟังอยู่ที่ห้อง Auditorium นะคะ อาคารพหุวิทยาการเป็นสถาบันที่ใหม่นะคะ เดี๋ยวเราต้องรับน้องค่ะ เพราะว่าที่อื่น ๆ นะคะ ร่วมกันในระยะLive สดนะคะ ตอนนี้เราจะเข้าสู่ช่วงของการเสวนานะคะเรื่องของแนวทางการดำเนินโครงการในเฟสที่ 2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โครงการที่ในรอบแรกยังไม่มีโอกาสได้เข้าร่วมด้วยนะคะ อยากจะเริ่มนะคะ ในการให้แต่ละท่าน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ประจำอยู่ที่มหาวิทยาลัยสวนดุสิต วิทยาเขตสุพรรณบุรีค่ะ ก็สอนทางด้านการตลาดกลยุทธ์ค่ะ แผนธุรกิจค่ะ ยินดีที่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โครงการระยะที่ 1 เฟสที่ 1 แล้ว แต่ว่าราชมงคลพระนคร ศูนย์เทเวศร์งานภารกิจสังคมอยู่แล้ว ถือว่าเราได้เรียนรู้กับการทำงานกับคนพิการมาปีหนึ่งแล้ว ก็ได้รับทั้งรอยยิ้ม ทั้งน้ำตา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สู่เขาเรียกว่าเป็นคนที่มีงานทำ แล้วก็มหาวิทยาลัยอีกทั้ง 5 มหาวิทยาลัยที่ทำงานร่วมกันครับ และต้องขอบคุณทาง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ได้ร่วมงานกับทาง มจธ. นะคะ ปีแรกที่ผ่านไปเป็นอะไรที่ใหม่สำหรับเรามากค่ะ แล้วก็ในปีต่อไป เราก็พร้อมที่จะดำเนินการต่อค่ะ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า นะครับ ผมเป็นผู้อำนวยการอยู่ที่สำนักพัฒนาทรัพยากรมนุษย์และพันธกิจสังคมครับ มีหน้าที่ทำ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แล้วความสวยงาม แล้วก็ได้รับน้ำใจจาก มจธ. แล้วก็หน่วยงานต่าง ๆ แล้วก็เครือข่ายต่าง ๆ ที่ทำงานเรื่องของการผลักดันคนพิการจากทางหน่วยงานต่าง ๆ ของภาครัฐนะครับ และหน่วยงานภายในมหาวิทยาลัย เป็นการให้ความรู้ แต่อย่างไรก็ตามนะครับมจธ. ขอบคุณกระทรวงพัฒนาสังคมและความมั่นคงของมนุษย์ ที่ได้เริ่มเข้ามาเรียนรู้ เริ่มเข้าวงการเขาเรียก เริ่มกระบวนการต่าง ๆ เหล่านี้ เนื้อหาอะไรต่าง ๆ เราก็กำชับกับพิธีกรว่าควรจะมีเนื้อหาในลักษณะแบบนี้ แล้วก็มีกิจกรรมก็คือ 1 ปีที่ได้เดบิวต์ไปนี่ มีศิลปินในค่ายนี่คนพิการที่ผ่านการอบรมนี่ 10 คน ไม่สิ 9 คน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อยากมีความสุขก็ต้องอยู่ด้วยกันนะครับ จากนั้น เราก็กับ 9 คน มีการ Training กับวิทยากรก็ค่อนข้างเยอะเหมือนกัน แล้วก็มีอาจารย์พิการทางด้านของสายตา เป็นอาจารย์ที่สอนทางด้านนิติศาสตร์การให้ความรู้น่ะ มันต้องมีในเรื่องของ Patternเราก็ได้ความอนุเคราะห์จากทาง มจธ. ทั้ง Copy and paste อย่างที่ท่านรัฐมนตรีบอกเลยนะครับในกระบวนการทำงาน เชิญไป Walk off เมื่อไหร่ ก็ไปนะครับ ในกระบวนการในการทำงาน เราก็เลยรู้สึกว่านอกห้องเรียนด้วย ให้เกิดความร่าเริงอะไรต่าง ๆ ให้เขารู้สึกว่าเขามีตัวตนอยู่ในสังคม จากนั้นครับทางเจ้าหน้าที่ ทางสำนักงานแรงงาน ทาง พม.แล้วก็ทางหลายหน่วยงาน แล้วก็มีฝึกงานมากกว่า จะให้ไปฝึกงานกับบริษัทต่าง ๆก็กระไรอยู่ เขาก็ให้เกิดความสบายใจ เราก็ให้ฝึกงานทางสำนักงานพัฒนาสังคมจังหวัดที่ให้ความรู้ในมาตรา 33ของ 33 34 แล้วก็ 35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อะไรต่าง ๆ ต้องขอบคุณคนนั้นด้วยนะครับ ที่นั่งอยู่ข้างหน้าให้กำลังใจ ยืนนิดหนึ่งมันก็เลยเป็นการการันตีในเรื่องของการทำงาน ก็ 9 คน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ของบริษัท มันก็ได้ทั้งหมดเลย 9 คน มีการทำงาน แล้วอีก 1 คน ไปฝึกฝีมือต่อกับหน่วยงาน แล้วทุกคนก็มีเงินเดือนที่ขับเคลื่อนเรื่องคนพิการอยู่ที่โรงพยาบาลหาดใหญ่แล้วก็จากนั้น เราก็ให้ฝ่ายกฎหมายจากทำงานอยู่ที่สำนักงานผม เป็นอย่างไรบ้างทำงานแล้วรู้สึกดีใจมากอาจารย์ บางคนคือมาจากนราธิวาสครับ มาจากหาดใหญ่อยากจะเชิญชวนผู้ประกอบการ เราหว่านทั่วเลยครับแล้วก็ปรากฏว่า คนผู้ประกอบการเขาก็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ตัวการันตี การันตีประทับตราว่าคนนี้ผ่านหลักสูตรแล้วหลักสูตรนี้ ผ่านการเรียนรู้จาก มจธ. มา 10 กว่าปีแล้วทำงานแล้วก็ได้คน หวังว่าปีหน้า เราคงมีการวางแผนร่วมกัน ขอบคุณครับก็ตามที่เราได้รายงานนะครับ ก็มีทำงานกับบริษัทต่าง ๆโดยเฉพาะกิจการเพื่อสังคม โดยเฉพาะกิจการเรื่องของ CSRอย่างไรโครงการนี้เดินต่อไปแน่นอน แล้วก็เร็วด้วยแต่ว่าเราก็คุยในรายละเอียด ปรับปรุงให้ดียิ่งขึ้นนะคะเราก็เฉลี่ยนะครับ เงินเดือนก็ประมาณ 11,000 ต่อคนถือว่าดีมากเลยครับ ก็ดี แล้วก็คนพิการ เราก็มีการเช็กอยู่ตลอดเวลาครับ เขาทราบว่าท่านชำนาญการเรือนทำไมไม่ทำ Toffee Cake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เหล่านี้ อันนี้ก็เป็นโจทย์ เห็นรอยยิ้มตรงไหนผมก็ยังอยากทำงานตรงนั้น อันนั้นก็เป็นโจทย์หนึ่งในการ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w:t>
      </w:r>
    </w:p>
    <w:p>
      <w:pPr>
        <w:pStyle w:val="BodyText"/>
      </w:pPr>
      <w:r>
        <w:t xml:space="preserve">(ดร.อรกัญญาณี) หลังจากที่ท่านรัฐมนตรี ท่านได้มาปิดพิธี ก็ได้คุยกันกับท่านปลัด ท่านอธิบดีแล้วว่าคือ เนื่องจากว่าที่เราไปที่ศูนย์ฝึกนี่นะคะ ผู้ร่วมอบรมนี่ ก็จะมีนะคะ ก็ถัดมาค่ะ ถัดมา ก็คือมหาวิทยาลัยสวนดุสิต วิทยาเขตสุพรรณบุรีนะคะท่านที่ผ่านมา ทำไมท่านถึงเลือกทำหลักสูตรดอกไม้ประสิทธิภาพสูงที่สุดเลยนะคะ</w:t>
      </w:r>
    </w:p>
    <w:p>
      <w:pPr>
        <w:pStyle w:val="BodyText"/>
      </w:pPr>
      <w:r>
        <w:t xml:space="preserve">(พิธีกรหญิง) มีสมาธิ// มีสมาธิค่ะ แล้วก็ท่านพร้อมในเรื่องของร่างกายค่ะอันนี้คำพูดขำ ๆ นะคะ อันนี้สวยงามจริง ๆใครที่สนใจด้านหน้า มีบูธของสวนดุสิต ที่เป็นดอกไม้ตรงนั้นก็จะยากค่ะ แล้วก็อีก…อีกประเภทหนึ่ง ก็คือจิตเภท อันนี้ก็ยากแล้วค่ะจะเป็นเฟสที่ 2 ค่ะอาจารย์ เพราะว่าเป็นขนมแบบที่อาจารย์พูด เป็นToffee Cake นี่ มันต้องใช้สถานที่ค่ะมาที่ท่านอาจารย์มิ้มค่ะ อาจารย์จรสวรรณค่ะหลักสูตรชื่อยาวมากเลย แต่ดิฉันเรียกว่า "นัก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ทีนี้เพราะว่า… แต่คนที่ไม่พร้อมในเรื่องของร่างกาย อย่าง Stoke นี่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เราก็ดึงองค์ความรู้จากคณะวิทยาลัยนะคะที่มีความถนัด แล้วก็เราก็เล็งเห็นว่าคนพิการ เขา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และเราก็เอาไปเชื่อมกับหลักสูตรที่อยู่ออนไลน์ของเรานะคะ ที่เป็นคอร์สออนไลน์ของเรา อย่างที่บอก KMITL Masterclass นะคะเทคโนโลยีใช่ไหมคะ แล้วพอดีว่าช่วงโควิดค่ะ เราทำคอร์สออนไลน์เยอะมากเลย เราทำกว่า 100 วิชาค่ะและเราก็รู้ว่าการทำการทักษะจริง ๆ ซึ่งเมื่อกี้เราก็ไปที่บูธใช่ไหมคะพี่ ๆ ที่เรียนกับเรา 3 คนนี่ บอกว่าอาจารย์ครับจะเปิดเมื่อไหร่พระจอมเกล้าเจ้าคุณทหารลาดกระบังได้ทำโปรเจกต์ดี ๆ แบบนี้นะคะก็ได้คุยกับอาจารย์ลูกปัดค่ะ ว่าเราจะทำอะไรกันดีเน้นการผลิตสื่อ เขียนบทความ นำเสนองาน ปีหน้าน่าจะเป็นแนวการสอน การเป็น Youtuber เป็นTikToker เลยค่ะ อย่างนี้ก็เป็นที่มาค่ะ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มีความสามารถด้านดิจิทัลมาก ๆ และเขาสามารถทำได้ทุกที่ทุกเวลาตอบโจทย์การเรียนรู้ตลอดชีวิตของเราจริง ๆ นะคะ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ทำมาในครั้งที่แล้วนะ ก็ต้องถามก่อน อย่างแรกคิดอย่างไร อะไรเป็นแรงบันดาลใจบอกหน่อยนะครับ เดี๋ยวผมอยากจะเรียนเรื่องเป็น YouTuberเพิ่มขึ้น เราก็ได้โจทย์เพิ่มขึ้นค่ะ อ๋อ ปีหน้าเราจะ// ค่ะ ด้วยความที่เราอยู่สถาบันวิจัยและพัฒนานะคะ และบริการชุมชนและเราดูจุดแข็งของลาดกระบัง และเราก็รู้ว่าคนพิการ เขามีความสามารถทัดเทียมคนทุกกลุ่มวัยเลย รวมถึงสังคมจุดหนึ่ง ก็คือคนพิการ ซึ่งเราก็ยังไม่ได้ก้าวเข้าไปจุดนั้น แล้วก็โชคดีที่เราได้เข้ามาร่วม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เพราะว่ามาเจอวันแรกนี่ อาจารย์ก็เมาท์ให้ฟังเยอะเลยนะคะ เมาท์… แล้วก็ทำให้เห็นว่า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คิดอย่างไรนี่ไม่ค่อยดี แบบว่าคิดจากอะไรนะคะ ทำไมถึงสนใจเข้ามาร่วมโครงการนี้คะ</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สังคมมาค่อนข้างเยอะนะคะ เราลงพื้นที่ ลงชุมชนเรายังไม่ได้บริการในจุดที่เขาเรียกว่าจุดสำคัญของทางสมาคมต้องการอยากจะให้ผู้พิการทำอาหาร</w:t>
      </w:r>
    </w:p>
    <w:p>
      <w:pPr>
        <w:pStyle w:val="BodyText"/>
      </w:pPr>
      <w:r>
        <w:t xml:space="preserve">(ดร.อรกัญญาณี) ทำอาหาร // ทำอาหาร ซึ่งก็ตอบโจทย์เครือข่ายอุทยานวิทยาศาสตร์ และได้เจอท่านอาจารย์โครงการผู้พิการนะคะ ซึ่งคิดว่าเป็นพี่เลี้ยงที่น่ารักมากสามารถที่จะพัฒนาผู้พิการและสร้างอาชีพ ซึ่งตอบโจทย์ทางนู้นก็ตอบโจทย์ของทางสมาคมด้วย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เขาบอกว่าเขามีผู้พิการทั้งจังหวัดเยอะมาก แล้วก็ติดต่อไปที่สมาคมคนพิการ เขาบอกว่าเขามีสมาชิกอยู่ 20,000 คน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เราก่อนนะคะ ซึ่งน่าจะเข้ามาร่วมทางประธานสมาคมก็ได้ส่งรายชื่อผู้ต้องการเข้ามานะคะ ซึ่งหลักสูตรแรกทางจังหวัดนี่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มหาวิทยาลัยเราก็โชติเวศเดิมของเรา ซึ่งอันนี้ก็เป็นจุดเด่นของมหาวิทยาลัยเรา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ส่วนที่เรานอกจากจะบริการชุมชน บริการคนทั่วไปแล้วถ้าเราสามารถสร้างอาชีพ สร้างรายได้ให้กับผู้พิการ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เกี่ยวกับธุรกิจอาหารเป็นไปได้ทั้ง 2 แบบเลยนะ อาจารย์จะต้องลองดูว่าสามารถที่จะ</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และเข้าไปทำงานในสถานประกอบการ โรงแรม ร้านอาหารเป็นผู้ช่วยเชฟ หรือเป็นเสิร์ฟ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เป็นอาหารแปรรูป ซึ่งเป็นของฝาก ซึ่งเรามีโปรเจกต์ที่ทำเอาวัตถุดิบท้องถิ่นในจังหวัดสระบุรีอาทิตย์หน้านะคะ ได้นัดสมาคมไว้ เข้าไปคุยรายละเอียดทางมหาวิทยาลัยเรายังมีงานประดิษฐ์ที่มาจากคณะดีเลยค่ะ สระบุรีดิฉันก็ต้องนึกถึงกะหรี่ปั๊บองุ่น // อันนี้คือทั่วไป ทั่วไป ที่คนผ่านแล้วเราต้องทำ แต่จริง ๆ ตอนนี้ผลิตภัณฑ์ที่เราพัฒนาซึ่งเรากำลังมองว่า เรากำลังจะพัฒนาอาชีพอะไรซึ่งมีอาจารย์ทางคณะวิทยาศาสตร์ค่ะ กำลังพัฒนา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ที่สนใจนะคะ เข้ามาสู่อุตสาหกรรมแปรรูปอาหารแบบนี้นะแล้วก็สนใจเข้าร่วมโครงการก็ค่อยติดต่อลาดกระบังท่านก็จะถนัดด้านเทคโนโลยีอยู่แล้วค่ะท่านอาจารย์คะดังนั้น เราก็เลยท่าน ๆ นี่แหละค่ะ จริง ๆ ท่านก็สอน</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สิ่งทอค่ะ แล้วก็มีพวกสมนุไพร มาจากคณะวิทยาศาสตร์เนื่องจากเรามีหลักสูตรชะลอวัยพี่ ๆ นะ คนที่เรียนกับเราจริง ๆ นี่นั่นล่ะค่ะ เขาอยากเป็น YouTuberก็อยากจะทำเรื่องตลาดออนไลน์ด้วยอาจารย์คะ ก็อยากต่อยอดโพรเจกต์ที่จังหวัดสระบุรีมาพัฒนาให้กับคนพิการได้ด้วย</w:t>
      </w:r>
    </w:p>
    <w:p>
      <w:pPr>
        <w:pStyle w:val="BodyText"/>
      </w:pPr>
      <w:r>
        <w:t xml:space="preserve">(ดร.อรกัญญาณี) ดีจังเลยค่ะ แล้วพยายามจะทำให้ตอบโจทย์คนพิการให้มากขึ้น เมื่อกี้พี่ ๆ ก็บอกว่าอาจารย์ครับ เอาที่มัน Advance ขึ้นด้านเทคโนโลยีเหมือนเดิมค่ะ รอบนี้ก็เลยคิดว่าจะนำ AIมาเพิ่มเติม เพราะว่าจริง ๆ ท่านอาจารย์ของที่เป็นสิ่งที่ตอบโจทย์ความต้องการของผู้เรียนจริง ๆ นะก็เฟสนี้ก็คิดว่าน่าจะ 50 คนกลุ่มเด็ก เพราะว่าจริง ๆ Live Long Learningต้องแต่ 3 ขวบนะคะ ไปจนถึงตอนนี้ Max สุด 83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เรามีการสอนที่เป็นคอร์สออนไลน์และเป็นคอร์สสำหรับคนในภาคอุตสาหกรรมด้วยค่ะอาจารย์แพม แต่เมื่อกี้ก็ได้รับโจทย์จากอย่างยิ่งสำคัญ Lifelong Learning Center มาก ๆ ค่ะ ก็ขอบคุณพี่เลี้ยงจริง ๆ พี่เลี้ยงของเรานี่ เป็นจากสิ่งที่เราทำไปในเฟสที่ 1 นี่ แล้วก็ไปทำในเฟสที่ 2 ให้ดูมันมีความครบถ้วนมากยิ่งขึ้นนะคะ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แสดงว่าคนที่เลือกลาดกระบังนี่เขาอาจจะเห็นว่า อ๋อ เราเป็นสถาบันที่เน้นด้านเทคโนโลยี ก็เลยคิดว่าเราจะดึงจุดเด่นเกษตรอินทรีย์ เราทำเรื่องผู้สูงวัยนี่ 10 กว่าครั้งแล้วก็เราทำ Platinum Academy</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เดี๋ยวพรุ่งนี้งาน EXPO เราก็ให้มาเรียนเรื่องทำการทำว่าวจุฬา จากชุมชนหัวตะเข้เราค่ะ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คนพิการ ก็คือพี่เรา เป็นพี่ที่มีความพิการนะ แต่เก่งมาก ๆ แล้วก็บริหารจัดการทุกงานกับทางบางมดอยู่เสมอ พี่บอย อาจารย์แพม พี่น้อยปีนี้ก็จะจัดขึ้นในวันที่ 6-8 มีนาคมค่ะพรุ่งนี้แล้วค่ะอาจารย์ขา ก็จะได้เห็นเทคโนโลยี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แล้วก็ Season 3 ก็รวบรวมคณะต่าง ๆ มาช่วยกันค่ะ อาจารย์แต่สิ่งที่ดีมันเกิดระบบนิเวศในมหาวิทยาลัย ก็คือผู้สูงอายุที่มาอยู่ในโครงการ ฝากร้านเหมือนกันรับรองเราได้ทุนจาก มจธ. มาด้วย เชื่อมโยงทุกสิ่งอย่างร่วมกันค่ะอาจารย์ เมื่อกี้พี่ ๆ ก็บอกว่าจะไปทั้งหลายทั้งแหล่ องค์ความรู้พอเรารู้จักกับ Senior มันทำไให้เกิดระบบนิเวศของท่านอธิการบดี ท่านสุวิทย์นะคะ ก็ไปขึ้นรถ EV เราที่ลาดกระบังค่ะ ก็เป็น KMITLแต่ต้องผ่านการอบรมนะคะ ก็อย่างที่อาจารย์พูดก่อนหน้าแหละ ว่าสถานประกอบการที่เขารับ ที่สงขลา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ผู้สูงอายุ เราก็พบว่าท้าทายไปอีกแบบหนึ่งนะเพราะว่าท่านก็คือเป็นท่านที่มีประสบการณ์ มีความสามารถมากหลักสูตรอยู่ค่ะ ก็ยังไม่ลงตัว ตัวเลข 70ก็จะเหลือสัก 30 ทีนี้เราจะมีด้านหน้าเรามีบูธของ Smart Senior ของ มจธ.สอนให้ Senior นี่ ใช้ AI ในชีวิตประจำวัน แล้วก็ทักษะต่าง ๆขยายไปให้มีส่วนร่วมด้วยค่ะ อย่างเช่น ม.เกษตรอยู่อำเภอบางปลาม้า คือ แต่ละที่อยู่คนละอำเภอคือ ท่านก็เป็นผู้ประกอบการ เจ้าของกิจการ ท่านก็บอกว่าเรามีงานคนพิการเหรอ อยากสนับสนุนจ้างงานคนพิการบ้านสมเด็จเจ้าพระยา อยู่ที่อู่ทองค่ะจะอยู่อำเภอเมืองค่ะ แต่ละ U เขาบอกมาแล้วว่าเขาทำอะไรเขารับและเขามั่นใจว่ามีมหาวิทยาลัยฟูมฟักคนพิการนะคะ ทั้งเรื่องของ Soft Skill และ Technical Skillโดยจังหวัดจะมียุทธศาสตร์ของจังหวัด ในเรื่องของอาหารปลอดภัยนะคะ เรื่องของสมุนไพร เพราะว่า</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รับดอกไม้จันทน์น่ะค่ะ พี่ ๆ ป้า ๆ เขาอยากจะเรียนต่อนะคะ ทีนี้ก็จะมีท่านอื่น ๆ ที่อยากมาคืออย่างนี้ค่ะอาจารย์ จังหวัดสุพรรณบุรีเรามาหลายมหาวิทยาลัย เราก็อยากให้เขา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ก็ ม.เกษตร อยู่ที่มทร. สุวรรณภูมิ อยู่ที่สามชุกค่ะ แล้วก็อาจารย์ก็ถามว่าพี่ขา พี่ได้เงินหมื่นที่รัฐบาลแจกไหม เขาก็บอกว่าไม่ได้ เราก็บอกว่าทำไมล่ะคะ นี่ อุตส่าห์แยกบัญชีแล้วเราก็เลยคิดว่า เดี๋ยวเราจะไปนั่งคุยกันอีกทีหนึ่งค่ะคือเราอยู่ที่สุพรรณบุรี เราต้องทำงานร่วมกับจังหวัดแล้วเขาก็บอกว่าอาจารย์เชื่อไหมคะ ที่ทำดอกไม้จันทน์นี่ไม่ได้หมิ่นเงินน้อยนะ อันนี้คือเงินเก็บของเขาเลยเราเพิ่งได้รับเป็นเมืองดนตรี จาก UNESCO มานะก็ทีนี้ในปีนี้เราก็จะเรื่องของอาหารค่ะ เพราะว่าเวลาเราลงไปคือ ซาบซึ้งมากที่ Mindset เขาดีมาก ๆ เลยค่ะ</w:t>
      </w:r>
    </w:p>
    <w:p>
      <w:pPr>
        <w:pStyle w:val="BodyText"/>
      </w:pPr>
      <w:r>
        <w:t xml:space="preserve">(ดร.อรกัญญาณี) ใช่ จริง ๆ ค่ะ แล้วก็ผลงานที่ทำออกมานี่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แล้วก็สร้างรายได้ค่ะจริง ๆ แล้วนี่ พี่ป้าน้าอาทั้งหลายนี่อาจารย์นิเวศน์ อาจารย์บอกตลอดเลย ว่าอาจารย์ขอแค่ 10 คน เพราะฉะนั้นก็ยังรู้อีกนะ รวมกันแล้วได้ 700,000 บาท คิดดู เขาขายผลผลิตทางการเกษตร เขามีเงินตั้ง 700,000 บาท เหลือเยอะกว่าเราอีกพี่บอบเท่าไรดีครับพี่บอย กระบวนการครับทางสงขลานครินทร์เพราะว่ารายได้ที่เขาจากผลผลิตทางการเกษตรที่เขาจะต้องใช้จ่าย แต่อันนี้เป็นเงินเก็บของเขาเลยที่เราได้อบรมไปแล้วจะผ่านหรืออย่างไรบ้าง เพราะเราตลอดอยู่เหมือนกัน จากนั้น รุ่นต่อไปสวยงามจับตาเลยนะ สวยจริง ๆ ค่ะสวยจริง ๆ ส่งมากรุงเทพฯ ไหมคะปีหน้าเกษียณแล้วนะครับ ความอยากท้าทาย ความท้าทายอยากเพิ่มอีก 100 เปอร์เซ็นต์ก็คืออีก 10 คนก็คือ 20 คน ในกระบวนการทำงานซื้อทีเดียว 20 เพราะว่าท่านมีงานที่ต้องออกตลอด</w:t>
      </w:r>
    </w:p>
    <w:p>
      <w:pPr>
        <w:pStyle w:val="BodyText"/>
      </w:pPr>
      <w:r>
        <w:t xml:space="preserve">(ดร.อรกัญญาณี) ค่ะ ขอบคุณค่ะ ท่านสุดท้ายค่ะก็ตอนนี้ คือ เราบอกว่าเราขอประเมินทั้งประสิทธิภาพ ประสิทธิผลของการทำงานที่ผ่านมาปีนี้ท่านจะสักเท่าไรคะ ท่านหันมองหน้าทีมงานแล้ว</w:t>
      </w:r>
    </w:p>
    <w:p>
      <w:pPr>
        <w:pStyle w:val="BodyText"/>
      </w:pPr>
      <w:r>
        <w:t xml:space="preserve">(ผู้ช่วยศาสตราจารย์ ดร.นิเวศน์) ไปไม่ถูกเลยเจ้าหน้าที่อยู่ที่ มอ. นี่แหละในการทำงาน กระบวนการเหล่านี้เราก็ค่อย ๆ ขยายครับ เพราะว่าเราอยากก้าวให้มันมั่นคงตัวเดิม หลักสูตรของท่าน มจธ. เป็นตัวขับเคลื่อน เพราะว่าเราไม่แน่ใจ รุ่นก่อน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คงจะต้องเขาเรียกอะไรครับ ต้องใช้หลักสูตรเดิมให้เกิดความต่อเนื่อง แล้วก็การทำงาน พอดีปีหน้าพี่ตุ๊งานวิจัยของสงขลาในมหาวิทยาลัยสู่เชิงพาณิชย์ให้มากขึ้น ตัวนี้ก็เป็นตัวจับเหมือนกันเหมือนพูดเหมือนกับ 100 เปอร์เซ็นต์อย่างนั้นนะที่ทางท่านอธิการอยากกระจายไปทุกวิทยาเขต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เราไม่มีเวลาเลย เจ๊งครับทีนี้ ผมก็เลยว่าคนที่ขายดีที่สุดคือ นักศึกษา กับคนที่อยู่ภายนอกที่ตั้งใจ คือ เขาสามารถที่จะถ่ายทอดในการทำงาน แล้วก็เราจะไม่ให้เสียชื่อพี่เลี้ยงอย่าง มจธ. นะครับ ในการทำงานอะไรต่าง ๆ อย่างนี้ที่กลับไปทำงานนอกจากที่จะทำงานในสำนักงานการขายที่เป็นอาชีพเสริมอะไรต่าง ๆ เหล่านี้ อันนี้เป็นโจทย์duct แล้วก็ตอนนี้ทาง อว. เขาย้ำว่านี่ เพิ่งรัฐมนตรีสัญจร เพิ่งไปที่สงขลาแล้วก็เขาก็ย้ำทำอย่างไรถึงจะเอาผลิตภัณฑ์ หรือ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เขาเรียกมีในเรื่องของ YouTuber เขาสามารถที่จะขายของได้ดีกว่าเราอีก อาจารย์เป็นนักคิด นักวิจัย นักผลิต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บางท่านนะครับ แต่ว่าร้อยละ… ร้อยละ 80 ครับ ไม่มีแนวคิดทางด้านนี้เลยเหมือนผม ผมคือดันสัปดนไปเปิดร้านอาหารอีก 3 U นี่ U ละ 20 นะคะ</w:t>
      </w:r>
    </w:p>
    <w:p>
      <w:pPr>
        <w:pStyle w:val="BodyText"/>
      </w:pPr>
      <w:r>
        <w:t xml:space="preserve">(ดร.อรกัญญาณี) ใจชื้นนะคะ ใจชื้น เพราะว่าท่านอธิบดี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ไม่เป็นไรค่ะ ไม่เป็นไรค่ะ เราทำ… ท่านบอกว่าไม่ให้ต่ำกว่า 300 ได้ไหม แล้ววงเงินล่ะท่านวงเงินมันก็ต้องเท่าเดิมอยู่แล้วสิ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ก็จากที่เสวนากันมานะคะ ตอนนี้ก็ถึงเวลาอันสมควร เราก็ได้ทราบแล้วนะคะ พี่ ๆ น้อง ๆ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ต้องเท่าเดิม หรือเพิ่มขึ้นนะ มข. แอบฝากไปทาง TVแล้วก็ถ้ายังมี มข. อยู่นะคะ แล้วเราก็ยังมีบอกว่าอย่าให้ต่ำกว่า 300 แต่เงินนี่ให้เกิน อย่างไรทำให้มีประสิทธิภาพมากขึ้น ประสิทธิภาพมากขึ้น ต้องลดต้นทุนเข้าร่วมโครงการ 30 คน เป็นอา่ชีพอิสระอาหารแปรรูปเหมือนกัน เหมือนสงสัยจะเป็น Treค่ะ โอเค แต่ว่าเราทำเพื่อสังคมกันอยู่แล้วนะ โลกสวย ค่ะ" นะคะ แนวทางการพัฒนาโครงการ เราไปสู่เฟสที่ 2ก็ต้องขอจบลงเพียงเท่านี้ค่ะ ก็ต้องขอบคุณผู้แทนคนพิการที่อยู่ในพื้นที่ใกล้เคียงกับทั้ง4 ท่านนะคะ จริง ๆ แล้วเรายังมีนะคะ เรายังมี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ต้องขิง ท่านทำ 105 คน ทำไปได้อย่างไร ปีที่ผ่านมา ก็ต้องบอกว่าปีหน้าต้องลงไปกดดันนะ ลงไปกดดันต้องไม่ให้ลดลงนะครับผม ขอเรียนเชิญครับก็วันนี้นะครับ ก็เป็นเรื่องที่น่ายินดีเป็นอย่างยิ่งมหาวิทยาลัยราชภัฏเพชรบุรีด้วยนะคะติดธุระกะทันหัน ซึ่งไม่ได้มาเสวนา แต่จะ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nd นะคะ ครัวไทยไปครัวโลก ก็วันนี้นะคะ สำหรับการเสวนานะคะ ในหัวข้อเรื่อง "ก้าวต่อไป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บริเวณชั้น 1 ของบริเวณอาคาร LX แห่งนี้นอกจากนี้เองนะครับ บริเวณชั้น 1 เราจะมีเวทีสำหรับการ Auditionการเสวนาสุดพิเศษนะครับ ขอขอบพระคุณผู้ร่วมเสวนาทุกท่านนะครับเดี๋ยวขออนุญาตช่างภาพนะครับ สื่อมวลชน ถ่ายรูปเป็นที่ระลึกอาหารกลางวันเสร็จนะครับผม อย่าลืมกลับมาเยี่ยมชมบูธนิทรรศการกันนะครับผม ก็สำหรับกิจกรรมเลยนะครับผม สำหรับดำเนินโครงการต่อในเฟสที่ 2 นี้นะครับผมก็จากที่ได้รับฟังมานะครับ แต่ละมหาวิทยาลัยเอง ก็มีและความมั่นคงของมนุษย์นะครับ กรมส่งเสริมและพัฒนาคุณภาพชีวิตคนพิการกองทุนส่งเสริมและพัฒนาคุณภาพชีวิตคนพิการ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สถาบันเทคโนโลยีพระจอมเกล้าเจ้าคุณทหารลาดกระบัง มหาวิทยาลัยเทคโนโลยีราชมงคลพระนคร วิทยาเขตเทเวศร์จะเป็นช่วงพักรับประทานอาหารกลางวันนะครับ สามารถนำคูปองที่ได้รับตอนลงทะเบียนตอนเช้านะครับ ไปรับอาหาร</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นะคะ แต่ว่ากิจกรรมของเรานะคะ ยังไม่จบเพียงเท่านี้นะคะ ในช่วงบ่ายเรามหาวิทยาลัยขอนแก่น มหาวิทยาลัยเชียงใหม่</w:t>
      </w:r>
    </w:p>
    <w:p>
      <w:pPr>
        <w:pStyle w:val="BodyText"/>
      </w:pPr>
      <w:r>
        <w:t xml:space="preserve">(คุณพิมพ์ลภัส)มหาวิทยาลัยสวนดุสิต วิทยาเขตสุพรรณบุรีห้องสตูดิโอ 2 สามารถสอบถามการร่วมกิจกรรมได้ที่จุดลงทะเบียนนะคะ โดยการ Workshopคณะทำงานจากทุกภาคส่วนของ มจธ. พี่ ๆ สื่อมวลชนแขกผู้มีเกียรติทุกท่านที่ได้สละเวลาเข้าร่วมงานในวันนี้ค่ะเพื่อเป็นกำลังใจให้กับคณะทำงานของเรานะครับผมทำแบบประเมินได้เลยนะครับ ผ่านทาง QR Code รบกวนด้วยนะครับและเราทุกคนนะคะ จะร่วมกันสร้างความเท่าเทียมของคนพิการในตลาดแรงงานสร้างสรรค์สังคมให้เป็นที่น่าอยู่</w:t>
      </w:r>
    </w:p>
    <w:p>
      <w:pPr>
        <w:pStyle w:val="BodyText"/>
      </w:pPr>
      <w:r>
        <w:t xml:space="preserve">(คุณพิมพ์ลภัส)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อยู่รวมกันเป็นกลุ่ม และดำเนินการขั้นตอน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w:t>
      </w:r>
    </w:p>
    <w:p>
      <w:pPr>
        <w:pStyle w:val="BodyText"/>
      </w:pPr>
      <w:r>
        <w:t xml:space="preserve">(คุณพิมพ์ลภัส) กราบสวัสดี รัฐมนตรีว่าการกระทรวงการพัฒนาสังคมและความมั่นคงของมนุษย์ค่ะค่ะ ท่านผู้อำนวยการกอง กองทุนส่งเสริมและพัฒนาคุณภาพชีวิตคนพิการพัฒนาคุณภาพชีวิตคนพิการ คณะกรรมการส่งเสริม</w:t>
      </w:r>
    </w:p>
    <w:p>
      <w:pPr>
        <w:pStyle w:val="BodyText"/>
      </w:pPr>
      <w:r>
        <w:t xml:space="preserve">[เสียงดนตรี]สงขลานครินทร์ท่านผู้แทนสถาบันเทคโนโลยีพระจอมเกล้าเจ้าคุณทหารลาดกระบัง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ขออนุญาตให้ทุกท่านรับชมวิดีโอรับชมคำแนะนำเมื่อเกิดอัคคีภัย ขอเชิญรับชมค่ะเพื่อการประกอบอาชีพ ผ่านโมเดลการฝึกอบรม-ฝึกงานคนพิการมจธ. HigherEd for PWD ระยะที่ 1 ค่ะ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ท่านอธิบดีกรมส่งเสริมและพัฒนาคุณภาพชีวิตคนพิการท่านปลัดกระทรวงการพัฒนาสังคมและความมั่นคงของมนุษย์ในวันนี้ค่ะ และในวันนี้ค่ะ เรามีล่ามภาษามือ 2 ท่านนะคะได้แก่คุณปรเมศวร์ ถนอมศักดิ์ และคุณมหาวิทยาลัยเทคโนโลยีพระจอมเกล้าธนบุรี ท่านผู้แทนมหาวิทยาลัยขอนแก่นท่านผู้แทนมหาวิทยาลัยเชียงใหม่ ท่านผู้แทนมหาวิทยาลัยและภาคเอกชน ได้เข้ามามีบทบาทสำคัญในการช่วยเหลือกลุ่มคนพิการค่ะ ให้สามารถประกอบอาชีพท่านผู้บริหารมหาวิทยาลัย ท่านผู้บริหารมหาวิทยาลัยเครือข่าย ท่านผู้บริหารความมั่นคงกับ มจธ. กว่า 400 คนค่ะ ทั้ง 12 รุ่นนะคะ ส่งผลให้กระทรวงการพัฒนาสังคมขอต้อนรับทุกท่าน เข้าสู่งานพิธีปิดโครงการขยายผลเครือข่ายอุดมศึกษา เพื่อการพัฒนาศักยภาพคนพิการของคนพิการได้ตลาดแรงงานนะคะ ผลักดันให้เกิดเป็นโครงการการขยายผลเครือข่ายอุดมศึกษา เพื่อการพัฒนาโดยมหาวิทยาลัยเทคโนโลยีพระจอมเกล้าธนบุรีค่ะ ซึ่งได้รับการสนับสนุนงบประมาณจากกองทุนส่งเสริมและพัฒนาคุณภาพชีวิต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นะคะ โดยเริ่มดำเนินโครงการมาตั้งแต่เดือนมีนาคม 2567 นะคะ จนถึงเดือนมีนาคม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นะคะ และนอกจากเราจะมีพิธีการบนเวทีแล้วนะคะเรายังมีกิจกรรมต่าง ๆ ที่น่าสนใจอีกมากมายนะคะจัดฝึกอบรม-ฝึกงาน กับอาชีพที่เหมาะสมกับสถานประกอบการค่ะ ซึ่งมีคนพิการนะคะ ที่สำเร็จการอบรมRobot Café by People with Disabilities Cafe ของคนพิการ โดยคนพิการ และเพื่อคนพิการค่ะ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ศักยภาพคนพิการ เพื่อการประกอบอาชีพค่ะ โดยได้รับการสนับสนุนจากงบประมาณกองทุนส่งเสริมและพัฒนาคุณภาพชีวิตคตามแนวทางของเป้าหมายการพัฒนาที่ยั่งยืนนะคะหรือว่า SDG นะคะ โดยเฉพาะอย่างยิ่ง SDGมหาวิทยาลัยเชียงใหม่ มหาวิทยาลัยสงคลานครินทร์วิทยาเขตสุพรรณบุรี สถาบันเทคโนโลยีพระจอมเกล้าเจ้าคุณทหารลาดกระบังรุ่นต่อไปนะคะ ซึ่งในวันนี้นะคะ เราขอเรียนเชิญทุกท่านค่ะแยกขยะนะคะ ภายในงานของเรามีจุดแยกขยะนะคะ2568 นี้ค่ะ ซึ่งกิจกรรมในวันนี้นะคะเป็นพิธีปิดโครงการขยายผลระยะที่ 1 เฟสที่ 1หรือว่าหากต้องใช้พลาสติกนะคะ กรุณานำไปทิ้งในจุดที่สามารถรีไซเคิลได้นะคะ และลดการใช้กระดาษค่ะอาทิเช่น บูธแสดงผลงานของคนพิการจาก6 สถาบัน อุดมศึกษานะคะ แล้วก็ยังมีบนเวทีลงไปด้านล่างนะคะ ทุกท่านอยู่ประจำที่นะคะขอเรียนเชิญพี่ ๆ ช่างภาพด้านบนเวทีเลยค่ะและยังมีกิจกรรมในพื้นที่ชั้น 1 ของอาคารนะคะ โดยเราได้รับความอนุเคราะห์ค่ะ จากกรมส่งเสริมและพัฒนาคุณภาพชีวิตคนพิการถือว่าเป็นภาพแห่งความประทับใจ แล้ววันนี้เรามีพี่ ๆ สื่อมวลชนมาจำนวนมากเลยค่ะ เรียนเชิญค่ะอีกส่วนหนึ่งนะคะ งานของเราในวันนี้ค่ะ เรายังมีกิจกรรมที่อยากให้ทุกคนมีส่วนร่วมในการพัฒนาอย่างยั่งยืนค่ะขออนุญาตให้น้องคนพิการมาข้างหน้าด้วย ขอเชิญผู้แทนของน้องคนพิการนะคะ ทุกท่านยืนขึ้นสักครู่นะคะ17 นะคะ หุ้นส่วนเพื่อการพัฒนาที่ยิ่งยืน มุ่งเน้นการร่วมมือค่ะ ของทุกภาคส่วนเพื่อสร้างโลกที่ดีสำหรับคน1 2 3ขอกด Like อีกครั้งหนึ่งโปรดทิ้งให้ถูกถังนะคะ และยังมีการลดพลาสติกแบบใช้ครั้งเดียวนะคะ เราสนับสนุนให้ทุกท่านนำแก้วน้ำมานะคะขอบคุณพี่ ๆ สื่อมวลชนด้วยนะคะค่ะ ณ บัดนี้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ค่ะ ขออนุญาตให้ท่านยืนค่ะ พี่ช่างภาพขออนุญาตให้ทุกท่านยืนด้วยนะคะขอเรียนเชิญค่ะ</w:t>
      </w:r>
    </w:p>
    <w:p>
      <w:pPr>
        <w:pStyle w:val="BodyText"/>
      </w:pPr>
      <w:r>
        <w:t xml:space="preserve">[เสียงดนตรี]ถ้าท่านพร้อมแล้ว ขออนุญาตส่งสัญญาณนะคะ ทุกท่านมองกล้องค่ะ1 2 3 ยิ้มเยอะ ๆ ค่ะ ขออนุญาตกด Like 1 รูปนะคะภาพรวมของโครงการที่ทั้ง 6 สถาบันได้ร่วมกันดำเนินการอย่างขะมักเขม้นนะคะ ได้ดำเนินการเชิญค่ะ น้องอิ่ม น้องจ๋า พี่วรรณ เชิญค่ะพร้อมค่ะ ทุกท่านพร้อมนะคะ ยิ้มค่ะ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นะคะครบถ้วนไหมคะ ครบถ้วนค่ะ ขอบคุณทุกท่านค่ะนะคะ ได้เวลาอันสมควรแล้วนะคะ ดิฉันขอเชิยทุกท่านค่ะ เข้าสู่ช่วงของการแถลงผลการดำเนินการ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หัวหน้าโครงการผู้ช่วยอธิดีกรมส่งเสริมตลอดชีวิตท่านรัฐมนตรีท่านวราวุธ ศิลปอาชา นะครับรัฐมนตรีว่าการกระทรวงการพัฒนาสังคมและความมั่นคงของมนุษย์นะครับ ท่าน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หัวหน้าส่วนราชการ ผู้บริหารจากหน่วยงานต่าง ๆนะครับ สื่อมวลชน ท่านผู้มีเกียรติ และเครือข่ายขอเรียนเชิญท่านรองศาสตราจารย์ น.สพ.ดร.ชูชาติ กมลเลิศจากมหาวิทยาลัยขอนแก่นค่ะ เรียนเชิญค่ะซึ่งเป็น 1 ใน 30 ส่วนงานที่ทางมหาวิทยาลัยขอนแก่นรับผิดชอบโครงการนี้นะครับ และถือว่าเป็นเกียรติ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นะครับ แล้วก็เป็นการฉลองครบรอบ60 ปีของการก่อตั้งมหาวิทยาลัยขอนแก่นด้วยผู้แทนจากสถาบันเทคโนโลยีพระจอมเกล้าเจ้าคุณทหารลาดกระบังค่ะและเรียนเชิญท่าน ดร.อรกัญญาณี เลี้ยงอิสสระ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ก็ช่วยอย่างดีเยี่ยมเลย แล้วก็จัดหางานขอนแก่นนะครับภาคธุรกิจเอกชนนะครับ เราก็ไปพูดคุย ในส่วนปลัดกระทรวงนะครับ ท่านอธิบดีกรมส่งเสริมและพัฒนาคุณภาพชีวิตคนพิการท่านอธิการบดีนะครับ ท่าน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มหาวิทยาลัยเครือข่ายนะครับ ในส่วนของมหาวิทยาลัยขอนแก่นนะครับ ท่านอธิการบดีนะครับของสำนักบริการวิชาการว่าในการจะร่วมทำงานกับคนพิการมีประเด็นมีอะไรต่าง ๆ ที่เราต้องทำให้ดีที่สุดกับทางมหาวิทยาลัยขอนแก่นเป็นอย่างมาก ทางมหาวิทยาลัยขอนแก่นของเรา คือ การอุทิศเพื่อสังคม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ทาง พมจ. นะครับ ทางพัฒนาสังคมและความมั่นคงของมนุษย์จังหวัดขอนแก่นนะครับ คุณณัฐพร งามเกลี้ยงมีการประสานงานกับคณะวิชาต่าง ๆ ในมหาวิทยาลัยขอนแก่นนะครับ ไม่ว่าจะเป็นคณะเกษตรศาสตร์ของแผ่นดินอย่างคุณหมออภิสิทธิ์ประธานมูลนิธิโรงพยาบาลอุบลรัตน์นะครับส่วนราชการอื่น ๆ นอกมหาวิทยาลัยขอนแก่น เราก็ได้มีการไปพูดคุย แล้วก็ได้ดำเนินการ 2 หลักสูตร ก็คือจังหวัดขอนแก่น เราก็ไปขอพบและปรึกษาข้อมูลมาเป็นวิทยากรนะครับ มาให้ความรู้ของบุคลากรซึ่งตรงนี้ก็มีคนพิการประสงค์เข้าร่วมโครงการนะครับ เบื้องต้น ก็คือ 105 ท่านนะครับซึ่งก็ได้รับความอนุเคราะห์ ความร่วมมือนะครับ ทีนี้ในส่วนของหลักสูตรนะครับ ต้องขอบคุณทาง มจธ.จำนวน 104 ท่านนะครับ ในส่วนของผลการดำเนินงานนะครับ ตั้งแต่เริ่มต้นนะครับ ตั้งแต่มีนาคมอปท. 2 ที่ ก็คือเทศบาลเมืองศิลาอำเภอเมืองจังหวัดขอนแก่น และก็ที่องค์การบริหารส่วนตำบลได้รับผลการดำเนินการ ผลงานประเมินที่ยอดเยี่ยมจากคนพิการที่เข้าร่วมโครงการนะครับ เนื่องจากว่าโครงการมีความประสงค์ที่อยากจะเพิ่ม Upskillในเรื่องของการประกอบอาชีพอิสระเป็นหลักนอกเหนือจากการให้ความรู้ เทคนิค วิธีการต่าง ๆ แล้วจากผู้มีความเชี่ยวชาญแล้วนี่ เรายังมองในลักษณะของการดำเนินการคณะบริหารธุรกิจและการบัญชี คณะแพทยศาสตร์และคณะอื่น ๆ อีก ในมข. ที่ไม่ได้เอ่ยนาม รวมถึงให้เกิดความเข้มแข็งต่อไปในอนาคต ในนามของมหาวิทยาลัยขอนแก่นนะครับ ก็ต้องขอบคุณท่านรัฐมนตรี ท่านหลักสูตรหัตถกรรมชุมชนนะครับ แล้วก็หลักสูตรเทคโนโลยีผักปลอดภัยและการแปรรูปนะครับเข้ามาร่วมเป็นเครือข่าย แล้วเราก็ปวารณาตัวที่จะเป็นเครือข่าย ที่จะสร้างความเข้มแข็.ให้กับอย่างไรก็ตามเมื่อครบหลักสูตรก็มีเสียชีวิตไป 1 ท่านนะครับ ก็ทำให้เราร่วมโครงการอยู่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2567 นะครับ จนถึงธันวาคมที่มีการปิดโครงการไปที่ 25 ธันวาคม 2567 ที่ผ่านมานะครับ เราก็ผู้ประกอบการ เพราะฉะนั้น การออกแบบหลักสูตร เพื่อตอบสนองโครงการนี้จึงนำมาบูรณาการร่วมกันนะคะที่เราดำเนินการจะเป็นการ Upskillในเรื่องของการประกอบอาชีพอิสระนะครับ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ตั้งแต่ต้นน้ำไปยังปลายน้ำนะครับ รวมถึงการผลักดันที่จะทำให้เขาจับกลุ่มกันนะครับ เพื่อที่จะนะคะ ซึ่งหลักสูตรนี้ต้องบอกว่าเราได้ผู้ประกอบการเป็น 1 ท่านเป็นที่เรียบร้อย ในการประกอบการทำปลัดกระทรวงฯ ท่านอธิบดีกรมฯ นะครับ ในส่วนของ มจธ. นะครับ ที่ได้เชื้อเชิญในส่วนของ มข.และตัดต่อวิดีโอนะคะ และศิลปะดิจิทัลนะคะ เนื่องจากว่าผู้พิการส่วนหนึ่งในจังหวัดเชียงใหม่จะมีความถนัดในเชิงศิลปะค่อนข้างสูง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สุดท้ายคือทำอย่างไรที่ทำให้ทุกคนหาตลาดออนไลน์ได้นะคะ ตลอด 1 ปี ทำให้เราได้ต้นแบบที่เป็นมุ่งเน้นในการผลิตบัณฑิตและตอบสนองต่อสังคม โดยเฉพาะการมุ่งเป้าไปใช้เทคโนโลยีดิจิทัล และก็การส่งเสริมการเป็น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จึงทำให้มหาวิทยาลัยเชียงใหม่ สำรวจการต้องการของผู้เรียนนะคะ โดยมุ่งเน้นว่าการทำอย่างไรที่การออกแบบนี่ของผู้ร่วมโครงการทั้งหมด เพราะฉะนั้น ผู้เข้าร่วมโครงการก็จะได้รับการสนับสนุนทั้งในเชิงของความสะดวก แล้วก็ทาง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กาแฟ เบเกอรี่นะคะ เราเพิ่มทักษะสำหรับการทำงาน การสร้างธุรกิจจากการถ่ายภาพทั้ง 2 ท่านนี่คือเป็นต้นกำเนิด ที่ทำให้สงขลานครินทร์ร่วมในโครงการครั้งนี้ คือ เราถือประโยชน์ของเพื่อนมนุษย์เป็นกิจที่ 1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ที่ดีที่ทำให้เกิดความขับเคลื่อนงานในเรื่องของคนพิการ ในพื้นที่ 14 จังหวัดผู้ประกอบการที่เป็นต้นแบบ 1 ท่านนะคะ แล้วก็มีผู้ที่สร้างรายได้ จากการเข้าร่วมโครงการนี้ ทั้งงานประจำนี้ด้วย ก็จะมีทาง… ทางหาดใหญ่เป็น Main Campus หลักนะครับ แล้วก็ทางปัตตานีตาม KPI ที่ได้ทำร่วมกับทางโครงการนะคะ และสิ่งที่มหาวิทยาลัยเชียงใหม่ได้ทำเพิ่มจากโครงการ คือ เราให้ความสำคัญกับ Well Beingพอดีเราได้พี่เลี้ยงที่ดี คือ มจธ. และมีน้อง ๆหลายคนนะครับ ที่ให้คำแนะนำเรา ในเรื่องของกระบวนการทำงานคณะทันตแพทย์และคณะที่เกี่ยวข้องของผู้ประกอบการตลอดการดำเนินการ ขอบคุณมากค่ะเราทำได้แค่ 10 คน คือ จุดเริ่มต้นที่ดีจากนั้นปรากฏว่า คือ ทำไปทำมา มีคนประสบเรื่องของปัญหาสุขภาพ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เราจะเห็นภาพจากวีดิทัศน์ที่ทาง มจธ. ทำในการนำเสนอผลงาน เราจบหลักสูตรแล้ว ปรากฏว่าตามที่ได้ท่านดำริไว้ในเรื่องของกระบวนการทำงานมหาวิทยาลัยสงขลานครินทร์ ถือเป็นการเริ่มต้นใม่แล้วเรามุ่งหมายคืออยากให้ผู้ประกอบการรับคนพิการ นำคนพิการนำเข้าบริษัทในวันข้างหน้าภาคใต้ มหาวิทยาลัยสงขลานครินทร์มีทั้งหมด 5 วิทยาเขตนะครับ ท่านได้ดำริว่าถ้าเป็นไปได้ทั้ง 5 วิทยาเขต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ทางภูเก็ต ทางสุราษฎร์ธานี และทางตรังสานต่อในเครือข่าย ผลการดำเนินงานที่ผ่านมาทุกคณะ ตอนนี้ อาจารย์มีคนพิการให้ไปฝึกงานอยู่ที่คณะบ้างไหม ดังนั้นเราทำงานหลักสูตรของเรา คือ เราขอเรียนรู้จากหลักสูตร มจธ.เอาไปเริ่มต้นก่อน ปรากฎว่าเราการเริ่มต้นให้กล่าวว่า คือ ทุกคนมีสิทธิเหมือนกันเท่าเทียมกัน แม้คนนั้นจะสมประกอบ ไม่สมประกอบก็ตาม เกิดมาเป็น1 คน ในกระบวนการก็คือเราดำเนินการ 1 คน ไม่เป็นไร9 คน เขาได้มีการเรียนรู้อย่างมากครับร่วมมือ เซ็น MOU แล้วท่านก็มอบงานให้ผมผมก็ยังงงอยู่งานอะไร ปรากฏว่าได้เขาเรียกว่าคนทำงานทั้งหมด 9 คน ก็ทำงานได้ทั้งหมด 9 คนมาตรา 33 4 คน มาตรา 35 5 คนกสทช. วันนี้ผมเดินเข้ามาทางตึกครับ ผมเห็นคนพิการที่รถเข็นนั่งยิ้มแย้ม เพราะเรารู้จักกันอาจจะเกิดขึ้นครับ ปีนี้เป็นการเริ่มต้นที่ดี คือเราปรากฏว่าการทำงานของเรามันร้อยทั้งร้อยได้ 100 เปอร์เซ็นต์ในเรื่องมีปัญหาทางหู การรับฟัง หลายประเด็นมากครับ ต้องขอบคุณอีกครั้งหนึ่งครับ ขอบคุณ มจธ. ขอบคุณรัฐมนตรีทางสำนักงานผม สำนักงานผมเป็นสำนักงานทำงานของงานพันธกิจไปเซ็น MOU กับสงขลานครินทร์เราขอนำร่องกับ 5 วิทยาเขต และมันเกิดกุศโลบาบที่ดีครับ ในการเห็นคุณค่าของคน มันมีความสวยงาม ตามคำแรกที่ท่านรัฐมนตรี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มนุษย์ก็ต้องมีสิทธิเสมอกันทำงานต่อ แต่อย่างไรก็ตามครับ ต้องขอขอบคุณท่านอธิการที่เซ็นอธิการบดี และผู้ร่วมงนาทุกท่านนะคะในส่วนของวิทยาเขตสุพรรณบุรีนะคะ ด้วยความที่เราเป็นมันมีการขับเคลื่อนที่มันมีการสมบูรณ์แบบ ยั่งยืนเป็นพี่เลี้ยงแล้วเรายังไม่พอนะครับ จากโครงการนี้จาก มจธ. ซึ่งอาจารย์ที่ท่านให้ความรู้กับเราท่านน่ารักมากค่ะ ท่านบอกให้เราอดทนนะคะ ใจเย็น แล้วก็ดูแล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ผู้เข้าอบรมของเรา 70 ท่านนี่ทุกอย่างราบรื่นไปด้วยดี ก็เขาเป็น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ให้คำแนะนำซ้ำ ๆ อะไรอย่างนี้ค่ะ แล้วก็มีน้องนักศึกษาช่วยด้วยนะคะ ทุกอย่างก็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ผลงานของที่ผู้พิการทำงานให้กับเรา ก็คือมี 2 กลุ่มค่ะนะคะ ท่านอธิการบดีมหาวิทยาลัยสวนดุสิตวิทยาเขตสุพรรณบุรี เรียนท่านรัฐมนตรี ท่านเขาประกอบเป็น Work in process ในกลุ่มที่อยู่หนองหญ้าไซ ส่วนที่มหาวิทยาลัยการบ้านการเรือนนะคะเพราะฉะนั้น เราก็ได้รับการถ่ายทอดอบรมการเป็นพี่เลี้ยงรัฐมนตรีก็นำไปใช้งานนะคะ ค่ะ ก็เราก็หวังว่าในรอบที่ 2 ของเรานี่ค่ะเราก็จะมีมหาวิทยาลัยที่อยู่ในพื้นที่อีกประมาณ 3 มหาวิทยาลัยนะคะ ก็เราก็เหมือนกับเราเจอโลกอีกใบหนึ่ง เพราะฉะนั้นที่ทุกเดือนที่เราไปลงพื้นที่ แล้วก็ไปรับงาน แล้วก็ไปให้คนพิเศษนะคะ เพราะฉะนั้น เราก็อาจต้องช้าหน่อยนะคะ แล้วก็อาจจะต้องพูด50 คน ก็คิดเป็นร้อยละ 71 เปอร์เซ็นต์ที่มีรายได้นะคะ เพราะฉะนั้นน่ะ ก็จะเป็นการดำเนินไปตามเรียบร้อยนะคะ แล้วก็ทุกเดือน เดือนละ 2 ครั้งค่ะ แล้วก็ไปรับคุณภาพชีวิตเขาดีขึ้นค่ะ แล้วก็ชุมชนมีความเข้มแข็ง แข็งแรง มีความมั่นคงแข็งแรงนะคะที่หนองหญ้าไซกลุ่มหนึ่ง แล้วอีกกลุ่มหนึ่งอยู่ที่จังหวัดอุทัยธานีค่ะก็เราก็เอาวัตถุดิบนะคะ ให้พี่ป้าน้าอา เขาก็จะพูด บอกว่ามีผลผลิตทางการเกษตรนะคะ ที่มีอยู่เป็นจังหวัดอุทัยธานีจะเป็น Finished Goods ค่ะก็ตามที่ท่านเห็นในวิดีโอค่ะ ก็เป็นพวงหรีด ที่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นะคะ ที่จะมาร่วมงานกับเราด้วย ค่ะก็ในส่วนของผลลัพธ์ที่ได้มาตรงสามชุกด้วย ก็แต่ละมหาวิทยาลัยก็อยู่แต่ละอำเภอในจังหวัดสุพรรณบุรีก็จะรายได้นี่นะคะ ก็รายได้ไม่เท่ากันนี่นะคะ ก็ทุกประมาณ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ช่วยลดรายจ่าย เพิ่มรายได้ให้กับเขานะคะในส่วนของผู้พิการนี่ ก็สามารถพึ่งพาตนเองได้ใกล้ชิดนะคะ กับบางมดนะคะ และเราเป็น 3 พระจอมค่ะเราดีใจมาก ๆ เลย ที่สำนักการเรียนรู้ตลอดชีวิตเรานะคะเฟสที่ 2 ที่วิทยาเขตสุพรรณบุรี จะทำต่อไปเราก็รับฟังความต้องการในเชิงพื้นที่ เพราะเราลงไปน่ะและก็จริง ๆ ดิฉันนะคะ ก็เป็นผู้ปรึกษาค่ะท่านผู้ดูแลหลักนี่ ท่านผู้ช่วยอธิการบดีที่อยู่ด้านหลังสวนดุสิตเราก็จะมีอัตลักษณ์ทางเลือกของอาหารอยู่แล้วช่วยไปแปรรูปผลผลิตทางการเกษตรให้เขาหน่อย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เกษตรนะคะ ก็คุยแล้วว่าเขาจะช่วยพวกเราทำอะไร มีมหาวิทยาลัยราชภัฏบ้านสมเด็จแล้วก็มีมหาวิทยาลัย มทร. สุวรรณภูมิที่อยู่ฝึกทักษะนะคะ ได้ที่บ้านได้ตลอดเวลา แล้วก็ลาดกระบังนี่ตอนแรกเราก็ไม่ได้ตั้งใจหรอกค่ะ เราจะเจอ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ก็คือสามารถนำทักษะนี้ไปทำที่บ้านได้ไปหารายได้เสริมได้ ดังนั้นนี่ คนต่างจังหวัดก็มาเรียน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ในครั้งแรกเลย แต่สำนักการเรียนรู้ตลอดชีวิตนี่ก็ได้รับความร่วมมือค่ะ จากท่านคณาจารย์ค่ะ จากลาดกระบังได้ดูแลคนพิการนะคะ จริง ๆ ครั้งแรกค่ะก็ต้องขอบคุณบางมดมาก ๆ ที่นึกถึงเรานะคะที่มาเรียนหลักสูตรเรานี่แหละได้ไปผลิตสื่อนะคะ ในโครงการนั้นด้วยค่ะ และนอกจากนั้น เราก็ได้พัฒนาเขาค่ะ นอกเหนือ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บางมดนี่แต่แบบพี่ ๆ คนพิการนี่เป็น Organizerเราก็รู้สึกว่า เราต้องทำหลักสูตรแบบนี้บ้างล่ะ เราก็ที่ชื่อ KMITL Master class นะคะคนพิการนะคะ เรียนทั้งแบบ Workshop ได้มาเจอกันนะคะ รวมถึงได้เรียนจากคอร์สออนไลน์ของเราด้วยค่ะ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คนพิการจากต่างจังหวัดด้วย แต่สุดท้ายค่ะ จากหลักสูตรเราสามารถเรียนได้ทุกที่ทุกเวลา จริง ๆ แล้วของโครงการของเรานะคะ ก็มีคนพิการนะคะ ที่ได้รับงานทำนะคะ กว่า 80 เปอร์เซ็นต์ค่ะ แล้วจริง ๆ นะคะ เขาก็สามารถที่พระจอมเกล้าเจ้าคุณทหารลาดกระบังด้วยนะคะ และแม้ว่าสำนักการเรียนรู้ตลอดชีวิตนะคะ จะดูแลคนพิการ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ซึ่งทำโครงการที่ชื่อ 7 Inspirationsมาก่อนนะคะ สำหรับเรื่องคนพิการค่ะ แล้วก็ให้คนพิการขยายโอกาสให้มหาวิทยาลัยเครือข่ายนะคะได้กระจายความรู้นะคะ ไปในชุมชน แล้วก็รวมถึงไปจากสิ่งที่เราตั้งโจทย์ไว้และตั้งเป้าไว้สำหรับโครงการนี้นะคะก็คือการเป็น Organizer ค่ะ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จัดหลักสูตรค่ะ วันเสาร์-อาทิตย์นะคะพี่ ๆ คนพิการของเรานี่แหละในระหว่างการเรียน ได้เป็น Organizerอธิบดีนะคะ ท่านอธิการบดี ท่านผู้บริหารทุกมหาวิทยาลัยมหาวิทยาลัยเทคโนโลยีพระจอมเกล้าธนบุรี ในฐานะมหาวิทยาลัย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ในการจัดฝึกอบรมเอง เนื่องจากเรามีหลักสูตรอยู่ 4 หลักสูตรเราเลือกหลักสูตรเจ้าหน้าที่สำนักงานนะคะ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ผู้… คนพิการโดยรอบด้วยนะคะของสถาบันนะคะ ก็ขอบคุณมาก ๆ ค่ะ อยากจะให้ที่ผ่านการอบรมนี่ ได้ใบ ธภ. 7 ด้วยได้ถ่ายทอดหลักสูตรนี้ให้มหาวิทยาลัยเครือข่าย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วิชาชีพนะคะ กับสถาบันคุณวุฒิมหาวิทยาลัยเราเป็นมหาวิทยาลัยเทคโนโลยีนะคะ หลักสูตรของเรานี่เป็นหลักสูตรเจ้าภาพนะคะ นอกจากทำหน้าที่เป็นพี่เลี้ยงถ่ายทอดให้กับทั้ง 5 มหาวิทยาลัยแล้ว ในครั้งนี้ เราลงพื้นที่รับรองเป็นสถานฝึกอบรมคุณวุฒิวิชาชีพ หลักสูตรของเรา คนพิการที่ได้รับหลักสูตร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เราก็เล็งเห็นความพิเศษมากยิ่งขึ้น เนื่อจากว่า มจธ.ตอนนี้ก็ 11 ปีแล้ว เราทำที่กรุงเทพฯ มาโดยตลอด เราเลยในตำแหน่งนั้นนี่ จะมีแค่ประกาศนียบัตรไม่พอ จะต้องมีประกาศนียบัตรด้วยเจ้าหน้าที่ธุรการไม่พอเลือกพื้นที่ต่างจังหวัดซึ่งจะได้รับข้อมูลมาว่ามีคนพิการที่เป็นทหารผ่านศึกจาก มจธ. แล้ว จะต้องบวกกับอะไรบ้างนะคะ ต้องคุยกับเครือข่ายนะคะ ที่จะทำให้คนพิการนะคะจำนวน 40 คน ในระบบไฮบริดนะคะ แล้วก็ผลสำเร็จนะคะ ก็มีคนพิการที่ได้รับการจ้างงานในสถานได้ใช้นะคะ ทำอย่างไรหลักสูตรนี้จะมีการประกอบอาชีพมากขึ้นและส่งเสริมการประกอบอาชีพคนพิการมากขึ้น ซึ่งเราทำการเทียบบางจังหวัดค่ะ การขนส่งสาธารณะยังไม่เอื้อกับคนพิการมากนั้นในการเดินทางไปทำงานธุรการที่ใช้คอมพิวเตอร์ อุปกรณ์สำนักงานเป็นหลักนะคะสามารถเทียบคุณวิชาชีพ ซึ่งตอนนี้เราก็ได้ใบสามารถได้รับการจ้างงานจริง ๆ ค่ะ ก็เลยเป็นที่มาว่าเราก็จะมีการต่อยอดในการพัฒนาเทคโนโลยีให้คนพิการไปนั้น ก็จะได้ใบคุณวุฒิวิชาชีพ ทักษะเลเวล 2 ไปด้วยนะคะของใน Stock สินค้า ในขณะที่ยังอยู่ที่บ้าน ทาง มจธ.สาธิตด้วยนะคะ มจธ. ก็ขอขอบคุณท่านอธิการบดีอยากจะลองบ้าง ถ้าเราไปต่างจังหวัด เราจะทำอย่างไรดีคนจาก มจธ. ไปลงพื้นที่ต่างจังหวัด เราจึง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เป็นเหยื่อกับระเบิดจำนวนมาก เราอยากไปช่วยนะคะเราก็เลยเลือกพื้นที่ตรงนั้น เราจึงฝึกคนพิการสักครู่หนึ่งนะคะ เชิญช่างภาพสักครู่นะคะค่ะ อาจารย์มองกล้องนะคะประกอบการในพื้นที่ทันที 21 คน ในส่วนที่เหลือค่ะ ก็อยู่ในระหว่างหางาน ซึ่งเราก็พบว่าในพักผ่อนด้านล่างก่อนนะคะค่ะ เราจะเห็นได้ว่าในสถานประกอบการ มันควรจะมีเทคโนโลยีอะไรบางอย่าง ที่นายจ้างที่อยากจะจ้างคนพิการ และคนพิการที่มีทักษะความสามารถ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สามารถทำงานในระยะไกลได้ ซึ่งไม่ใช่แค่การทำงานทั่วไปแต่ว่าเป็นการทำงานอย่างควบคุมกล้อง CCTV ควบคุมดิฉันใคร่ขอเรียนเชิญค่ะ ท่านวราวุธ ศิลปอาชาท่านรัฐมนตรีว่าการกระทรวงการพัฒนาสังคมและความมั่นคงของมนุษย์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ค่ะ ขอบคุณค่ะ ขอเสียงปรบมือดัง ๆ ให้กับทั้ง 6 เครือข่ายนะคะ ค่ะ ขออนุญาตเป็นภาพหมู่จากทั้งอีก 5 มหาวิทยาลัยนะครับ ทั้งมช. นะครับ มข. มอ. นะครับ สวนดุสิต1 2 3 ค่ะค่ะ ขอบพระคุณอาจารย์ทั้ง 6 ท่านค่ะ ขอเรียนเชิญอาจารย์แห่งนี้มาในพิธีเฉลิมฉลองครบรอบ 10 ปี ที่ท่านอาจารย์สุวิทย์ได้ทั้ง 6 เครือข่ายนะคะ ร่วมกันอย่างแข็งขันในการที่จะพัฒนาผู้พิการนะคะ ในพื้นที่ของตนเองปี 7 เดือน เป็นหนึ่งในโครงการที่ผมดีใจนะครับที่ได้มีโอกาสมาร่วมกัน และมีสิ่งดี ๆ มอบให้สังคมซึ่งเราก็ยังได้รับความอนุเคราะห์นะคะ จากกระทรวงการพัฒนาสังคมและความมั่นคงของมนุษย์เช่นเคยค่ะ และในโอกาสนี้ค่ะCopy and Devolopmentวันนี้เรา Copy and pasteค่ะ ได้ให้เกียรติขึ้นกล่าวปิดโครงการในระยะที่ 1 ค่ะขอกราบเรียนเชิญค่ะ</w:t>
      </w:r>
    </w:p>
    <w:p>
      <w:pPr>
        <w:pStyle w:val="BodyText"/>
      </w:pPr>
      <w:r>
        <w:t xml:space="preserve">[เสียงปรบมือ]นั้น ไม่ได้ด้อยด้วยศักยภาพ ไม่ได้ด้อยในเรื่องอะไรต่าง ๆ เลย โดยเฉพาะอย่างยิ่งท่ามกลางนะครับ ท่านอธิบดีกรมส่งเสริมและพัฒนาคุณภาพชีวิตคนพิการ ท่านรองปลัด และผู้แทน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สุพรรณบุรี แล้วก็ทางลาดกระบัง แขกผู้มีเกียรตินะครับ พี่น้องสื่อมวลชนที่รักทุกท่านครับ 27 ตุลาคม 2566 ผมยืนอยู่บนเวที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ทำโครงการดี ๆ ขึ้นมา มาถึงวันนี้ผมมาเป็นรัฐมนตรีก็ปีกว่าแล้วนะครับ 1 ปี 6 เดือน 1ผมใช้เยอะมาก ไม่อยากใช้เลย เพราะทุกพวงหรีดที่ส่งไปนี่ หัวคะแนนผมหายไปทีละคน ทีละคนไทย ที่สำคัญที่สุดนั้นผมเองต้องขอบคุณอาจารย์สุวิทย์จริง ๆ นะครับ ผมเอง เพียงแค่ C&amp;Dแต่ว่าวันนี้เรากำลังผลิตบุคลากรLabor Pool ให้กับประเทศไทยเรา Cut and Paste ต้องบอกว่า ผมเชื่อว่ามาถึงวันนี้ สังคมคงได้เห็นเพิ่มมากขึ้นว่าพี่น้องคนพิการของคนไทย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กำลังของตลาดแรงงานของประเทศไทยนี่ ที่กำลังหดตัวลง หดตัวลงเรื่อย ๆ เพราะเด็กเกิดใหม่ก็น้อยลง ผู้สูงอายุอาชีพ แต่อีกหลายคนนะครับ ก็หมดไปเรียบร้อยแล้วแต่ว่าไอ้ 10,000 บาท ที่พวกเราที่อยู่ในห้องนี้ ที่หยิบยื่นเพราะเรามาทำงานให้กับคนพิการนะครับ วันนี้ภาพมันใหญ่ไปกว่านั้นอีก วันนี้เรากำลังสร้าง้เบ็ดกับพี่น้องคนพิการเพราะว่าโครงการนี้เป็นการที่ทำให้พี่น้องคนพิการนั้น ไม่จำเป็นที่จะต้องจากภูมิลำเนา อยู่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ทาง มอ. บอกว่าท่านมีแค่ 9 คน ไม่เป็นไรนะครับกี่คนก็แล้วแต่ 1 คนเราก็ดีใจ มันเป็นการแสดงให้ใช้ไปเยอะกว่านี้ผมก็ไม่แน่ใจเหมือนกันว่าเลือกตั้งครั้งใหม่ผมจะได้เป็น สส. กับเขาหรือเปล่า ตายกันหมดแล้ว เด็กใหม่ก็ไม่เกิดมจธ. ที่… ที่ มจธ. ของเรา ที่ต้องขอบคุณมากกว่า คือ อีก 5 มหาวิทยาลัยที่ให้เกียรติมาร่วมกันที่มีวันนี้นะครับ เราเห็นแล้วครับ ไม่ว่าจะภายใตมาตรา 33หรือ 35 นั้นนี่นะครับ เราสามารถสร้าง Productivityตอนที่ผมอยู่กระทรวงทรัพย์ฯ มา 4 ปี อยู่ดี ๆเมื่อ 27 ตุลาคม ผมยังไม่รู้เรื่องเลย แต่โครงการ 10,000 บาท ดิจิทัลวอลเล็ตนั้นนี่ผมพยายามจะสอบถามนะครับ หลายคนเอาไปต่อยอดคนพิการ ไม่เคย Upskill Reskill แต่วันนี้ต้องทำแล้วและก็ต้องขอบคุณผู้ประกอบการที่กล้าหาญนะครับ แล้วก็ Step ออกจาก Comfort Zone เช่นกัน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มีงานทำนี่ Because of wareนี่คือสิ่งที่ผมพูดมาตลอด ยิ่งมีโอกาสได้ทำงานกับภาคอยู่ในแต่ละจังหวัดที่ตัวเองอาศัยอยู่ได้ ต้องบอกว่า 252 คน ที่ได้รับงานทำในวันนี้ผมดีใจจริง ๆ นะครับ เมื่อกี้สักครู่ไปแข่งทีไรนี่ นักกีฬาทำผลงานได้ดีกว่าคนปกติ ไม่ว่าจะเป็น Asian Winter Games Para Gameอีกหลาย ๆ มหาวิทยาลัยได้เห็นนะครับ ผมต้องขอบคุณเมื่อสักครู่ผมขอบคุณท่านอาจารย์สุวิทย์มาก เพราะท่านจุดประกาย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เพราะว่าการที่ท่านจะ Step ออกจาก Comfort zoneมันไม่ใช่เรื่องง่าย รู้สึกเข้าใจดี เพราะเฟอร์รารี่เลยล่ะ พยายามใส่เข้าไป ใส่เครื่องเทอร์โบเข้าไปวันนี้ก็ยังไม่ค่อยรู้เรื่องเท่าไร แต่มีองค์ความรู้เพิ่มขึ้นมาอีกนิดหนึ่งแต่การ Step ออกจาก Comfort Zone จะต้องดูแลมีทั้งผู้สูงอายุ มีทั้งผู้พิการ มีทั้งเด็กเล็ก มีทั้งอะไรต่าง ๆ ท่านจะใส่น้ำมันเข้าไปในรถคันนี้มากแค่ไหน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สิ่งที่เราทำในวันนี้ครับ ต้องขอบคุณท่านอาจารย์สุวิทย์ และอีกทั้ง 5 มหาวิทยาลัย ท่านกำลังเอามอเตอร์ไปใส่ในคาราวานกับคนพิการ เห็นคนพิการเล่นกีฬาต่าง ๆ แล้วนี่ มันแสดงให้เห็นครับ ว่าถ้าใครได้ดูไตรกีฬา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กินขาด โอลิมปิกส์ พาราลิมปิกส์ คนพิการทำผลงานได้ดีกว่าคนปกติทั่วไป มันก็สะท้อนให้เห็นว่าคนพิการของไทยนี่กระทรวง พม. ของเรานั้น มุ่งที่จะต้องโอกาสทางสังคมนะครับอยากจะเห็นพี่น้องคนพิการเข้าถึงสิทธิต่าง ๆ ไม่ใช่เพราะว่าวันนี้รัฐบาลพยายามเหลือเกิน ผมเปรียบประเทศไทยเป็นเหมือนรถคันหนึ่ง รถข้าราชการถึงสิ้นเดือนก็แจกเบี้ยคนพิการ แจกเบี้ยคนพิการรัฐมนตรีไม่ต้องมีหรอกครับ แต่การขับเคลื่อนให้วิ่งได้เร็ว ๆ ให้วิ่งได้อย่างมีประสิทธิภาพ แต่ไอ้เฟอร์รารี่คันนี้คนนี้นี่ มันลากคาราวานอยู่ตู้หนึ่งครับ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เครื่อง B12 W12 W16 รถมันก็ไม่ไปครับ ตราบใดที่ท่านยังมีคาราวานตัวนี้นี่ที่เป็นภาระที่รถคันนี้ต้องลากไปอยู่ส่งเสริมและพัฒนาคุณภาพชีวิตคนพิการ ปรากฏว่าที่หนักกว่าภาคเอกชน ก็ภาครัฐของผมนี่แหละครับ บังคับได้หมด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ทำครบตามโควตา 1 เปอร์เซ็นต์ มีอีก 1 กระทรวงไม่ค่อยครบโควตาเท่าไร โชคดีกระทรวงที่ครบ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ถึงเวลาก็ให้เงินให้เงินไปแล้วก็จบกันไป ทำอย่างนั้นก็คงไม่ต้องมีรัฐมนตรีว่าการกระทรวง พม. ครับ เพราะว่าคนเดียวควบคุมป่าเป็นพัน ๆ ไร่ เป็นหมื่น ๆ ไร่ วิ่งไปเจออะไรปุ๊บ กดปุ่มปั๊บ หน่วยภาคพื้นดินก็วิ่ง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ตื่นตัวกันมากนะครับ มีกฎหมายมาตรา 33, 34,35 นะครับ ถ้าไม่ทำ ท่านต้องจ่ายเงินเข้ากับกรมผมเชื่อเสมอครับ ว่าอยากได้เงินต้องทำงาน อยากจะได้เงินจากภาครัฐ อยากจะได้เงินจากอะไรก็แล้วแต่ครับแต่ No Success Freeยกเว้นภาครัฐด้วยกันเอง ผมเองก็ได้นำเรียนท่านนายกฯ ในคณะรัฐมนตรีตอนนี้จาก 20 กระทรวงนี่ มีแค่ 3 กระทรวงเท่านั้นเองให้กับพี่น้องคนพิการ บางคนได้ปลาใหญ่ บางคนได้ปลาเล็ก แต่อย่างน้อยมันเป็นการลดภาระ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ได้ยอมรับได้มากขึ้น วันนี้เรา…ผมไม่ชอบเลยว่าพิธีปิดโครงการ ฟังแล้วมันใจหายบอกเทคโนโลยีวันนี้ไม่ต้องเดินแล้ว ใช้โดรนครับ คนพิการใส่ VR เข้าไป นั่งคลุมโดรนไปสิครับที่ได้มาร่วมนะครับ ในรถไฟขบวนนี้ แล้วก็หวังเป็นอย่างยิ่งครับว่าพวกเราทุกคนจะสามารถทำให้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ให้มันวิ่งเร็วขึ้นไปอีก วันนี้เราต้องการทุกกำลังในการขับเคลื่อนนะครับ และทุก ๆ ท่านในที่นี้ กำลังจะเป็นช่างเครื่องยนต์แต่ว่าของผมเองนี่มันไม่ใช่ Work ไร้balance นะครับ ไม่ค่อยจะได้พักท่านอาจารย์สุวิทย์และทีมงานที่ มจธ. อีกครั้งหนึ่งครับไม่ง่ายเลย ในการที่จะไปเทร็นด์กับเทรนเนอร์ของดีไม่มีถูก ของถูกไม่มีดี ของฟรีไม่มีในโลกอยากจะได้เงินท่านต้องทำงาน และวันนี้เราจะหยิบยื่นเบ็ดFulfilling เมื่อเราเชื่อมั่นอย่างนี้ พี่น้องคนพิการก็จะเปลี่ยนจากภาระจะเปลี่ยนเป็น ที่สำคัญของสังคมไทย แล้วก็ประเทศไทยของเรานั้นให้กับภาครัฐนะครับ เรื่องงบประมาณนั้นจะได้ใช้ให้กับคนที่มีความต้องการจริง ๆ แล้วก็ทำให้สังคมได้เห็น5 มหาวิทยาลัย มอ. มช. มข.สุพรรณบุรีนะครับ สวนดุสิตบ้านผมเองแต่ว่าเป็นระยะที่ 1 เฟสที่ 2 กำลังจะเริ่มแล้วเราก็มีระยะที่ 2 เฟสที่ 1 นะครับ ต้องขอบคุณทาง สธ. และ อว. ครับออกจาก ครม. เสียก่อนนะครับ จะได้มาทำงานกับท่านอาจารย์ทุก ๆ ท่านอีกครั้งหนึ่ง วันนี้กราบขอบพระคุณจากใจจริง ขอบคุณครับคาราวานที่ผมพูดถึงนี่ มีมอเตอร์ใส่เครื่องยนต์ V12 เข้าไป ในเฟอร์รารี่อาจารย์สยามค่ะ อาจารย์ประเสริฐท่านอธิบดีนะคะ ท่านปลัดค่ะ ท่านอณิศรนะคะ และเอาเครื่องยนต์ใส่ให้กับพี่น้องคนพิการทุกคนก็ขอเป็นกำลังใจครับ ให้กับทุก ๆ ท่าน แล้วก็ขอบคุณเดี๋ยวเซตที่ 2 นะคะ จะเป็นการเติมนะคะ ท่านผู้บริหารนะคะ จากทาง พก. พม. นะคะเป็นอะไรที่น่าตื่นเต้น ท้าทาย แต่วันนี้ผ่านมาปีกว่า ๆ นะครับ มันเป็นความรู้สึกที่ได้สาวสวยประกบป้ายเชิญค่ะเดินไปข้างหน้าพร้อม ๆ กัน และไม่ทิ้งใครไว้ข้างหลังอย่างแท้จริงท้ายที่สุดนี้เอง ผมต้องขอขอบคุณทาง มจธ.โอเคค่ะ ขอทุกท่านอีกสักช็อตหนึ่งค่ะ ขอเชิญท่านผู้บริหารลาดกระบัง และหวังเป็นอย่างยิ่ง ผมจะได้เห็นอีกหลายๆ มหาวิทยาลัย มาร่วมกันเรียกว่ามาร่วมกันนะครับ ถ้าผมไม่โดนเขาปรับขออีก 1 ช็อตนะคะ เชิญค่ะรบกวนเรียนเชิญนะคะ</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พร้อมไหมคะโอเคค่ะ ขออนุญาต6 เครือข่ายมหาวิทยาลัยค่ะอยู่ด้านบนเวที เพื่อถ่ายเป็นเซตที่ 1 นะคะ เรียนเชิญค่ะ เรียนเชิญพี่ ๆ สื่อมวลชนนะคะโอเค เรียบร้อยนะคะ ครบถ้วนนะคะ ยังค่ะค่ะสักครู่นะคะ ขอเป็น 2 แถวได้ไหมคะขอเป็น 2 แถว ด้านบนดีกว่าค่ะอาจารย์ค่ะ ขอคนพิการ น้องวีลแชร์ค่ะ ขออีก 1 ช็อตนะคะ เชิญค่ะ 2 ท่านก็ได้ ต้องบอกว่าน้องคนพิการเราอีกคนหนึ่งไป Standbyค่ะ โอเค อาจารย์มองกล้องนะคะขออนุญาตให้สัญญาณนะคะ 1 2 3ค่ะ ครบถ้วนนะคะค่ะ ช็อตสุดท้ายค่ะนะคะ แล้วก็ผู้บริหารจากพระจอมเกล้าธนบุรี และเครือข่ายที่อยู่บนเก้าอี้ผูกโบว์นะคะท่านรัฐมนตรีนะคะ จะให้สัมภาษณ์กับสื่อมวลชนค่ะและจะเข้าใช้บริการที่ Robot Café นะคะค่ะ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ให้สัญญาณนะคะ 1 2 3ค่ะบูธต่าง ๆ ด้วยนะคะ และระหว่างนี้ค่ะ ระหว่างที่ท่านรัฐมนตรีให้สัมภาษณ์สื่อมวลชน และใช้วันนี้พี่ ๆ สื่อมวลชนเราได้ให้ความสนใจนะคะเยี่ยมชมบูธค่ะที่ Robot Cafe นะคะ ซึ่งเราจะมีการสาธิตให้กับท่านรัฐมนตรีได้รับชมนะคะ ขอเรียนเชิญพี่ ๆ สื่อมวลชนค่ะท่านอาจารย์สุวิทย์นะครับมหาวิทยาลัยเชียงใหม่ มหาวิทยาลัยขอนแก่น มอ. ที่ทางภาคใต้นะครับ ที่ทางลาดกระบังนะครับค่ะ ขอบพระคุณค่ะ ขอบพระคุณท่านรัฐมนตรีแล้วก็ผู้บริหารนะคะ จากทุกภาคส่วนค่ะ เดี๋ยวลำดับถัดไปนะคะคนพิการนั้นนะครับ ได้มีงานทำ ได้สามารถอยู่ในสังคมได้ด้วยศักยภาพของตนเอง ไม่ใช่เพราะความพิการคาเฟ่ของคนพิการ เพื่อคนพิการนะคะ แล้วก็จะเยี่ยมชมบูธของอีก 6 สถาบันเครือข่ายค่ะUpskill Reskill ไม่ใช่เรื่องง่ายนะครับ เพราะว่าแต่ละมหาวิทยาลัยนั้นนะครับ ถ้าไม่นับของทาง มจธ. เองทุกท่านที่ได้คูปองเมื่อเช้านะคะเรียนเชิญรับอาหารว่างได้เลยนะคะ เดินชม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และเป็นอีกหนึ่งกำลังสำคัญที่จะทำให้เศรษฐกิจไทย สังคมไทยนั้นเดินไปข้างหน้าโดยที่ไม่ทิ้งใครไว้ข้างหลังอย่างแท้จริง</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ทั้งประเทศมาต่อยอดสิ่งที่ทางกระทรวง พม.และทาง มจธ. กับอีก 5 มหาวิทยาลัยทำอยู่ขณะนี้แล้วก็สวนดุสิตที่สุพรรณบุรีที่มาร่วมกันครับ ในก้าวแรก ที่จะมาเสริมพลังให้ว่าไม่ใช่เรื่องน่ากลัวนะครับ ที่จะรับคนพิการเข้าไปทำงานในบริษัทหรือองค์กรของท่าน ทุกคนตลอด 1 ปีที่ผ่านมานะครับ ทางทั้ง 6 มหาวิทยาลัยได้เชิญคนพิการนะครับ ทั้งหมด 300 ชีวิต ได้เข้ามาภาครัฐด้วยกันเองนะครับ ในการที่จะมีคนพิการได้ทำงานในองค์กรของท่าน ไม่ว่าจะตามกฎหมายใหม่กับการที่จะ Upskill Reskill คนพิการเป็นอย่างยิ่งจาก 300 คนนะครับ 253 คน วันนี้ในประเทศไทยเลย มิหนำซ้ำอาจจะมีเรียกว่าศักยภาพ มีฝีมือมากกว่า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ในส่วนแรกที่เราได้เซ็น MOU กันไปปีที่แล้ว2 มหาวิทยาลัยนะครับ ได้เข้ามาร่วมกันกับโครงการของเรา ก็คือทางราชมงคล แล้วก็ทางวันนี้เรากำลังจะร่วมในก้าวต่อไปนะครับ ในการ MOUกับทางกระทรวงศึกษาธิการและกระทรวง อว. ที่จะให้สถานศึกษา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ครับ ว่าโครงการของเรา ในการที่จะมาสร้างเรียกว่าศักยภาพให้กับคนพิการนั้น ที่จะทำให้สังคมไทยได้เห็นให้กับสถานประกอบการที่พร้อมรับคนพิการจับคู่ตั้งแต่แรกแล้วนะครับ เพราะว่าก่อนที่จะ Recruit หรือเชิญคนพิการเข้ามามาเรียนรู้ที่จะก้าวเดินไปด้วยกัน มีการปรับเปลี่ยนในขณะเดียวกันขอฝากไปยังภาคเอกชนแต่ละแห่งนั้นจะสามารถ Recruit คนพิการแล้วเข้ามา Upskill Reskill ได้ครับด้วยศักยภาพพี่น้องคนพิการด้วยกันเอง เพราะท้ายที่สุดแล้ว คนพิการของประเทศไทยไม่ได้มีความสามารถน้อยไปกว่า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ที่เขาไม่จ้างเหรอครับ ตอบไม่ถูกเหมือนกัน เพราะผมเพิ่งเป็นรัฐมนตรีมา 2 กระทรวงเองวิทยาเขตของทางราชภัฏนะครับ ที่เพชรบุรีและในส่วนของ MOU ที่ 2 ที่เราเซ็นกับ อคนปกติทั่วไปก็ได้ และก็เพื่อเป็นการสร้างเรียกว่า Labor Full ให้กับแรงงานไทย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อักษรย่อทั้งหลายนะครับ AI VR ทั้งหลายนะครับผมคิดว่ามันจะเสริมศักยภาพภาพการทำงานของพี่น้องคนพิการ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ผมอยากเห็นคนพิการมีงานทำเยอะ ๆ ผมอยากจะเห็นเงินเข้ามาในกองทุนส่งเสริมและพัฒนาคุณภาพชีวิตคนพิการน้อย ๆอันไหนนะครับ อ๋อ ขออนุญาตเรียนว่า1 ในนั้นคือกระทรวง พม. อีก 2 กระทรวงยังไม่พูดดีกว่าAbility ของตัวเอง ไม่ใช่ Disability ครับ ครับ ขอบคุณครับกันดี ก็คงฝากทางผู้บริหารแต่ละกระทรวงดูแลนะครับ แล้วส่งเสริมการทำงานของพี่น้องคนพิการครับAvatar คอนเซปต์ก็คือว่าอันนี้คือ ผู้พิการนี่ ผู้พิการนี่จะอยู่ก็ได้กล่าวไปเมื่อสักครู่ทั้งหมดนะครับศักยภาพของคนพิการนั้น บางครั้งอาจจะมากกว่าสามารถจะอยู่ที่บ้านได้ ใช้มือถือเท่านั้นพอเข้ามาใช้ Time Pairing น่ะครับนับวันจะน้อยลงทุกวัน ๆ นะครับ อ๋อไม่ครับ ในทางตรงกันข้าม ไม่ว่าจะเป็นจินตนาการว่าเป็น Network สามารถทำงานที่ไหนก็ได้คราวนี้มาต่อครับผม เชิญทางนี้เลยครับมีประสิทธิภาพมากขึ้น ฉะนั้นนี่ ตราบใดมนุษย์ยังเป็นคนเขียนโปรแกรมอยู่ ตราบนั้น คนก็ต้องทำงานไม่น่าเป็นอุปสรรคครับแล้วทีนี้นี่ จากตรงนี้นี่เราจะมีหุ่นยนต์ แล้วก็จะมี Remoteอยากจะเห็นคนพิการสามารถอยู่ในสังคมได้ด้วยความสามารถของตนเอง เพราะ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w:t>
      </w:r>
    </w:p>
    <w:p>
      <w:pPr>
        <w:pStyle w:val="BodyText"/>
      </w:pPr>
      <w:r>
        <w:t xml:space="preserve">(อาจารย์) งานครั้งแรกครับ อันนี้จะเป็นครั้งที่ 2 ของโลกต่อจากญี่ปุ่น ของโตเกียว ของเราจะเป็นสั้น ๆ เชิญเลย เป็นระบบที่ขึ้นมาเองStreaming ออกมา น้องก็จะอยู่ทางซ้ายมือที่บ้าน ที่สำคัญเพราะว่ามันมีปัญหาผู้ประกอบการอาจจะไม่ได้มีความสะดวกที่จะจัดการ</w:t>
      </w:r>
    </w:p>
    <w:p>
      <w:pPr>
        <w:pStyle w:val="BodyText"/>
      </w:pPr>
      <w:r>
        <w:t xml:space="preserve">(Robot) สวัสดีค่ะ ร้านกาแฟที่จะมาเป็นประสบการณ์ใหม่ว่าช่วง 9-10 โมง จะเข้ามาทำงานที่นี่ แทนที่จะทำงานแบบนี้ไม่ทราบว่าคุณลูกค้ารับอะไรดีคะ // รับอะไรดีครับ</w:t>
      </w:r>
    </w:p>
    <w:p>
      <w:pPr>
        <w:pStyle w:val="BodyText"/>
      </w:pPr>
      <w:r>
        <w:t xml:space="preserve">(คุณวราวุธ) เอาชาไทยเย็นค่ะ // ชาไทยเย็น 1เดี๋ยวลองของจริงว่า จากบ้านอิ่มเอมแขกผู้มีเกียรติเชิญนั่งตามโต๊ะครับเดี๋ยวตอนส่ง… ทีนี้จากตรงนี้ปุ๊บ Orderส่งไปที่ให้กับผู้พิการอีกคนก็จะมีเข้ามา มีการเปลี่ยนแปลงขึ้นเพราะฉะนั้น แม้กระทั่งคนที่นอนติดเตียงเอง สามารถก็ส่ง Order ไป ฉะนั้น ตรงนี้จะมองถึงเป็นสถานที่ที่เป็นการแชร์ทรัพยากรร่วมกันโดยอีกตัวหนึ่งก็ส่งอาหารส่งน้ำส่งอะไรมา จริง ๆ ก็คือ พูดง่าย ๆ คนปกติทำงานร่วมกับคนพิการหรือคนกลุ่มเปราะบางต่าง ๆ ได้ก็สามารถจะบูรณาการ เพราะอันนี้เป็นเทคโนโลยีของภายใน อันนี้เป็น3D Print นะครับจริง ๆ ในระบบจริง ๆ เราจะไม่เห็น เชิญนะครับ เชิญเลยครับ มีอะไรขายบ้างวันนี้ฉะนั้น หน้าตาเขาเปลี่ยนได้ ขยับได้ ได้คุยกับหลายมหาวิทยาลัยช่วยกันทำเป็น Icon เป็นอะไรต่าง ๆ ได้มีเมนูแนะนำให้บริการ จะเป็นช็อกโกแลตเย็นชาเขียวเย็น ชาไทยเย็นลองดูเลยครับ ก็คือมันไม่มี เป็น 3DPrint ทีเดียวเลย พรินต์ตอนนี้เทคโนโลยีมันไปเยอะแล้วชาไทยเย็น 2 แล้วนะครับ ชาเขียวครับ Black coffee เย็นอเมริกาโนเย็นนะครับ เอาให้ถูกนะครับมีใครบ้างครับ อันนี้ ชาเชียวก่อนใครครับ แล้วก็มีอะไรนะอีกชุดหนึ่ง ที่อยู่อีกจังหวัดหนึ่งก็ได้โอเค เชิญเลยครับ เชิญส่งเลยครับ เวลาเรามีจำกัดช่วยไปเสิร์ฟให้ทาง…ชาไทย ชาไทย เอามาส่งที่ไหนก็แล้วแต่ อาจจะเป็นชุมชน อาจจะเป็นหน้ามอผมว่าระบบพัฒนาอย่างนี้ หลาย ๆ มหาวิทยาลัยเพราะว่าการที่เราเอาคนกลับเข้ามาอยู่ในลูป เป็นการสร้างอาชีพ คือ เราทำได้ เพราะอันนี้มีเซนเซอร์ทุกอย่างมีใครช่วยหยิบ Staff ช่วยยกตรงนั้นมาได้ไหม Staffช่วยยกตัวนี้ขึ้นมาหน่อย 3D Printตอนนี้ industry 4.0เอาคนกลับเข้ามาอยู่ เพื่อทำให้คนต้องมี Well trเพราะฉะนั้นนี่ 3D Print สามารถพรินต์ได้ละเอียดอย่างนี้อยู่แล้ว พรินต์มาอยู่แล้ว ไม่ต้องมาประกอบอันนี้ขยับอะไรได้บ้างไหม เขาก็เปลี่ยนทั้งหน้าตาเปลี่ยนทั้งฟังก์ชัน ระหว่างทางก็มีการพูดคุยมันพรินต์พลาสติก พรินต์โลหะ พรินต์ชิ้นส่วนอวัยวะนี่มา อันนี้ใครบ้าง อันไหนบ้างครับที่เมื่อกี้สั่งไปสร้างคุณภาพชีวิตอันดับแรกก่อน เพราะคนจะได้จริง ๆเพราะเขาเป็นคน ฉันจะทำ 9 โมงชา… ชาอะไรครับ มีอะไรนะ Black Coffee 2 แก้วมดน้อย มดน้อย Avatarตามเวลา ได้ครับ เวลาน้อยเพราะฉะนั้นนี่ มันไม่อัตโนมัติ คือไม่เหมือนที่เราอัตโนมัติ</w:t>
      </w:r>
    </w:p>
    <w:p>
      <w:pPr>
        <w:pStyle w:val="BodyText"/>
      </w:pPr>
      <w:r>
        <w:t xml:space="preserve">[เสียงดนตรี]ทั่ว ๆ ไป แต่เป้าประสงค์เราไม่ได้ต้องการให้อัตโนมัติหมด นั่นคือการ… เขาอยู่ใน Loopห้อง Auditorium นะคะ เดี๋ยวอีกสักครู่เราจะเริ่มการเสวนานะคะเรียนเชิญค่ะ เดี๋ยวช่วงพักกลางวันนะคะ บูธของเรายังain เพราะฉะนั้นนี่ คนที่ทำอาชีพตรงนี้นี่จะไม่ได้เป็น Low Skill แต่จะเป็น High Skillและก็จะมีกระบวนการ อันนี้ก็จะเป็นคอนเซปต์แล้วก็การทำสบู่จากนมแพะนะคะระหว่างนี้นะคะ ท่านใดที่นำรถมาจอดที่ก็คิดจินตนาการว่า ตอนนี้เขาเล่าเรื่องคนแก่เล่าเรื่องถึงปูมหลังเพื่อรับคูปองอาหารนะคะ สำหรับแขกนะคะที่ได้รับคูปองอาหารนะคะ ช่วง 11.30 น. นะคะถึง 10 โมง และอีกที่หนึ่งจะทำเท่าไรมันอาจจะไม่ค่อยคุ้นเคยเท่าไร มันก็จะเป็น Avatarชั้น 1 นะคะ เนื่องจากว่าชั้น 1 เรามีเวทีออดิชันรับชมการแสดงความสามารถของพี่ ๆ น้อง ๆ คนพิการขอบคุณมากครับช่วงนี้ชวนทุกท่านเข้าสู่ห้อง Auditorium นะคะถ้าท่านได้ยินเสียงประกาศจากภายในนะคะ</w:t>
      </w:r>
    </w:p>
    <w:p>
      <w:pPr>
        <w:pStyle w:val="BodyText"/>
      </w:pPr>
      <w:r>
        <w:t xml:space="preserve">(พิธีกรหญิง) ค่ะ ขออนุญาตเรียนเชิญแขกที่อยู่ด้านนอกท่านใดที่มี Social Media นะคะ สามารถแชร์ Liveของเราได้นะคะ แล้วเราก็ยังมีกิจกรรมนะคะ ก็คือภายในงานทุกท่านจะเห็น Hashtag นะคะอยู่นะคะ แล้วก็ตอนบ่ายยังมีกิจกรรม Workshop ด้วยนะคะ เป็นการประดิษฐ์ดอกไม้แห้งแลกรับของที่ระลึกที่จุดลงทะเบียนได้อีกด้วยนะคะท่านที่อยู่ด้านอกนะคะ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โอเคค่ะ บูธด้านนอกนะคะสามารถรับอาหารกล่องได้ที่ชั้น 1 นะคะ สาเหตุที่เราจัดที่อยากจะ Shopping เพิ่มเติม เพราะว่าทุกท่านจะได้ช้าง…การบูรช้างไปแล้ว เครื่องดื่มนะคะ เครื่องดื่มเราจะมีบริการที่มาขอบัตรผู้มีความสามารพิเศษได้นะคะสำหรับสถาบันเครือข่ายนะคะ ช่วงเที่ยงเรียนเชิญที่ชั้น 15 นะคะนะคะเชิญนะคะ เดี๋ยวอีกสักครู่เราจะเริ่มการเสวนานะคะเชิญท่านเข้าสู่ภายในห้องนะคะ เดี๋ยวอีกสักครู่เราจะเริ่มการเสวนาค่ะค่ะแขกที่อยู่ที่ด้านนอกนะคะ แต่ไม่เป็นไรนะคะคนพิการตามสมรรถนะ ถ้าท่านถ่ายภาพแล้วโพสต์ลงที่ Facebook หรือว่า TikTok ของตนเองนะคะ แล้วก็นำไปจอทีวีให้รับชมภาพบรรยากาศ ภาพด้วยนะคะ ทั้งตลอดชั้น 3 และชั้น 1 ด้วยนะคะ เราก็มีกรแชร์ Live ทาง Facebookเดี๋ยวเราจะมีช่วงของการเสวนานะคะพูดถึงว่า ระยะที่ 1 เฟส 2 ของเรานี่เป็นอย่างไรบ้างนะคะครับผม สวัสดีทุกท่านที่อยู่ ณ ห้อง Auditoriumสวัสดีทุกท่าน ที่กำลังรับชม รับฟังผ่านทาง Fเผื่อว่าแขกผู้มีเกียรติท่านใดที่ชมบูธอยู่นะคะเรายังมีช่วงพักกลางวันด้วยนะคะ ขอนแก่นก็ยังอยู่นะคะ เผื่อใครจะเป็นการเสวนาพิเศษภายใต้หัวข้อ ก้าวต่อไปซึ่งวันนี้นะครับ เราได้รับเกียรติจากผู้แทนสถาบันศึกษาน้ำเปล่านะคะ ที่อยู่ทาง…ค่ะ อยู่ด้านข้างบันไดนะคะ แล้วก็ที่ชั้น 1มหาวิทยาลัยสงขลานครินทร์ นะครับ ผู้ช่วยศาสตราจารย์ ดร.นิเวศน์ อรุณเบิกฟ้าขอเรียนเชิญครับขออนุญาตรีเช็กอาจารย์นิดหนึ่ง อาจารย์มาแล้วเดี๋ยวรออาจารย์แพมสักครู่นะคะมหาวิทยาลัยสวนดุสิต วิทยาเขตสุพรรณบุรีครับรองศาสตราจารย์มานิดา เชื้ออินสูง ครับท่านที่อยู่ภายในห้องจะตกใจว่าทำไมไม่มีคนมาฟังเราเลยจริง ๆ เรามีช่องทางออนไลน์นะคะ และด้านนอกก็ยังมี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w:t>
      </w:r>
    </w:p>
    <w:p>
      <w:pPr>
        <w:pStyle w:val="BodyText"/>
      </w:pPr>
      <w:r>
        <w:t xml:space="preserve">(พิธีกรชาย)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acebook Live ด้วยนะครับ ก็ขอต้อนรับทุกท่านเข้าสู่การดำเนินโครงการผลการขยายผลอุดมศึกษาฯผู้พิการ มจธ. ครับ ขออนุญาตยกเวทีให้กับ ดร.อรกัญญาณี เลี้ยงอิสสระเลยนะครับ ขอเรียนเชิญครับในระยะที่ 1 เฟส 2 นะครับ ดังนี้ครับท่านแรกนะครับ ผมขออนุญาตเรียนเชิญแทนผู้แทนจากของมหาวิทยาลัยพระจอมเกล้าธนบุรี และท่านผู้ฟังอยู่ในครับผมท่านต่อมานะครับ ขออนุญาตเรียนเชิญท่านผู้แทนจากนะคะ เชื่อว่ามหาวิทยาลัยต่าง ๆ ก็สนใจรวมทั้งผู้พิการนะคะ คนพิการที่อยากจะเข้าร่วม</w:t>
      </w:r>
    </w:p>
    <w:p>
      <w:pPr>
        <w:pStyle w:val="BodyText"/>
      </w:pPr>
      <w:r>
        <w:t xml:space="preserve">(พิธีกรหญิง) ค่ะ ท่านต่อไปนะคะขอเรียนเชิญท่านผู้แทนจากมหาวิทยาลัยเทคโนโลแนะนำตัวเองก่อนนะคะ ว่าท่านเป็นใคร มาจากไหนทำอะไรนะคะ ที่เกี่ยวข้องกับคนพิการบ้าง เดี๋ยวเริ่มู้ตลอดชีวิตค่ะ ท่านต่อไปนะคะ ขอเรียนเชิงท่านผู้แทนจากมหาวิทยาลัยราชวงคมเทเวศร์จากมหาวิทยาลัยราชมงคลพระนครค่ะ มหาวิทยาลัยของเราก็จะมีหน้าที่ให้บริการสังคมโดยเฉพาะนะคะโดย ดร.อรกัญญาณี เลี้ยงอิสสระ นะครับเครือข่ายอุดมศึกษาฯเป็นสถาบันที่ใหม่นะคะ เดี๋ยวเราต้องรับน้องค่ะ เพราะว่าที่อื่น ๆ นะคะ ร่วมกันในระยะ</w:t>
      </w:r>
    </w:p>
    <w:p>
      <w:pPr>
        <w:pStyle w:val="BodyText"/>
      </w:pPr>
      <w:r>
        <w:t xml:space="preserve">(ดร.อรกัญญาณี) สวัสดีค่ะ ท่านผู้มีเกียรตินะคะ ที่นั่งฟังอยู่ที่ห้อง Auditorium นะคะ อาคารพหุวิทยาการ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Live สดนะคะ ตอนนี้เราจะเข้าสู่ช่วงของการเสวนานะคะเรื่องของแนวทางการดำเนินโครงการในเฟสที่ 2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โครงการที่ในรอบแรกยังไม่มีโอกาสได้เข้าร่วมด้วยนะคะ อยากจะเริ่มนะคะ ในการให้แต่ละท่านประจำอยู่ที่มหาวิทยาลัยสวนดุสิต วิทยาเขตสุพรรณบุรีค่ะ ก็สอนทางด้านการตลาดกลยุทธ์ค่ะ แผนธุรกิจค่ะ ยินดีที่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งานภารกิจสังคมอยู่แล้ว ถือว่าเราได้เรียนรู้กับการทำงานกับคนพิการมาปีหนึ่งแล้ว ก็ได้รับทั้งรอยยิ้ม ทั้งน้ำตาโครงการระยะที่ 1 เฟสที่ 1 แล้ว แต่ว่าราชมงคลพระนคร ศูนย์เทเวศร์สู่เขาเรียกว่าเป็นคนที่มีงานทำ แล้วก็มหาวิทยาลัยอีกทั้ง 5 มหาวิทยาลัยที่ทำงานร่วมกันครับ และต้องขอบคุณทาง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ได้ร่วมงานกับทาง มจธ. นะคะ ปีแรกที่ผ่านไปเป็นอะไรที่ใหม่สำหรับเรามากค่ะ แล้วก็ในปีต่อไป เราก็พร้อมที่จะดำเนินการต่อค่ะ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า นะครับ ผมเป็นผู้อำนวยการอยู่ที่สำนักพัฒนาทรัพยากรมนุษย์และพันธกิจสังคมครับ มีหน้าที่ทำจากทางหน่วยงานต่าง ๆ ของภาครัฐนะครับ และหน่วยงานภายในมหาวิทยาลัย เป็นการให้ความรู้ แต่อย่างไรก็ตามนะครับแล้วความสวยงาม แล้วก็ได้รับน้ำใจจาก มจธ. แล้วก็หน่วยงานต่าง ๆ แล้วก็เครือข่ายต่าง ๆ ที่ทำงานเรื่องของการผลักดันคนพิการกระบวนการต่าง ๆ เหล่านี้ เนื้อหาอะไรต่าง ๆ เราก็กำชับกับพิธีกรว่าควรจะมีเนื้อหาในลักษณะแบบนี้ แล้วก็มีกิจกรรมมจธ. ขอบคุณกระทรวงพัฒนาสังคมและความมั่นคงของมนุษย์ ที่ได้เริ่มเข้ามาเรียนรู้ เริ่มเข้าวงการเขาเรียก เริ่ม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ก็คือ 1 ปีที่ได้เดบิวต์ไปนี่ มีศิลปินในค่ายนี่คนพิการที่ผ่านการอบรมนี่ 10 คน ไม่สิ 9 คน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ก็ค่อนข้างเยอะเหมือนกัน แล้วก็มีอาจารย์พิการทางด้านของสายตา เป็นอาจารย์ที่สอนทางด้านนิติศาสตร์อยากมีความสุขก็ต้องอยู่ด้วยกันนะครับ จากนั้น เราก็กับ 9 คน มีการ Training กับวิทยากรในกระบวนการทำงาน เชิญไป Walk off เมื่อไหร่ ก็ไปนะครับ ในกระบวนการในการทำงาน เราก็เลยรู้สึกว่าการให้ความรู้น่ะ มันต้องมีในเรื่องของ Patternเราก็ได้ความอนุเคราะห์จากทาง มจธ. ทั้ง Copy and paste อย่างที่ท่านรัฐมนตรีบอกเลยนะครับทางเจ้าหน้าที่ ทางสำนักงานแรงงาน ทาง พม.แล้วก็ทางหลายหน่วยงาน แล้วก็มีนอกห้องเรียนด้วย ให้เกิดความร่าเริงอะไรต่าง ๆ ให้เขารู้สึกว่าเขามีตัวตนอยู่ในสังคม จากนั้นครับทางสำนักงานพัฒนาสังคมจังหวัดที่ให้ความรู้ในมาตรา 33ของ 33 34 แล้วก็ 35ฝึกงานมากกว่า จะให้ไปฝึกงานกับบริษัทต่าง ๆก็กระไรอยู่ เขาก็ให้เกิดความสบายใจ เราก็ให้ฝึกงาน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มันก็เลยเป็นการการันตีในเรื่องของการทำงาน ก็ 9 คนอะไรต่าง ๆ ต้องขอบคุณคนนั้นด้วยนะครับ ที่นั่งอยู่ข้างหน้าให้กำลังใจ ยืนนิดหนึ่งของบริษัท มันก็ได้ทั้งหมดเลย 9 คน มีการทำงาน แล้วอีก 1 คน ไปฝึกฝีมือต่อกับหน่วยงาน แล้วทุกคนก็มีเงินเดือน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ทำงานอยู่ที่สำนักงานผม เป็นอย่างไรบ้างทำงานแล้วรู้สึกดีใจมากอาจารย์ บางคนคือมาจากนราธิวาสครับ มาจากหาดใหญ่ที่ขับเคลื่อนเรื่องคนพิการอยู่ที่โรงพยาบาลหาดใหญ่แล้วก็จากนั้น เราก็ให้ฝ่ายกฎหมายจาก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อยากจะเชิญชวนผู้ประกอบการ เราหว่านทั่วเลยครับแล้วก็ปรากฏว่า คนผู้ประกอบการเขาก็ทำงานแล้วก็ได้คน หวังว่าปีหน้า เราคงมีการวางแผนร่วมกัน ขอบคุณครับตัวการันตี การันตีประทับตราว่าคนนี้ผ่านหลักสูตรแล้วหลักสูตรนี้ ผ่านการเรียนรู้จาก มจธ. มา 10 กว่าปีแล้วอย่างไรโครงการนี้เดินต่อไปแน่นอน แล้วก็เร็วด้วยแต่ว่าเราก็คุยในรายละเอียด ปรับปรุงให้ดียิ่งขึ้นนะคะก็ตามที่เราได้รายงานนะครับ ก็มีทำงานกับบริษัทต่าง ๆโดยเฉพาะกิจการเพื่อสังคม โดยเฉพาะกิจการเรื่องของ CSRทราบว่าท่านชำนาญการเรือนทำไมไม่ทำ Toffee Cakeเราก็เฉลี่ยนะครับ เงินเดือนก็ประมาณ 11,000 ต่อคนถือว่าดีมากเลยครับ ก็ดี แล้วก็คนพิการ เราก็มีการเช็กอยู่ตลอดเวลาครับ เขา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เหล่านี้ อันนี้ก็เป็นโจทย์ เห็นรอยยิ้มตรงไหนผมก็ยังอยากทำงานตรงนั้น อันนั้นก็เป็นโจทย์หนึ่งในการคือ เนื่องจากว่าที่เราไปที่ศูนย์ฝึกนี่นะคะ ผู้ร่วมอบรมนี่ ก็จะมี</w:t>
      </w:r>
    </w:p>
    <w:p>
      <w:pPr>
        <w:pStyle w:val="BodyText"/>
      </w:pPr>
      <w:r>
        <w:t xml:space="preserve">(ดร.อรกัญญาณี) หลังจากที่ท่านรัฐมนตรี ท่านได้มาปิดพิธี ก็ได้คุยกันกับท่านปลัด ท่านอธิบดีแล้วว่าประสิทธิภาพสูงที่สุดเลยนะคะ</w:t>
      </w:r>
    </w:p>
    <w:p>
      <w:pPr>
        <w:pStyle w:val="BodyText"/>
      </w:pPr>
      <w:r>
        <w:t xml:space="preserve">(พิธีกรหญิง) มีสมาธิ// มีสมาธิค่ะ แล้วก็ท่านพร้อมในเรื่องของร่างกายค่ะนะคะ ก็ถัดมาค่ะ ถัดมา ก็คือมหาวิทยาลัยสวนดุสิต วิทยาเขตสุพรรณบุรีนะคะท่านที่ผ่านมา ทำไมท่านถึงเลือกทำหลักสูตรดอกไม้ตรงนั้นก็จะยากค่ะ แล้วก็อีก…อีกประเภทหนึ่ง ก็คือจิตเภท อันนี้ก็ยากแล้วค่ะอันนี้คำพูดขำ ๆ นะคะ อันนี้สวยงามจริง ๆใครที่สนใจด้านหน้า มีบูธของสวนดุสิต ที่เป็นดอกไม้มาที่ท่านอาจารย์มิ้มค่ะ อาจารย์จรสวรรณค่ะหลักสูตรชื่อยาวมากเลย แต่ดิฉันเรียกว่า "นักจะเป็นเฟสที่ 2 ค่ะอาจารย์ เพราะว่าเป็นขนมแบบที่อาจารย์พูด เป็นToffee Cake นี่ มันต้องใช้สถานที่ค่ะ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ทีนี้เพราะว่า… แต่คนที่ไม่พร้อมในเรื่องของร่างกาย อย่าง Stoke นี่เราก็ดึงองค์ความรู้จากคณะวิทยาลัยนะคะที่มีความถนัด แล้วก็เราก็เล็งเห็นว่าคนพิการ เขา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และเราก็เอาไปเชื่อมกับหลักสูตรที่อยู่ออนไลน์ของเรานะคะ ที่เป็นคอร์สออนไลน์ของเรา อย่างที่บอก KMITL Masterclass นะคะ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ทักษะจริง ๆ ซึ่งเมื่อกี้เราก็ไปที่บูธใช่ไหมคะพี่ ๆ ที่เรียนกับเรา 3 คนนี่ บอกว่าอาจารย์ครับจะเปิดเมื่อไหร่เทคโนโลยีใช่ไหมคะ แล้วพอดีว่าช่วงโควิดค่ะ เราทำคอร์สออนไลน์เยอะมากเลย เราทำกว่า 100 วิชาค่ะและเราก็รู้ว่าการทำการเน้นการผลิตสื่อ เขียนบทความ นำเสนองาน ปีหน้าน่าจะเป็นแนวการสอน การเป็น Youtuber เป็นTikToker เลยค่ะ อย่างนี้ก็เป็นที่มาค่ะพระจอมเกล้าเจ้าคุณทหารลาดกระบังได้ทำโปรเจกต์ดี ๆ แบบนี้นะคะก็ได้คุยกับอาจารย์ลูกปัดค่ะ ว่าเราจะทำอะไรกันดี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มีความสามารถด้านดิจิทัลมาก ๆ และเขาสามารถทำได้ทุกที่ทุกเวลาตอบโจทย์การเรียนรู้ตลอดชีวิตของเราจริง ๆ นะคะทำมาในครั้งที่แล้วนะ ก็ต้องถามก่อน อย่างแรกคิดอย่างไร อะไรเป็นแรงบันดาลใจ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 ค่ะ ด้วยความที่เราอยู่สถาบันวิจัยและพัฒนานะคะ และบริการชุมชนและบอกหน่อยนะครับ เดี๋ยวผมอยากจะเรียนเรื่องเป็น YouTuberเพิ่มขึ้น เราก็ได้โจทย์เพิ่มขึ้นค่ะ อ๋อ ปีหน้าเราจะสังคมจุดหนึ่ง ก็คือคนพิการ ซึ่งเราก็ยังไม่ได้ก้าวเข้าไปจุดนั้น แล้วก็โชคดีที่เราได้เข้ามาร่วมเราดูจุดแข็งของลาดกระบัง และเราก็รู้ว่าคนพิการ เขามีความสามารถทัดเทียมคนทุกกลุ่มวัยเลย รวมถึงเพราะว่ามาเจอวันแรกนี่ อาจารย์ก็เมาท์ให้ฟังเยอะเลยนะคะ เมาท์… แล้วก็ทำให้เห็นว่า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คิดอย่างไรนี่ไม่ค่อยดี แบบว่าคิดจากอะไรนะคะ ทำไมถึงสนใจเข้ามาร่วมโครงการนี้คะทางสมาคมต้องการอยากจะให้ผู้พิการทำอาหาร</w:t>
      </w:r>
    </w:p>
    <w:p>
      <w:pPr>
        <w:pStyle w:val="BodyText"/>
      </w:pPr>
      <w:r>
        <w:t xml:space="preserve">(ดร.อรกัญญาณี) ทำอาหาร // ทำอาหาร ซึ่งก็ตอบโจทย์สังคมมาค่อนข้างเยอะนะคะ เราลงพื้นที่ ลงชุมชนเรายังไม่ได้บริการในจุดที่เขาเรียกว่าจุดสำคัญของสามารถที่จะพัฒนาผู้พิการและสร้างอาชีพ ซึ่งตอบโจทย์ทางนู้นก็ตอบโจทย์ของทางสมาคมด้วยเครือข่ายอุทยานวิทยาศาสตร์ และได้เจอท่านอาจารย์โครงการผู้พิการนะคะ ซึ่งคิดว่าเป็นพี่เลี้ยงที่น่ารักมาก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เขาบอกว่าเขามีผู้พิการทั้งจังหวัดเยอะมาก แล้วก็ติดต่อไปที่สมาคมคนพิการ เขาบอกว่าเขามีสมาชิกอยู่ 20,000 คน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เราก่อนนะคะ ซึ่งน่าจะเข้ามาร่วมทางประธานสมาคมก็ได้ส่งรายชื่อผู้ต้องการเข้ามานะคะ ซึ่งหลักสูตรแรกทางจังหวัดนี่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มหาวิทยาลัยเราก็โชติเวศเดิมของเรา ซึ่งอันนี้ก็เป็นจุดเด่นของมหาวิทยาลัยเรา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ส่วนที่เรานอกจากจะบริการชุมชน บริการคนทั่วไปแล้วถ้าเราสามารถสร้างอาชีพ สร้างรายได้ให้กับผู้พิการ</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เกี่ยวกับธุรกิจอาหารเป็นไปได้ทั้ง 2 แบบเลยนะ อาจารย์จะต้องลองดูว่าสามารถที่จะ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และเข้าไปทำงานในสถานประกอบการ โรงแรม ร้านอาหารเป็นผู้ช่วยเชฟ หรือเป็นเสิร์ฟอาทิตย์หน้านะคะ ได้นัดสมาคมไว้ เข้าไปคุยรายละเอียดทางมหาวิทยาลัยเรายังมีงานประดิษฐ์ที่มาจากคณะเป็นอาหารแปรรูป ซึ่งเป็นของฝาก ซึ่งเรามีโปรเจกต์ที่ทำเอาวัตถุดิบท้องถิ่นในจังหวัดสระบุรีซึ่งเรากำลังมองว่า เรากำลังจะพัฒนาอาชีพอะไรซึ่งมีอาจารย์ทางคณะวิทยาศาสตร์ค่ะ กำลังพัฒนาดีเลยค่ะ สระบุรีดิฉันก็ต้องนึกถึงกะหรี่ปั๊บองุ่น // อันนี้คือทั่วไป ทั่วไป ที่คนผ่านแล้วเราต้องทำ แต่จริง ๆ ตอนนี้ผลิตภัณฑ์ที่เราพัฒนา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ลาดกระบังท่านก็จะถนัดด้านเทคโนโลยีอยู่แล้วค่ะท่านอาจารย์คะดังนั้น เราก็เลยท่าน ๆ นี่แหละค่ะ จริง ๆ ท่านก็สอนที่สนใจนะคะ เข้ามาสู่อุตสาหกรรมแปรรูปอาหารแบบนี้นะแล้วก็สนใจเข้าร่วมโครงการก็ค่อยติดต่อ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พี่ ๆ นะ คนที่เรียนกับเราจริง ๆ นี่นั่นล่ะค่ะ เขาอยากเป็น YouTuberก็อยากจะทำเรื่องตลาดออนไลน์ด้วยอาจารย์คะ ก็อยากต่อยอดสิ่งทอค่ะ แล้วก็มีพวกสมนุไพร มาจากคณะวิทยาศาสตร์เนื่องจากเรามีหลักสูตรชะลอวัยพยายามจะทำให้ตอบโจทย์คนพิการให้มากขึ้น เมื่อกี้พี่ ๆ ก็บอกว่าอาจารย์ครับ เอาที่มัน Advance ขึ้นโพรเจกต์ที่จังหวัดสระบุรีมาพัฒนาให้กับคนพิการได้ด้วย</w:t>
      </w:r>
    </w:p>
    <w:p>
      <w:pPr>
        <w:pStyle w:val="BodyText"/>
      </w:pPr>
      <w:r>
        <w:t xml:space="preserve">(ดร.อรกัญญาณี) ดีจังเลยค่ะ แล้วเป็นสิ่งที่ตอบโจทย์ความต้องการของผู้เรียนจริง ๆ นะก็เฟสนี้ก็คิดว่าน่าจะ 50 คนด้านเทคโนโลยีเหมือนเดิมค่ะ รอบนี้ก็เลยคิดว่าจะนำ AIมาเพิ่มเติม เพราะว่าจริง ๆ ท่านอาจารย์ของที่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กลุ่มเด็ก เพราะว่าจริง ๆ Live Long Learningต้องแต่ 3 ขวบนะคะ ไปจนถึงตอนนี้ Max สุด 83อย่างยิ่งสำคัญ Lifelong Learning Center มาก ๆ ค่ะ ก็ขอบคุณพี่เลี้ยงจริง ๆ พี่เลี้ยงของเรานี่ เป็นเรามีการสอนที่เป็นคอร์สออนไลน์และเป็นคอร์สสำหรับคนในภาคอุตสาหกรรมด้วยค่ะอาจารย์แพม แต่เมื่อกี้ก็ได้รับโจทย์จาก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จากสิ่งที่เราทำไปในเฟสที่ 1 นี่ แล้วก็ไปทำในเฟสที่ 2 ให้ดูมันมีความครบถ้วนมากยิ่งขึ้นนะคะเกษตรอินทรีย์ เราทำเรื่องผู้สูงวัยนี่ 10 กว่าครั้งแล้วก็เราทำ Platinum Academyแสดงว่าคนที่เลือกลาดกระบังนี่เขาอาจจะเห็นว่า อ๋อ เราเป็นสถาบันที่เน้นด้านเทคโนโลยี ก็เลยคิดว่าเราจะดึงจุดเด่นเดี๋ยวพรุ่งนี้งาน EXPO เราก็ให้มาเรียนเรื่องทำการทำว่าวจุฬา จากชุมชนหัวตะเข้เราค่ะ</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ปีนี้ก็จะจัดขึ้นในวันที่ 6-8 มีนาคมค่ะพรุ่งนี้แล้วค่ะอาจารย์ขา ก็จะได้เห็นเทคโนโลยีคนพิการ ก็คือพี่เรา เป็นพี่ที่มีความพิการนะ แต่เก่งมาก ๆ แล้วก็บริหารจัดการทุกงานกับทางบางมดอยู่เสมอ พี่บอย อาจารย์แพม พี่น้อย</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แต่สิ่งที่ดีมันเกิดระบบนิเวศในมหาวิทยาลัย ก็คือผู้สูงอายุที่มาอยู่ในโครงการ ฝากร้านเหมือนกันแล้วก็ Season 3 ก็รวบรวมคณะต่าง ๆ มาช่วยกันค่ะ อาจารย์ทั้งหลายทั้งแหล่ องค์ความรู้พอเรารู้จักกับ Senior มันทำไให้เกิดระบบนิเวศของรับรองเราได้ทุนจาก มจธ. มาด้วย เชื่อมโยงทุกสิ่งอย่างร่วมกันค่ะอาจารย์ เมื่อกี้พี่ ๆ ก็บอกว่าจะไปแต่ต้องผ่านการอบรมนะคะ ก็อย่างที่อาจารย์พูดก่อนหน้าแหละ ว่าสถานประกอบการที่เขารับ ที่สงขลาท่านอธิการบดี ท่านสุวิทย์นะคะ ก็ไปขึ้นรถ EV เราที่ลาดกระบังค่ะ ก็เป็น KMITL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หลักสูตรอยู่ค่ะ ก็ยังไม่ลงตัว ตัวเลข 70ก็จะเหลือสัก 30 ทีนี้เราจะมีผู้สูงอายุ เราก็พบว่าท้าทายไปอีกแบบหนึ่งนะเพราะว่าท่านก็คือเป็นท่านที่มีประสบการณ์ มีความสามารถมากขยายไปให้มีส่วนร่วมด้วยค่ะ อย่างเช่น ม.เกษตรอยู่อำเภอบางปลาม้า คือ แต่ละที่อยู่คนละอำเภอด้านหน้าเรามีบูธของ Smart Senior ของ มจธ.สอนให้ Senior นี่ ใช้ AI ในชีวิตประจำวัน แล้วก็ทักษะต่าง ๆบ้านสมเด็จเจ้าพระยา อยู่ที่อู่ทองค่ะจะอยู่อำเภอเมืองค่ะ แต่ละ U เขาบอกมาแล้วว่าเขาทำอะไรคือ ท่านก็เป็นผู้ประกอบการ เจ้าของกิจการ ท่านก็บอกว่าเรามีงานคนพิการเหรอ อยากสนับสนุนจ้างงานคนพิการโดยจังหวัดจะมียุทธศาสตร์ของจังหวัด ในเรื่องของอาหารปลอดภัยนะคะ เรื่องของสมุนไพร เพราะว่าเขารับและเขามั่นใจว่ามีมหาวิทยาลัยฟูมฟักคนพิการนะคะ ทั้งเรื่องของ Soft Skill และ Technical Skillรับดอกไม้จันทน์น่ะค่ะ พี่ ๆ ป้า ๆ เขาอยากจะเรียนต่อนะคะ ทีนี้ก็จะมีท่านอื่น ๆ ที่อยากมา</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คืออย่างนี้ค่ะอาจารย์ จังหวัดสุพรรณบุรีเรามาหลายมหาวิทยาลัย เราก็อยากให้เขาอาจารย์ก็ถามว่าพี่ขา พี่ได้เงินหมื่นที่รัฐบาลแจกไหม เขาก็บอกว่าไม่ได้ เราก็บอกว่าทำไมล่ะคะ นี่ อุตส่าห์แยกบัญชีแล้วก็ ม.เกษตร อยู่ที่มทร. สุวรรณภูมิ อยู่ที่สามชุกค่ะ แล้วก็แล้วเขาก็บอกว่าอาจารย์เชื่อไหมคะ ที่ทำดอกไม้จันทน์นี่ไม่ได้หมิ่นเงินน้อยนะ อันนี้คือเงินเก็บของเขาเลยเราก็เลยคิดว่า เดี๋ยวเราจะไปนั่งคุยกันอีกทีหนึ่งค่ะคือเราอยู่ที่สุพรรณบุรี เราต้องทำงานร่วมกับจังหวัดคือ ซาบซึ้งมากที่ Mindset เขาดีมาก ๆ เลยค่ะ</w:t>
      </w:r>
    </w:p>
    <w:p>
      <w:pPr>
        <w:pStyle w:val="BodyText"/>
      </w:pPr>
      <w:r>
        <w:t xml:space="preserve">(ดร.อรกัญญาณี) ใช่ จริง ๆ ค่ะ แล้วก็ผลงานที่ทำออกมานี่เราเพิ่งได้รับเป็นเมืองดนตรี จาก UNESCO มานะก็ทีนี้ในปีนี้เราก็จะเรื่องของอาหารค่ะ เพราะว่าเวลาเราลงไป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อาจารย์นิเวศน์ อาจารย์บอกตลอดเลย ว่าอาจารย์ขอแค่ 10 คน เพราะฉะนั้นแล้วก็สร้างรายได้ค่ะจริง ๆ แล้วนี่ พี่ป้าน้าอาทั้งหลายนี่พี่บอบเท่าไรดีครับพี่บอย กระบวนการครับทางสงขลานครินทร์ก็ยังรู้อีกนะ รวมกันแล้วได้ 700,000 บาท คิดดู เขาขายผลผลิตทางการเกษตร เขามีเงินตั้ง 700,000 บาท เหลือเยอะกว่าเราอีกที่เราได้อบรมไปแล้วจะผ่านหรืออย่างไรบ้าง เพราะเราตลอดอยู่เหมือนกัน จากนั้น รุ่นต่อไปเพราะว่ารายได้ที่เขาจากผลผลิตทางการเกษตรที่เขาจะต้องใช้จ่าย แต่อันนี้เป็นเงินเก็บของเขาเลยปีหน้าเกษียณแล้วนะครับ ความอยากท้าทาย ความท้าทายอยากเพิ่มอีก 100 เปอร์เซ็นต์ก็คืออีก 10 คนก็คือ 20 คน ในกระบวนการทำงานสวยงามจับตาเลยนะ สวยจริง ๆ ค่ะสวยจริง ๆ ส่งมากรุงเทพฯ ไหมคะก็ตอนนี้ คือ เราบอกว่าเราขอประเมินทั้งประสิทธิภาพ ประสิทธิผลของการทำงานที่ผ่านมาซื้อทีเดียว 20 เพราะว่าท่านมีงานที่ต้องออกตลอด</w:t>
      </w:r>
    </w:p>
    <w:p>
      <w:pPr>
        <w:pStyle w:val="BodyText"/>
      </w:pPr>
      <w:r>
        <w:t xml:space="preserve">(ดร.อรกัญญาณี) ค่ะ ขอบคุณค่ะ ท่านสุดท้ายค่ะเจ้าหน้าที่อยู่ที่ มอ. นี่แหละในการทำงาน กระบวนการเหล่านี้เราก็ค่อย ๆ ขยายครับ เพราะว่าเราอยากก้าวให้มันมั่นคงปีนี้ท่านจะสักเท่าไรคะ ท่านหันมองหน้าทีมงานแล้ว</w:t>
      </w:r>
    </w:p>
    <w:p>
      <w:pPr>
        <w:pStyle w:val="BodyText"/>
      </w:pPr>
      <w:r>
        <w:t xml:space="preserve">(ผู้ช่วยศาสตราจารย์ ดร.นิเวศน์) ไปไม่ถูกเลย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ตัวเดิม หลักสูตรของท่าน มจธ. เป็นตัวขับเคลื่อน เพราะว่าเราไม่แน่ใจ รุ่นก่อนงานวิจัยของสงขลาในมหาวิทยาลัยสู่เชิงพาณิชย์ให้มากขึ้น ตัวนี้ก็เป็นตัวจับเหมือนกันคงจะต้องเขาเรียกอะไรครับ ต้องใช้หลักสูตรเดิมให้เกิดความต่อเนื่อง แล้วก็การทำงาน พอดีปีหน้าพี่ตุ๊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เหมือนพูดเหมือนกับ 100 เปอร์เซ็นต์อย่างนั้นนะที่ทางท่านอธิการอยากกระจายไปทุกวิทยาเขตเราไม่มีเวลาเลย เจ๊งครับทีนี้ ผมก็เลยว่าคนที่ขายดีที่สุดคือ นักศึกษา กับคนที่อยู่ภายนอกที่ตั้งใจ คือ เขาสามารถที่จะถ่ายทอด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นอกจากที่จะทำงานในสำนักงานการขายที่เป็นอาชีพเสริมอะไรต่าง ๆ เหล่านี้ อันนี้เป็นโจทย์ในการทำงาน แล้วก็เราจะไม่ให้เสียชื่อพี่เลี้ยงอย่าง มจธ. นะครับ ในการทำงานอะไรต่าง ๆ อย่างนี้ที่กลับไปทำงาน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duct แล้วก็ตอนนี้ทาง อว. เขาย้ำว่านี่ เพิ่งรัฐมนตรีสัญจร เพิ่งไปที่สงขลาแล้วก็เขาก็ย้ำทำอย่างไรถึงจะเอาผลิตภัณฑ์ หรือ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เขาเรียกมีในเรื่องของ YouTuber เขาสามารถที่จะขายของได้ดีกว่าเราอีก อาจารย์เป็นนักคิด นักวิจัย นักผลิตอีก 3 U นี่ U ละ 20 นะคะ</w:t>
      </w:r>
    </w:p>
    <w:p>
      <w:pPr>
        <w:pStyle w:val="BodyText"/>
      </w:pPr>
      <w:r>
        <w:t xml:space="preserve">(ดร.อรกัญญาณี) ใจชื้นนะคะ ใจชื้น เพราะว่าท่านอธิบดีบางท่านนะครับ แต่ว่าร้อยละ… ร้อยละ 80 ครับ ไม่มีแนวคิดทางด้านนี้เลยเหมือนผม ผมคือดันสัปดนไปเปิดร้านอาหารไม่เป็นไรค่ะ ไม่เป็นไรค่ะ เราทำ… ท่านบอกว่าไม่ให้ต่ำกว่า 300 ได้ไหม แล้ววงเงินล่ะท่านวงเงินมันก็ต้องเท่าเดิมอยู่แล้วสิ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ก็จากที่เสวนากันมานะคะ ตอนนี้ก็ถึงเวลาอันสมควร เราก็ได้ทราบแล้วนะคะ พี่ ๆ น้อง ๆ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ต้องเท่าเดิม หรือเพิ่มขึ้นนะ มข. แอบฝากไปทาง TVแล้วก็ถ้ายังมี มข. อยู่นะคะ แล้วเราก็ยังมี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เข้าร่วมโครงการ 30 คน เป็นอา่ชีพอิสระอาหารแปรรูปเหมือนกัน เหมือนสงสัยจะเป็น Treบอกว่าอย่าให้ต่ำกว่า 300 แต่เงินนี่ให้เกิน อย่างไรทำให้มีประสิทธิภาพมากขึ้น ประสิทธิภาพมากขึ้น ต้องลดต้นทุน" นะคะ แนวทางการพัฒนาโครงการ เราไปสู่เฟสที่ 2ก็ต้องขอจบลงเพียงเท่านี้ค่ะ ก็ต้องขอบคุณผู้แทนค่ะ โอเค แต่ว่าเราทำเพื่อสังคมกันอยู่แล้วนะ โลกสวย ค่ะ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คนพิการที่อยู่ในพื้นที่ใกล้เคียงกับทั้ง4 ท่านนะคะ จริง ๆ แล้วเรายังมีนะคะ เรายังมีนะครับผม ขอเรียนเชิญครับก็วันนี้นะครับ ก็เป็นเรื่องที่น่ายินดีเป็นอย่างยิ่งต้องขิง ท่านทำ 105 คน ทำไปได้อย่างไร ปีที่ผ่านมา ก็ต้องบอกว่าปีหน้าต้องลงไปกดดันนะ ลงไปกดดันต้องไม่ให้ลดลง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มหาวิทยาลัยราชภัฏเพชรบุรีด้วยนะคะติดธุระกะทันหัน ซึ่งไม่ได้มาเสวนา แต่จะ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nd นะคะ ครัวไทยไปครัวโลก ก็วันนี้นะคะ สำหรับการเสวนานะคะ ในหัวข้อเรื่อง "ก้าวต่อไปบริเวณชั้น 1 ของบริเวณอาคาร LX แห่งนี้นอกจากนี้เองนะครับ บริเวณชั้น 1 เราจะมีเวทีสำหรับการ Audition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อาหารกลางวันเสร็จนะครับผม อย่าลืมกลับมาเยี่ยมชมบูธนิทรรศการกันนะครับผม ก็สำหรับกิจกรรมการเสวนาสุดพิเศษนะครับ ขอขอบพระคุณผู้ร่วมเสวนาทุกท่านนะครับเดี๋ยวขออนุญาตช่างภาพนะครับ สื่อมวลชน ถ่ายรูปเป็นที่ระลึกและความมั่นคงของมนุษย์นะครับ กรมส่งเสริมและพัฒนาคุณภาพชีวิตคนพิการกองทุนส่งเสริมและพัฒนาคุณภาพชีวิตคนพิการเลยนะครับผม สำหรับดำเนินโครงการต่อในเฟสที่ 2 นี้นะครับผมก็จากที่ได้รับฟังมานะครับ แต่ละมหาวิทยาลัยเอง ก็มีสถาบันเทคโนโลยีพระจอมเกล้าเจ้าคุณทหารลาดกระบัง มหาวิทยาลัยเทคโนโลยีราชมงคลพระนคร วิทยาเขตเทเวศร์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จะเป็นช่วงพักรับประทานอาหารกลางวันนะครับ สามารถนำคูปองที่ได้รับตอนลงทะเบียนตอนเช้านะครับ ไปรับอาหาร</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นะคะ แต่ว่ากิจกรรมของเรานะคะ ยังไม่จบเพียงเท่านี้นะคะ ในช่วงบ่ายเรา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ห้องสตูดิโอ 2 สามารถสอบถามการร่วมกิจกรรมได้ที่จุดลงทะเบียนนะคะ โดยการ Workshopมหาวิทยาลัยขอนแก่น มหาวิทยาลัยเชียงใหม่</w:t>
      </w:r>
    </w:p>
    <w:p>
      <w:pPr>
        <w:pStyle w:val="BodyText"/>
      </w:pPr>
      <w:r>
        <w:t xml:space="preserve">(คุณพิมพ์ลภัส)มหาวิทยาลัยสวนดุสิต วิทยาเขตสุพรรณบุรีคณะทำงานจากทุกภาคส่วนของ มจธ. พี่ ๆ สื่อมวลชนแขกผู้มีเกียรติทุกท่านที่ได้สละเวลาเข้าร่วมงานในวันนี้ค่ะเพื่อเป็นกำลังใจให้กับคณะทำงานของเรานะครับผมทำแบบประเมินได้เลยนะครับ ผ่านทาง QR Code รบกวนด้วยนะครับ</w:t>
      </w:r>
    </w:p>
    <w:p>
      <w:pPr>
        <w:pStyle w:val="BodyText"/>
      </w:pPr>
      <w:r>
        <w:t xml:space="preserve">(คุณพิมพ์ลภัส)และเราทุกคนนะคะ จะร่วมกันสร้างความเท่าเทียมของคนพิการในตลาดแรงงานสร้างสรรค์สังคมให้เป็นที่น่าอยู่อยู่รวมกันเป็นกลุ่ม และดำเนินการขั้นตอน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w:t>
      </w:r>
    </w:p>
    <w:p>
      <w:pPr>
        <w:pStyle w:val="BodyText"/>
      </w:pPr>
      <w:r>
        <w:t xml:space="preserve">(คุณพิมพ์ลภัส) กราบสวัสดี รัฐมนตรีว่าการกระทรวงการพัฒนาสังคมและความมั่นคงของมนุษย์ค่ะ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 ค่ะ ท่านผู้อำนวยการกอง กองทุนส่งเสริมและพัฒนาคุณภาพชีวิตคนพิการพัฒนาคุณภาพชีวิตคนพิการ คณะกรรมการส่งเสริมสงขลานครินทร์ท่านผู้แทนสถาบันเทคโนโลยีพระจอมเกล้าเจ้าคุณทหารลาดกระบัง</w:t>
      </w:r>
    </w:p>
    <w:p>
      <w:pPr>
        <w:pStyle w:val="BodyText"/>
      </w:pPr>
      <w:r>
        <w:t xml:space="preserve">[เสียงดนตรี]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เพื่อการประกอบอาชีพ ผ่านโมเดลการฝึกอบรม-ฝึกงานคนพิการมจธ. HigherEd for PWD ระยะที่ 1 ค่ะขออนุญาตให้ทุกท่านรับชมวิดีโอรับชมคำแนะนำเมื่อเกิดอัคคีภัย ขอเชิญรับชมค่ะ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ในวันนี้ค่ะ และในวันนี้ค่ะ เรามีล่ามภาษามือ 2 ท่านนะคะได้แก่คุณปรเมศวร์ ถนอมศักดิ์ และคุณท่านอธิบดีกรมส่งเสริมและพัฒนาคุณภาพชีวิตคนพิการท่านปลัดกระทรวงการพัฒนาสังคมและความมั่นคงของมนุษย์และภาคเอกชน ได้เข้ามามีบทบาทสำคัญในการช่วยเหลือกลุ่มคนพิการค่ะ ให้สามารถประกอบอาชีพ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กับ มจธ. กว่า 400 คนค่ะ ทั้ง 12 รุ่นนะคะ ส่งผลให้กระทรวงการพัฒนาสังคมท่านผู้บริหารมหาวิทยาลัย ท่านผู้บริหารมหาวิทยาลัยเครือข่าย ท่านผู้บริหารความมั่นคงของคนพิการได้ตลาดแรงงานนะคะ ผลักดันให้เกิดเป็นโครงการการขยายผลเครือข่ายอุดมศึกษา เพื่อการพัฒนาขอต้อนรับทุกท่าน เข้าสู่งานพิธีปิดโครงการขยายผลเครือข่ายอุดมศึกษา เพื่อการพัฒนาศักยภาพคนพิการ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โดยมหาวิทยาลัยเทคโนโลยีพระจอมเกล้าธนบุรีค่ะ ซึ่งได้รับการสนับสนุนงบประมาณจากกองทุนส่งเสริมและพัฒนาคุณภาพชีวิตนะคะ โดยเริ่มดำเนินโครงการมาตั้งแต่เดือนมีนาคม 2567 นะคะ จนถึงเดือนมีนาคม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นะคะ และนอกจากเราจะมีพิธีการบนเวทีแล้วนะคะเรายังมีกิจกรรมต่าง ๆ ที่น่าสนใจอีกมากมายนะคะ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Robot Café by People with Disabilities Cafe ของคนพิการ โดยคนพิการ และเพื่อคนพิการค่ะจัดฝึกอบรม-ฝึกงาน กับอาชีพที่เหมาะสมกับสถานประกอบการค่ะ ซึ่งมีคนพิการนะคะ ที่สำเร็จการอบรม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ตามแนวทางของเป้าหมายการพัฒนาที่ยั่งยืนนะคะหรือว่า SDG นะคะ โดยเฉพาะอย่างยิ่ง SDGศักยภาพคนพิการ เพื่อการประกอบอาชีพค่ะ โดยได้รับการสนับสนุนจากงบประมาณกองทุนส่งเสริมและพัฒนาคุณภาพชีวิตครุ่นต่อไปนะคะ ซึ่งในวันนี้นะคะ เราขอเรียนเชิญทุกท่านค่ะแยกขยะนะคะ ภายในงานของเรามีจุดแยกขยะนะ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หรือว่าหากต้องใช้พลาสติกนะคะ กรุณานำไปทิ้งในจุดที่สามารถรีไซเคิลได้นะคะ และลดการใช้กระดาษค่ะ2568 นี้ค่ะ ซึ่งกิจกรรมในวันนี้นะคะเป็นพิธีปิดโครงการขยายผลระยะที่ 1 เฟสที่ 1บนเวทีลงไปด้านล่างนะคะ ทุกท่านอยู่ประจำที่นะคะขอเรียนเชิญพี่ ๆ ช่างภาพด้านบนเวทีเลยค่ะอาทิเช่น บูธแสดงผลงานของคนพิการจาก6 สถาบัน อุดมศึกษานะคะ แล้วก็ยังมีถือว่าเป็นภาพแห่งความประทับใจ แล้ววันนี้เรามีพี่ ๆ สื่อมวลชนมาจำนวนมากเลยค่ะ เรียนเชิญค่ะและยังมีกิจกรรมในพื้นที่ชั้น 1 ของอาคารนะคะ โดยเราได้รับความอนุเคราะห์ค่ะ จากกรมส่งเสริมและพัฒนาคุณภาพชีวิตคนพิการขออนุญาตให้น้องคนพิการมาข้างหน้าด้วย ขอเชิญผู้แทนของน้องคนพิการนะคะ ทุกท่านยืนขึ้นสักครู่นะคะอีกส่วนหนึ่งนะคะ งานของเราในวันนี้ค่ะ เรายังมีกิจกรรมที่อยากให้ทุกคนมีส่วนร่วมในการพัฒนาอย่างยั่งยืนค่ะ1 2 3ขอกด Like อีกครั้งหนึ่ง17 นะคะ หุ้นส่วนเพื่อการพัฒนาที่ยิ่งยืน มุ่งเน้นการร่วมมือค่ะ ของทุกภาคส่วนเพื่อสร้างโลกที่ดีสำหรับคนขอบคุณพี่ ๆ สื่อมวลชนด้วยนะคะค่ะ ณ บัดนี้โปรดทิ้งให้ถูกถังนะคะ และยังมีการลดพลาสติกแบบใช้ครั้งเดียวนะคะ เราสนับสนุนให้ทุกท่านนำแก้วน้ำมานะ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ขอเรียนเชิญค่ะ</w:t>
      </w:r>
    </w:p>
    <w:p>
      <w:pPr>
        <w:pStyle w:val="BodyText"/>
      </w:pPr>
      <w:r>
        <w:t xml:space="preserve">[เสียงดนตรี]ค่ะ ขออนุญาตให้ท่านยืนค่ะ พี่ช่างภาพขออนุญาตให้ทุกท่านยืนด้วยนะคะภาพรวมของโครงการที่ทั้ง 6 สถาบันได้ร่วมกันดำเนินการอย่างขะมักเขม้นนะคะ ได้ดำเนินการถ้าท่านพร้อมแล้ว ขออนุญาตส่งสัญญาณนะคะ ทุกท่านมองกล้องค่ะ1 2 3 ยิ้มเยอะ ๆ ค่ะ ขออนุญาตกด Like 1 รูปนะคะ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เชิญค่ะ น้องอิ่ม น้องจ๋า พี่วรรณ เชิญค่ะพร้อมค่ะ ทุกท่านพร้อมนะคะ ยิ้มค่ะนะคะครบถ้วนไหมคะ ครบถ้วนค่ะ ขอบคุณทุกท่านค่ะนะคะ ได้เวลาอันสมควรแล้วนะคะ ดิฉันขอเชิยทุกท่านค่ะ เข้าสู่ช่วงของการแถลงผลการดำเนินการ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หัวหน้าโครงการผู้ช่วยอธิดีกรมส่งเสริมตลอดชีวิตท่านรัฐมนตรีท่านวราวุธ ศิลปอาชา นะครับรัฐมนตรีว่าการกระทรวงการพัฒนาสังคมและความมั่นคงของมนุษย์นะครับ ท่านหัวหน้าส่วนราชการ ผู้บริหารจากหน่วยงานต่าง ๆนะครับ สื่อมวลชน ท่านผู้มีเกียรติ และเครือข่าย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ซึ่งเป็น 1 ใน 30 ส่วนงานที่ทางมหาวิทยาลัยขอนแก่นรับผิดชอบโครงการนี้นะครับ และถือว่าเป็นเกียรติขอเรียนเชิญท่านรองศาสตราจารย์ น.สพ.ดร.ชูชาติ กมลเลิศจากมหาวิทยาลัยขอนแก่นค่ะ เรียนเชิญค่ะนะครับ แล้วก็เป็นการฉลองครบรอบ60 ปีของการก่อตั้งมหาวิทยาลัยขอนแก่นด้วย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ผู้แทนจากสถาบันเทคโนโลยีพระจอมเกล้าเจ้าคุณทหารลาดกระบังค่ะและเรียนเชิญท่าน ดร.อรกัญญาณี เลี้ยงอิสสระก็ช่วยอย่างดีเยี่ยมเลย แล้วก็จัดหางานขอนแก่นนะครับภาคธุรกิจเอกชนนะครับ เราก็ไปพูดคุย ในส่วน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ปลัดกระทรวงนะครับ ท่านอธิบดีกรมส่งเสริมและพัฒนาคุณภาพชีวิตคนพิการท่านอธิการบดีนะครับ ท่านของสำนักบริการวิชาการว่าในการจะร่วมทำงานกับคนพิการมีประเด็นมีอะไรต่าง ๆ ที่เราต้องทำให้ดีที่สุดมหาวิทยาลัยเครือข่ายนะครับ ในส่วนของมหาวิทยาลัยขอนแก่นนะครับ ท่านอธิการบดีนะครับ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กับทางมหาวิทยาลัยขอนแก่นเป็นอย่างมาก ทางมหาวิทยาลัยขอนแก่นของเรา คือ การอุทิศเพื่อสังคม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มีการประสานงานกับคณะวิชาต่าง ๆ ในมหาวิทยาลัยขอนแก่นนะครับ ไม่ว่าจะเป็นคณะเกษตรศาสตร์ทาง พมจ. นะครับ ทางพัฒนาสังคมและความมั่นคงของมนุษย์จังหวัดขอนแก่นนะครับ คุณณัฐพร งามเกลี้ยงส่วนราชการอื่น ๆ นอกมหาวิทยาลัยขอนแก่น เราก็ได้มีการไปพูดคุย แล้วก็ได้ดำเนินการ 2 หลักสูตร ก็คือของแผ่นดินอย่างคุณหมออภิสิทธิ์ประธานมูลนิธิโรงพยาบาลอุบลรัตน์นะครับซึ่งตรงนี้ก็มีคนพิการประสงค์เข้าร่วมโครงการนะครับ เบื้องต้น ก็คือ 105 ท่านนะครับจังหวัดขอนแก่น เราก็ไปขอพบและปรึกษาข้อมูลมาเป็นวิทยากรนะครับ มาให้ความรู้ของบุคลากรจำนวน 104 ท่านนะครับ ในส่วนของผลการดำเนินงานนะครับ ตั้งแต่เริ่มต้นนะครับ ตั้งแต่มีนาคมซึ่งก็ได้รับความอนุเคราะห์ ความร่วมมือนะครับ ทีนี้ในส่วนของหลักสูตรนะครับ ต้องขอบคุณทาง มจธ.ได้รับผลการดำเนินการ ผลงานประเมินที่ยอดเยี่ยมจากคนพิการที่เข้าร่วมโครงการนะครับ เนื่องจากว่าโครงการอปท. 2 ที่ ก็คือเทศบาลเมืองศิลาอำเภอเมืองจังหวัดขอนแก่น และก็ที่องค์การบริหารส่วนตำบลนอกเหนือจากการให้ความรู้ เทคนิค วิธีการต่าง ๆ แล้วจากผู้มีความเชี่ยวชาญแล้วนี่ เรายังมองในลักษณะของการดำเนินการมีความประสงค์ที่อยากจะเพิ่ม Upskillในเรื่องของการประกอบอาชีพอิสระเป็นหลักให้เกิดความเข้มแข็งต่อไปในอนาคต ในนามของมหาวิทยาลัยขอนแก่นนะครับ ก็ต้องขอบคุณท่านรัฐมนตรี ท่านคณะบริหารธุรกิจและการบัญชี คณะแพทยศาสตร์และคณะอื่น ๆ อีก ในมข. ที่ไม่ได้เอ่ยนาม รวมถึงเข้ามาร่วมเป็นเครือข่าย แล้วเราก็ปวารณาตัวที่จะเป็นเครือข่าย ที่จะสร้างความเข้มแข็.ให้กับหลักสูตรหัตถกรรมชุมชนนะครับ แล้วก็หลักสูตรเทคโนโลยีผักปลอดภัยและการแปรรูปนะครับ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อย่างไรก็ตามเมื่อครบหลักสูตรก็มีเสียชีวิตไป 1 ท่านนะครับ ก็ทำให้เราร่วมโครงการอยู่ผู้ประกอบการ เพราะฉะนั้น การออกแบบหลักสูตร เพื่อตอบสนองโครงการนี้จึงนำมาบูรณาการร่วมกันนะคะ2567 นะครับ จนถึงธันวาคมที่มีการปิดโครงการไปที่ 25 ธันวาคม 2567 ที่ผ่านมานะครับ เราก็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ที่เราดำเนินการจะเป็นการ Upskillในเรื่องของการประกอบอาชีพอิสระนะครับนะคะ ซึ่งหลักสูตรนี้ต้องบอกว่าเราได้ผู้ประกอบการเป็น 1 ท่านเป็นที่เรียบร้อย ในการประกอบการทำตั้งแต่ต้นน้ำไปยังปลายน้ำนะครับ รวมถึงการผลักดันที่จะทำให้เขาจับกลุ่มกันนะครับ เพื่อที่จะและตัดต่อวิดีโอนะคะ และศิลปะดิจิทัลนะคะ เนื่องจากว่าผู้พิการส่วนหนึ่งในจังหวัดเชียงใหม่จะมีความถนัดในเชิงศิลปะค่อนข้างสูงปลัดกระทรวงฯ ท่านอธิบดีกรมฯ นะครับ ในส่วนของ มจธ. นะครับ ที่ได้เชื้อเชิญในส่วนของ มข.สุดท้ายคือทำอย่างไรที่ทำให้ทุกคนหาตลาดออนไลน์ได้นะคะ ตลอด 1 ปี ทำให้เราได้ต้นแบบที่เป็น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มุ่งเน้นในการผลิตบัณฑิตและตอบสนองต่อสังคม โดยเฉพาะการมุ่งเป้าไปใช้เทคโนโลยีดิจิทัล และก็การส่งเสริมการเป็นของผู้ร่วมโครงการทั้งหมด เพราะฉะนั้น ผู้เข้าร่วมโครงการก็จะได้รับการสนับสนุนทั้งในเชิงของความสะดวก แล้วก็ทางจึงทำให้มหาวิทยาลัยเชียงใหม่ สำรวจการต้องการของผู้เรียนนะคะ โดยมุ่งเน้นว่าการทำอย่างไรที่การออกแบบนี่</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ทั้ง 2 ท่านนี่คือเป็นต้นกำเนิด ที่ทำให้สงขลานครินทร์ร่วมในโครงการครั้งนี้ คือ เราถือประโยชน์ของเพื่อนมนุษย์เป็นกิจที่ 1กาแฟ เบเกอรี่นะคะ เราเพิ่มทักษะสำหรับการทำงาน การสร้างธุรกิจจากการถ่ายภาพที่ดีที่ทำให้เกิดความขับเคลื่อนงานในเรื่องของคนพิการ ในพื้นที่ 14 จังหวัด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นี้ด้วย ก็จะมีทาง… ทางหาดใหญ่เป็น Main Campus หลักนะครับ แล้วก็ทางปัตตานีผู้ประกอบการที่เป็นต้นแบบ 1 ท่านนะคะ แล้วก็มีผู้ที่สร้างรายได้ จากการเข้าร่วมโครงการนี้ ทั้งงานประจำพอดีเราได้พี่เลี้ยงที่ดี คือ มจธ. และมีน้อง ๆหลายคนนะครับ ที่ให้คำแนะนำเรา ในเรื่องของกระบวนการทำงานตาม KPI ที่ได้ทำร่วมกับทางโครงการนะคะ และสิ่งที่มหาวิทยาลัยเชียงใหม่ได้ทำเพิ่มจากโครงการ คือ เราให้ความสำคัญกับ Well Beingเราทำได้แค่ 10 คน คือ จุดเริ่มต้นที่ดีจากนั้นปรากฏว่า คือ ทำไปทำมา มีคนประสบเรื่องของปัญหาสุขภาพคณะทันตแพทย์และคณะที่เกี่ยวข้องของผู้ประกอบการตลอดการดำเนินการ ขอบคุณมากค่ะเราจะเห็นภาพจากวีดิทัศน์ที่ทาง มจธ. ทำในการนำเสนอผลงาน เราจบหลักสูตรแล้ว ปรากฏว่า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แล้วเรามุ่งหมายคืออยากให้ผู้ประกอบการรับคนพิการ นำคนพิการนำเข้าบริษัทในวันข้างหน้าตามที่ได้ท่านดำริไว้ในเรื่องของกระบวนการทำงานมหาวิทยาลัยสงขลานครินทร์ ถือเป็นการเริ่มต้นใม่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ภาคใต้ มหาวิทยาลัยสงขลานครินทร์มีทั้งหมด 5 วิทยาเขตนะครับ ท่านได้ดำริว่าถ้าเป็นไปได้ทั้ง 5 วิทยาเขตทุกคณะ ตอนนี้ อาจารย์มีคนพิการให้ไปฝึกงานอยู่ที่คณะบ้างไหม ดังนั้นทางภูเก็ต ทางสุราษฎร์ธานี และทางตรังสานต่อในเครือข่าย ผลการดำเนินงานที่ผ่านมาให้กล่าวว่า คือ ทุกคนมีสิทธิเหมือนกันเท่าเทียมกัน แม้คนนั้นจะสมประกอบ ไม่สมประกอบก็ตาม เกิดมาเป็นเราทำงานหลักสูตรของเรา คือ เราขอเรียนรู้จากหลักสูตร มจธ.เอาไปเริ่มต้นก่อน ปรากฎว่าเราการเริ่มต้นร่วมมือ เซ็น MOU แล้วท่านก็มอบงานให้ผมผมก็ยังงงอยู่งานอะไร ปรากฏว่า1 คน ในกระบวนการก็คือเราดำเนินการ 1 คน ไม่เป็นไร9 คน เขาได้มีการเรียนรู้อย่างมากครับกสทช. วันนี้ผมเดินเข้ามาทางตึกครับ ผมเห็นคนพิการที่รถเข็นนั่งยิ้มแย้ม เพราะเรารู้จักกันได้เขาเรียกว่าคนทำงานทั้งหมด 9 คน ก็ทำงานได้ทั้งหมด 9 คนมาตรา 33 4 คน มาตรา 35 5 คนในเรื่องมีปัญหาทางหู การรับฟัง หลายประเด็นมากครับ ต้องขอบคุณอีกครั้งหนึ่งครับ ขอบคุณ มจธ. ขอบคุณรัฐมนตรีอาจจะเกิดขึ้นครับ ปีนี้เป็นการเริ่มต้นที่ดี คือเราปรากฏว่าการทำงานของเรามันร้อยทั้งร้อยได้ 100 เปอร์เซ็นต์ไปเซ็น MOU กับสงขลานครินทร์เราขอนำร่องกับ 5 วิทยาเขต และทางสำนักงานผม สำนักงานผมเป็นสำนักงานทำงานของงานพันธกิจ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มันเกิดกุศโลบาบที่ดีครับ ในการเห็นคุณค่าของคน มันมีความสวยงาม ตามคำแรกที่ท่านรัฐมนตรีอธิการบดี และผู้ร่วมงนาทุกท่านนะคะในส่วนของวิทยาเขตสุพรรณบุรีนะคะ ด้วยความที่เราเป็นมนุษย์ก็ต้องมีสิทธิเสมอกันทำงานต่อ แต่อย่างไรก็ตามครับ ต้องขอขอบคุณท่านอธิการที่เซ็นจาก มจธ. ซึ่งอาจารย์ที่ท่านให้ความรู้กับเราท่านน่ารักมากค่ะ ท่านบอกให้เราอดทนนะคะ ใจเย็น แล้วก็ดูแลมันมีการขับเคลื่อนที่มันมีการสมบูรณ์แบบ ยั่งยืนเป็นพี่เลี้ยงแล้วเรายังไม่พอนะครับ จากโครงการนี้ผู้เข้าอบรมของเรา 70 ท่านนี่ทุกอย่างราบรื่นไปด้วยดี ก็เขาเป็น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ให้คำแนะนำซ้ำ ๆ อะไรอย่างนี้ค่ะ แล้วก็มีน้องนักศึกษาช่วยด้วยนะคะ ทุกอย่างก็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ผลงานของที่ผู้พิการทำงานให้กับเรา ก็คือมี 2 กลุ่มค่ะ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เขาประกอบเป็น Work in process ในกลุ่มที่อยู่หนองหญ้าไซ ส่วนที่นะคะ ท่านอธิการบดีมหาวิทยาลัยสวนดุสิตวิทยาเขตสุพรรณบุรี เรียนท่านรัฐมนตรี ท่านรัฐมนตรีก็นำไปใช้งานนะคะ ค่ะ ก็เราก็หวังว่าในรอบที่ 2 ของเรานี่ค่ะเราก็จะมีมหาวิทยาลัยที่อยู่ในพื้นที่อีกประมาณ 3 มหาวิทยาลัยมหาวิทยาลัยการบ้านการเรือนนะคะเพราะฉะนั้น เราก็ได้รับการถ่ายทอดอบรมการเป็นพี่เลี้ยงที่ทุกเดือนที่เราไปลงพื้นที่ แล้วก็ไปรับงาน แล้วก็ไปให้นะคะ ก็เราก็เหมือนกับเราเจอโลกอีกใบหนึ่ง เพราะฉะนั้น50 คน ก็คิดเป็นร้อยละ 71 เปอร์เซ็นต์ที่มีรายได้นะคะ เพราะฉะนั้นน่ะ ก็จะเป็นการคนพิเศษนะคะ เพราะฉะนั้น เราก็อาจต้องช้าหน่อยนะคะ แล้วก็อาจจะต้องพูดคุณภาพชีวิตเขาดีขึ้นค่ะ แล้วก็ชุมชนมีความเข้มแข็ง แข็งแรง มีความมั่นคงแข็งแรงนะคะดำเนินไปตามเรียบร้อยนะคะ แล้วก็ทุกเดือน เดือนละ 2 ครั้งค่ะ แล้วก็ไปรับพี่ป้าน้าอา เขาก็จะพูด บอกว่ามีผลผลิตทางการเกษตรนะคะ ที่มีอยู่ที่หนองหญ้าไซกลุ่มหนึ่ง แล้วอีกกลุ่มหนึ่งอยู่ที่จังหวัดอุทัยธานีค่ะก็เราก็เอาวัตถุดิบนะคะ ให้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เป็นจังหวัดอุทัยธานีจะเป็น Finished Goods ค่ะก็ตามที่ท่านเห็นในวิดีโอค่ะ ก็เป็นพวงหรีด ที่ตรงสามชุกด้วย ก็แต่ละมหาวิทยาลัยก็อยู่แต่ละอำเภอในจังหวัดสุพรรณบุรีก็จะนะคะ ที่จะมาร่วมงานกับเราด้วย ค่ะก็ในส่วนของผลลัพธ์ที่ได้มา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รายได้นี่นะคะ ก็รายได้ไม่เท่ากันนี่นะคะ ก็ทุกประมาณใกล้ชิดนะคะ กับบางมดนะคะ และเราเป็น 3 พระจอมค่ะเราดีใจมาก ๆ เลย ที่สำนักการเรียนรู้ตลอดชีวิตเรานะคะช่วยลดรายจ่าย เพิ่มรายได้ให้กับเขานะคะในส่วนของผู้พิการนี่ ก็สามารถพึ่งพาตนเองได้และก็จริง ๆ ดิฉันนะคะ ก็เป็นผู้ปรึกษาค่ะท่านผู้ดูแลหลักนี่ ท่านผู้ช่วยอธิการบดีที่อยู่ด้านหลังเฟสที่ 2 ที่วิทยาเขตสุพรรณบุรี จะทำต่อไปเราก็รับฟังความต้องการในเชิงพื้นที่ เพราะเราลงไปน่ะ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สวนดุสิตเราก็จะมีอัตลักษณ์ทางเลือกของอาหารอยู่แล้วช่วยไปแปรรูปผลผลิตทางการเกษตรให้เขาหน่อยฝึกทักษะนะคะ ได้ที่บ้านได้ตลอดเวลา แล้วก็ลาดกระบังนี่ตอนแรกเราก็ไม่ได้ตั้งใจหรอกค่ะ เราจะเจอเกษตรนะคะ ก็คุยแล้วว่าเขาจะช่วยพวกเราทำอะไร มีมหาวิทยาลัยราชภัฏบ้านสมเด็จแล้วก็มีมหาวิทยาลัย มทร. สุวรรณภูมิที่อยู่ก็คือสามารถนำทักษะนี้ไปทำที่บ้านได้ไปหารายได้เสริมได้ ดังนั้นนี่ คนต่างจังหวัดก็มาเรียน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ในครั้งแรกเลย แต่สำนักการเรียนรู้ตลอดชีวิตนี่ก็ได้รับความร่วมมือค่ะ จากท่านคณาจารย์ค่ะ จากลาดกระบัง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ที่มาเรียนหลักสูตรเรานี่แหละได้ไปผลิตสื่อนะคะ ในโครงการนั้นด้วยค่ะ และนอกจากนั้น เราก็ได้พัฒนาเขาค่ะ นอกเหนือได้ดูแลคนพิการนะคะ จริง ๆ ครั้งแรกค่ะก็ต้องขอบคุณบางมดมาก ๆ ที่นึกถึงเรานะคะบางมดนี่แต่แบบพี่ ๆ คนพิการนี่เป็น Organizerเราก็รู้สึกว่า เราต้องทำหลักสูตรแบบนี้บ้างล่ะ เราก็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ที่ชื่อ KMITL Master class นะคะคนพิการนะคะ เรียนทั้งแบบ Workshop ได้มาเจอกันนะคะ รวมถึงได้เรียนจากคอร์สออนไลน์ของเราด้วยค่ะของโครงการของเรานะคะ ก็มีคนพิการนะคะ ที่ได้รับงานทำนะคะ กว่า 80 เปอร์เซ็นต์ค่ะ แล้วจริง ๆ นะคะ เขาก็สามารถคนพิการจากต่างจังหวัดด้วย แต่สุดท้ายค่ะ จากหลักสูตรเราสามารถเรียนได้ทุกที่ทุกเวลา จริง ๆ แล้ว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ที่พระจอมเกล้าเจ้าคุณทหารลาดกระบังด้วยนะคะ และแม้ว่าสำนักการเรียนรู้ตลอดชีวิตนะคะ จะดูแลคนพิการขยายโอกาสให้มหาวิทยาลัยเครือข่ายนะคะได้กระจายความรู้นะคะ ไปในชุมชน แล้วก็รวมถึงซึ่งทำโครงการที่ชื่อ 7 Inspirationsมาก่อนนะคะ สำหรับเรื่องคนพิการค่ะ แล้วก็ให้คนพิการ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ไปจากสิ่งที่เราตั้งโจทย์ไว้และตั้งเป้าไว้สำหรับโครงการนี้นะคะก็คือการเป็น Organizer ค่ะอธิบดีนะคะ ท่านอธิการบดี ท่านผู้บริหารทุกมหาวิทยาลัยมหาวิทยาลัยเทคโนโลยีพระจอมเกล้าธนบุรี ในฐานะมหาวิทยาลัยจัดหลักสูตรค่ะ วันเสาร์-อาทิตย์นะคะพี่ ๆ คนพิการของเรานี่แหละในระหว่างการเรียน ได้เป็น Organizerในการจัดฝึกอบรมเอง เนื่องจากเรามีหลักสูตรอยู่ 4 หลักสูตรเราเลือกหลักสูตรเจ้าหน้าที่สำนักงานนะคะ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ที่ผ่านการอบรมนี่ ได้ใบ ธภ. 7 ด้วยได้ถ่ายทอดหลักสูตรนี้ให้มหาวิทยาลัยเครือข่ายผู้… คนพิการโดยรอบด้วยนะคะของสถาบันนะคะ ก็ขอบคุณมาก ๆ ค่ะ อยากจะให้วิชาชีพนะคะ กับสถาบันคุณวุฒิมหาวิทยาลัยเราเป็นมหาวิทยาลัยเทคโนโลยีนะคะ หลักสูตรของเรานี่เป็นหลักสูตรของเราเอง ก็คือพระจอมเกล้าธนบุรี ขอเรียนเชิญค่ะ</w:t>
      </w:r>
    </w:p>
    <w:p>
      <w:pPr>
        <w:pStyle w:val="BodyText"/>
      </w:pPr>
      <w:r>
        <w:t xml:space="preserve">(ดร.อรกัญญาณี)สวัสดีท่านรัฐมนตรีนะคะ สวัสดีท่านรับรองเป็นสถานฝึกอบรมคุณวุฒิวิชาชีพ หลักสูตรของเรา คนพิการที่ได้รับหลักสูตรเจ้าภาพนะคะ นอกจากทำหน้าที่เป็นพี่เลี้ยงถ่ายทอดให้กับทั้ง 5 มหาวิทยาลัยแล้ว ในครั้งนี้ เราลงพื้นที่เราก็เล็งเห็นความพิเศษมากยิ่งขึ้น เนื่อจากว่า มจธ.ตอนนี้ก็ 11 ปีแล้ว เราทำที่กรุงเทพฯ มาโดยตลอด เราเลย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เลือกพื้นที่ต่างจังหวัดซึ่งจะได้รับข้อมูลมาว่ามีคนพิการที่เป็นทหารผ่านศึกในตำแหน่งนั้นนี่ จะมีแค่ประกาศนียบัตรไม่พอ จะต้องมีประกาศนียบัตรด้วยเจ้าหน้าที่ธุรการไม่พอจำนวน 40 คน ในระบบไฮบริดนะคะ แล้วก็ผลสำเร็จนะคะ ก็มีคนพิการที่ได้รับการจ้างงานในสถานจาก มจธ. แล้ว จะต้องบวกกับอะไรบ้างนะคะ ต้องคุยกับเครือข่ายนะคะ ที่จะทำให้คนพิการนะคะบางจังหวัดค่ะ การขนส่งสาธารณะยังไม่เอื้อกับคนพิการมากนั้นในการเดินทางไปทำงานได้ใช้นะคะ ทำอย่างไรหลักสูตรนี้จะมีการประกอบอาชีพมากขึ้นและส่งเสริมการประกอบอาชีพคนพิการมากขึ้น ซึ่งเราทำการเทียบสามารถได้รับการจ้างงานจริง ๆ ค่ะ ก็เลยเป็นที่มาว่าเราก็จะมีการต่อยอดในการพัฒนาเทคโนโลยีให้คนพิการธุรการที่ใช้คอมพิวเตอร์ อุปกรณ์สำนักงานเป็นหลักนะคะสามารถเทียบคุณวิชาชีพ ซึ่งตอนนี้เราก็ได้ใบของใน Stock สินค้า ในขณะที่ยังอยู่ที่บ้าน ทาง มจธ.สาธิตด้วยนะคะ มจธ. ก็ขอขอบคุณท่านอธิการบดีไปนั้น ก็จะได้ใบคุณวุฒิวิชาชีพ ทักษะเลเวล 2 ไปด้วยนะคะ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อยากจะลองบ้าง ถ้าเราไปต่างจังหวัด เราจะทำอย่างไรดีคนจาก มจธ. ไปลงพื้นที่ต่างจังหวัด เราจึงสักครู่หนึ่งนะคะ เชิญช่างภาพสักครู่นะคะค่ะ อาจารย์มองกล้องนะคะเป็นเหยื่อกับระเบิดจำนวนมาก เราอยากไปช่วยนะคะเราก็เลยเลือกพื้นที่ตรงนั้น เราจึงฝึกคนพิการพักผ่อนด้านล่างก่อนนะคะค่ะ เราจะเห็นได้ว่าประกอบการในพื้นที่ทันที 21 คน ในส่วนที่เหลือค่ะ ก็อยู่ในระหว่างหางาน ซึ่งเราก็พบว่าใน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ในสถานประกอบการ มันควรจะมีเทคโนโลยีอะไรบางอย่าง ที่นายจ้างที่อยากจะจ้างคนพิการ และคนพิการที่มีทักษะความสามารถดิฉันใคร่ขอเรียนเชิญค่ะ ท่านวราวุธ ศิลปอาชาท่านรัฐมนตรีว่าการกระทรวงการพัฒนาสังคมและความมั่นคงของมนุษย์สามารถทำงานในระยะไกลได้ ซึ่งไม่ใช่แค่การทำงานทั่วไปแต่ว่าเป็นการทำงานอย่างควบคุมกล้อง CCTV ควบคุม</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จากทั้งอีก 5 มหาวิทยาลัยนะครับ ทั้งมช. นะครับ มข. มอ. นะครับ สวนดุสิตค่ะ ขอบคุณค่ะ ขอเสียงปรบมือดัง ๆ ให้กับทั้ง 6 เครือข่ายนะคะ ค่ะ ขออนุญาตเป็นภาพหมู่แห่งนี้มาในพิธีเฉลิมฉลองครบรอบ 10 ปี ที่ท่านอาจารย์สุวิทย์ได้1 2 3 ค่ะค่ะ ขอบพระคุณอาจารย์ทั้ง 6 ท่านค่ะ ขอเรียนเชิญอาจารย์ปี 7 เดือน เป็นหนึ่งในโครงการที่ผมดีใจนะครับที่ได้มีโอกาสมาร่วมกัน และมีสิ่งดี ๆ มอบให้สังคมทั้ง 6 เครือข่ายนะคะ ร่วมกันอย่างแข็งขันในการที่จะพัฒนาผู้พิการนะคะ ในพื้นที่ของตนเองCopy and Devolopmentวันนี้เรา Copy and pasteซึ่งเราก็ยังได้รับความอนุเคราะห์นะคะ จากกระทรวงการพัฒนาสังคมและความมั่นคงของมนุษย์เช่นเคยค่ะ และในโอกาสนี้ค่ะนั้น ไม่ได้ด้อยด้วยศักยภาพ ไม่ได้ด้อยในเรื่องอะไรต่าง ๆ เลย โดยเฉพาะอย่างยิ่งท่ามกลางค่ะ ได้ให้เกียรติขึ้นกล่าวปิดโครงการในระยะที่ 1 ค่ะขอกราบเรียนเชิญค่ะ</w:t>
      </w:r>
    </w:p>
    <w:p>
      <w:pPr>
        <w:pStyle w:val="BodyText"/>
      </w:pPr>
      <w:r>
        <w:t xml:space="preserve">[เสียงปรบมือ]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นะครับ ท่านอธิบดีกรมส่งเสริมและพัฒนาคุณภาพชีวิตคนพิการ ท่านรองปลัด และผู้แทน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สุพรรณบุรี แล้วก็ทางลาดกระบัง แขกผู้มีเกียรตินะครับ พี่น้องสื่อมวลชนที่รักทุกท่านครับ 27 ตุลาคม 2566 ผมยืนอยู่บนเวทีผมใช้เยอะมาก ไม่อยากใช้เลย เพราะทุกพวงหรีดที่ส่งไปนี่ หัวคะแนนผมหายไปทีละคน ทีละคนทำโครงการดี ๆ ขึ้นมา มาถึงวันนี้ผมมาเป็นรัฐมนตรีก็ปีกว่าแล้วนะครับ 1 ปี 6 เดือน 1แต่ว่าวันนี้เรากำลังผลิตบุคลากรLabor Pool ให้กับประเทศไทยไทย ที่สำคัญที่สุดนั้นผมเองต้องขอบคุณอาจารย์สุวิทย์จริง ๆ นะครับ ผมเอง เพียงแค่ C&amp;D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เรา Cut and Paste ต้องบอกว่า ผมเชื่อว่ามาถึงวันนี้ สังคมคงได้เห็นเพิ่มมากขึ้นว่าพี่น้องคนพิการของคนไทยอาชีพ แต่อีกหลายคนนะครับ ก็หมดไปเรียบร้อยแล้วแต่ว่าไอ้ 10,000 บาท ที่พวกเราที่อยู่ในห้องนี้ ที่หยิบยื่นกำลังของตลาดแรงงานของประเทศไทยนี่ ที่กำลังหดตัวลง หดตัวลงเรื่อย ๆ เพราะเด็กเกิดใหม่ก็น้อยลง ผู้สูงอายุ้เบ็ดกับพี่น้องคนพิการเพราะว่าโครงการนี้เป็นการที่ทำให้พี่น้องคนพิการนั้น ไม่จำเป็นที่จะต้องจากภูมิลำเนา อยู่เพราะเรามาทำงานให้กับคนพิการนะครับ วันนี้ภาพมันใหญ่ไปกว่านั้นอีก วันนี้เรากำลังสร้างทาง มอ. บอกว่าท่านมีแค่ 9 คน ไม่เป็นไรนะครับกี่คนก็แล้วแต่ 1 คนเราก็ดีใจ มันเป็นการแสดงให้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มจธ. ที่… ที่ มจธ. ของเรา ที่ต้องขอบคุณมากกว่า คือ อีก 5 มหาวิทยาลัยที่ให้เกียรติมาร่วมกันใช้ไปเยอะกว่านี้ผมก็ไม่แน่ใจเหมือนกันว่าเลือกตั้งครั้งใหม่ผมจะได้เป็น สส. กับเขาหรือเปล่า ตายกันหมดแล้ว เด็กใหม่ก็ไม่เกิดตอนที่ผมอยู่กระทรวงทรัพย์ฯ มา 4 ปี อยู่ดี ๆเมื่อ 27 ตุลาคม ผมยังไม่รู้เรื่องเลย แต่ที่มีวันนี้นะครับ เราเห็นแล้วครับ ไม่ว่าจะภายใตมาตรา 33หรือ 35 นั้นนี่นะครับ เราสามารถสร้าง Productivityคนพิการ ไม่เคย Upskill Reskill แต่วันนี้ต้องทำแล้วและก็ต้องขอบคุณผู้ประกอบการที่กล้าหาญนะครับ แล้วก็ Step ออกจาก Comfort Zone เช่นกันโครงการ 10,000 บาท ดิจิทัลวอลเล็ตนั้นนี่ผมพยายามจะสอบถามนะครับ หลายคนเอาไปต่อยอดมีงานทำนี่ Because of wareนี่คือสิ่งที่ผมพูดมาตลอด ยิ่งมีโอกาสได้ทำงานกับ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ไปแข่งทีไรนี่ นักกีฬาทำผลงานได้ดีกว่าคนปกติ ไม่ว่าจะเป็น Asian Winter Games Para Gameภาคอยู่ในแต่ละจังหวัดที่ตัวเองอาศัยอยู่ได้ ต้องบอกว่า 252 คน ที่ได้รับงานทำในวันนี้ผมดีใจจริง ๆ นะครับ เมื่อกี้สักครู่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อีกหลาย ๆ มหาวิทยาลัยได้เห็นนะครับ ผมต้องขอบคุณเมื่อสักครู่ผมขอบคุณท่านอาจารย์สุวิทย์มาก เพราะท่านจุดประกายเฟอร์รารี่เลยล่ะ พยายามใส่เข้าไป ใส่เครื่องเทอร์โบเข้าไปเพราะว่าการที่ท่านจะ Step ออกจาก Comfort zoneมันไม่ใช่เรื่องง่าย รู้สึกเข้าใจดี เพราะมีทั้งผู้สูงอายุ มีทั้งผู้พิการ มีทั้งเด็กเล็ก มีทั้งอะไรต่าง ๆ ท่านจะใส่น้ำมันเข้าไปในรถคันนี้มากแค่ไหนวันนี้ก็ยังไม่ค่อยรู้เรื่องเท่าไร แต่มีองค์ความรู้เพิ่มขึ้นมาอีกนิดหนึ่งแต่การ Step ออกจาก Comfort Zone จะต้องดูแลสิ่งที่เราทำในวันนี้ครับ ต้องขอบคุณท่านอาจารย์สุวิทย์ และอีกทั้ง 5 มหาวิทยาลัย ท่านกำลังเอามอเตอร์ไปใส่ในคาราวาน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กับคนพิการ เห็นคนพิการเล่นกีฬาต่าง ๆ แล้วนี่ มันแสดงให้เห็นครับ ว่าถ้าใครได้ดูไตรกีฬากระทรวง พม. ของเรานั้น มุ่งที่จะต้องโอกาสทางสังคมนะครับอยากจะเห็นพี่น้องคนพิการเข้าถึงสิทธิต่าง ๆ ไม่ใช่กินขาด โอลิมปิกส์ พาราลิมปิกส์ คนพิการทำผลงานได้ดีกว่าคนปกติทั่วไป มันก็สะท้อนให้เห็นว่าคนพิการของไทยนี่ข้าราชการถึงสิ้นเดือนก็แจกเบี้ยคนพิการ แจกเบี้ยคนพิการรัฐมนตรีไม่ต้องมีหรอกครับ แต่การขับเคลื่อนเพราะว่าวันนี้รัฐบาลพยายามเหลือเกิน ผมเปรียบประเทศไทยเป็นเหมือนรถคันหนึ่ง รถ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ให้วิ่งได้เร็ว ๆ ให้วิ่งได้อย่างมีประสิทธิภาพ แต่ไอ้เฟอร์รารี่คันนี้คนนี้นี่ มันลากคาราวานอยู่ตู้หนึ่งครับส่งเสริมและพัฒนาคุณภาพชีวิตคนพิการ ปรากฏว่าที่หนักกว่าภาคเอกชน ก็ภาครัฐของผมนี่แหละครับ บังคับได้หมดเครื่อง B12 W12 W16 รถมันก็ไม่ไปครับ ตราบใดที่ท่านยังมีคาราวานตัวนี้นี่ที่เป็นภาระที่รถคันนี้ต้องลากไปอยู่ทำครบตามโควตา 1 เปอร์เซ็นต์ มีอีก 1 กระทรวงไม่ค่อยครบโควตาเท่าไร โชคดีกระทรวงที่ครบ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คนเดียวควบคุมป่าเป็นพัน ๆ ไร่ เป็นหมื่น ๆ ไร่ วิ่งไปเจออะไรปุ๊บ กดปุ่มปั๊บ หน่วยภาคพื้นดินก็วิ่งถึงเวลาก็ให้เงินให้เงินไปแล้วก็จบกันไป ทำอย่างนั้นก็คงไม่ต้องมีรัฐมนตรีว่าการกระทรวง พม. ครับ เพราะว่า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ผมเชื่อเสมอครับ ว่าอยากได้เงินต้องทำงาน อยากจะได้เงินจากภาครัฐ อยากจะได้เงินจากอะไรก็แล้วแต่ครับแต่ No Success Freeตื่นตัวกันมากนะครับ มีกฎหมายมาตรา 33, 34,35 นะครับ ถ้าไม่ทำ ท่านต้องจ่ายเงินเข้ากับกรมให้กับพี่น้องคนพิการ บางคนได้ปลาใหญ่ บางคนได้ปลาเล็ก แต่อย่างน้อยมันเป็นการลดภาระยกเว้นภาครัฐด้วยกันเอง ผมเองก็ได้นำเรียนท่านนายกฯ ในคณะรัฐมนตรีตอนนี้จาก 20 กระทรวงนี่ มีแค่ 3 กระทรวงเท่านั้นเองได้ยอมรับได้มากขึ้น วันนี้เรา…ผมไม่ชอบเลยว่าพิธีปิดโครงการ ฟังแล้วมันใจหาย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ที่ได้มาร่วมนะครับ ในรถไฟขบวนนี้ แล้วก็หวังเป็นอย่างยิ่งครับว่าพวกเราทุกคนจะสามารถทำให้บอกเทคโนโลยีวันนี้ไม่ต้องเดินแล้ว ใช้โดรนครับ คนพิการใส่ VR เข้าไป นั่งคลุมโดรนไปสิครับให้มันวิ่งเร็วขึ้นไปอีก วันนี้เราต้องการทุกกำลังในการขับเคลื่อนนะครับ และทุก ๆ ท่านในที่นี้ กำลังจะเป็นช่างเครื่องยนต์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ท่านอาจารย์สุวิทย์และทีมงานที่ มจธ. อีกครั้งหนึ่งครับไม่ง่ายเลย ในการที่จะไปเทร็นด์กับเทรนเนอร์แต่ว่าของผมเองนี่มันไม่ใช่ Work ไร้balance นะครับ ไม่ค่อยจะได้พักFulfilling เมื่อเราเชื่อมั่นอย่างนี้ พี่น้องคนพิการก็จะเปลี่ยนจากภาระจะเปลี่ยนเป็น ที่สำคัญของสังคมไทย แล้วก็ประเทศไทยของเรานั้นของดีไม่มีถูก ของถูกไม่มีดี ของฟรีไม่มีในโลกอยากจะได้เงินท่านต้องทำงาน และวันนี้เราจะหยิบยื่นเบ็ด5 มหาวิทยาลัย มอ. มช. มข.สุพรรณบุรีนะครับ สวนดุสิตบ้านผมเองให้กับภาครัฐนะครับ เรื่องงบประมาณนั้นจะได้ใช้ให้กับคนที่มีความต้องการจริง ๆ แล้วก็ทำให้สังคมได้เห็นออกจาก ครม. เสียก่อนนะครับ จะได้มาทำงานกับท่านอาจารย์ทุก ๆ ท่านอีกครั้งหนึ่ง วันนี้กราบขอบพระคุณจากใจจริง ขอบคุณครับแต่ว่าเป็นระยะที่ 1 เฟสที่ 2 กำลังจะเริ่มแล้วเราก็มีระยะที่ 2 เฟสที่ 1 นะครับ ต้องขอบคุณทาง สธ. และ อว. ครับอาจารย์สยามค่ะ อาจารย์ประเสริฐท่านอธิบดีนะคะ ท่านปลัดค่ะ ท่านอณิศรนะคะ และคาราวานที่ผมพูดถึงนี่ มีมอเตอร์ใส่เครื่องยนต์ V12 เข้าไป ในเฟอร์รารี่เดี๋ยวเซตที่ 2 นะคะ จะเป็นการเติมนะคะ ท่านผู้บริหารนะคะ จากทาง พก. พม. นะคะเอาเครื่องยนต์ใส่ให้กับพี่น้องคนพิการทุกคนก็ขอเป็นกำลังใจครับ ให้กับทุก ๆ ท่าน แล้วก็ขอบคุณได้สาวสวยประกบป้ายเชิญค่ะเป็นอะไรที่น่าตื่นเต้น ท้าทาย แต่วันนี้ผ่านมาปีกว่า ๆ นะครับ มันเป็นความรู้สึกที่โอเคค่ะ ขอทุกท่านอีกสักช็อตหนึ่งค่ะ ขอเชิญท่านผู้บริหารเดินไปข้างหน้าพร้อม ๆ กัน และไม่ทิ้งใครไว้ข้างหลังอย่างแท้จริงท้ายที่สุดนี้เอง ผมต้องขอขอบคุณทาง มจธ.ขออีก 1 ช็อตนะคะ เชิญค่ะรบกวนเรียนเชิญนะคะลาดกระบัง และหวังเป็นอย่างยิ่ง ผมจะได้เห็นอีกหลายๆ มหาวิทยาลัย มาร่วมกันเรียกว่ามาร่วมกันนะครับ ถ้าผมไม่โดนเขาปรับพร้อมไหมคะโอเคค่ะ ขออนุญาต</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โอเค เรียบร้อยนะคะ ครบถ้วนนะคะ ยังค่ะค่ะ6 เครือข่ายมหาวิทยาลัยค่ะอยู่ด้านบนเวที เพื่อถ่ายเป็นเซตที่ 1 นะคะ เรียนเชิญค่ะ เรียนเชิญพี่ ๆ สื่อมวลชนนะคะค่ะ ขอคนพิการ น้องวีลแชร์ค่ะ ขออีก 1 ช็อตนะคะ เชิญค่ะ 2 ท่านก็ได้ ต้องบอกว่าน้องคนพิการเราอีกคนหนึ่งไป Standbyสักครู่นะคะ ขอเป็น 2 แถวได้ไหมคะขอเป็น 2 แถว ด้านบนดีกว่าค่ะอาจารย์ค่ะ ครบถ้วนนะคะค่ะ ช็อตสุดท้ายค่ะค่ะ โอเค อาจารย์มองกล้องนะคะขออนุญาตให้สัญญาณนะคะ 1 2 3ท่านรัฐมนตรีนะคะ จะให้สัมภาษณ์กับสื่อมวลชนค่ะและจะเข้าใช้บริการที่ Robot Café นะคะนะคะ แล้วก็ผู้บริหารจากพระจอมเกล้าธนบุรี และเครือข่ายที่อยู่บนเก้าอี้ผูกโบว์นะคะ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ค่ะค่ะบูธต่าง ๆ ด้วยนะคะ และระหว่างนี้ค่ะ ระหว่างที่ท่านรัฐมนตรีให้สัมภาษณ์สื่อมวลชน และใช้ให้สัญญาณนะคะ 1 2 3ค่ะเยี่ยมชมบูธค่ะวันนี้พี่ ๆ สื่อมวลชนเราได้ให้ความสนใจนะคะท่านอาจารย์สุวิทย์นะครับมหาวิทยาลัยเชียงใหม่ มหาวิทยาลัยขอนแก่น มอ. ที่ทางภาคใต้นะครับ ที่ทางลาดกระบังนะครับที่ Robot Cafe นะคะ ซึ่งเราจะมีการสาธิตให้กับท่านรัฐมนตรีได้รับชมนะคะ ขอเรียนเชิญพี่ ๆ สื่อมวลชนค่ะคนพิการนั้นนะครับ ได้มีงานทำ ได้สามารถอยู่ในสังคมได้ด้วยศักยภาพของตนเอง ไม่ใช่เพราะความพิการค่ะ ขอบพระคุณค่ะ ขอบพระคุณท่านรัฐมนตรีแล้วก็ผู้บริหารนะคะ จากทุกภาคส่วนค่ะ เดี๋ยวลำดับถัดไปนะคะUpskill Reskill ไม่ใช่เรื่องง่ายนะครับ เพราะว่าแต่ละมหาวิทยาลัยนั้นนะครับ ถ้าไม่นับของทาง มจธ. เองคาเฟ่ของคนพิการ เพื่อคนพิการนะคะ แล้วก็จะเยี่ยมชมบูธของอีก 6 สถาบันเครือข่ายค่ะ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ทุกท่านที่ได้คูปองเมื่อเช้านะคะเรียนเชิญรับอาหารว่างได้เลยนะคะ เดินชมและเป็นอีกหนึ่งกำลังสำคัญที่จะทำให้เศรษฐกิจไทย สังคมไทยนั้นเดินไปข้างหน้าโดยที่ไม่ทิ้งใครไว้ข้างหลังอย่างแท้จริง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ทั้งประเทศมาต่อยอดสิ่งที่ทางกระทรวง พม.และทาง มจธ. กับอีก 5 มหาวิทยาลัยทำอยู่ขณะนี้</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ว่าไม่ใช่เรื่องน่ากลัวนะครับ ที่จะรับคนพิการเข้าไปทำงานในบริษัทหรือองค์กรของท่าน ทุกคนแล้วก็สวนดุสิตที่สุพรรณบุรีที่มาร่วมกันครับ ในก้าวแรก ที่จะมาเสริมพลังให้ภาครัฐด้วยกันเองนะครับ ในการที่จะมีคนพิการได้ทำงานในองค์กรของท่าน ไม่ว่าจะตามกฎหมายตลอด 1 ปีที่ผ่านมานะครับ ทางทั้ง 6 มหาวิทยาลัยได้เชิญคนพิการนะครับ ทั้งหมด 300 ชีวิต ได้เข้ามาในประเทศไทยเลย มิหนำซ้ำอาจจะมีเรียกว่าศักยภาพ มีฝีมือมากกว่าใหม่กับการที่จะ Upskill Reskill คนพิการเป็นอย่างยิ่งจาก 300 คนนะครับ 253 คน วันนี้ในส่วนแรกที่เราได้เซ็น MOU กันไปปีที่แล้ว2 มหาวิทยาลัยนะครับ ได้เข้ามาร่วมกันกับโครงการของเรา ก็คือทางราชมงคล แล้วก็ทาง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วันนี้เรากำลังจะร่วมในก้าวต่อไปนะครับ ในการ MOUกับทางกระทรวงศึกษาธิการและกระทรวง อว. ที่จะให้สถานศึกษาให้กับสถานประกอบการที่พร้อมรับคนพิการจับคู่ตั้งแต่แรกแล้วนะครับ เพราะว่าก่อนที่จะ Recruit หรือเชิญคนพิการเข้ามาครับ ว่าโครงการของเรา ในการที่จะมาสร้างเรียกว่าศักยภาพให้กับคนพิการนั้น ที่จะทำให้สังคมไทยได้เห็นแต่ละแห่งนั้นจะสามารถ Recruit คนพิการแล้วเข้ามา Upskill Reskill ได้ครับมาเรียนรู้ที่จะก้าวเดินไปด้วยกัน มีการปรับเปลี่ยนในขณะเดียวกันขอฝากไปยังภาคเอกชน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ด้วยศักยภาพพี่น้องคนพิการด้วยกันเอง เพราะท้ายที่สุดแล้ว คนพิการของประเทศไทยไม่ได้มีความสามารถน้อยไปกว่าที่เขาไม่จ้างเหรอครับ ตอบไม่ถูกเหมือนกัน เพราะผมเพิ่งเป็นรัฐมนตรีมา 2 กระทรวงเอง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คนปกติทั่วไปก็ได้ และก็เพื่อเป็นการสร้างเรียกว่า Labor Full ให้กับแรงงานไทยวิทยาเขตของทางราชภัฏนะครับ ที่เพชรบุรีและในส่วนของ MOU ที่ 2 ที่เราเซ็นกับ ออักษรย่อทั้งหลายนะครับ AI VR ทั้งหลายนะครับผมคิดว่ามันจะเสริมศักยภาพภาพการทำงานของพี่น้องคนพิการ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ผมอยากเห็นคนพิการมีงานทำเยอะ ๆ ผมอยากจะเห็นเงินเข้ามาในกองทุนส่งเสริมและพัฒนาคุณภาพชีวิตคนพิการน้อย ๆ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Ability ของตัวเอง ไม่ใช่ Disability ครับ ครับ ขอบคุณครับอันไหนนะครับ อ๋อ ขออนุญาตเรียนว่า1 ในนั้นคือกระทรวง พม. อีก 2 กระทรวงยังไม่พูดดีกว่าAvatar คอนเซปต์ก็คือว่าอันนี้คือ ผู้พิการนี่ ผู้พิการนี่จะอยู่กันดี ก็คงฝากทางผู้บริหารแต่ละกระทรวงดูแลนะครับ แล้วส่งเสริมการทำงานของพี่น้องคนพิการครับสามารถจะอยู่ที่บ้านได้ ใช้มือถือเท่านั้นพอเข้ามาใช้ Time Pairing น่ะครับก็ได้กล่าวไปเมื่อสักครู่ทั้งหมดนะครับศักยภาพของคนพิการนั้น บางครั้งอาจจะมากกว่าจินตนาการว่าเป็น Network สามารถทำงานที่ไหนก็ได้คราวนี้มาต่อครับผม เชิญทางนี้เลยครับนับวันจะน้อยลงทุกวัน ๆ นะครับ อ๋อไม่ครับ ในทางตรงกันข้าม ไม่ว่าจะเป็นแล้วทีนี้นี่ จากตรงนี้นี่เราจะมีหุ่นยนต์ แล้วก็จะมี Remoteมีประสิทธิภาพมากขึ้น ฉะนั้นนี่ ตราบใดมนุษย์ยังเป็นคนเขียนโปรแกรมอยู่ ตราบนั้น คนก็ต้องทำงานไม่น่าเป็นอุปสรรคครับ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อยากจะเห็นคนพิการสามารถอยู่ในสังคมได้ด้วยความสามารถของตนเอง เพราะสั้น ๆ เชิญเลย เป็นระบบที่ขึ้นมาเองStreaming ออกมา น้องก็จะอยู่ทางซ้ายมือ</w:t>
      </w:r>
    </w:p>
    <w:p>
      <w:pPr>
        <w:pStyle w:val="BodyText"/>
      </w:pPr>
      <w:r>
        <w:t xml:space="preserve">(อาจารย์) งานครั้งแรกครับ อันนี้จะเป็นครั้งที่ 2 ของโลกต่อจากญี่ปุ่น ของโตเกียว ของเราจะเป็น</w:t>
      </w:r>
    </w:p>
    <w:p>
      <w:pPr>
        <w:pStyle w:val="BodyText"/>
      </w:pPr>
      <w:r>
        <w:t xml:space="preserve">(Robot) สวัสดีค่ะ ร้านกาแฟที่จะมาเป็นประสบการณ์ใหม่ที่บ้าน ที่สำคัญเพราะว่ามันมีปัญหาผู้ประกอบการอาจจะไม่ได้มีความสะดวกที่จะจัดการไม่ทราบว่าคุณลูกค้ารับอะไรดีคะ // รับอะไรดีครับ</w:t>
      </w:r>
    </w:p>
    <w:p>
      <w:pPr>
        <w:pStyle w:val="BodyText"/>
      </w:pPr>
      <w:r>
        <w:t xml:space="preserve">(คุณวราวุธ) เอาชาไทยเย็นค่ะ // ชาไทยเย็น 1ว่าช่วง 9-10 โมง จะเข้ามาทำงานที่นี่ แทนที่จะทำงานแบบนี้เดี๋ยวตอนส่ง… ทีนี้จากตรงนี้ปุ๊บ Orderส่งไปที่ให้กับผู้พิการอีกคนเดี๋ยวลองของจริงว่า จากบ้านอิ่มเอมแขกผู้มีเกียรติเชิญนั่งตามโต๊ะครับก็ส่ง Order ไป ฉะนั้น ตรงนี้จะมองถึงเป็นสถานที่ที่เป็นการแชร์ทรัพยากรร่วมกันก็จะมีเข้ามา มีการเปลี่ยนแปลงขึ้นเพราะฉะนั้น แม้กระทั่งคนที่นอนติดเตียงเอง สามารถก็สามารถจะบูรณาการ เพราะอันนี้เป็นเทคโนโลยีของภายใน อันนี้เป็น3D Print นะครับโดยอีกตัวหนึ่งก็ส่งอาหารส่งน้ำส่งอะไรมา จริง ๆ ก็คือ พูดง่าย ๆ คนปกติทำงานร่วมกับคนพิการหรือคนกลุ่มเปราะบางต่าง ๆ ได้ฉะนั้น หน้าตาเขาเปลี่ยนได้ ขยับได้ ได้คุยกับหลายมหาวิทยาลัยช่วยกันทำเป็น Icon เป็นอะไรต่าง ๆ ได้จริง ๆ ในระบบจริง ๆ เราจะไม่เห็น เชิญนะครับ เชิญเลยครับ มีอะไรขายบ้างวันนี้ลองดูเลยครับ ก็คือมันไม่มี เป็น 3DPrint ทีเดียวเลย พรินต์ตอนนี้เทคโนโลยีมันไปเยอะแล้วมีเมนูแนะนำให้บริการ จะเป็นช็อกโกแลตเย็นชาเขียวเย็น ชาไทยเย็นมีใครบ้างครับ อันนี้ ชาเชียวก่อนใครครับ แล้วก็มีอะไรนะชาไทยเย็น 2 แล้วนะครับ ชาเขียวครับ Black coffee เย็นอเมริกาโนเย็นนะครับ เอาให้ถูกนะครับช่วยไปเสิร์ฟให้ทาง…ชาไทย ชาไทย เอามาส่งอีกชุดหนึ่ง ที่อยู่อีกจังหวัดหนึ่งก็ได้โอเค เชิญเลยครับ เชิญส่งเลยครับ เวลาเรามีจำกัดเพราะว่าการที่เราเอาคนกลับเข้ามาอยู่ในลูป เป็นการสร้างอาชีพ คือ เราทำได้ เพราะอันนี้มีเซนเซอร์ทุกอย่างที่ไหนก็แล้วแต่ อาจจะเป็นชุมชน อาจจะเป็นหน้ามอผมว่าระบบพัฒนาอย่างนี้ หลาย ๆ มหาวิทยาลัยตอนนี้ industry 4.0เอาคนกลับเข้ามาอยู่ เพื่อทำให้คนต้องมี Well trมีใครช่วยหยิบ Staff ช่วยยกตรงนั้นมาได้ไหม Staffช่วยยกตัวนี้ขึ้นมาหน่อย 3D Printอันนี้ขยับอะไรได้บ้างไหม เขาก็เปลี่ยนทั้งหน้าตาเปลี่ยนทั้งฟังก์ชัน ระหว่างทางก็มีการพูดคุยเพราะฉะนั้นนี่ 3D Print สามารถพรินต์ได้ละเอียดอย่างนี้อยู่แล้ว พรินต์มาอยู่แล้ว ไม่ต้องมาประกอบสร้างคุณภาพชีวิตอันดับแรกก่อน เพราะคนจะได้จริง ๆเพราะเขาเป็นคน ฉันจะทำ 9 โมงมันพรินต์พลาสติก พรินต์โลหะ พรินต์ชิ้นส่วนอวัยวะนี่มา อันนี้ใครบ้าง อันไหนบ้างครับที่เมื่อกี้สั่งไปมดน้อย มดน้อย Avatarตามเวลา ได้ครับ เวลาน้อยชา… ชาอะไรครับ มีอะไรนะ Black Coffee 2 แก้ว</w:t>
      </w:r>
    </w:p>
    <w:p>
      <w:pPr>
        <w:pStyle w:val="BodyText"/>
      </w:pPr>
      <w:r>
        <w:t xml:space="preserve">[เสียงดนตรี]เพราะฉะนั้นนี่ มันไม่อัตโนมัติ คือไม่เหมือนที่เราอัตโนมัติห้อง Auditorium นะคะ เดี๋ยวอีกสักครู่เราจะเริ่มการเสวนานะคะเรียนเชิญค่ะ เดี๋ยวช่วงพักกลางวันนะคะ บูธของเรายังทั่ว ๆ ไป แต่เป้าประสงค์เราไม่ได้ต้องการให้อัตโนมัติหมด นั่นคือการ… เขาอยู่ใน Loopแล้วก็การทำสบู่จากนมแพะนะคะระหว่างนี้นะคะ ท่านใดที่นำรถมาจอดที่ain เพราะฉะนั้นนี่ คนที่ทำอาชีพตรงนี้นี่จะไม่ได้เป็น Low Skill แต่จะเป็น High Skillและก็จะมีกระบวนการ อันนี้ก็จะเป็นคอนเซปต์เพื่อรับคูปองอาหารนะคะ สำหรับแขกนะคะที่ได้รับคูปองอาหารนะคะ ช่วง 11.30 น. นะคะก็คิดจินตนาการว่า ตอนนี้เขาเล่าเรื่องคนแก่เล่าเรื่องถึงปูมหลังชั้น 1 นะคะ เนื่องจากว่าชั้น 1 เรามีเวทีออดิชันรับชมการแสดงความสามารถของพี่ ๆ น้อง ๆ คนพิการถึง 10 โมง และอีกที่หนึ่งจะทำเท่าไรมันอาจจะไม่ค่อยคุ้นเคยเท่าไร มันก็จะเป็น Avatarช่วงนี้ชวนทุกท่านเข้าสู่ห้อง Auditorium นะคะถ้าท่านได้ยินเสียงประกาศจากภายในนะคะขอบคุณมากครับท่านใดที่มี Social Media นะคะ สามารถแชร์ Liveของเราได้นะคะ แล้วเราก็ยังมีกิจกรรมนะคะ ก็คือภายในงานทุกท่านจะเห็น Hashtag นะคะ</w:t>
      </w:r>
    </w:p>
    <w:p>
      <w:pPr>
        <w:pStyle w:val="BodyText"/>
      </w:pPr>
      <w:r>
        <w:t xml:space="preserve">(พิธีกรหญิง) ค่ะ ขออนุญาตเรียนเชิญแขกที่อยู่ด้านนอกแลกรับของที่ระลึกที่จุดลงทะเบียนได้อีกด้วยนะคะท่านที่อยู่ด้านอกนะคะอยู่นะคะ แล้วก็ตอนบ่ายยังมีกิจกรรม Workshop ด้วยนะคะ เป็นการประดิษฐ์ดอกไม้แห้งโอเคค่ะ บูธด้านนอกนะคะ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อยากจะ Shopping เพิ่มเติม เพราะว่าทุกท่านจะได้ช้าง…การบูรช้างไปแล้ว เครื่องดื่มนะคะ เครื่องดื่มเราจะมีบริการสามารถรับอาหารกล่องได้ที่ชั้น 1 นะคะ สาเหตุที่เราจัดที่นะคะเชิญนะคะ เดี๋ยวอีกสักครู่เราจะเริ่มการเสวนานะคะที่มาขอบัตรผู้มีความสามารพิเศษได้นะคะสำหรับสถาบันเครือข่ายนะคะ ช่วงเที่ยงเรียนเชิญที่ชั้น 15 นะคะค่ะแขกที่อยู่ที่ด้านนอกนะคะ แต่ไม่เป็นไรนะคะเชิญท่านเข้าสู่ภายในห้องนะคะ เดี๋ยวอีกสักครู่เราจะเริ่มการเสวนาค่ะจอทีวีให้รับชมภาพบรรยากาศ ภาพด้วยนะคะ ทั้งตลอดชั้น 3 และชั้น 1 ด้วยนะคะ เราก็มีกรแชร์ Live ทาง Facebookคนพิการตามสมรรถนะ ถ้าท่านถ่ายภาพแล้วโพสต์ลงที่ Facebook หรือว่า TikTok ของตนเองนะคะ แล้วก็นำไปครับผม สวัสดีทุกท่านที่อยู่ ณ ห้อง Auditoriumสวัสดีทุกท่าน ที่กำลังรับชม รับฟังผ่านทาง Fเดี๋ยวเราจะมีช่วงของการเสวนานะคะพูดถึงว่า ระยะที่ 1 เฟส 2 ของเรานี่เป็นอย่างไรบ้างนะคะจะเป็นการเสวนาพิเศษภายใต้หัวข้อ ก้าวต่อไปซึ่งวันนี้นะครับ เราได้รับเกียรติจากผู้แทนสถาบันศึกษาเผื่อว่าแขกผู้มีเกียรติท่านใดที่ชมบูธอยู่นะคะเรายังมีช่วงพักกลางวันด้วยนะคะ ขอนแก่นก็ยังอยู่นะคะ เผื่อใครมหาวิทยาลัยสงขลานครินทร์ นะครับ ผู้ช่วยศาสตราจารย์ ดร.นิเวศน์ อรุณเบิกฟ้าขอเรียนเชิญครับน้ำเปล่านะคะ ที่อยู่ทาง…ค่ะ อยู่ด้านข้างบันไดนะคะ แล้วก็ที่ชั้น 1มหาวิทยาลัยสวนดุสิต วิทยาเขตสุพรรณบุรีครับรองศาสตราจารย์มานิดา เชื้ออินสูง ครับขออนุญาตรีเช็กอาจารย์นิดหนึ่ง อาจารย์มาแล้วเดี๋ยวรออาจารย์แพมสักครู่นะคะ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ท่านที่อยู่ภายในห้องจะตกใจว่าทำไมไม่มีคนมาฟังเราเลยจริง ๆ เรามีช่องทางออนไลน์นะคะ และด้านนอกก็ยังมี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w:t>
      </w:r>
    </w:p>
    <w:p>
      <w:pPr>
        <w:pStyle w:val="BodyText"/>
      </w:pPr>
      <w:r>
        <w:t xml:space="preserve">(พิธีกรชาย)ผู้พิการ มจธ. ครับ ขออนุญาตยกเวทีให้กับ ดร.อรกัญญาณี เลี้ยงอิสสระเลยนะครับ ขอเรียนเชิญครับacebook Live ด้วยนะครับ ก็ขอต้อนรับทุกท่านเข้าสู่การดำเนินโครงการผลการขยายผลอุดมศึกษาฯของมหาวิทยาลัยพระจอมเกล้าธนบุรี และท่านผู้ฟังอยู่ในในระยะที่ 1 เฟส 2 นะครับ ดังนี้ครับท่านแรกนะครับ ผมขออนุญาตเรียนเชิญแทนผู้แทนจากนะคะ เชื่อว่ามหาวิทยาลัยต่าง ๆ ก็สนใจรวมทั้งผู้พิการนะคะ คนพิการที่อยากจะเข้าร่วมครับผมท่านต่อมานะครับ ขออนุญาตเรียนเชิญท่านผู้แทนจากแนะนำตัวเองก่อนนะคะ ว่าท่านเป็นใคร มาจากไหนทำอะไรนะคะ ที่เกี่ยวข้องกับคนพิการบ้าง เดี๋ยวเริ่ม</w:t>
      </w:r>
    </w:p>
    <w:p>
      <w:pPr>
        <w:pStyle w:val="BodyText"/>
      </w:pPr>
      <w:r>
        <w:t xml:space="preserve">(พิธีกรหญิง) ค่ะ ท่านต่อไปนะคะขอเรียนเชิญท่านผู้แทนจากมหาวิทยาลัยเทคโนโลจากมหาวิทยาลัยราชมงคลพระนครค่ะ มหาวิทยาลัยของเราก็จะมีหน้าที่ให้บริการสังคมโดยเฉพาะนะคะู้ตลอดชีวิตค่ะ ท่านต่อไปนะคะ ขอเรียนเชิงท่านผู้แทนจากมหาวิทยาลัยราชวงคมเทเวศร์เป็นสถาบันที่ใหม่นะคะ เดี๋ยวเราต้องรับน้องค่ะ เพราะว่าที่อื่น ๆ นะคะ ร่วมกันในระยะโดย ดร.อรกัญญาณี เลี้ยงอิสสระ นะครับเครือข่ายอุดมศึกษาฯ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w:t>
      </w:r>
    </w:p>
    <w:p>
      <w:pPr>
        <w:pStyle w:val="BodyText"/>
      </w:pPr>
      <w:r>
        <w:t xml:space="preserve">(ดร.อรกัญญาณี) สวัสดีค่ะ ท่านผู้มีเกียรตินะคะ ที่นั่งฟังอยู่ที่ห้อง Auditorium นะคะ อาคารพหุวิทยาการ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Live สดนะคะ ตอนนี้เราจะเข้าสู่ช่วงของการเสวนานะคะเรื่องของแนวทางการดำเนินโครงการในเฟสที่ 2ประจำอยู่ที่มหาวิทยาลัยสวนดุสิต วิทยาเขตสุพรรณบุรีค่ะ ก็สอนทางด้านการตลาดกลยุทธ์ค่ะ แผนธุรกิจค่ะ ยินดีที่โครงการที่ในรอบแรกยังไม่มีโอกาสได้เข้าร่วมด้วยนะคะ อยากจะเริ่มนะคะ ในการให้แต่ละท่าน</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งานภารกิจสังคมอยู่แล้ว ถือว่าเราได้เรียนรู้กับการทำงานกับคนพิการมาปีหนึ่งแล้ว ก็ได้รับทั้งรอยยิ้ม ทั้งน้ำตา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สู่เขาเรียกว่าเป็นคนที่มีงานทำ แล้วก็มหาวิทยาลัยอีกทั้ง 5 มหาวิทยาลัยที่ทำงานร่วมกันครับ และต้องขอบคุณทางโครงการระยะที่ 1 เฟสที่ 1 แล้ว แต่ว่าราชมงคลพระนคร ศูนย์เทเวศร์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ได้ร่วมงานกับทาง มจธ. นะคะ ปีแรกที่ผ่านไปเป็นอะไรที่ใหม่สำหรับเรามากค่ะ แล้วก็ในปีต่อไป เราก็พร้อมที่จะดำเนินการต่อค่ะจากทางหน่วยงานต่าง ๆ ของภาครัฐนะครับ และหน่วยงานภายในมหาวิทยาลัย เป็นการให้ความรู้ แต่อย่างไรก็ตามนะครับา นะครับ ผมเป็นผู้อำนวยการอยู่ที่สำนักพัฒนาทรัพยากรมนุษย์และพันธกิจสังคมครับ มีหน้าที่ทำกระบวนการต่าง ๆ เหล่านี้ เนื้อหาอะไรต่าง ๆ เราก็กำชับกับพิธีกรว่าควรจะมีเนื้อหาในลักษณะแบบนี้ แล้วก็มีกิจกรรมแล้วความสวยงาม แล้วก็ได้รับน้ำใจจาก มจธ. แล้วก็หน่วยงานต่าง ๆ แล้วก็เครือข่ายต่าง ๆ ที่ทำงานเรื่องของการผลักดันคนพิการ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มจธ. ขอบคุณกระทรวงพัฒนาสังคมและความมั่นคงของมนุษย์ ที่ได้เริ่มเข้ามาเรียนรู้ เริ่มเข้าวงการเขาเรียก เริ่ม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ก็คือ 1 ปีที่ได้เดบิวต์ไปนี่ มีศิลปินในค่ายนี่คนพิการที่ผ่านการอบรมนี่ 10 คน ไม่สิ 9 คนก็ค่อนข้างเยอะเหมือนกัน แล้วก็มีอาจารย์พิการทางด้านของสายตา เป็นอาจารย์ที่สอนทางด้านนิติศาสตร์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ในกระบวนการทำงาน เชิญไป Walk off เมื่อไหร่ ก็ไปนะครับ ในกระบวนการในการทำงาน เราก็เลยรู้สึกว่าอยากมีความสุขก็ต้องอยู่ด้วยกันนะครับ จากนั้น เราก็กับ 9 คน มีการ Training กับวิทยากรทางเจ้าหน้าที่ ทางสำนักงานแรงงาน ทาง พม.แล้วก็ทางหลายหน่วยงาน แล้วก็มีการให้ความรู้น่ะ มันต้องมีในเรื่องของ Patternเราก็ได้ความอนุเคราะห์จากทาง มจธ. ทั้ง Copy and paste อย่างที่ท่านรัฐมนตรีบอกเลยนะครับทางสำนักงานพัฒนาสังคมจังหวัดที่ให้ความรู้ในมาตรา 33ของ 33 34 แล้วก็ 35นอกห้องเรียนด้วย ให้เกิดความร่าเริงอะไรต่าง ๆ ให้เขารู้สึกว่าเขามีตัวตนอยู่ในสังคม จากนั้นครับ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ฝึกงานมากกว่า จะให้ไปฝึกงานกับบริษัทต่าง ๆก็กระไรอยู่ เขาก็ให้เกิดความสบายใจ เราก็ให้ฝึกงานมันก็เลยเป็นการการันตีในเรื่องของการทำงาน ก็ 9 คน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ของบริษัท มันก็ได้ทั้งหมดเลย 9 คน มีการทำงาน แล้วอีก 1 คน ไปฝึกฝีมือต่อกับหน่วยงาน แล้วทุกคนก็มีเงินเดือนอะไรต่าง ๆ ต้องขอบคุณคนนั้นด้วยนะครับ ที่นั่งอยู่ข้างหน้าให้กำลังใจ ยืนนิดหนึ่งทำงานอยู่ที่สำนักงานผม เป็นอย่างไรบ้างทำงานแล้วรู้สึกดีใจมากอาจารย์ บางคนคือมาจากนราธิวาสครับ มาจากหาดใหญ่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ที่ขับเคลื่อนเรื่องคนพิการอยู่ที่โรงพยาบาลหาดใหญ่แล้วก็จากนั้น เราก็ให้ฝ่ายกฎหมายจากทำงานแล้วก็ได้คน หวังว่าปีหน้า เราคงมีการวางแผนร่วมกัน ขอบคุณครับอยากจะเชิญชวนผู้ประกอบการ เราหว่านทั่วเลยครับแล้วก็ปรากฏว่า คนผู้ประกอบการเขาก็อย่างไรโครงการนี้เดินต่อไปแน่นอน แล้วก็เร็วด้วยแต่ว่าเราก็คุยในรายละเอียด ปรับปรุงให้ดียิ่งขึ้นนะคะตัวการันตี การันตีประทับตราว่าคนนี้ผ่านหลักสูตรแล้วหลักสูตรนี้ ผ่านการเรียนรู้จาก มจธ. มา 10 กว่าปีแล้วทราบว่าท่านชำนาญการเรือนทำไมไม่ทำ Toffee Cakeก็ตามที่เราได้รายงานนะครับ ก็มีทำงานกับบริษัทต่าง ๆโดยเฉพาะกิจการเพื่อสังคม โดยเฉพาะกิจการเรื่องของ CSR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เราก็เฉลี่ยนะครับ เงินเดือนก็ประมาณ 11,000 ต่อคนถือว่าดีมากเลยครับ ก็ดี แล้วก็คนพิการ เราก็มีการเช็กอยู่ตลอดเวลาครับ เขา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คือ เนื่องจากว่าที่เราไปที่ศูนย์ฝึกนี่นะคะ ผู้ร่วมอบรมนี่ ก็จะมีเหล่านี้ อันนี้ก็เป็นโจทย์ เห็นรอยยิ้มตรงไหนผมก็ยังอยากทำงานตรงนั้น อันนั้นก็เป็นโจทย์หนึ่งในการประสิทธิภาพสูงที่สุดเลยนะคะ</w:t>
      </w:r>
    </w:p>
    <w:p>
      <w:pPr>
        <w:pStyle w:val="BodyText"/>
      </w:pPr>
      <w:r>
        <w:t xml:space="preserve">(พิธีกรหญิง) มีสมาธิ// มีสมาธิค่ะ แล้วก็ท่านพร้อมในเรื่องของร่างกายค่ะ</w:t>
      </w:r>
    </w:p>
    <w:p>
      <w:pPr>
        <w:pStyle w:val="BodyText"/>
      </w:pPr>
      <w:r>
        <w:t xml:space="preserve">(ดร.อรกัญญาณี) หลังจากที่ท่านรัฐมนตรี ท่านได้มาปิดพิธี ก็ได้คุยกันกับท่านปลัด ท่านอธิบดีแล้วว่าตรงนั้นก็จะยากค่ะ แล้วก็อีก…อีกประเภทหนึ่ง ก็คือจิตเภท อันนี้ก็ยากแล้วค่ะนะคะ ก็ถัดมาค่ะ ถัดมา ก็คือมหาวิทยาลัยสวนดุสิต วิทยาเขตสุพรรณบุรีนะคะท่านที่ผ่านมา ทำไมท่านถึงเลือกทำหลักสูตรดอกไม้มาที่ท่านอาจารย์มิ้มค่ะ อาจารย์จรสวรรณค่ะหลักสูตรชื่อยาวมากเลย แต่ดิฉันเรียกว่า "นักอันนี้คำพูดขำ ๆ นะคะ อันนี้สวยงามจริง ๆใครที่สนใจด้านหน้า มีบูธของสวนดุสิต ที่เป็นดอกไม้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จะเป็นเฟสที่ 2 ค่ะอาจารย์ เพราะว่าเป็นขนมแบบที่อาจารย์พูด เป็นToffee Cake นี่ มันต้องใช้สถานที่ค่ะ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เราก็ดึงองค์ความรู้จากคณะวิทยาลัยนะคะที่มีความถนัด แล้วก็เราก็เล็งเห็นว่าคนพิการ เขาทีนี้เพราะว่า… แต่คนที่ไม่พร้อมในเรื่องของร่างกาย อย่าง Stoke นี่และเราก็เอาไปเชื่อมกับหลักสูตรที่อยู่ออนไลน์ของเรานะคะ ที่เป็นคอร์สออนไลน์ของเรา อย่างที่บอก KMITL Masterclass นะคะ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ทักษะจริง ๆ ซึ่งเมื่อกี้เราก็ไปที่บูธใช่ไหมคะพี่ ๆ ที่เรียนกับเรา 3 คนนี่ บอกว่าอาจารย์ครับจะเปิดเมื่อไหร่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เน้นการผลิตสื่อ เขียนบทความ นำเสนองาน ปีหน้าน่าจะเป็นแนวการสอน การเป็น Youtuber เป็นTikToker เลยค่ะ อย่างนี้ก็เป็นที่มาค่ะเทคโนโลยีใช่ไหมคะ แล้วพอดีว่าช่วงโควิดค่ะ เราทำคอร์สออนไลน์เยอะมากเลย เราทำกว่า 100 วิชาค่ะและเราก็รู้ว่าการทำการ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พระจอมเกล้าเจ้าคุณทหารลาดกระบังได้ทำโปรเจกต์ดี ๆ แบบนี้นะคะก็ได้คุยกับอาจารย์ลูกปัดค่ะ ว่าเราจะทำอะไรกันดี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ทำมาในครั้งที่แล้วนะ ก็ต้องถามก่อน อย่างแรกคิดอย่างไร อะไรเป็นแรงบันดาลใจมีความสามารถด้านดิจิทัลมาก ๆ และเขาสามารถทำได้ทุกที่ทุกเวลาตอบโจทย์การเรียนรู้ตลอดชีวิตของเราจริง ๆ นะคะ// ค่ะ ด้วยความที่เราอยู่สถาบันวิจัยและพัฒนานะคะ และบริการชุมชนและ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สังคมจุดหนึ่ง ก็คือคนพิการ ซึ่งเราก็ยังไม่ได้ก้าวเข้าไปจุดนั้น แล้วก็โชคดีที่เราได้เข้ามาร่วมบอกหน่อยนะครับ เดี๋ยวผมอยากจะเรียนเรื่องเป็น YouTuberเพิ่มขึ้น เราก็ได้โจทย์เพิ่มขึ้นค่ะ อ๋อ ปีหน้าเราจะเพราะว่ามาเจอวันแรกนี่ อาจารย์ก็เมาท์ให้ฟังเยอะเลยนะคะ เมาท์… แล้วก็ทำให้เห็นว่าเราดูจุดแข็งของลาดกระบัง และเราก็รู้ว่าคนพิการ เขามีความสามารถทัดเทียมคนทุกกลุ่มวัยเลย รวมถึง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ทางสมาคมต้องการอยากจะให้ผู้พิการทำอาหาร</w:t>
      </w:r>
    </w:p>
    <w:p>
      <w:pPr>
        <w:pStyle w:val="BodyText"/>
      </w:pPr>
      <w:r>
        <w:t xml:space="preserve">(ดร.อรกัญญาณี) ทำอาหาร // ทำอาหาร ซึ่งก็ตอบโจทย์คิดอย่างไรนี่ไม่ค่อยดี แบบว่าคิดจากอะไรนะคะ ทำไมถึงสนใจเข้ามาร่วมโครงการนี้คะสามารถที่จะพัฒนาผู้พิการและสร้างอาชีพ ซึ่งตอบโจทย์ทางนู้นก็ตอบโจทย์ของทางสมาคมด้วยสังคมมาค่อนข้างเยอะนะคะ เราลงพื้นที่ ลงชุมชนเรายังไม่ได้บริการในจุดที่เขาเรียกว่าจุดสำคัญของ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เครือข่ายอุทยานวิทยาศาสตร์ และได้เจอท่านอาจารย์โครงการผู้พิการนะคะ ซึ่งคิดว่าเป็นพี่เลี้ยงที่น่ารักมาก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เขาบอกว่าเขามีผู้พิการทั้งจังหวัดเยอะมาก แล้วก็ติดต่อไปที่สมาคมคนพิการ เขาบอกว่าเขามีสมาชิกอยู่ 20,000 คน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เราก่อนนะคะ ซึ่งน่าจะเข้ามาร่วมทางประธานสมาคมก็ได้ส่งรายชื่อผู้ต้องการเข้ามานะคะ ซึ่งหลักสูตรแรกทางจังหวัดนี่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มหาวิทยาลัยเราก็โชติเวศเดิมของเรา ซึ่งอันนี้ก็เป็นจุดเด่นของมหาวิทยาลัยเรา</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ส่วนที่เรานอกจากจะบริการชุมชน บริการคนทั่วไปแล้วถ้าเราสามารถสร้างอาชีพ สร้างรายได้ให้กับผู้พิการ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เกี่ยวกับธุรกิจอาหารเป็นไปได้ทั้ง 2 แบบเลยนะ อาจารย์จะต้องลองดูว่าสามารถที่จะอาทิตย์หน้านะคะ ได้นัดสมาคมไว้ เข้าไปคุยรายละเอียดทางมหาวิทยาลัยเรายังมีงานประดิษฐ์ที่มาจากคณะและเข้าไปทำงานในสถานประกอบการ โรงแรม ร้านอาหารเป็นผู้ช่วยเชฟ หรือเป็นเสิร์ฟซึ่งเรากำลังมองว่า เรากำลังจะพัฒนาอาชีพอะไรซึ่งมีอาจารย์ทางคณะวิทยาศาสตร์ค่ะ กำลังพัฒนาเป็นอาหารแปรรูป ซึ่งเป็นของฝาก ซึ่งเรามีโปรเจกต์ที่ทำเอาวัตถุดิบท้องถิ่นในจังหวัดสระบุรี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ดีเลยค่ะ สระบุรีดิฉันก็ต้องนึกถึงกะหรี่ปั๊บองุ่น // อันนี้คือทั่วไป ทั่วไป ที่คนผ่านแล้วเราต้องทำ แต่จริง ๆ ตอนนี้ผลิตภัณฑ์ที่เราพัฒนาลาดกระบังท่านก็จะถนัดด้านเทคโนโลยีอยู่แล้วค่ะท่านอาจารย์คะดังนั้น เราก็เลยท่าน ๆ นี่แหละค่ะ จริง ๆ ท่านก็สอน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ที่สนใจนะคะ เข้ามาสู่อุตสาหกรรมแปรรูปอาหารแบบนี้นะแล้วก็สนใจเข้าร่วมโครงการก็ค่อยติดต่อพี่ ๆ นะ คนที่เรียนกับเราจริง ๆ นี่นั่นล่ะค่ะ เขาอยากเป็น YouTuberก็อยากจะทำเรื่องตลาดออนไลน์ด้วยอาจารย์คะ ก็อยากต่อยอด</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พยายามจะทำให้ตอบโจทย์คนพิการให้มากขึ้น เมื่อกี้พี่ ๆ ก็บอกว่าอาจารย์ครับ เอาที่มัน Advance ขึ้นสิ่งทอค่ะ แล้วก็มีพวกสมนุไพร มาจากคณะวิทยาศาสตร์เนื่องจากเรามีหลักสูตรชะลอวัยเป็นสิ่งที่ตอบโจทย์ความต้องการของผู้เรียนจริง ๆ นะก็เฟสนี้ก็คิดว่าน่าจะ 50 คนโพรเจกต์ที่จังหวัดสระบุรีมาพัฒนาให้กับคนพิการได้ด้วย</w:t>
      </w:r>
    </w:p>
    <w:p>
      <w:pPr>
        <w:pStyle w:val="BodyText"/>
      </w:pPr>
      <w:r>
        <w:t xml:space="preserve">(ดร.อรกัญญาณี) ดีจังเลยค่ะ แล้ว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ด้านเทคโนโลยีเหมือนเดิมค่ะ รอบนี้ก็เลยคิดว่าจะนำ AIมาเพิ่มเติม เพราะว่าจริง ๆ ท่านอาจารย์ของที่อย่างยิ่งสำคัญ Lifelong Learning Center มาก ๆ ค่ะ ก็ขอบคุณพี่เลี้ยงจริง ๆ พี่เลี้ยงของเรานี่ เป็นกลุ่มเด็ก เพราะว่าจริง ๆ Live Long Learningต้องแต่ 3 ขวบนะคะ ไปจนถึงตอนนี้ Max สุด 83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เรามีการสอนที่เป็นคอร์สออนไลน์และเป็นคอร์สสำหรับคนในภาคอุตสาหกรรมด้วยค่ะอาจารย์แพม แต่เมื่อกี้ก็ได้รับโจทย์จากเกษตรอินทรีย์ เราทำเรื่องผู้สูงวัยนี่ 10 กว่าครั้งแล้วก็เราทำ Platinum Academyจากสิ่งที่เราทำไปในเฟสที่ 1 นี่ แล้วก็ไปทำในเฟสที่ 2 ให้ดูมันมีความครบถ้วนมากยิ่งขึ้นนะคะเดี๋ยวพรุ่งนี้งาน EXPO เราก็ให้มาเรียนเรื่องทำการทำว่าวจุฬา จากชุมชนหัวตะเข้เราค่ะแสดงว่าคนที่เลือกลาดกระบังนี่เขาอาจจะเห็นว่า อ๋อ เราเป็นสถาบันที่เน้นด้านเทคโนโลยี ก็เลยคิดว่าเราจะดึงจุดเด่น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ปีนี้ก็จะจัดขึ้นในวันที่ 6-8 มีนาคมค่ะพรุ่งนี้แล้วค่ะอาจารย์ขา ก็จะได้เห็นเทคโนโลยี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คนพิการ ก็คือพี่เรา เป็นพี่ที่มีความพิการนะ แต่เก่งมาก ๆ แล้วก็บริหารจัดการทุกงานกับทางบางมดอยู่เสมอ พี่บอย อาจารย์แพม พี่น้อยแต่สิ่งที่ดีมันเกิดระบบนิเวศในมหาวิทยาลัย ก็คือผู้สูงอายุที่มาอยู่ในโครงการ ฝากร้านเหมือนกัน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ทั้งหลายทั้งแหล่ องค์ความรู้พอเรารู้จักกับ Senior มันทำไให้เกิดระบบนิเวศของแล้วก็ Season 3 ก็รวบรวมคณะต่าง ๆ มาช่วยกันค่ะ อาจารย์แต่ต้องผ่านการอบรมนะคะ ก็อย่างที่อาจารย์พูดก่อนหน้าแหละ ว่าสถานประกอบการที่เขารับ ที่สงขลารับรองเราได้ทุนจาก มจธ. มาด้วย เชื่อมโยงทุกสิ่งอย่างร่วมกันค่ะอาจารย์ เมื่อกี้พี่ ๆ ก็บอกว่าจะไป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ท่านอธิการบดี ท่านสุวิทย์นะคะ ก็ไปขึ้นรถ EV เราที่ลาดกระบังค่ะ ก็เป็น KMITLหลักสูตรอยู่ค่ะ ก็ยังไม่ลงตัว ตัวเลข 70ก็จะเหลือสัก 30 ทีนี้เราจะมี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ขยายไปให้มีส่วนร่วมด้วยค่ะ อย่างเช่น ม.เกษตรอยู่อำเภอบางปลาม้า คือ แต่ละที่อยู่คนละอำเภอผู้สูงอายุ เราก็พบว่าท้าทายไปอีกแบบหนึ่งนะเพราะว่าท่านก็คือเป็นท่านที่มีประสบการณ์ มีความสามารถมากบ้านสมเด็จเจ้าพระยา อยู่ที่อู่ทองค่ะจะอยู่อำเภอเมืองค่ะ แต่ละ U เขาบอกมาแล้วว่าเขาทำอะไรด้านหน้าเรามีบูธของ Smart Senior ของ มจธ.สอนให้ Senior นี่ ใช้ AI ในชีวิตประจำวัน แล้วก็ทักษะต่าง ๆโดยจังหวัดจะมียุทธศาสตร์ของจังหวัด ในเรื่องของอาหารปลอดภัยนะคะ เรื่องของสมุนไพร เพราะว่าคือ ท่านก็เป็นผู้ประกอบการ เจ้าของกิจการ ท่านก็บอกว่าเรามีงานคนพิการเหรอ อยากสนับสนุนจ้างงานคนพิการรับดอกไม้จันทน์น่ะค่ะ พี่ ๆ ป้า ๆ เขาอยากจะเรียนต่อนะคะ ทีนี้ก็จะมีท่านอื่น ๆ ที่อยากมาเขารับและเขามั่นใจว่ามีมหาวิทยาลัยฟูมฟักคนพิการนะคะ ทั้งเรื่องของ Soft Skill และ Technical Skill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อาจารย์ก็ถามว่าพี่ขา พี่ได้เงินหมื่นที่รัฐบาลแจกไหม เขาก็บอกว่าไม่ได้ เราก็บอกว่าทำไมล่ะคะ นี่ อุตส่าห์แยกบัญชีแล้วคืออย่างนี้ค่ะอาจารย์ จังหวัดสุพรรณบุรีเรามาหลายมหาวิทยาลัย เราก็อยากให้เขาแล้วเขาก็บอกว่าอาจารย์เชื่อไหมคะ ที่ทำดอกไม้จันทน์นี่ไม่ได้หมิ่นเงินน้อยนะ อันนี้คือเงินเก็บของเขาเลยก็ ม.เกษตร อยู่ที่มทร. สุวรรณภูมิ อยู่ที่สามชุกค่ะ แล้วก็คือ ซาบซึ้งมากที่ Mindset เขาดีมาก ๆ เลยค่ะ</w:t>
      </w:r>
    </w:p>
    <w:p>
      <w:pPr>
        <w:pStyle w:val="BodyText"/>
      </w:pPr>
      <w:r>
        <w:t xml:space="preserve">(ดร.อรกัญญาณี) ใช่ จริง ๆ ค่ะ แล้วก็ผลงานที่ทำออกมานี่เราก็เลยคิดว่า เดี๋ยวเราจะไปนั่งคุยกันอีกทีหนึ่งค่ะคือเราอยู่ที่สุพรรณบุรี เราต้องทำงานร่วมกับจังหวัด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เราเพิ่งได้รับเป็นเมืองดนตรี จาก UNESCO มานะก็ทีนี้ในปีนี้เราก็จะเรื่องของอาหารค่ะ เพราะว่าเวลาเราลงไปอาจารย์นิเวศน์ อาจารย์บอกตลอดเลย ว่าอาจารย์ขอแค่ 10 คน เพราะฉะนั้น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พี่บอบเท่าไรดีครับพี่บอย กระบวนการครับทางสงขลานครินทร์แล้วก็สร้างรายได้ค่ะจริง ๆ แล้วนี่ พี่ป้าน้าอาทั้งหลายนี่ที่เราได้อบรมไปแล้วจะผ่านหรืออย่างไรบ้าง เพราะเราตลอดอยู่เหมือนกัน จากนั้น รุ่นต่อไปก็ยังรู้อีกนะ รวมกันแล้วได้ 700,000 บาท คิดดู เขาขายผลผลิตทางการเกษตร เขามีเงินตั้ง 700,000 บาท เหลือเยอะกว่าเราอีกปีหน้าเกษียณแล้วนะครับ ความอยากท้าทาย ความท้าทายอยากเพิ่มอีก 100 เปอร์เซ็นต์ก็คืออีก 10 คนก็คือ 20 คน ในกระบวนการทำงานเพราะว่ารายได้ที่เขาจากผลผลิตทางการเกษตรที่เขาจะต้องใช้จ่าย แต่อันนี้เป็นเงินเก็บของเขาเลยก็ตอนนี้ คือ เราบอกว่าเราขอประเมินทั้งประสิทธิภาพ ประสิทธิผลของการทำงานที่ผ่านมาสวยงามจับตาเลยนะ สวยจริง ๆ ค่ะสวยจริง ๆ ส่งมากรุงเทพฯ ไหมคะเจ้าหน้าที่อยู่ที่ มอ. นี่แหละในการทำงาน กระบวนการเหล่านี้เราก็ค่อย ๆ ขยายครับ เพราะว่าเราอยากก้าวให้มันมั่นคงซื้อทีเดียว 20 เพราะว่าท่านมีงานที่ต้องออกตลอด</w:t>
      </w:r>
    </w:p>
    <w:p>
      <w:pPr>
        <w:pStyle w:val="BodyText"/>
      </w:pPr>
      <w:r>
        <w:t xml:space="preserve">(ดร.อรกัญญาณี) ค่ะ ขอบคุณค่ะ ท่านสุดท้ายค่ะ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ปีนี้ท่านจะสักเท่าไรคะ ท่านหันมองหน้าทีมงานแล้ว</w:t>
      </w:r>
    </w:p>
    <w:p>
      <w:pPr>
        <w:pStyle w:val="BodyText"/>
      </w:pPr>
      <w:r>
        <w:t xml:space="preserve">(ผู้ช่วยศาสตราจารย์ ดร.นิเวศน์) ไปไม่ถูกเลยงานวิจัยของสงขลาในมหาวิทยาลัยสู่เชิงพาณิชย์ให้มากขึ้น ตัวนี้ก็เป็นตัวจับเหมือนกันตัวเดิม หลักสูตรของท่าน มจธ. เป็นตัวขับเคลื่อน เพราะว่าเราไม่แน่ใจ รุ่นก่อน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คงจะต้องเขาเรียกอะไรครับ ต้องใช้หลักสูตรเดิมให้เกิดความต่อเนื่อง แล้วก็การทำงาน พอดีปีหน้าพี่ตุ๊เราไม่มีเวลาเลย เจ๊งครับทีนี้ ผมก็เลยว่าคนที่ขายดีที่สุดคือ นักศึกษา กับคนที่อยู่ภายนอกที่ตั้งใจ คือ เขาสามารถที่จะถ่ายทอดเหมือนพูดเหมือนกับ 100 เปอร์เซ็นต์อย่างนั้นนะที่ทางท่านอธิการอยากกระจายไปทุกวิทยาเขตนอกจากที่จะทำงานในสำนักงานการขายที่เป็นอาชีพเสริมอะไรต่าง ๆ เหล่านี้ อันนี้เป็นโจทย์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ในการทำงาน แล้วก็เราจะไม่ให้เสียชื่อพี่เลี้ยงอย่าง มจธ. นะครับ ในการทำงานอะไรต่าง ๆ อย่างนี้ที่กลับไปทำงาน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duct แล้วก็ตอนนี้ทาง อว. เขาย้ำว่านี่ เพิ่งรัฐมนตรีสัญจร เพิ่งไปที่สงขลาแล้วก็เขาก็ย้ำทำอย่างไรถึงจะเอาผลิตภัณฑ์ หรืออีก 3 U นี่ U ละ 20 นะคะ</w:t>
      </w:r>
    </w:p>
    <w:p>
      <w:pPr>
        <w:pStyle w:val="BodyText"/>
      </w:pPr>
      <w:r>
        <w:t xml:space="preserve">(ดร.อรกัญญาณี) ใจชื้นนะคะ ใจชื้น เพราะว่าท่านอธิบดีเขาเรียกมีในเรื่องของ YouTuber เขาสามารถที่จะขายของได้ดีกว่าเราอีก อาจารย์เป็นนักคิด นักวิจัย นักผลิตไม่เป็นไรค่ะ ไม่เป็นไรค่ะ เราทำ… ท่านบอกว่าไม่ให้ต่ำกว่า 300 ได้ไหม แล้ววงเงินล่ะท่านวงเงินมันก็ต้องเท่าเดิมอยู่แล้วสิบางท่านนะครับ แต่ว่าร้อยละ… ร้อยละ 80 ครับ ไม่มีแนวคิดทางด้านนี้เลยเหมือนผม ผมคือดันสัปดนไปเปิดร้านอาหารก็จากที่เสวนากันมานะคะ ตอนนี้ก็ถึงเวลาอันสมควร เราก็ได้ทราบแล้วนะคะ พี่ ๆ น้อง ๆ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ต้องเท่าเดิม หรือเพิ่มขึ้นนะ มข. แอบฝากไปทาง TVแล้วก็ถ้ายังมี มข. อยู่นะคะ แล้วเราก็ยังมี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เข้าร่วมโครงการ 30 คน เป็นอา่ชีพอิสระอาหารแปรรูปเหมือนกัน เหมือนสงสัยจะเป็น Tre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 นะคะ แนวทางการพัฒนาโครงการ เราไปสู่เฟสที่ 2ก็ต้องขอจบลงเพียงเท่านี้ค่ะ ก็ต้องขอบคุณผู้แทนบอกว่าอย่าให้ต่ำกว่า 300 แต่เงินนี่ให้เกิน อย่างไรทำให้มีประสิทธิภาพมากขึ้น ประสิทธิภาพมากขึ้น ต้องลดต้นทุน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ค่ะ โอเค แต่ว่าเราทำเพื่อสังคมกันอยู่แล้วนะ โลกสวย ค่ะนะครับผม ขอเรียนเชิญครับก็วันนี้นะครับ ก็เป็นเรื่องที่น่ายินดีเป็นอย่างยิ่งคนพิการที่อยู่ในพื้นที่ใกล้เคียงกับทั้ง4 ท่านนะคะ จริง ๆ แล้วเรายังมีนะคะ เรายังมี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ต้องขิง ท่านทำ 105 คน ทำไปได้อย่างไร ปีที่ผ่านมา ก็ต้องบอกว่าปีหน้าต้องลงไปกดดันนะ ลงไปกดดันต้องไม่ให้ลดลง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มหาวิทยาลัยราชภัฏเพชรบุรีด้วยนะคะติดธุระกะทันหัน ซึ่งไม่ได้มาเสวนา แต่จะบริเวณชั้น 1 ของบริเวณอาคาร LX แห่งนี้นอกจากนี้เองนะครับ บริเวณชั้น 1 เราจะมีเวทีสำหรับการ Auditionnd นะคะ ครัวไทยไปครัวโลก ก็วันนี้นะคะ สำหรับการเสวนานะคะ ในหัวข้อเรื่อง "ก้าวต่อไปอาหารกลางวันเสร็จนะครับผม อย่าลืมกลับมาเยี่ยมชมบูธนิทรรศการกันนะครับผม ก็สำหรับกิจกรรม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และความมั่นคงของมนุษย์นะครับ กรมส่งเสริมและพัฒนาคุณภาพชีวิตคนพิการกองทุนส่งเสริมและพัฒนาคุณภาพชีวิตคนพิการการเสวนาสุดพิเศษนะครับ ขอขอบพระคุณผู้ร่วมเสวนาทุกท่านนะครับเดี๋ยวขออนุญาตช่างภาพนะครับ สื่อมวลชน ถ่ายรูปเป็นที่ระลึกสถาบันเทคโนโลยีพระจอมเกล้าเจ้าคุณทหารลาดกระบัง มหาวิทยาลัยเทคโนโลยีราชมงคลพระนคร วิทยาเขตเทเวศร์เลยนะครับผม สำหรับดำเนินโครงการต่อในเฟสที่ 2 นี้นะครับผมก็จากที่ได้รับฟังมานะครับ แต่ละมหาวิทยาลัยเอง ก็มี</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จะเป็นช่วงพักรับประทานอาหารกลางวันนะครับ สามารถนำคูปองที่ได้รับตอนลงทะเบียนตอนเช้านะครับ ไปรับอาหารนะคะ แต่ว่ากิจกรรมของเรานะคะ ยังไม่จบเพียงเท่านี้นะคะ ในช่วงบ่ายเรา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ห้องสตูดิโอ 2 สามารถสอบถามการร่วมกิจกรรมได้ที่จุดลงทะเบียนนะคะ โดยการ Workshop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มหาวิทยาลัยขอนแก่น มหาวิทยาลัยเชียงใหม่</w:t>
      </w:r>
    </w:p>
    <w:p>
      <w:pPr>
        <w:pStyle w:val="BodyText"/>
      </w:pPr>
      <w:r>
        <w:t xml:space="preserve">(คุณพิมพ์ลภัส)มหาวิทยาลัยสวนดุสิต วิทยาเขตสุพรรณบุรีคณะทำงานจากทุกภาคส่วนของ มจธ. พี่ ๆ สื่อมวลชนแขกผู้มีเกียรติทุกท่านที่ได้สละเวลาเข้าร่วมงานในวันนี้ค่ะ</w:t>
      </w:r>
    </w:p>
    <w:p>
      <w:pPr>
        <w:pStyle w:val="BodyText"/>
      </w:pPr>
      <w:r>
        <w:t xml:space="preserve">(คุณพิมพ์ลภัส)เพื่อเป็นกำลังใจให้กับคณะทำงานของเรานะครับผมทำแบบประเมินได้เลยนะครับ ผ่านทาง QR Code รบกวนด้วยนะครับอยู่รวมกันเป็นกลุ่ม และดำเนินการขั้นตอนและเราทุกคนนะคะ จะร่วมกันสร้างความเท่าเทียมของคนพิการในตลาดแรงงานสร้างสรรค์สังคมให้เป็นที่น่าอยู่</w:t>
      </w:r>
    </w:p>
    <w:p>
      <w:pPr>
        <w:pStyle w:val="BodyText"/>
      </w:pPr>
      <w:r>
        <w:t xml:space="preserve">(คุณพิมพ์ลภัส) กราบสวัสดี รัฐมนตรีว่าการกระทรวงการพัฒนาสังคมและความมั่นคงของมนุษย์ค่ะ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ค่ะ ท่านผู้อำนวยการกอง กองทุนส่งเสริมและพัฒนาคุณภาพชีวิตคนพิการพัฒนาคุณภาพชีวิตคนพิการ คณะกรรมการส่งเสริม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 สงขลานครินทร์ท่านผู้แทนสถาบันเทคโนโลยีพระจอมเกล้าเจ้าคุณทหารลาดกระบัง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w:t>
      </w:r>
    </w:p>
    <w:p>
      <w:pPr>
        <w:pStyle w:val="BodyText"/>
      </w:pPr>
      <w:r>
        <w:t xml:space="preserve">[เสียงดนตรี]เพื่อการประกอบอาชีพ ผ่านโมเดลการฝึกอบรม-ฝึกงานคนพิการมจธ. HigherEd for PWD ระยะที่ 1 ค่ะ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ขออนุญาตให้ทุกท่านรับชมวิดีโอรับชมคำแนะนำเมื่อเกิดอัคคีภัย ขอเชิญรับชมค่ะในวันนี้ค่ะ และในวันนี้ค่ะ เรามีล่ามภาษามือ 2 ท่านนะคะได้แก่คุณปรเมศวร์ ถนอมศักดิ์ และคุณ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และภาคเอกชน ได้เข้ามามีบทบาทสำคัญในการช่วยเหลือกลุ่มคนพิการค่ะ ให้สามารถประกอบอาชีพท่านอธิบดีกรมส่งเสริมและพัฒนาคุณภาพชีวิตคนพิการท่านปลัดกระทรวงการพัฒนาสังคมและความมั่นคงของมนุษย์กับ มจธ. กว่า 400 คนค่ะ ทั้ง 12 รุ่นนะคะ ส่งผลให้กระทรวงการพัฒนาสังคม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ของคนพิการได้ตลาดแรงงานนะคะ ผลักดันให้เกิดเป็นโครงการการขยายผลเครือข่ายอุดมศึกษา เพื่อการพัฒนาท่านผู้บริหารมหาวิทยาลัย ท่านผู้บริหารมหาวิทยาลัยเครือข่าย ท่านผู้บริหารความมั่นคง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ขอต้อนรับทุกท่าน เข้าสู่งานพิธีปิดโครงการขยายผลเครือข่ายอุดมศึกษา เพื่อการพัฒนาศักยภาพคนพิการนะคะ โดยเริ่มดำเนินโครงการมาตั้งแต่เดือนมีนาคม 2567 นะคะ จนถึงเดือนมีนาคมโดยมหาวิทยาลัยเทคโนโลยีพระจอมเกล้าธนบุรีค่ะ ซึ่งได้รับการสนับสนุนงบประมาณจากกองทุนส่งเสริมและพัฒนาคุณภาพชีวิตนะคะ และนอกจากเราจะมีพิธีการบนเวทีแล้วนะคะเรายังมีกิจกรรมต่าง ๆ ที่น่าสนใจอีกมากมายนะคะ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Robot Café by People with Disabilities Cafe ของคนพิการ โดยคนพิการ และเพื่อคนพิการค่ะ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จัดฝึกอบรม-ฝึกงาน กับอาชีพที่เหมาะสมกับสถานประกอบการค่ะ ซึ่งมีคนพิการนะคะ ที่สำเร็จการอบรมตามแนวทางของเป้าหมายการพัฒนาที่ยั่งยืนนะคะหรือว่า SDG นะคะ โดยเฉพาะอย่างยิ่ง SDG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รุ่นต่อไปนะคะ ซึ่งในวันนี้นะคะ เราขอเรียนเชิญทุกท่านค่ะแยกขยะนะคะ ภายในงานของเรามีจุดแยกขยะนะคะศักยภาพคนพิการ เพื่อการประกอบอาชีพค่ะ โดยได้รับการสนับสนุนจากงบประมาณกองทุนส่งเสริมและพัฒนาคุณภาพชีวิตคหรือว่าหากต้องใช้พลาสติกนะคะ กรุณานำไปทิ้งในจุดที่สามารถรีไซเคิลได้นะคะ และลดการใช้กระดาษ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บนเวทีลงไปด้านล่างนะคะ ทุกท่านอยู่ประจำที่นะคะขอเรียนเชิญพี่ ๆ ช่างภาพด้านบนเวทีเลยค่ะ2568 นี้ค่ะ ซึ่งกิจกรรมในวันนี้นะคะเป็นพิธีปิดโครงการขยายผลระยะที่ 1 เฟสที่ 1ถือว่าเป็นภาพแห่งความประทับใจ แล้ววันนี้เรามีพี่ ๆ สื่อมวลชนมาจำนวนมากเลยค่ะ เรียนเชิญค่ะอาทิเช่น บูธแสดงผลงานของคนพิการจาก6 สถาบัน อุดมศึกษานะคะ แล้วก็ยังมีขออนุญาตให้น้องคนพิการมาข้างหน้าด้วย ขอเชิญผู้แทนของน้องคนพิการนะคะ ทุกท่านยืนขึ้นสักครู่นะคะและยังมีกิจกรรมในพื้นที่ชั้น 1 ของอาคารนะคะ โดยเราได้รับความอนุเคราะห์ค่ะ จากกรมส่งเสริมและพัฒนาคุณภาพชีวิตคนพิการ1 2 3ขอกด Like อีกครั้งหนึ่งอีกส่วนหนึ่งนะคะ งานของเราในวันนี้ค่ะ เรายังมีกิจกรรมที่อยากให้ทุกคนมีส่วนร่วมในการพัฒนาอย่างยั่งยืนค่ะขอบคุณพี่ ๆ สื่อมวลชนด้วยนะคะค่ะ ณ บัดนี้17 นะคะ หุ้นส่วนเพื่อการพัฒนาที่ยิ่งยืน มุ่งเน้นการร่วมมือค่ะ ของทุกภาคส่วนเพื่อสร้างโลกที่ดีสำหรับคน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โปรดทิ้งให้ถูกถังนะคะ และยังมีการลดพลาสติกแบบใช้ครั้งเดียวนะคะ เราสนับสนุนให้ทุกท่านนำแก้วน้ำมานะคะขอเรียนเชิญค่ะ</w:t>
      </w:r>
    </w:p>
    <w:p>
      <w:pPr>
        <w:pStyle w:val="BodyText"/>
      </w:pPr>
      <w:r>
        <w:t xml:space="preserve">[เสียงดนตรี]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ภาพรวมของโครงการที่ทั้ง 6 สถาบันได้ร่วมกันดำเนินการอย่างขะมักเขม้นนะคะ ได้ดำเนินการค่ะ ขออนุญาตให้ท่านยืนค่ะ พี่ช่างภาพขออนุญาตให้ทุกท่านยืนด้วยนะคะ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ถ้าท่านพร้อมแล้ว ขออนุญาตส่งสัญญาณนะคะ ทุกท่านมองกล้องค่ะ1 2 3 ยิ้มเยอะ ๆ ค่ะ ขออนุญาตกด Like 1 รูปนะคะเชิญค่ะ น้องอิ่ม น้องจ๋า พี่วรรณ เชิญค่ะพร้อมค่ะ ทุกท่านพร้อมนะคะ ยิ้มค่ะนะคะครบถ้วนไหมคะ ครบถ้วนค่ะ ขอบคุณทุกท่านค่ะนะคะ ได้เวลาอันสมควรแล้วนะคะ ดิฉันขอเชิยทุกท่านค่ะ เข้าสู่ช่วงของการแถลงผลการดำเนินการ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หัวหน้าโครงการผู้ช่วยอธิดีกรมส่งเสริมตลอดชีวิตท่านรัฐมนตรีท่านวราวุธ ศิลปอาชา นะครับรัฐมนตรีว่าการกระทรวงการพัฒนาสังคมและความมั่นคงของมนุษย์นะครับ ท่านหัวหน้าส่วนราชการ ผู้บริหารจากหน่วยงานต่าง ๆนะครับ สื่อมวลชน ท่านผู้มีเกียรติ และเครือข่ายซึ่งเป็น 1 ใน 30 ส่วนงานที่ทางมหาวิทยาลัยขอนแก่นรับผิดชอบโครงการนี้นะครับ และถือว่าเป็นเกียรติ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นะครับ แล้วก็เป็นการฉลองครบรอบ60 ปีของการก่อตั้งมหาวิทยาลัยขอนแก่นด้วยขอเรียนเชิญท่านรองศาสตราจารย์ น.สพ.ดร.ชูชาติ กมลเลิศจากมหาวิทยาลัยขอนแก่นค่ะ เรียนเชิญค่ะ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ก็ช่วยอย่างดีเยี่ยมเลย แล้วก็จัดหางานขอนแก่นนะครับภาคธุรกิจเอกชนนะครับ เราก็ไปพูดคุย ในส่วนผู้แทนจากสถาบันเทคโนโลยีพระจอมเกล้าเจ้าคุณทหารลาดกระบังค่ะและเรียนเชิญท่าน ดร.อรกัญญาณี เลี้ยงอิสสระ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ของสำนักบริการวิชาการว่าในการจะร่วมทำงานกับคนพิการมีประเด็นมีอะไรต่าง ๆ ที่เราต้องทำให้ดีที่สุดปลัดกระทรวงนะครับ ท่านอธิบดีกรมส่งเสริมและพัฒนาคุณภาพชีวิตคนพิการท่านอธิการบดีนะครับ ท่าน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มหาวิทยาลัยเครือข่ายนะครับ ในส่วนของมหาวิทยาลัยขอนแก่นนะครับ ท่านอธิการบดีนะครับ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กับทางมหาวิทยาลัยขอนแก่นเป็นอย่างมาก ทางมหาวิทยาลัยขอนแก่นของเรา คือ การอุทิศเพื่อสังคมมีการประสานงานกับคณะวิชาต่าง ๆ ในมหาวิทยาลัยขอนแก่นนะครับ ไม่ว่าจะเป็นคณะเกษตรศาสตร์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ส่วนราชการอื่น ๆ นอกมหาวิทยาลัยขอนแก่น เราก็ได้มีการไปพูดคุย แล้วก็ได้ดำเนินการ 2 หลักสูตร ก็คือทาง พมจ. นะครับ ทางพัฒนาสังคมและความมั่นคงของมนุษย์จังหวัดขอนแก่นนะครับ คุณณัฐพร งามเกลี้ยงซึ่งตรงนี้ก็มีคนพิการประสงค์เข้าร่วมโครงการนะครับ เบื้องต้น ก็คือ 105 ท่านนะครับของแผ่นดินอย่างคุณหมออภิสิทธิ์ประธานมูลนิธิโรงพยาบาลอุบลรัตน์นะครับจำนวน 104 ท่านนะครับ ในส่วนของผลการดำเนินงานนะครับ ตั้งแต่เริ่มต้นนะครับ ตั้งแต่มีนาคมจังหวัดขอนแก่น เราก็ไปขอพบและปรึกษาข้อมูลมาเป็นวิทยากรนะครับ มาให้ความรู้ของบุคลากรได้รับผลการดำเนินการ ผลงานประเมินที่ยอดเยี่ยมจากคนพิการที่เข้าร่วมโครงการนะครับ เนื่องจากว่าโครงการซึ่งก็ได้รับความอนุเคราะห์ ความร่วมมือนะครับ ทีนี้ในส่วนของหลักสูตรนะครับ ต้องขอบคุณทาง มจธ.นอกเหนือจากการให้ความรู้ เทคนิค วิธีการต่าง ๆ แล้วจากผู้มีความเชี่ยวชาญแล้วนี่ เรายังมองในลักษณะของการดำเนินการอปท. 2 ที่ ก็คือเทศบาลเมืองศิลาอำเภอเมืองจังหวัดขอนแก่น และก็ที่องค์การบริหารส่วนตำบลให้เกิดความเข้มแข็งต่อไปในอนาคต ในนามของมหาวิทยาลัยขอนแก่นนะครับ ก็ต้องขอบคุณท่านรัฐมนตรี ท่านมีความประสงค์ที่อยากจะเพิ่ม Upskillในเรื่องของการประกอบอาชีพอิสระเป็นหลักเข้ามาร่วมเป็นเครือข่าย แล้วเราก็ปวารณาตัวที่จะเป็นเครือข่าย ที่จะสร้างความเข้มแข็.ให้กับคณะบริหารธุรกิจและการบัญชี คณะแพทยศาสตร์และคณะอื่น ๆ อีก ในมข. ที่ไม่ได้เอ่ยนาม รวมถึง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หลักสูตรหัตถกรรมชุมชนนะครับ แล้วก็หลักสูตรเทคโนโลยีผักปลอดภัยและการแปรรูปนะครับผู้ประกอบการ เพราะฉะนั้น การออกแบบหลักสูตร เพื่อตอบสนองโครงการนี้จึงนำมาบูรณาการร่วมกันนะคะอย่างไรก็ตามเมื่อครบหลักสูตรก็มีเสียชีวิตไป 1 ท่านนะครับ ก็ทำให้เราร่วมโครงการอยู่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2567 นะครับ จนถึงธันวาคมที่มีการปิดโครงการไปที่ 25 ธันวาคม 2567 ที่ผ่านมานะครับ เราก็นะคะ ซึ่งหลักสูตรนี้ต้องบอกว่าเราได้ผู้ประกอบการเป็น 1 ท่านเป็นที่เรียบร้อย ในการประกอบการทำที่เราดำเนินการจะเป็นการ Upskillในเรื่องของการประกอบอาชีพอิสระนะครับและตัดต่อวิดีโอนะคะ และศิลปะดิจิทัลนะคะ เนื่องจากว่าผู้พิการส่วนหนึ่งในจังหวัดเชียงใหม่จะมีความถนัดในเชิงศิลปะค่อนข้างสูงตั้งแต่ต้นน้ำไปยังปลายน้ำนะครับ รวมถึงการผลักดันที่จะทำให้เขาจับกลุ่มกันนะครับ เพื่อที่จะสุดท้ายคือทำอย่างไรที่ทำให้ทุกคนหาตลาดออนไลน์ได้นะคะ ตลอด 1 ปี ทำให้เราได้ต้นแบบที่เป็นปลัดกระทรวงฯ ท่านอธิบดีกรมฯ นะครับ ในส่วนของ มจธ. นะครับ ที่ได้เชื้อเชิญในส่วนของ มข.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ของผู้ร่วมโครงการทั้งหมด เพราะฉะนั้น ผู้เข้าร่วมโครงการก็จะได้รับการสนับสนุนทั้งในเชิงของความสะดวก แล้วก็ทางมุ่งเน้นในการผลิตบัณฑิตและตอบสนองต่อสังคม โดยเฉพาะการมุ่งเป้าไปใช้เทคโนโลยีดิจิทัล และก็การส่งเสริมการเป็น</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จึงทำให้มหาวิทยาลัยเชียงใหม่ สำรวจการต้องการของผู้เรียนนะคะ โดยมุ่งเน้นว่าการทำอย่างไรที่การออกแบบนี่ทั้ง 2 ท่านนี่คือเป็นต้นกำเนิด ที่ทำให้สงขลานครินทร์ร่วมในโครงการครั้งนี้ คือ เราถือประโยชน์ของเพื่อนมนุษย์เป็นกิจที่ 1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ที่ดีที่ทำให้เกิดความขับเคลื่อนงานในเรื่องของคนพิการ ในพื้นที่ 14 จังหวัดกาแฟ เบเกอรี่นะคะ เราเพิ่มทักษะสำหรับการทำงาน การสร้างธุรกิจจากการถ่ายภาพนี้ด้วย ก็จะมีทาง… ทางหาดใหญ่เป็น Main Campus หลักนะครับ แล้วก็ทางปัตตานี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พอดีเราได้พี่เลี้ยงที่ดี คือ มจธ. และมีน้อง ๆหลายคนนะครับ ที่ให้คำแนะนำเรา ในเรื่องของกระบวนการทำงานผู้ประกอบการที่เป็นต้นแบบ 1 ท่านนะคะ แล้วก็มีผู้ที่สร้างรายได้ จากการเข้าร่วมโครงการนี้ ทั้งงานประจำเราทำได้แค่ 10 คน คือ จุดเริ่มต้นที่ดีจากนั้นปรากฏว่า คือ ทำไปทำมา มีคนประสบเรื่องของปัญหาสุขภาพตาม KPI ที่ได้ทำร่วมกับทางโครงการนะคะ และสิ่งที่มหาวิทยาลัยเชียงใหม่ได้ทำเพิ่มจากโครงการ คือ เราให้ความสำคัญกับ Well Beingเราจะเห็นภาพจากวีดิทัศน์ที่ทาง มจธ. ทำในการนำเสนอผลงาน เราจบหลักสูตรแล้ว ปรากฏว่าคณะทันตแพทย์และคณะที่เกี่ยวข้องของผู้ประกอบการตลอดการดำเนินการ ขอบคุณมากค่ะแล้วเรามุ่งหมายคืออยากให้ผู้ประกอบการรับคนพิการ นำคนพิการนำเข้าบริษัทในวันข้างหน้า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ตามที่ได้ท่านดำริไว้ในเรื่องของกระบวนการทำงานมหาวิทยาลัยสงขลานครินทร์ ถือเป็นการเริ่มต้นใม่ทุกคณะ ตอนนี้ อาจารย์มีคนพิการให้ไปฝึกงานอยู่ที่คณะบ้างไหม ดังนั้นภาคใต้ มหาวิทยาลัยสงขลานครินทร์มีทั้งหมด 5 วิทยาเขตนะครับ ท่านได้ดำริว่าถ้าเป็นไปได้ทั้ง 5 วิทยาเขตให้กล่าวว่า คือ ทุกคนมีสิทธิเหมือนกันเท่าเทียมกัน แม้คนนั้นจะสมประกอบ ไม่สมประกอบก็ตาม เกิดมาเป็นทางภูเก็ต ทางสุราษฎร์ธานี และทางตรังสานต่อในเครือข่าย ผลการดำเนินงานที่ผ่านมาร่วมมือ เซ็น MOU แล้วท่านก็มอบงานให้ผมผมก็ยังงงอยู่งานอะไร ปรากฏว่าเราทำงานหลักสูตรของเรา คือ เราขอเรียนรู้จากหลักสูตร มจธ.เอาไปเริ่มต้นก่อน ปรากฎว่าเราการเริ่มต้นกสทช. วันนี้ผมเดินเข้ามาทางตึกครับ ผมเห็นคนพิการที่รถเข็นนั่งยิ้มแย้ม เพราะเรารู้จักกัน1 คน ในกระบวนการก็คือเราดำเนินการ 1 คน ไม่เป็นไร9 คน เขาได้มีการเรียนรู้อย่างมากครับในเรื่องมีปัญหาทางหู การรับฟัง หลายประเด็นมากครับ ต้องขอบคุณอีกครั้งหนึ่งครับ ขอบคุณ มจธ. ขอบคุณรัฐมนตรีได้เขาเรียกว่าคนทำงานทั้งหมด 9 คน ก็ทำงานได้ทั้งหมด 9 คนมาตรา 33 4 คน มาตรา 35 5 คนไปเซ็น MOU กับสงขลานครินทร์เราขอนำร่องกับ 5 วิทยาเขต และอาจจะเกิดขึ้นครับ ปีนี้เป็นการเริ่มต้นที่ดี คือเราปรากฏว่าการทำงานของเรามันร้อยทั้งร้อยได้ 100 เปอร์เซ็นต์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ทางสำนักงานผม สำนักงานผมเป็นสำนักงานทำงานของงานพันธกิจอธิการบดี และผู้ร่วมงนาทุกท่านนะคะในส่วนของวิทยาเขตสุพรรณบุรีนะคะ ด้วยความที่เราเป็นมันเกิดกุศโลบาบที่ดีครับ ในการเห็นคุณค่าของคน มันมีความสวยงาม ตามคำแรกที่ท่านรัฐมนตรีจาก มจธ. ซึ่งอาจารย์ที่ท่านให้ความรู้กับเราท่านน่ารักมากค่ะ ท่านบอกให้เราอดทนนะคะ ใจเย็น แล้วก็ดูแลมนุษย์ก็ต้องมีสิทธิเสมอกันทำงานต่อ แต่อย่างไรก็ตามครับ ต้องขอขอบคุณท่านอธิการที่เซ็นผู้เข้าอบรมของเรา 70 ท่านนี่ทุกอย่างราบรื่นไปด้วยดี ก็เขาเป็นมันมีการขับเคลื่อนที่มันมีการสมบูรณ์แบบ ยั่งยืนเป็นพี่เลี้ยงแล้วเรายังไม่พอนะครับ จากโครงการนี้ให้คำแนะนำซ้ำ ๆ อะไรอย่างนี้ค่ะ แล้วก็มีน้องนักศึกษาช่วยด้วยนะคะ ทุกอย่างก็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ผลงานของที่ผู้พิการทำงานให้กับเรา ก็คือมี 2 กลุ่มค่ะ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เขาประกอบเป็น Work in process ในกลุ่มที่อยู่หนองหญ้าไซ ส่วนที่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รัฐมนตรีก็นำไปใช้งานนะคะ ค่ะ ก็เราก็หวังว่าในรอบที่ 2 ของเรานี่ค่ะเราก็จะมีมหาวิทยาลัยที่อยู่ในพื้นที่อีกประมาณ 3 มหาวิทยาลัยนะคะ ท่านอธิการบดีมหาวิทยาลัยสวนดุสิตวิทยาเขตสุพรรณบุรี เรียนท่านรัฐมนตรี ท่านที่ทุกเดือนที่เราไปลงพื้นที่ แล้วก็ไปรับงาน แล้วก็ไปให้มหาวิทยาลัยการบ้านการเรือนนะคะเพราะฉะนั้น เราก็ได้รับการถ่ายทอดอบรมการเป็นพี่เลี้ยง50 คน ก็คิดเป็นร้อยละ 71 เปอร์เซ็นต์ที่มีรายได้นะคะ เพราะฉะนั้นน่ะ ก็จะเป็นการนะคะ ก็เราก็เหมือนกับเราเจอโลกอีกใบหนึ่ง เพราะฉะนั้นคุณภาพชีวิตเขาดีขึ้นค่ะ แล้วก็ชุมชนมีความเข้มแข็ง แข็งแรง มีความมั่นคงแข็งแรงนะคะคนพิเศษนะคะ เพราะฉะนั้น เราก็อาจต้องช้าหน่อยนะคะ แล้วก็อาจจะต้องพูดพี่ป้าน้าอา เขาก็จะพูด บอกว่ามีผลผลิตทางการเกษตรนะคะ ที่มีอยู่ดำเนินไปตามเรียบร้อยนะคะ แล้วก็ทุกเดือน เดือนละ 2 ครั้งค่ะ แล้วก็ไปรับ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ที่หนองหญ้าไซกลุ่มหนึ่ง แล้วอีกกลุ่มหนึ่งอยู่ที่จังหวัดอุทัยธานีค่ะก็เราก็เอาวัตถุดิบนะคะ ให้ตรงสามชุกด้วย ก็แต่ละมหาวิทยาลัยก็อยู่แต่ละอำเภอในจังหวัดสุพรรณบุรีก็จะเป็นจังหวัดอุทัยธานีจะเป็น Finished Goods ค่ะก็ตามที่ท่านเห็นในวิดีโอค่ะ ก็เป็นพวงหรีด ที่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นะคะ ที่จะมาร่วมงานกับเราด้วย ค่ะก็ในส่วนของผลลัพธ์ที่ได้มาใกล้ชิดนะคะ กับบางมดนะคะ และเราเป็น 3 พระจอมค่ะเราดีใจมาก ๆ เลย ที่สำนักการเรียนรู้ตลอดชีวิตเรานะคะรายได้นี่นะคะ ก็รายได้ไม่เท่ากันนี่นะคะ ก็ทุกประมาณและก็จริง ๆ ดิฉันนะคะ ก็เป็นผู้ปรึกษาค่ะท่านผู้ดูแลหลักนี่ ท่านผู้ช่วยอธิการบดีที่อยู่ด้านหลังช่วยลดรายจ่าย เพิ่มรายได้ให้กับเขานะคะในส่วนของผู้พิการนี่ ก็สามารถพึ่งพาตนเองได้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เฟสที่ 2 ที่วิทยาเขตสุพรรณบุรี จะทำต่อไปเราก็รับฟังความต้องการในเชิงพื้นที่ เพราะเราลงไปน่ะฝึกทักษะนะคะ ได้ที่บ้านได้ตลอดเวลา แล้วก็ลาดกระบังนี่ตอนแรกเราก็ไม่ได้ตั้งใจหรอกค่ะ เราจะเจอสวนดุสิตเราก็จะมีอัตลักษณ์ทางเลือกของอาหารอยู่แล้วช่วยไปแปรรูปผลผลิตทางการเกษตรให้เขาหน่อยก็คือสามารถนำทักษะนี้ไปทำที่บ้านได้ไปหารายได้เสริมได้ ดังนั้นนี่ คนต่างจังหวัดก็มาเรียนเกษตรนะคะ ก็คุยแล้วว่าเขาจะช่วยพวกเราทำอะไร มีมหาวิทยาลัยราชภัฏบ้านสมเด็จแล้วก็มีมหาวิทยาลัย มทร. สุวรรณภูมิที่อยู่ในครั้งแรกเลย แต่สำนักการเรียนรู้ตลอดชีวิตนี่ก็ได้รับความร่วมมือค่ะ จากท่านคณาจารย์ค่ะ จากลาดกระบัง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ที่มาเรียนหลักสูตรเรานี่แหละได้ไปผลิตสื่อนะคะ ในโครงการนั้นด้วยค่ะ และนอกจากนั้น เราก็ได้พัฒนาเขาค่ะ นอกเหนือ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บางมดนี่แต่แบบพี่ ๆ คนพิการนี่เป็น Organizerเราก็รู้สึกว่า เราต้องทำหลักสูตรแบบนี้บ้างล่ะ เราก็ได้ดูแลคนพิการนะคะ จริง ๆ ครั้งแรกค่ะก็ต้องขอบคุณบางมดมาก ๆ ที่นึกถึงเรานะคะ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ของโครงการของเรานะคะ ก็มีคนพิการนะคะ ที่ได้รับงานทำนะคะ กว่า 80 เปอร์เซ็นต์ค่ะ แล้วจริง ๆ นะคะ เขาก็สามารถที่ชื่อ KMITL Master class นะคะคนพิการนะคะ เรียนทั้งแบบ Workshop ได้มาเจอกันนะคะ รวมถึงได้เรียนจากคอร์สออนไลน์ของเราด้วยค่ะ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คนพิการจากต่างจังหวัดด้วย แต่สุดท้ายค่ะ จากหลักสูตรเราสามารถเรียนได้ทุกที่ทุกเวลา จริง ๆ แล้วขยายโอกาสให้มหาวิทยาลัยเครือข่ายนะคะได้กระจายความรู้นะคะ ไปในชุมชน แล้วก็รวมถึงที่พระจอมเกล้าเจ้าคุณทหารลาดกระบังด้วยนะคะ และแม้ว่าสำนักการเรียนรู้ตลอดชีวิตนะคะ จะดูแลคนพิการ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ซึ่งทำโครงการที่ชื่อ 7 Inspirationsมาก่อนนะคะ สำหรับเรื่องคนพิการค่ะ แล้วก็ให้คนพิการอธิบดีนะคะ ท่านอธิการบดี ท่านผู้บริหารทุกมหาวิทยาลัยมหาวิทยาลัยเทคโนโลยีพระจอมเกล้าธนบุรี ในฐานะมหาวิทยาลัยไปจากสิ่งที่เราตั้งโจทย์ไว้และตั้งเป้าไว้สำหรับโครงการนี้นะคะก็คือการเป็น Organizer ค่ะในการจัดฝึกอบรมเอง เนื่องจากเรามีหลักสูตรอยู่ 4 หลักสูตรเราเลือกหลักสูตรเจ้าหน้าที่สำนักงานนะคะจัดหลักสูตรค่ะ วันเสาร์-อาทิตย์นะคะพี่ ๆ คนพิการของเรานี่แหละในระหว่างการเรียน ได้เป็น Organizer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ที่ผ่านการอบรมนี่ ได้ใบ ธภ. 7 ด้วยได้ถ่ายทอดหลักสูตรนี้ให้มหาวิทยาลัยเครือข่าย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วิชาชีพนะคะ กับสถาบันคุณวุฒิมหาวิทยาลัยเราเป็นมหาวิทยาลัยเทคโนโลยีนะคะ หลักสูตรของเรานี่เป็นหลักสูตรผู้… คนพิการโดยรอบด้วยนะคะของสถาบันนะคะ ก็ขอบคุณมาก ๆ ค่ะ อยากจะให้รับรองเป็นสถานฝึกอบรมคุณวุฒิวิชาชีพ หลักสูตรของเรา คนพิการที่ได้รับหลักสูตรของเราเอง ก็คือพระจอมเกล้าธนบุรี ขอเรียนเชิญค่ะ</w:t>
      </w:r>
    </w:p>
    <w:p>
      <w:pPr>
        <w:pStyle w:val="BodyText"/>
      </w:pPr>
      <w:r>
        <w:t xml:space="preserve">(ดร.อรกัญญาณี)สวัสดีท่านรัฐมนตรีนะคะ สวัสดีท่านเราก็เล็งเห็นความพิเศษมากยิ่งขึ้น เนื่อจากว่า มจธ.ตอนนี้ก็ 11 ปีแล้ว เราทำที่กรุงเทพฯ มาโดยตลอด เราเลยเจ้าภาพนะคะ นอกจากทำหน้าที่เป็นพี่เลี้ยงถ่ายทอดให้กับทั้ง 5 มหาวิทยาลัยแล้ว ในครั้งนี้ เราลงพื้นที่เลือกพื้นที่ต่างจังหวัดซึ่งจะได้รับข้อมูลมาว่ามีคนพิการที่เป็นทหารผ่านศึก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จำนวน 40 คน ในระบบไฮบริดนะคะ แล้วก็ผลสำเร็จนะคะ ก็มีคนพิการที่ได้รับการจ้างงานในสถานในตำแหน่งนั้นนี่ จะมีแค่ประกาศนียบัตรไม่พอ จะต้องมีประกาศนียบัตรด้วยเจ้าหน้าที่ธุรการไม่พอบางจังหวัดค่ะ การขนส่งสาธารณะยังไม่เอื้อกับคนพิการมากนั้นในการเดินทางไปทำงานจาก มจธ. แล้ว จะต้องบวกกับอะไรบ้างนะคะ ต้องคุยกับเครือข่ายนะคะ ที่จะทำให้คนพิการนะคะสามารถได้รับการจ้างงานจริง ๆ ค่ะ ก็เลยเป็นที่มาว่าเราก็จะมีการต่อยอดในการพัฒนาเทคโนโลยีให้คนพิการได้ใช้นะคะ ทำอย่างไรหลักสูตรนี้จะมีการประกอบอาชีพมากขึ้นและส่งเสริมการประกอบอาชีพคนพิการมากขึ้น ซึ่งเราทำการเทียบของใน Stock สินค้า ในขณะที่ยังอยู่ที่บ้าน ทาง มจธ.สาธิตด้วยนะคะ มจธ. ก็ขอขอบคุณท่านอธิการบดีธุรการที่ใช้คอมพิวเตอร์ อุปกรณ์สำนักงานเป็นหลักนะคะสามารถเทียบคุณวิชาชีพ ซึ่งตอนนี้เราก็ได้ใบ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ไปนั้น ก็จะได้ใบคุณวุฒิวิชาชีพ ทักษะเลเวล 2 ไปด้วยนะคะสักครู่หนึ่งนะคะ เชิญช่างภาพสักครู่นะคะค่ะ อาจารย์มองกล้องนะคะอยากจะลองบ้าง ถ้าเราไปต่างจังหวัด เราจะทำอย่างไรดีคนจาก มจธ. ไปลงพื้นที่ต่างจังหวัด เราจึงพักผ่อนด้านล่างก่อนนะคะค่ะ เราจะเห็นได้ว่าเป็นเหยื่อกับระเบิดจำนวนมาก เราอยากไปช่วยนะคะเราก็เลยเลือกพื้นที่ตรงนั้น เราจึงฝึกคนพิการ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ประกอบการในพื้นที่ทันที 21 คน ในส่วนที่เหลือค่ะ ก็อยู่ในระหว่างหางาน ซึ่งเราก็พบว่าในดิฉันใคร่ขอเรียนเชิญค่ะ ท่านวราวุธ ศิลปอาชาท่านรัฐมนตรีว่าการกระทรวงการพัฒนาสังคมและความมั่นคงของมนุษย์ในสถานประกอบการ มันควรจะมีเทคโนโลยีอะไรบางอย่าง ที่นายจ้างที่อยากจะจ้างคนพิการ และคนพิการที่มีทักษะความสามารถ</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สามารถทำงานในระยะไกลได้ ซึ่งไม่ใช่แค่การทำงานทั่วไปแต่ว่าเป็นการทำงานอย่างควบคุมกล้อง CCTV ควบคุมจากทั้งอีก 5 มหาวิทยาลัยนะครับ ทั้งมช. นะครับ มข. มอ. นะครับ สวนดุสิต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แห่งนี้มาในพิธีเฉลิมฉลองครบรอบ 10 ปี ที่ท่านอาจารย์สุวิทย์ได้ค่ะ ขอบคุณค่ะ ขอเสียงปรบมือดัง ๆ ให้กับทั้ง 6 เครือข่ายนะคะ ค่ะ ขออนุญาตเป็นภาพหมู่ปี 7 เดือน เป็นหนึ่งในโครงการที่ผมดีใจนะครับที่ได้มีโอกาสมาร่วมกัน และมีสิ่งดี ๆ มอบให้สังคม1 2 3 ค่ะค่ะ ขอบพระคุณอาจารย์ทั้ง 6 ท่านค่ะ ขอเรียนเชิญอาจารย์Copy and Devolopmentวันนี้เรา Copy and pasteทั้ง 6 เครือข่ายนะคะ ร่วมกันอย่างแข็งขันในการที่จะพัฒนาผู้พิการนะคะ ในพื้นที่ของตนเองนั้น ไม่ได้ด้อยด้วยศักยภาพ ไม่ได้ด้อยในเรื่องอะไรต่าง ๆ เลย โดยเฉพาะอย่างยิ่งท่ามกลางซึ่งเราก็ยังได้รับความอนุเคราะห์นะคะ จากกระทรวงการพัฒนาสังคมและความมั่นคงของมนุษย์เช่นเคยค่ะ และในโอกาสนี้ค่ะ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ค่ะ ได้ให้เกียรติขึ้นกล่าวปิดโครงการในระยะที่ 1 ค่ะขอกราบเรียนเชิญค่ะ</w:t>
      </w:r>
    </w:p>
    <w:p>
      <w:pPr>
        <w:pStyle w:val="BodyText"/>
      </w:pPr>
      <w:r>
        <w:t xml:space="preserve">[เสียงปรบมือ]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นะครับ ท่านอธิบดีกรมส่งเสริมและพัฒนาคุณภาพชีวิตคนพิการ ท่านรองปลัด และผู้แทนผมใช้เยอะมาก ไม่อยากใช้เลย เพราะทุกพวงหรีดที่ส่งไปนี่ หัวคะแนนผมหายไปทีละคน ทีละคนสุพรรณบุรี แล้วก็ทางลาดกระบัง แขกผู้มีเกียรตินะครับ พี่น้องสื่อมวลชนที่รักทุกท่านครับ 27 ตุลาคม 2566 ผมยืนอยู่บนเวทีแต่ว่าวันนี้เรากำลังผลิตบุคลากรLabor Pool ให้กับประเทศไทยทำโครงการดี ๆ ขึ้นมา มาถึงวันนี้ผมมาเป็นรัฐมนตรีก็ปีกว่าแล้วนะครับ 1 ปี 6 เดือน 1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ไทย ที่สำคัญที่สุดนั้นผมเองต้องขอบคุณอาจารย์สุวิทย์จริง ๆ นะครับ ผมเอง เพียงแค่ C&amp;Dอาชีพ แต่อีกหลายคนนะครับ ก็หมดไปเรียบร้อยแล้วแต่ว่าไอ้ 10,000 บาท ที่พวกเราที่อยู่ในห้องนี้ ที่หยิบยื่นเรา Cut and Paste ต้องบอกว่า ผมเชื่อว่ามาถึงวันนี้ สังคมคงได้เห็นเพิ่มมากขึ้นว่าพี่น้องคนพิการของคนไทย้เบ็ดกับพี่น้องคนพิการเพราะว่าโครงการนี้เป็นการที่ทำให้พี่น้องคนพิการนั้น ไม่จำเป็นที่จะต้องจากภูมิลำเนา อยู่กำลังของตลาดแรงงานของประเทศไทยนี่ ที่กำลังหดตัวลง หดตัวลงเรื่อย ๆ เพราะเด็กเกิดใหม่ก็น้อยลง ผู้สูงอายุทาง มอ. บอกว่าท่านมีแค่ 9 คน ไม่เป็นไรนะครับกี่คนก็แล้วแต่ 1 คนเราก็ดีใจ มันเป็นการแสดงให้เพราะเรามาทำงานให้กับคนพิการนะครับ วันนี้ภาพมันใหญ่ไปกว่านั้นอีก วันนี้เรากำลังสร้างมจธ. ที่… ที่ มจธ. ของเรา ที่ต้องขอบคุณมากกว่า คือ อีก 5 มหาวิทยาลัยที่ให้เกียรติมาร่วมกัน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ตอนที่ผมอยู่กระทรวงทรัพย์ฯ มา 4 ปี อยู่ดี ๆเมื่อ 27 ตุลาคม ผมยังไม่รู้เรื่องเลย แต่ใช้ไปเยอะกว่านี้ผมก็ไม่แน่ใจเหมือนกันว่าเลือกตั้งครั้งใหม่ผมจะได้เป็น สส. กับเขาหรือเปล่า ตายกันหมดแล้ว เด็กใหม่ก็ไม่เกิดคนพิการ ไม่เคย Upskill Reskill แต่วันนี้ต้องทำแล้วและก็ต้องขอบคุณผู้ประกอบการที่กล้าหาญนะครับ แล้วก็ Step ออกจาก Comfort Zone เช่นกันที่มีวันนี้นะครับ เราเห็นแล้วครับ ไม่ว่าจะภายใตมาตรา 33หรือ 35 นั้นนี่นะครับ เราสามารถสร้าง Productivityมีงานทำนี่ Because of wareนี่คือสิ่งที่ผมพูดมาตลอด ยิ่งมีโอกาสได้ทำงานกับโครงการ 10,000 บาท ดิจิทัลวอลเล็ตนั้นนี่ผมพยายามจะสอบถามนะครับ หลายคนเอาไปต่อยอดไปแข่งทีไรนี่ นักกีฬาทำผลงานได้ดีกว่าคนปกติ ไม่ว่าจะเป็น Asian Winter Games Para Game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ภาคอยู่ในแต่ละจังหวัดที่ตัวเองอาศัยอยู่ได้ ต้องบอกว่า 252 คน ที่ได้รับงานทำในวันนี้ผมดีใจจริง ๆ นะครับ เมื่อกี้สักครู่เฟอร์รารี่เลยล่ะ พยายามใส่เข้าไป ใส่เครื่องเทอร์โบเข้าไปอีกหลาย ๆ มหาวิทยาลัยได้เห็นนะครับ ผมต้องขอบคุณเมื่อสักครู่ผมขอบคุณท่านอาจารย์สุวิทย์มาก เพราะท่านจุดประกายมีทั้งผู้สูงอายุ มีทั้งผู้พิการ มีทั้งเด็กเล็ก มีทั้งอะไรต่าง ๆ ท่านจะใส่น้ำมันเข้าไปในรถคันนี้มากแค่ไหนเพราะว่าการที่ท่านจะ Step ออกจาก Comfort zoneมันไม่ใช่เรื่องง่าย รู้สึกเข้าใจดี เพราะสิ่งที่เราทำในวันนี้ครับ ต้องขอบคุณท่านอาจารย์สุวิทย์ และอีกทั้ง 5 มหาวิทยาลัย ท่านกำลังเอามอเตอร์ไปใส่ในคาราวานวันนี้ก็ยังไม่ค่อยรู้เรื่องเท่าไร แต่มีองค์ความรู้เพิ่มขึ้นมาอีกนิดหนึ่งแต่การ Step ออกจาก Comfort Zone จะต้องดูแล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กระทรวง พม. ของเรานั้น มุ่งที่จะต้องโอกาสทางสังคมนะครับอยากจะเห็นพี่น้องคนพิการเข้าถึงสิทธิต่าง ๆ ไม่ใช่กับคนพิการ เห็นคนพิการเล่นกีฬาต่าง ๆ แล้วนี่ มันแสดงให้เห็นครับ ว่าถ้าใครได้ดูไตรกีฬาข้าราชการถึงสิ้นเดือนก็แจกเบี้ยคนพิการ แจกเบี้ยคนพิการรัฐมนตรีไม่ต้องมีหรอกครับ แต่การขับเคลื่อนกินขาด โอลิมปิกส์ พาราลิมปิกส์ คนพิการทำผลงานได้ดีกว่าคนปกติทั่วไป มันก็สะท้อนให้เห็นว่าคนพิการของไทยนี่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เพราะว่าวันนี้รัฐบาลพยายามเหลือเกิน ผมเปรียบประเทศไทยเป็นเหมือนรถคันหนึ่ง รถส่งเสริมและพัฒนาคุณภาพชีวิตคนพิการ ปรากฏว่าที่หนักกว่าภาคเอกชน ก็ภาครัฐของผมนี่แหละครับ บังคับได้หมดให้วิ่งได้เร็ว ๆ ให้วิ่งได้อย่างมีประสิทธิภาพ แต่ไอ้เฟอร์รารี่คันนี้คนนี้นี่ มันลากคาราวานอยู่ตู้หนึ่งครับทำครบตามโควตา 1 เปอร์เซ็นต์ มีอีก 1 กระทรวงไม่ค่อยครบโควตาเท่าไร โชคดีกระทรวงที่ครบเครื่อง B12 W12 W16 รถมันก็ไม่ไปครับ ตราบใดที่ท่านยังมีคาราวานตัวนี้นี่ที่เป็นภาระที่รถคันนี้ต้องลากไปอยู่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คนเดียวควบคุมป่าเป็นพัน ๆ ไร่ เป็นหมื่น ๆ ไร่ วิ่งไปเจออะไรปุ๊บ กดปุ่มปั๊บ หน่วยภาคพื้นดินก็วิ่ง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ถึงเวลาก็ให้เงินให้เงินไปแล้วก็จบกันไป ทำอย่างนั้นก็คงไม่ต้องมีรัฐมนตรีว่าการกระทรวง พม. ครับ เพราะว่าผมเชื่อเสมอครับ ว่าอยากได้เงินต้องทำงาน อยากจะได้เงินจากภาครัฐ อยากจะได้เงินจากอะไรก็แล้วแต่ครับแต่ No Success Free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ให้กับพี่น้องคนพิการ บางคนได้ปลาใหญ่ บางคนได้ปลาเล็ก แต่อย่างน้อยมันเป็นการลดภาระตื่นตัวกันมากนะครับ มีกฎหมายมาตรา 33, 34,35 นะครับ ถ้าไม่ทำ ท่านต้องจ่ายเงินเข้ากับกรมได้ยอมรับได้มากขึ้น วันนี้เรา…ผมไม่ชอบเลยว่าพิธีปิดโครงการ ฟังแล้วมันใจหายยกเว้นภาครัฐด้วยกันเอง ผมเองก็ได้นำเรียนท่านนายกฯ ในคณะรัฐมนตรีตอนนี้จาก 20 กระทรวงนี่ มีแค่ 3 กระทรวงเท่านั้นเองที่ได้มาร่วมนะครับ ในรถไฟขบวนนี้ แล้วก็หวังเป็นอย่างยิ่งครับว่าพวกเราทุกคนจะสามารถทำให้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ให้มันวิ่งเร็วขึ้นไปอีก วันนี้เราต้องการทุกกำลังในการขับเคลื่อนนะครับ และทุก ๆ ท่านในที่นี้ กำลังจะเป็นช่างเครื่องยนต์บอกเทคโนโลยีวันนี้ไม่ต้องเดินแล้ว ใช้โดรนครับ คนพิการใส่ VR เข้าไป นั่งคลุมโดรนไปสิครับท่านอาจารย์สุวิทย์และทีมงานที่ มจธ. อีกครั้งหนึ่งครับไม่ง่ายเลย ในการที่จะไปเทร็นด์กับเทรนเนอร์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Fulfilling เมื่อเราเชื่อมั่นอย่างนี้ พี่น้องคนพิการก็จะเปลี่ยนจากภาระจะเปลี่ยนเป็น ที่สำคัญของสังคมไทย แล้วก็ประเทศไทยของเรานั้นแต่ว่าของผมเองนี่มันไม่ใช่ Work ไร้balance นะครับ ไม่ค่อยจะได้พัก5 มหาวิทยาลัย มอ. มช. มข.สุพรรณบุรีนะครับ สวนดุสิตบ้านผมเองของดีไม่มีถูก ของถูกไม่มีดี ของฟรีไม่มีในโลกอยากจะได้เงินท่านต้องทำงาน และวันนี้เราจะหยิบยื่นเบ็ดออกจาก ครม. เสียก่อนนะครับ จะได้มาทำงานกับท่านอาจารย์ทุก ๆ ท่านอีกครั้งหนึ่ง วันนี้กราบขอบพระคุณจากใจจริง ขอบคุณครับให้กับภาครัฐนะครับ เรื่องงบประมาณนั้นจะได้ใช้ให้กับคนที่มีความต้องการจริง ๆ แล้วก็ทำให้สังคมได้เห็นอาจารย์สยามค่ะ อาจารย์ประเสริฐท่านอธิบดีนะคะ ท่านปลัดค่ะ ท่านอณิศรนะคะ และแต่ว่าเป็นระยะที่ 1 เฟสที่ 2 กำลังจะเริ่มแล้วเราก็มีระยะที่ 2 เฟสที่ 1 นะครับ ต้องขอบคุณทาง สธ. และ อว. ครับเดี๋ยวเซตที่ 2 นะคะ จะเป็นการเติมนะคะ ท่านผู้บริหารนะคะ จากทาง พก. พม. นะคะคาราวานที่ผมพูดถึงนี่ มีมอเตอร์ใส่เครื่องยนต์ V12 เข้าไป ในเฟอร์รารี่ได้สาวสวยประกบป้ายเชิญค่ะเอาเครื่องยนต์ใส่ให้กับพี่น้องคนพิการทุกคนก็ขอเป็นกำลังใจครับ ให้กับทุก ๆ ท่าน แล้วก็ขอบคุณโอเคค่ะ ขอทุกท่านอีกสักช็อตหนึ่งค่ะ ขอเชิญท่านผู้บริหารเป็นอะไรที่น่าตื่นเต้น ท้าทาย แต่วันนี้ผ่านมาปีกว่า ๆ นะครับ มันเป็นความรู้สึกที่ขออีก 1 ช็อตนะคะ เชิญค่ะรบกวนเรียนเชิญนะคะเดินไปข้างหน้าพร้อม ๆ กัน และไม่ทิ้งใครไว้ข้างหลังอย่างแท้จริงท้ายที่สุดนี้เอง ผมต้องขอขอบคุณทาง มจธ.พร้อมไหมคะโอเคค่ะ ขออนุญาตลาดกระบัง และหวังเป็นอย่างยิ่ง ผมจะได้เห็นอีกหลายๆ มหาวิทยาลัย มาร่วมกันเรียกว่ามาร่วมกันนะครับ ถ้าผมไม่โดนเขาปรับโอเค เรียบร้อยนะคะ ครบถ้วนนะคะ ยังค่ะค่ะ</w:t>
      </w:r>
    </w:p>
    <w:p>
      <w:pPr>
        <w:pStyle w:val="BodyText"/>
      </w:pPr>
      <w:r>
        <w:t xml:space="preserve">(พิธีกรหญิง) ค่ะ ขอขอบพระคุณนะคะ ท่านรัฐมนตรีขออนุญาตให้ท่านอยู่บนเวทีสักครู่นะคะ และขอเรียนเชิญท่านสุวิทย์ค่ะ ขอคนพิการ น้องวีลแชร์ค่ะ ขออีก 1 ช็อตนะคะ เชิญค่ะ 2 ท่านก็ได้ ต้องบอกว่าน้องคนพิการเราอีกคนหนึ่งไป Standby6 เครือข่ายมหาวิทยาลัยค่ะอยู่ด้านบนเวที เพื่อถ่ายเป็นเซตที่ 1 นะคะ เรียนเชิญค่ะ เรียนเชิญพี่ ๆ สื่อมวลชนนะคะค่ะ ครบถ้วนนะคะค่ะ ช็อตสุดท้ายค่ะสักครู่นะคะ ขอเป็น 2 แถวได้ไหมคะขอเป็น 2 แถว ด้านบนดีกว่าค่ะอาจารย์ท่านรัฐมนตรีนะคะ จะให้สัมภาษณ์กับสื่อมวลชนค่ะและจะเข้าใช้บริการที่ Robot Café นะคะค่ะ โอเค อาจารย์มองกล้องนะคะขออนุญาตให้สัญญาณนะคะ 1 2 3ในระหว่างนี้นะคะ ขอเรียนเชิญแขกผู้มีเกียรติทุกท่านนะคะเยี่ยมชมบูธนะคะ และรับอาหารว่างนะคะ โดยใช้คูปองนะคะ รับได้ที่จุดลงทะเบียนเลยนะคะนะคะ แล้วก็ผู้บริหารจากพระจอมเกล้าธนบุรี และเครือข่ายที่อยู่บนเก้าอี้ผูกโบว์นะคะบูธต่าง ๆ ด้วยนะคะ และระหว่างนี้ค่ะ ระหว่างที่ท่านรัฐมนตรีให้สัมภาษณ์สื่อมวลชน และใช้ค่ะค่ะเยี่ยมชมบูธค่ะให้สัญญาณนะคะ 1 2 3ค่ะท่านอาจารย์สุวิทย์นะครับมหาวิทยาลัยเชียงใหม่ มหาวิทยาลัยขอนแก่น มอ. ที่ทางภาคใต้นะครับ ที่ทางลาดกระบังนะครับวันนี้พี่ ๆ สื่อมวลชนเราได้ให้ความสนใจนะคะคนพิการนั้นนะครับ ได้มีงานทำ ได้สามารถอยู่ในสังคมได้ด้วยศักยภาพของตนเอง ไม่ใช่เพราะความพิการที่ Robot Cafe นะคะ ซึ่งเราจะมีการสาธิตให้กับท่านรัฐมนตรีได้รับชมนะคะ ขอเรียนเชิญพี่ ๆ สื่อมวลชนค่ะUpskill Reskill ไม่ใช่เรื่องง่ายนะครับ เพราะว่าแต่ละมหาวิทยาลัยนั้นนะครับ ถ้าไม่นับของทาง มจธ. เองค่ะ ขอบพระคุณค่ะ ขอบพระคุณท่านรัฐมนตรีแล้วก็ผู้บริหารนะคะ จากทุกภาคส่วนค่ะ เดี๋ยวลำดับถัดไปนะคะงานทำ มีเงินเดือน สามารถยืนหยัดอยู่ได้ด้วยความสามารถของตนเองได้ นี่คือเป้าหมายของกระทรวงการพัฒนาสังคมและความมั่นคงของมนุษย์คาเฟ่ของคนพิการ เพื่อคนพิการนะคะ แล้วก็จะเยี่ยมชมบูธของอีก 6 สถาบันเครือข่ายค่ะและเป็นอีกหนึ่งกำลังสำคัญที่จะทำให้เศรษฐกิจไทย สังคมไทยนั้นเดินไปข้างหน้าโดยที่ไม่ทิ้งใครไว้ข้างหลังอย่างแท้จริงทุกท่านที่ได้คูปองเมื่อเช้านะคะเรียนเชิญรับอาหารว่างได้เลยนะคะ เดินชมทั้งประเทศมาต่อยอดสิ่งที่ทางกระทรวง พม.และทาง มจธ. กับอีก 5 มหาวิทยาลัยทำอยู่ขณะนี้ภาพบรรยายกาศได้ในห้องนี้ได้เลย หน้าเวทีนะคะ แล้วเดี๋ยวเรากลับมาพบกันอีกสักครู่หนึ่งนะคะ ในช่วงของการเสวนา ช่วงนี้ให้ทุกท่านว่าไม่ใช่เรื่องน่ากลัวนะครับ ที่จะรับคนพิการเข้าไปทำงานในบริษัทหรือองค์กรของท่าน ทุกคน</w:t>
      </w:r>
    </w:p>
    <w:p>
      <w:pPr>
        <w:pStyle w:val="BodyText"/>
      </w:pPr>
      <w:r>
        <w:t xml:space="preserve">(คุณวราวุธ) วันนี้ทางกระทรวงการพัฒนาสังคมและความมั่นคงของมนุษย์ โดยกรมส่งเสริมและพัฒนาคุณภาพชีวิตคนพิการครับ ต้องขอกราบขอบพระคุณครับ ท่านอธิการบดีภาครัฐด้วยกันเองนะครับ ในการที่จะมีคนพิการได้ทำงานในองค์กรของท่าน ไม่ว่าจะตามกฎหมายแล้วก็สวนดุสิตที่สุพรรณบุรีที่มาร่วมกันครับ ในก้าวแรก ที่จะมาเสริมพลังให้ในประเทศไทยเลย มิหนำซ้ำอาจจะมีเรียกว่าศักยภาพ มีฝีมือมากกว่าตลอด 1 ปีที่ผ่านมานะครับ ทางทั้ง 6 มหาวิทยาลัยได้เชิญคนพิการนะครับ ทั้งหมด 300 ชีวิต ได้เข้ามาในส่วนแรกที่เราได้เซ็น MOU กันไปปีที่แล้ว2 มหาวิทยาลัยนะครับ ได้เข้ามาร่วมกันกับโครงการของเรา ก็คือทางราชมงคล แล้วก็ทางใหม่กับการที่จะ Upskill Reskill คนพิการเป็นอย่างยิ่งจาก 300 คนนะครับ 253 คน วันนี้ว. และ สธ. ตอนนี้มีประมาณ 15 มหาวิทยาลัยนะครับ ที่ได้เข้ามาร่วมแล้ว หวังเป็นอย่างยิ่งครับ ที่จะใช้เงินจากกองทุนส่งเสริมและพัฒนาคุณภาพชีวิตคนพิการ เราไม่ให้ลำบากกับสถานศึกษาและมหาวิทยาลัยนะครับในการที่เราจะสร้างศักยภาพให้คนพิการ เพราะแต่ละท่านนั้น ไม่ใช่ภาระของสังคมแต่วันนี้เราแสดงให้เห็นแล้วว่าทุกคนล้วนมีศักยภาพให้กับสถานประกอบการที่พร้อมรับคนพิการจับคู่ตั้งแต่แรกแล้วนะครับ เพราะว่าก่อนที่จะ Recruit หรือเชิญคนพิการเข้ามาวันนี้เรากำลังจะร่วมในก้าวต่อไปนะครับ ในการ MOUกับทางกระทรวงศึกษาธิการและกระทรวง อว. ที่จะให้สถานศึกษาแต่ละแห่งนั้นจะสามารถ Recruit คนพิการแล้วเข้ามา Upskill Reskill ได้ครับครับ ว่าโครงการของเรา ในการที่จะมาสร้างเรียกว่าศักยภาพให้กับคนพิการนั้น ที่จะทำให้สังคมไทยได้เห็นเพราะว่าเดี๋ยวจะไป หมายถึงว่าอีก 17 กระทรวงที่เหลือ แต่เอาเป็นว่า วันนี้จาก 20 กระทรวงในประเทศไทยนั้น มี3 กระทรวงที่ครบโควตา เหลืออีก 17 กระทรวงที่ท่านก็ทราบมาเรียนรู้ที่จะก้าวเดินไปด้วยกัน มีการปรับเปลี่ยนในขณะเดียวกันขอฝากไปยังภาคเอกชนที่เขาไม่จ้างเหรอครับ ตอบไม่ถูกเหมือนกัน เพราะผมเพิ่งเป็นรัฐมนตรีมา 2 กระทรวงเองด้วยศักยภาพพี่น้องคนพิการด้วยกันเอง เพราะท้ายที่สุดแล้ว คนพิการของประเทศไทยไม่ได้มีความสามารถน้อยไปกว่าคนปกติทั่วไปก็ได้ และก็เพื่อเป็นการสร้างเรียกว่า Labor Full ให้กับแรงงานไทยคนทั่วไปเสียอีก ในวันนี้ต้องขอกราบขอบพระคุณท่านอาจารย์สุวิทย์ครับ ทาง มจธ. และทั้ง 5 มหาวิทยาลัยในการมาร่วมกันเดินในก้าวแรกกันครับ วันนี้อักษรย่อทั้งหลายนะครับ AI VR ทั้งหลายนะครับผมคิดว่ามันจะเสริมศักยภาพภาพการทำงานของพี่น้องคนพิการวิทยาเขตของทางราชภัฏนะครับ ที่เพชรบุรีและในส่วนของ MOU ที่ 2 ที่เราเซ็นกับ อผมอยากเห็นคนพิการมีงานทำเยอะ ๆ ผมอยากจะเห็นเงินเข้ามาในกองทุนส่งเสริมและพัฒนาคุณภาพชีวิตคนพิการน้อย ๆกองทุนส่งเสริมและพัฒนาคุณภาพชีวิตคนพิการนั้น มาสนับสนุนในโครงการนี้นะครับ เพื่อที่จะให้ทุกคนนั้นได้ดึงศักยภาพที่แท้จริงของพี่น้องคนพิการออกมาใช้ให้สังคมไทยได้ครับAbility ของตัวเอง ไม่ใช่ Disability ครับ ครับ ขอบคุณครับก็คือการที่มหาวิทยาลัยแต่ละแห่งจะต้องพูดคุยกับผู้ประกอบการหรือว่าภาคเอกชนในพื้นที่ก่อนว่าต้องการสกิลแบบไหน ต้องการความสามารถลักษณะใด เพื่อที่มหาวิทยาลัยAvatar คอนเซปต์ก็คือว่าอันนี้คือ ผู้พิการนี่ ผู้พิการนี่จะอยู่อันไหนนะครับ อ๋อ ขออนุญาตเรียนว่า1 ในนั้นคือกระทรวง พม. อีก 2 กระทรวงยังไม่พูดดีกว่าสามารถจะอยู่ที่บ้านได้ ใช้มือถือเท่านั้นพอเข้ามาใช้ Time Pairing น่ะครับกันดี ก็คงฝากทางผู้บริหารแต่ละกระทรวงดูแลนะครับ แล้วส่งเสริมการทำงานของพี่น้องคนพิการครับจินตนาการว่าเป็น Network สามารถทำงานที่ไหนก็ได้คราวนี้มาต่อครับผม เชิญทางนี้เลยครับก็ได้กล่าวไปเมื่อสักครู่ทั้งหมดนะครับศักยภาพของคนพิการนั้น บางครั้งอาจจะมากกว่าแล้วทีนี้นี่ จากตรงนี้นี่เราจะมีหุ่นยนต์ แล้วก็จะมี Remoteนับวันจะน้อยลงทุกวัน ๆ นะครับ อ๋อไม่ครับ ในทางตรงกันข้าม ไม่ว่าจะเป็นที่จะมีคุณภาพชีวิตที่ดีได้ สามารถ Interactนอนเฉย ๆ ไม่เจอใครเลย สามารถเล่าปูมหลังระหว่างที่มีการพูดคุย ระหว่างนั้นส่งออเดอร์ไปหามีประสิทธิภาพมากขึ้น ฉะนั้นนี่ ตราบใดมนุษย์ยังเป็นคนเขียนโปรแกรมอยู่ ตราบนั้น คนก็ต้องทำงานไม่น่าเป็นอุปสรรคครับสั้น ๆ เชิญเลย เป็นระบบที่ขึ้นมาเองStreaming ออกมา น้องก็จะอยู่ทางซ้ายมืออยากจะเห็นคนพิการสามารถอยู่ในสังคมได้ด้วยความสามารถของตนเอง เพราะ</w:t>
      </w:r>
    </w:p>
    <w:p>
      <w:pPr>
        <w:pStyle w:val="BodyText"/>
      </w:pPr>
      <w:r>
        <w:t xml:space="preserve">(Robot) สวัสดีค่ะ ร้านกาแฟที่จะมาเป็นประสบการณ์ใหม่</w:t>
      </w:r>
    </w:p>
    <w:p>
      <w:pPr>
        <w:pStyle w:val="BodyText"/>
      </w:pPr>
      <w:r>
        <w:t xml:space="preserve">(อาจารย์) งานครั้งแรกครับ อันนี้จะเป็นครั้งที่ 2 ของโลกต่อจากญี่ปุ่น ของโตเกียว ของเราจะเป็นไม่ทราบว่าคุณลูกค้ารับอะไรดีคะ // รับอะไรดีครับ</w:t>
      </w:r>
    </w:p>
    <w:p>
      <w:pPr>
        <w:pStyle w:val="BodyText"/>
      </w:pPr>
      <w:r>
        <w:t xml:space="preserve">(คุณวราวุธ) เอาชาไทยเย็นค่ะ // ชาไทยเย็น 1ที่บ้าน ที่สำคัญเพราะว่ามันมีปัญหาผู้ประกอบการอาจจะไม่ได้มีความสะดวกที่จะจัดการเดี๋ยวตอนส่ง… ทีนี้จากตรงนี้ปุ๊บ Orderส่งไปที่ให้กับผู้พิการอีกคนว่าช่วง 9-10 โมง จะเข้ามาทำงานที่นี่ แทนที่จะทำงานแบบนี้ก็ส่ง Order ไป ฉะนั้น ตรงนี้จะมองถึงเป็นสถานที่ที่เป็นการแชร์ทรัพยากรร่วมกันเดี๋ยวลองของจริงว่า จากบ้านอิ่มเอมแขกผู้มีเกียรติเชิญนั่งตามโต๊ะครับก็สามารถจะบูรณาการ เพราะอันนี้เป็นเทคโนโลยีของภายใน อันนี้เป็น3D Print นะครับก็จะมีเข้ามา มีการเปลี่ยนแปลงขึ้นเพราะฉะนั้น แม้กระทั่งคนที่นอนติดเตียงเอง สามารถฉะนั้น หน้าตาเขาเปลี่ยนได้ ขยับได้ ได้คุยกับหลายมหาวิทยาลัยช่วยกันทำเป็น Icon เป็นอะไรต่าง ๆ ได้โดยอีกตัวหนึ่งก็ส่งอาหารส่งน้ำส่งอะไรมา จริง ๆ ก็คือ พูดง่าย ๆ คนปกติทำงานร่วมกับคนพิการหรือคนกลุ่มเปราะบางต่าง ๆ ได้ลองดูเลยครับ ก็คือมันไม่มี เป็น 3DPrint ทีเดียวเลย พรินต์ตอนนี้เทคโนโลยีมันไปเยอะแล้วจริง ๆ ในระบบจริง ๆ เราจะไม่เห็น เชิญนะครับ เชิญเลยครับ มีอะไรขายบ้างวันนี้มีใครบ้างครับ อันนี้ ชาเชียวก่อนใครครับ แล้วก็มีอะไรนะมีเมนูแนะนำให้บริการ จะเป็นช็อกโกแลตเย็นชาเขียวเย็น ชาไทยเย็นช่วยไปเสิร์ฟให้ทาง…ชาไทย ชาไทย เอามาส่งชาไทยเย็น 2 แล้วนะครับ ชาเขียวครับ Black coffee เย็นอเมริกาโนเย็นนะครับ เอาให้ถูกนะครับเพราะว่าการที่เราเอาคนกลับเข้ามาอยู่ในลูป เป็นการสร้างอาชีพ คือ เราทำได้ เพราะอันนี้มีเซนเซอร์ทุกอย่างอีกชุดหนึ่ง ที่อยู่อีกจังหวัดหนึ่งก็ได้โอเค เชิญเลยครับ เชิญส่งเลยครับ เวลาเรามีจำกัดตอนนี้ industry 4.0เอาคนกลับเข้ามาอยู่ เพื่อทำให้คนต้องมี Well trที่ไหนก็แล้วแต่ อาจจะเป็นชุมชน อาจจะเป็นหน้ามอผมว่าระบบพัฒนาอย่างนี้ หลาย ๆ มหาวิทยาลัยอันนี้ขยับอะไรได้บ้างไหม เขาก็เปลี่ยนทั้งหน้าตาเปลี่ยนทั้งฟังก์ชัน ระหว่างทางก็มีการพูดคุยมีใครช่วยหยิบ Staff ช่วยยกตรงนั้นมาได้ไหม Staffช่วยยกตัวนี้ขึ้นมาหน่อย 3D Printสร้างคุณภาพชีวิตอันดับแรกก่อน เพราะคนจะได้จริง ๆเพราะเขาเป็นคน ฉันจะทำ 9 โมงเพราะฉะนั้นนี่ 3D Print สามารถพรินต์ได้ละเอียดอย่างนี้อยู่แล้ว พรินต์มาอยู่แล้ว ไม่ต้องมาประกอบมดน้อย มดน้อย Avatarตามเวลา ได้ครับ เวลาน้อยมันพรินต์พลาสติก พรินต์โลหะ พรินต์ชิ้นส่วนอวัยวะนี่มา อันนี้ใครบ้าง อันไหนบ้างครับที่เมื่อกี้สั่งไป</w:t>
      </w:r>
    </w:p>
    <w:p>
      <w:pPr>
        <w:pStyle w:val="BodyText"/>
      </w:pPr>
      <w:r>
        <w:t xml:space="preserve">[เสียงดนตรี]ชา… ชาอะไรครับ มีอะไรนะ Black Coffee 2 แก้วห้อง Auditorium นะคะ เดี๋ยวอีกสักครู่เราจะเริ่มการเสวนานะคะเรียนเชิญค่ะ เดี๋ยวช่วงพักกลางวันนะคะ บูธของเรายังเพราะฉะนั้นนี่ มันไม่อัตโนมัติ คือไม่เหมือนที่เราอัตโนมัติแล้วก็การทำสบู่จากนมแพะนะคะระหว่างนี้นะคะ ท่านใดที่นำรถมาจอดที่ทั่ว ๆ ไป แต่เป้าประสงค์เราไม่ได้ต้องการให้อัตโนมัติหมด นั่นคือการ… เขาอยู่ใน Loopเพื่อรับคูปองอาหารนะคะ สำหรับแขกนะคะที่ได้รับคูปองอาหารนะคะ ช่วง 11.30 น. นะคะain เพราะฉะนั้นนี่ คนที่ทำอาชีพตรงนี้นี่จะไม่ได้เป็น Low Skill แต่จะเป็น High Skillและก็จะมีกระบวนการ อันนี้ก็จะเป็นคอนเซปต์ชั้น 1 นะคะ เนื่องจากว่าชั้น 1 เรามีเวทีออดิชันรับชมการแสดงความสามารถของพี่ ๆ น้อง ๆ คนพิการก็คิดจินตนาการว่า ตอนนี้เขาเล่าเรื่องคนแก่เล่าเรื่องถึงปูมหลังช่วงนี้ชวนทุกท่านเข้าสู่ห้อง Auditorium นะคะถ้าท่านได้ยินเสียงประกาศจากภายในนะคะถึง 10 โมง และอีกที่หนึ่งจะทำเท่าไรมันอาจจะไม่ค่อยคุ้นเคยเท่าไร มันก็จะเป็น Avatarท่านใดที่มี Social Media นะคะ สามารถแชร์ Liveของเราได้นะคะ แล้วเราก็ยังมีกิจกรรมนะคะ ก็คือภายในงานทุกท่านจะเห็น Hashtag นะคะขอบคุณมากครับแลกรับของที่ระลึกที่จุดลงทะเบียนได้อีกด้วยนะคะท่านที่อยู่ด้านอกนะคะ</w:t>
      </w:r>
    </w:p>
    <w:p>
      <w:pPr>
        <w:pStyle w:val="BodyText"/>
      </w:pPr>
      <w:r>
        <w:t xml:space="preserve">(พิธีกรหญิง) ค่ะ ขออนุญาตเรียนเชิญแขกที่อยู่ด้านนอกโอเคค่ะ บูธด้านนอกนะคะอยู่นะคะ แล้วก็ตอนบ่ายยังมีกิจกรรม Workshop ด้วยนะคะ เป็นการประดิษฐ์ดอกไม้แห้งอยากจะ Shopping เพิ่มเติม เพราะว่าทุกท่านจะได้ช้าง…การบูรช้างไปแล้ว เครื่องดื่มนะคะ เครื่องดื่มเราจะมีบริการอาคารจอดรถ S2 นะคะ สามารถติดต่อประทับตราจอดรถได้ที่จุดลงทะเบียนนะคะแล้วท่านใดที่ยังไม่ได้ลงทะเบียนนะคะ กรุณาลงทะเบียนนะคะเชิญนะคะ เดี๋ยวอีกสักครู่เราจะเริ่มการเสวนานะคะสามารถรับอาหารกล่องได้ที่ชั้น 1 นะคะ สาเหตุที่เราจัดที่ค่ะแขกที่อยู่ที่ด้านนอกนะคะ แต่ไม่เป็นไรนะคะที่มาขอบัตรผู้มีความสามารพิเศษได้นะคะสำหรับสถาบันเครือข่ายนะคะ ช่วงเที่ยงเรียนเชิญที่ชั้น 15 นะคะจอทีวีให้รับชมภาพบรรยากาศ ภาพด้วยนะคะ ทั้งตลอดชั้น 3 และชั้น 1 ด้วยนะคะ เราก็มีกรแชร์ Live ทาง Facebookเชิญท่านเข้าสู่ภายในห้องนะคะ เดี๋ยวอีกสักครู่เราจะเริ่มการเสวนาค่ะครับผม สวัสดีทุกท่านที่อยู่ ณ ห้อง Auditoriumสวัสดีทุกท่าน ที่กำลังรับชม รับฟังผ่านทาง Fคนพิการตามสมรรถนะ ถ้าท่านถ่ายภาพแล้วโพสต์ลงที่ Facebook หรือว่า TikTok ของตนเองนะคะ แล้วก็นำไปจะเป็นการเสวนาพิเศษภายใต้หัวข้อ ก้าวต่อไปซึ่งวันนี้นะครับ เราได้รับเกียรติจากผู้แทนสถาบันศึกษาเดี๋ยวเราจะมีช่วงของการเสวนานะคะพูดถึงว่า ระยะที่ 1 เฟส 2 ของเรานี่เป็นอย่างไรบ้างนะคะมหาวิทยาลัยสงขลานครินทร์ นะครับ ผู้ช่วยศาสตราจารย์ ดร.นิเวศน์ อรุณเบิกฟ้าขอเรียนเชิญครับเผื่อว่าแขกผู้มีเกียรติท่านใดที่ชมบูธอยู่นะคะเรายังมีช่วงพักกลางวันด้วยนะคะ ขอนแก่นก็ยังอยู่นะคะ เผื่อใครมหาวิทยาลัยสวนดุสิต วิทยาเขตสุพรรณบุรีครับรองศาสตราจารย์มานิดา เชื้ออินสูง ครับน้ำเปล่านะคะ ที่อยู่ทาง…ค่ะ อยู่ด้านข้างบันไดนะคะ แล้วก็ที่ชั้น 1สถาบันเทคโนโลยีพระจอมเกล้าเจ้าคุณทหารลาดกระบัง ค่ะ รองศาสตราจารย์ ดร.จรสวรรณ โกยวานิช ผู้อำนวยการสำนักการเรียนรขออนุญาตรีเช็กอาจารย์นิดหนึ่ง อาจารย์มาแล้วเดี๋ยวรออาจารย์แพมสักครู่นะคะผู้ช่วยศาสตราจารย์ ดร.ฉันทนา ปาปัดถารองผู้อำนวยการสถาบันวิจัยและพัฒนาค่ะ</w:t>
      </w:r>
    </w:p>
    <w:p>
      <w:pPr>
        <w:pStyle w:val="BodyText"/>
      </w:pPr>
      <w:r>
        <w:t xml:space="preserve">(คุณภูวดล) ครับผม ผู้ดำเนินการเสวนาวันนี้นะครับท่านที่อยู่ภายในห้องจะตกใจว่าทำไมไม่มีคนมาฟังเราเลยจริง ๆ เรามีช่องทางออนไลน์นะคะ และด้านนอกก็ยังมีผู้พิการ มจธ. ครับ ขออนุญาตยกเวทีให้กับ ดร.อรกัญญาณี เลี้ยงอิสสระเลยนะครับ ขอเรียนเชิญครับ</w:t>
      </w:r>
    </w:p>
    <w:p>
      <w:pPr>
        <w:pStyle w:val="BodyText"/>
      </w:pPr>
      <w:r>
        <w:t xml:space="preserve">(พิธีกรชาย)ของมหาวิทยาลัยพระจอมเกล้าธนบุรี และท่านผู้ฟังอยู่ในacebook Live ด้วยนะครับ ก็ขอต้อนรับทุกท่านเข้าสู่การดำเนินโครงการผลการขยายผลอุดมศึกษาฯนะคะ เชื่อว่ามหาวิทยาลัยต่าง ๆ ก็สนใจรวมทั้งผู้พิการนะคะ คนพิการที่อยากจะเข้าร่วมในระยะที่ 1 เฟส 2 นะครับ ดังนี้ครับท่านแรกนะครับ ผมขออนุญาตเรียนเชิญแทนผู้แทนจากแนะนำตัวเองก่อนนะคะ ว่าท่านเป็นใคร มาจากไหนทำอะไรนะคะ ที่เกี่ยวข้องกับคนพิการบ้าง เดี๋ยวเริ่มครับผมท่านต่อมานะครับ ขออนุญาตเรียนเชิญท่านผู้แทนจากจากมหาวิทยาลัยราชมงคลพระนครค่ะ มหาวิทยาลัยของเราก็จะมีหน้าที่ให้บริการสังคมโดยเฉพาะนะคะ</w:t>
      </w:r>
    </w:p>
    <w:p>
      <w:pPr>
        <w:pStyle w:val="BodyText"/>
      </w:pPr>
      <w:r>
        <w:t xml:space="preserve">(พิธีกรหญิง) ค่ะ ท่านต่อไปนะคะขอเรียนเชิญท่านผู้แทนจากมหาวิทยาลัยเทคโนโลเป็นสถาบันที่ใหม่นะคะ เดี๋ยวเราต้องรับน้องค่ะ เพราะว่าที่อื่น ๆ นะคะ ร่วมกันในระยะู้ตลอดชีวิตค่ะ ท่านต่อไปนะคะ ขอเรียนเชิงท่านผู้แทนจากมหาวิทยาลัยราชวงคมเทเวศร์ในเฟสถัดไปเป็นครั้งแรกนะคะ เดี๋ยวเราต้องต้อนรับน้องอย่างอบอุ่นค่ะเชิญท่านถัดไปค่ะ</w:t>
      </w:r>
    </w:p>
    <w:p>
      <w:pPr>
        <w:pStyle w:val="BodyText"/>
      </w:pPr>
      <w:r>
        <w:t xml:space="preserve">(รองศาสตราจารย์ ดร.จรสวรรณ) ค่ะ สวัสดีค่ะโดย ดร.อรกัญญาณี เลี้ยงอิสสระ นะครับเครือข่ายอุดมศึกษาฯก็ร่วมด้วยช่วยกันนะคะ กับทีมบางมดนะคะ และท่าน ๆ นะคะ เฟสที่ 1 ผ่านไป สนุกมาก ๆเลยค่ะ แล้วก็คนพิการก็เป็นสิ่งแรกนะ ที่เราได้ดำเนินการไปค่ะ ก็จะเป็นคนกลุ่มแรกเลยค่ะ</w:t>
      </w:r>
    </w:p>
    <w:p>
      <w:pPr>
        <w:pStyle w:val="BodyText"/>
      </w:pPr>
      <w:r>
        <w:t xml:space="preserve">(ดร.อรกัญญาณี) สวัสดีค่ะ ท่านผู้มีเกียรตินะคะ ที่นั่งฟังอยู่ที่ห้อง Auditorium นะคะ อาคารพหุวิทยาการประจำอยู่ที่มหาวิทยาลัยสวนดุสิต วิทยาเขตสุพรรณบุรีค่ะ ก็สอนทางด้านการตลาดกลยุทธ์ค่ะ แผนธุรกิจค่ะ ยินดีที่Live สดนะคะ ตอนนี้เราจะเข้าสู่ช่วงของการเสวนานะคะเรื่องของแนวทางการดำเนินโครงการในเฟสที่ 2</w:t>
      </w:r>
    </w:p>
    <w:p>
      <w:pPr>
        <w:pStyle w:val="BodyText"/>
      </w:pPr>
      <w:r>
        <w:t xml:space="preserve">(พิธีกรหญิง) ขอบพระคุณค่ะ ท่านสุดท้ายค่ะ วันนี้ต้องเป็น One Man Showบนเวทีเราค่ะ</w:t>
      </w:r>
    </w:p>
    <w:p>
      <w:pPr>
        <w:pStyle w:val="BodyText"/>
      </w:pPr>
      <w:r>
        <w:t xml:space="preserve">(ผู้ช่วยศาสตราจารย์ ดร.นิเวศน์) ก็สวัสดีครับ ผม นิเวศน์ อรุณเบิกฟ้โครงการที่ในรอบแรกยังไม่มีโอกาสได้เข้าร่วมด้วยนะคะ อยากจะเริ่มนะคะ ในการให้แต่ละท่านงานภารกิจสังคมอยู่แล้ว ถือว่าเราได้เรียนรู้กับการทำงานกับคนพิการมาปีหนึ่งแล้ว ก็ได้รับทั้งรอยยิ้ม ทั้งน้ำตาจากคนที่ใกล้แพมสุดนะคะ</w:t>
      </w:r>
    </w:p>
    <w:p>
      <w:pPr>
        <w:pStyle w:val="BodyText"/>
      </w:pPr>
      <w:r>
        <w:t xml:space="preserve">(ผศ.ดร.ฉันทนา) สวัสดีค่ะผศ. ดร.ฉันทนา ปาปัดถา ผู้ช่วยฝ่ายบริการวิชาการ สถาบันวิจัยและพัฒนาสู่เขาเรียกว่าเป็นคนที่มีงานทำ แล้วก็มหาวิทยาลัยอีกทั้ง 5 มหาวิทยาลัยที่ทำงานร่วมกันครับ และต้องขอบคุณทางแล้วก็ทางมหาวิทยาลัยได้มีบางหลักสูตรให้บริการแก่คนพิการแล้วบ้างแล้วค่ะ</w:t>
      </w:r>
    </w:p>
    <w:p>
      <w:pPr>
        <w:pStyle w:val="BodyText"/>
      </w:pPr>
      <w:r>
        <w:t xml:space="preserve">(ดร.อรกัญญาณี) ขอบพระคุณค่ะ ท่านนี้นะคะกระบวนการตรงนี้ ขอบคุรครับ</w:t>
      </w:r>
    </w:p>
    <w:p>
      <w:pPr>
        <w:pStyle w:val="BodyText"/>
      </w:pPr>
      <w:r>
        <w:t xml:space="preserve">(ดร.อรกัญญาณี) ค่ะ 1 ปีได้เดบิวต์ไปแล้วนะคะ เดี๋ยวขอคุยอย่างเป็นกันเองนะคะ ต่อที่ท่านอาจารย์นิเวศน์เลยนะคะโครงการระยะที่ 1 เฟสที่ 1 แล้ว แต่ว่าราชมงคลพระนคร ศูนย์เทเวศร์แล้วก็เมื่อกี้ท่านได้รายงานว่าทั้ง 9 คนนี่ ก็ได้รับการจ้างงานเลยทันที เรียกว่า 100 เปอร์เซ็นต์เลย เยี่ยมยอดมากทำอย่างไรถึงทำได้อย่างนั้นน่ะครับรองศาสตราจารย์ ดร.จรสวรรณ โกยวานิช นะคะสำนักการเรียนรู้ตลอดชีวิต สถาบันเทคโนโลยีพระจอมเกล้าเจ้าคุณทหารลาดกระบังค่ะเข้าวงการใหม่ ก็เลยขอแค่ 10 คนในการทดลอง อบรมไปอบรมมา ท่านอีกท่านหนึ่งที่มีปัญหาทางด้านสุขภาพเราก็ไม่ว่ากัน อย่าฝืนนะครับที่เราดูแลนะคะ ขอบคุณค่ะ</w:t>
      </w:r>
    </w:p>
    <w:p>
      <w:pPr>
        <w:pStyle w:val="BodyText"/>
      </w:pPr>
      <w:r>
        <w:t xml:space="preserve">(พิธีกรหญิง) ขอบคุณค่ะ</w:t>
      </w:r>
    </w:p>
    <w:p>
      <w:pPr>
        <w:pStyle w:val="BodyText"/>
      </w:pPr>
      <w:r>
        <w:t xml:space="preserve">(รองศาสตราจารย์ ดร.มานิดา) สวัสดีค่ะ รศ.ดร.มานิดา เชื้ออินสูง นะคะจากทางหน่วยงานต่าง ๆ ของภาครัฐนะครับ และหน่วยงานภายในมหาวิทยาลัย เป็นการให้ความรู้ แต่อย่างไรก็ตามนะครับได้ร่วมงานกับทาง มจธ. นะคะ ปีแรกที่ผ่านไปเป็นอะไรที่ใหม่สำหรับเรามากค่ะ แล้วก็ในปีต่อไป เราก็พร้อมที่จะดำเนินการต่อค่ะกระบวนการต่าง ๆ เหล่านี้ เนื้อหาอะไรต่าง ๆ เราก็กำชับกับพิธีกรว่าควรจะมีเนื้อหาในลักษณะแบบนี้ แล้วก็มีกิจกรรมา นะครับ ผมเป็นผู้อำนวยการอยู่ที่สำนักพัฒนาทรัพยากรมนุษย์และพันธกิจสังคมครับ มีหน้าที่ทำเราก็หนักใจ งวดสุดท้ายว่าเราจะให้เขาทำอะไรแล้วจะให้เขาทำงานอะไร</w:t>
      </w:r>
    </w:p>
    <w:p>
      <w:pPr>
        <w:pStyle w:val="BodyText"/>
      </w:pPr>
      <w:r>
        <w:t xml:space="preserve">(ดร.อรกัญญาณี) ใช่ อบรมผ่านแล้ว</w:t>
      </w:r>
    </w:p>
    <w:p>
      <w:pPr>
        <w:pStyle w:val="BodyText"/>
      </w:pPr>
      <w:r>
        <w:t xml:space="preserve">(ผศ. ดร.นิเวศน์) อยากให้แล้วความสวยงาม แล้วก็ได้รับน้ำใจจาก มจธ. แล้วก็หน่วยงานต่าง ๆ แล้วก็เครือข่ายต่าง ๆ ที่ทำงานเรื่องของการผลักดันคนพิการกับคณะต่าง ๆ ในมหาวิทยาลัย เราก็ประกาศว่าคณะไหนต้องการคนเข้าไปทำงาน หรือว่าช่วยเหลืออะไรต่าง ๆ เหล่านี้</w:t>
      </w:r>
    </w:p>
    <w:p>
      <w:pPr>
        <w:pStyle w:val="BodyText"/>
      </w:pPr>
      <w:r>
        <w:t xml:space="preserve">(ดร.อรกัญญาณี) คือสร้าง Ecosysteมจธ. ขอบคุณกระทรวงพัฒนาสังคมและความมั่นคงของมนุษย์ ที่ได้เริ่มเข้ามาเรียนรู้ เริ่มเข้าวงการเขาเรียก เริ่มก็ค่อนข้างเยอะเหมือนกัน แล้วก็มีอาจารย์พิการทางด้านของสายตา เป็นอาจารย์ที่สอนทางด้านนิติศาสตร์ก็คือ 1 ปีที่ได้เดบิวต์ไปนี่ มีศิลปินในค่ายนี่คนพิการที่ผ่านการอบรมนี่ 10 คน ไม่สิ 9 คนในกระบวนการทำงาน เชิญไป Walk off เมื่อไหร่ ก็ไปนะครับ ในกระบวนการในการทำงาน เราก็เลยรู้สึกว่าเริ่มแรกไม่รู้ว่าจะคิดอย่างไร จะทำอย่างไรดี กระบวนการจัดการของเรา คือ เป็นการขอเรียกนะครับ คือ เป็นหนุ่มน้อยเข้าวงการใหม่น่ะครับ เป็นหนุ่มน้อยทางเจ้าหน้าที่ ทางสำนักงานแรงงาน ทาง พม.แล้วก็ทางหลายหน่วยงาน แล้วก็มีอยากมีความสุขก็ต้องอยู่ด้วยกันนะครับ จากนั้น เราก็กับ 9 คน มีการ Training กับวิทยากรทางสำนักงานพัฒนาสังคมจังหวัดที่ให้ความรู้ในมาตรา 33ของ 33 34 แล้วก็ 35การให้ความรู้น่ะ มันต้องมีในเรื่องของ Patternเราก็ได้ความอนุเคราะห์จากทาง มจธ. ทั้ง Copy and paste อย่างที่ท่านรัฐมนตรีบอกเลยนะครับมีนโยบายในการที่จะมีความเมตตากับคนพิการ ไม่เรียกเมตตาดีกว่า อยากได้คนพิการเข้าไปทำงานผ่านหลักสูตรในการอบรมที่มีมหาวิทยาลัยการันตี อันนี้เป็นโจทย์นะครับ ไม่ใช่อะไรก็ไม่รู้ อันนี้เป็นนอกห้องเรียนด้วย ให้เกิดความร่าเริงอะไรต่าง ๆ ให้เขารู้สึกว่าเขามีตัวตนอยู่ในสังคม จากนั้นครับมันก็เลยเป็นการการันตีในเรื่องของการทำงาน ก็ 9 คนฝึกงานมากกว่า จะให้ไปฝึกงานกับบริษัทต่าง ๆก็กระไรอยู่ เขาก็ให้เกิดความสบายใจ เราก็ให้ฝึกงานของบริษัท มันก็ได้ทั้งหมดเลย 9 คน มีการทำงาน แล้วอีก 1 คน ไปฝึกฝีมือต่อกับหน่วยงาน แล้วทุกคนก็มีเงินเดือนm</w:t>
      </w:r>
    </w:p>
    <w:p>
      <w:pPr>
        <w:pStyle w:val="BodyText"/>
      </w:pPr>
      <w:r>
        <w:t xml:space="preserve">(ผศ. ดร.นิเวศน์) ประมาณนั้น โลกทัศน์ จุดประสงค์คือ มันก็โชคดีอยู่อย่างหนึ่ง เราค้นพบว่าคนพิการที่ทำงานในฐานะเป็นอาจารย์ในมหาวิทยาลัยสงขลานครินทร์ทำงานอยู่ที่สำนักงานผม เป็นอย่างไรบ้างทำงานแล้วรู้สึกดีใจมากอาจารย์ บางคนคือมาจากนราธิวาสครับ มาจากหาดใหญ่อะไรต่าง ๆ ต้องขอบคุณคนนั้นด้วยนะครับ ที่นั่งอยู่ข้างหน้าให้กำลังใจ ยืนนิดหนึ่งเขารับด้วยเหรอ นี่ครับ มันเป็นความสวยงานที่มาจากโครงการและต้องขอบคุณพี่บอยครับ พี่บอยให้กำลังใจเสมอกับการดำเนินการต่าง ๆเริ่มเกิดความภูมิใจแล้ว จากนั้นก็ต้องขอบคุณคุณจรสวรรณก็ท่านจะเป็นคนในการติดต่อกับบริษัทต่าง ๆ เราติดต่อผ่านทางกรมแรงงาน กระทรวงแรงงานทำงานแล้วก็ได้คน หวังว่าปีหน้า เราคงมีการวางแผนร่วมกัน ขอบคุณครับที่ขับเคลื่อนเรื่องคนพิการอยู่ที่โรงพยาบาลหาดใหญ่แล้วก็จากนั้น เราก็ให้ฝ่ายกฎหมายจากอย่างไรโครงการนี้เดินต่อไปแน่นอน แล้วก็เร็วด้วยแต่ว่าเราก็คุยในรายละเอียด ปรับปรุงให้ดียิ่งขึ้นนะคะอยากจะเชิญชวนผู้ประกอบการ เราหว่านทั่วเลยครับแล้วก็ปรากฏว่า คนผู้ประกอบการเขาก็ทราบว่าท่านชำนาญการเรือนทำไมไม่ทำ Toffee Cakeตัวการันตี การันตีประทับตราว่าคนนี้ผ่านหลักสูตรแล้วหลักสูตรนี้ ผ่านการเรียนรู้จาก มจธ. มา 10 กว่าปีแล้วประดิษฐ์นะคะ เป็นดอกไม้จันทน์ ขายของให้นิดหนึ่ง ถ้าท่านสั่งทำพวงหรีด ดอกไม้จันทน์จากคนพิการที่สวนดุสิตนี่คือสวยอลังการมาก เชิญท่านค่ะ</w:t>
      </w:r>
    </w:p>
    <w:p>
      <w:pPr>
        <w:pStyle w:val="BodyText"/>
      </w:pPr>
      <w:r>
        <w:t xml:space="preserve">(รองศาสตราจารย์ ดร.มานิดา) คืออาหารนี้ก็ตามที่เราได้รายงานนะครับ ก็มีทำงานกับบริษัทต่าง ๆโดยเฉพาะกิจการเพื่อสังคม โดยเฉพาะกิจการเรื่องของ CSRค่ะ แล้วก็ต้อง… คือ มันไป On siteตรงที่เขาอยู่ไม่ได้ค่ะ</w:t>
      </w:r>
    </w:p>
    <w:p>
      <w:pPr>
        <w:pStyle w:val="BodyText"/>
      </w:pPr>
      <w:r>
        <w:t xml:space="preserve">(ดร.อรกัญญาณี) มันก็ต้องดูความสะดวกด้วยนะ</w:t>
      </w:r>
    </w:p>
    <w:p>
      <w:pPr>
        <w:pStyle w:val="BodyText"/>
      </w:pPr>
      <w:r>
        <w:t xml:space="preserve">(รองศาสตราจารย์ ดร.มานิดา)เราก็เฉลี่ยนะครับ เงินเดือนก็ประมาณ 11,000 ต่อคนถือว่าดีมากเลยครับ ก็ดี แล้วก็คนพิการ เราก็มีการเช็กอยู่ตลอดเวลาครับ เขาคือ เนื่องจากว่าที่เราไปที่ศูนย์ฝึกนี่นะคะ ผู้ร่วมอบรมนี่ ก็จะมีย้ายมาอยู่หาดใหญ่ ในการที่จะเช่าหออะไรต่าง ๆ เหล่านี้ แล้วก็พ่อแม่ก็ดีใจว่าหนูได้ทำงานแล้วกลับไปบ้านครับ บอกพ่อแม่ว่าหนูได้ทำงานแล้วนะ พ่อแม่บอกจริงเหรอประสิทธิภาพสูงที่สุดเลยนะคะ</w:t>
      </w:r>
    </w:p>
    <w:p>
      <w:pPr>
        <w:pStyle w:val="BodyText"/>
      </w:pPr>
      <w:r>
        <w:t xml:space="preserve">(พิธีกรหญิง) มีสมาธิ// มีสมาธิค่ะ แล้วก็ท่านพร้อมในเรื่องของร่างกายค่ะเหล่านี้ อันนี้ก็เป็นโจทย์ เห็นรอยยิ้มตรงไหนผมก็ยังอยากทำงานตรงนั้น อันนั้นก็เป็นโจทย์หนึ่งในการตรงนั้นก็จะยากค่ะ แล้วก็อีก…อีกประเภทหนึ่ง ก็คือจิตเภท อันนี้ก็ยากแล้วค่ะ</w:t>
      </w:r>
    </w:p>
    <w:p>
      <w:pPr>
        <w:pStyle w:val="BodyText"/>
      </w:pPr>
      <w:r>
        <w:t xml:space="preserve">(ดร.อรกัญญาณี) หลังจากที่ท่านรัฐมนตรี ท่านได้มาปิดพิธี ก็ได้คุยกันกับท่านปลัด ท่านอธิบดีแล้วว่ามาที่ท่านอาจารย์มิ้มค่ะ อาจารย์จรสวรรณค่ะหลักสูตรชื่อยาวมากเลย แต่ดิฉันเรียกว่า "นักนะคะ ก็ถัดมาค่ะ ถัดมา ก็คือมหาวิทยาลัยสวนดุสิต วิทยาเขตสุพรรณบุรีนะคะท่านที่ผ่านมา ทำไมท่านถึงเลือกทำหลักสูตรดอกไม้มาอย่างไร ทำไมถึงได้… ดิฉันเห็นมีพวกทีวงทีวีมาสอนด้วยใช่ไหมคะ นิดหนึ่งค่ะ</w:t>
      </w:r>
    </w:p>
    <w:p>
      <w:pPr>
        <w:pStyle w:val="BodyText"/>
      </w:pPr>
      <w:r>
        <w:t xml:space="preserve">(รองศาสตราจารย์ ดร.จรสวรรณ) ก็ขอบคุณอาจารย์แพมค่ะ จริง ๆ อย่างที่บอกพระจอมเกล้านี่ เราถนัดอันนี้คำพูดขำ ๆ นะคะ อันนี้สวยงามจริง ๆใครที่สนใจด้านหน้า มีบูธของสวนดุสิต ที่เป็นดอกไม้ผลิตสื่อนี่มันดีนะ ทำโปสเตอร์อันเดียวได้เงินเกือบ 1000เราก็เลยมาคิดโจทย์กันค่ะ กับอาจารย์ลูกปัดค่ะ ก็ต้องขอบคุณท่านสุมาลีนะคะ ที่ให้โอกาสจะเป็นเฟสที่ 2 ค่ะอาจารย์ เพราะว่าเป็นขนมแบบที่อาจารย์พูด เป็นToffee Cake นี่ มันต้องใช้สถานที่ค่ะอาจารย์ลูกปัดท่านถนัดด้านการผลิตสื่ออยู่แล้ว เพราะว่าช่วงโควิดทำกัน 2 คนค่ะ ทำการผลิตสื่อออนไลน์ ร้อยกว่าวิชาอย่างที่บอก เราก็มีเครือข่ายความสะดวกด้วยค่ะ ทีนี้ในส่วนของการประดิษฐ์ดอกไม้จันทน์นี่ ก็เป็นอะไรที่คิดว่าช่วยเขาได้มากที่สุดแล้วค่ะ</w:t>
      </w:r>
    </w:p>
    <w:p>
      <w:pPr>
        <w:pStyle w:val="BodyText"/>
      </w:pPr>
      <w:r>
        <w:t xml:space="preserve">(พิธีกรหญิง) ค่ะ แล้วการฝึกค่ะท่านพูดน้อย</w:t>
      </w:r>
    </w:p>
    <w:p>
      <w:pPr>
        <w:pStyle w:val="BodyText"/>
      </w:pPr>
      <w:r>
        <w:t xml:space="preserve">(รองศาสตราจารย์ ดร.มานิดา) การฝึกค่ะ ก็เราก็ดึงองค์ความรู้จากคณะวิทยาลัยนะคะที่มีความถนัด แล้วก็เราก็เล็งเห็นว่าคนพิการ เขาหลายประเภท ก็เกือบจะครบ 7 ประเภทแล้วค่ะ</w:t>
      </w:r>
    </w:p>
    <w:p>
      <w:pPr>
        <w:pStyle w:val="BodyText"/>
      </w:pPr>
      <w:r>
        <w:t xml:space="preserve">(พิธีกรหญิง) อ๋อเหรอค่ะ ตอนแรกท่านจะเริ่มทีนี้…</w:t>
      </w:r>
    </w:p>
    <w:p>
      <w:pPr>
        <w:pStyle w:val="BodyText"/>
      </w:pPr>
      <w:r>
        <w:t xml:space="preserve">(ดร.อรกัญญาณี) ตอนแรกท่านจะเริ่มกรได้ยินอย่างเดียวและเราก็เอาไปเชื่อมกับหลักสูตรที่อยู่ออนไลน์ของเรานะคะ ที่เป็นคอร์สออนไลน์ของเรา อย่างที่บอก KMITL Masterclass นะคะทีนี้เพราะว่า… แต่คนที่ไม่พร้อมในเรื่องของร่างกาย อย่าง Stoke นี่ทักษะจริง ๆ ซึ่งเมื่อกี้เราก็ไปที่บูธใช่ไหมคะพี่ ๆ ที่เรียนกับเรา 3 คนนี่ บอกว่าอาจารย์ครับจะเปิดเมื่อไหร่เพราะฉะนั้น ใน 70 คนของเราก็จะได้ประมาณ 50 ก็ 71 เปอร์เซ็นต์ค่ะ ร้อยละ 71 ค่ะ มันก็จะเป็นอุปสรรคนิดหนึ่งค่ะอาจารย์</w:t>
      </w:r>
    </w:p>
    <w:p>
      <w:pPr>
        <w:pStyle w:val="BodyText"/>
      </w:pPr>
      <w:r>
        <w:t xml:space="preserve">(พิธีกรหญิง) ขอบคุณค่ะเน้นการผลิตสื่อ เขียนบทความ นำเสนองาน ปีหน้าน่าจะเป็นแนวการสอน การเป็น Youtuber เป็นTikToker เลยค่ะ อย่างนี้ก็เป็นที่มาค่ะสื่อสารดิจิทัล" นะคะ</w:t>
      </w:r>
    </w:p>
    <w:p>
      <w:pPr>
        <w:pStyle w:val="BodyText"/>
      </w:pPr>
      <w:r>
        <w:t xml:space="preserve">(รองศาสตราจารย์ ดร.จรสวรรณ) ค่ะ</w:t>
      </w:r>
    </w:p>
    <w:p>
      <w:pPr>
        <w:pStyle w:val="BodyText"/>
      </w:pPr>
      <w:r>
        <w:t xml:space="preserve">(ดร.อรกัญญาณี)ดิจิทัล ไม่ทราบว่าไประดมทรัพยากรการเป็นสื่อสารดิจิทัลนี่ ไม่มีอุปสรรคในเรื่องของเชิงเรื่องของพื้นที่เลย เพราะว่าคนกว่าทั่วประเทศน่ะค่ะ ก็ได้มาเรียนทั้งจากเชียงใหม่ ลำปาง พิจิตรเทคโนโลยีใช่ไหมคะ แล้วพอดีว่าช่วงโควิดค่ะ เราทำคอร์สออนไลน์เยอะมากเลย เราทำกว่า 100 วิชาค่ะและเราก็รู้ว่าการทำการจากลาดกระบังมาเป็น YouTuber โพรโมตโครงการเราก็ไนะคะ เราจะได้เป็นเรียกว่านอกจากเราฝึกอาชีพให้คนพิการ เรายังใช้นะคะ บริการนะคะพระจอมเกล้าเจ้าคุณทหารลาดกระบังได้ทำโปรเจกต์ดี ๆ แบบนี้นะคะก็ได้คุยกับอาจารย์ลูกปัดค่ะ ว่าเราจะทำอะไรกันดีทำมาในครั้งที่แล้วนะ ก็ต้องถามก่อน อย่างแรกคิดอย่างไร อะไรเป็นแรงบันดาลใจของทาง TV ทางออนไลน์ แล้วก็คณะสถาปัตยกรรมที่มาช่วยเราในเรื่องการถ่ายภาพ ในเรื่องการสื่อสารต่าง ๆ ผ่านตัวผลิตภัณฑ์นี่ สถาปัตย์เก่งมาก// ค่ะ ด้วยความที่เราอยู่สถาบันวิจัยและพัฒนานะคะ และบริการชุมชนและมีความสามารถด้านดิจิทัลมาก ๆ และเขาสามารถทำได้ทุกที่ทุกเวลาตอบโจทย์การเรียนรู้ตลอดชีวิตของเราจริง ๆ นะคะสังคมจุดหนึ่ง ก็คือคนพิการ ซึ่งเราก็ยังไม่ได้ก้าวเข้าไปจุดนั้น แล้วก็โชคดีที่เราได้เข้ามาร่วมคนพิการก็สามารถเรียนได้ทุกที่ทุกเวลา และพอดีว่าเรามี Connection เยอะค่ะอาจารย์คะที่ทำด้านผลิตสื่อ เขาก็เลยให้ความสำคัญ แล้วก็เห็นแหละว่าคนพิการที่มาเรียนกับเรา เขามีเพราะว่ามาเจอวันแรกนี่ อาจารย์ก็เมาท์ให้ฟังเยอะเลยนะคะ เมาท์… แล้วก็ทำให้เห็นว่าบอกหน่อยนะครับ เดี๋ยวผมอยากจะเรียนเรื่องเป็น YouTuberเพิ่มขึ้น เราก็ได้โจทย์เพิ่มขึ้นค่ะ อ๋อ ปีหน้าเราจะสาธารณสุขจังหวัด เขาบอกว่ามีผู้พิการอยู่ 200,000 คน ซึ่งเยอะมาก</w:t>
      </w:r>
    </w:p>
    <w:p>
      <w:pPr>
        <w:pStyle w:val="BodyText"/>
      </w:pPr>
      <w:r>
        <w:t xml:space="preserve">(ดร.อรกัญญาณี) 200,000นะคะ // ใช่ค่ะ อันนี้เป็นข้อมูลที่ไม่รู้มาก่อนเลยเราดูจุดแข็งของลาดกระบัง และเราก็รู้ว่าคนพิการ เขามีความสามารถทัดเทียมคนทุกกลุ่มวัยเลย รวมถึง</w:t>
      </w:r>
    </w:p>
    <w:p>
      <w:pPr>
        <w:pStyle w:val="BodyText"/>
      </w:pPr>
      <w:r>
        <w:t xml:space="preserve">(ดร.อรกัญญาณี) 20,000 // ทีนี้ เราบอกว่า เราขอเล็ก ๆ ก่อนเพื่อที่เราจะมาร่วมโครงการนี้ เรามาทำเป็นต้นแบบสำหรับมหาวิทยาลัยนอกเหนือจากคนในแถวกรุงเทพฯ นะคะ ขอบคุณค่ะ อาจารย์แพม</w:t>
      </w:r>
    </w:p>
    <w:p>
      <w:pPr>
        <w:pStyle w:val="BodyText"/>
      </w:pPr>
      <w:r>
        <w:t xml:space="preserve">(ดร.อรกัญญาณี)น่าสนใจมากเลยค่ะ จริง ๆ แล้วนี่ โครงการเฟส 2 ของเรานะ จริง ๆ เราจ้างคนจากที่จบทางสมาคมต้องการอยากจะให้ผู้พิการทำอาหาร</w:t>
      </w:r>
    </w:p>
    <w:p>
      <w:pPr>
        <w:pStyle w:val="BodyText"/>
      </w:pPr>
      <w:r>
        <w:t xml:space="preserve">(ดร.อรกัญญาณี) ทำอาหาร // ทำอาหาร ซึ่งก็ตอบโจทย์คนพิการเขาทำงานอยู่ในโครงการด้วยน่าจะดีนะคะ เดี๋ยวฝากคุณบอยนะ ค่ะ ทีนี้มาถึงมหาวิทยาลัยน้องใหม่ ก็ต้องเป็นคำถามที่ว่าเขาไม่ได้สามารถที่จะพัฒนาผู้พิการและสร้างอาชีพ ซึ่งตอบโจทย์ทางนู้นก็ตอบโจทย์ของทางสมาคมด้วยคิดอย่างไรนี่ไม่ค่อยดี แบบว่าคิดจากอะไรนะคะ ทำไมถึงสนใจเข้ามาร่วมโครงการนี้คะสิ่งหนึ่งที่มหาวิทยาลัยได้มอบให้กับสังคมอันนี้คือจุดเริ่มต้นและแรงบันดาลใจ</w:t>
      </w:r>
    </w:p>
    <w:p>
      <w:pPr>
        <w:pStyle w:val="BodyText"/>
      </w:pPr>
      <w:r>
        <w:t xml:space="preserve">(ดร.อรกัญญาณี) คืออย่างนี้ ดิฉันมองว่าทำสังคมมาค่อนข้างเยอะนะคะ เราลงพื้นที่ ลงชุมชนเรายังไม่ได้บริการในจุดที่เขาเรียกว่าจุดสำคัญของประกอบอาหารแล้วเป็นอาชีพอิสระ// ก็คืออาชีพอิสระ</w:t>
      </w:r>
    </w:p>
    <w:p>
      <w:pPr>
        <w:pStyle w:val="BodyText"/>
      </w:pPr>
      <w:r>
        <w:t xml:space="preserve">(ดร.อรกัญญาณี) หรือจริง ๆ มีความสามารถในการทำอาหารเครือข่ายอุทยานวิทยาศาสตร์ และได้เจอท่านอาจารย์โครงการผู้พิการนะคะ ซึ่งคิดว่าเป็นพี่เลี้ยงที่น่ารักมากหรืออะไรอย่างนี้ค่ะ ท่านมองเป็นอย่างไรคะ // ตอนนี้ที่มองคือเป็นอาชีพอิสระเพราะว่าความต้องการ ก็คือเขาอยากได้เป็นอาหารแห้งที่สามารถทำเป็นของฝาก</w:t>
      </w:r>
    </w:p>
    <w:p>
      <w:pPr>
        <w:pStyle w:val="BodyText"/>
      </w:pPr>
      <w:r>
        <w:t xml:space="preserve">(ดร.อรกัญญาณี) แบบแปรรูป //ถ้าเราจะบริการให้ครอบคลุม เราก็ต้องไปให้ได้ทุกส่วนนะคะ ทุกส่วนในสังคม ซึ่งตอนนี้เราลงพื้นที่อยู่ที่จังหวัดสระบุรี เราก็เลยได้เข้าไปคุยกับมาทำเป็นอาหารของฝากอยู่แล้ว ซึ่งเราสามรถนำองคค์ความรู้มาพัฒนาเป็นหลักสูตรต่อเนื่องให้กับคนพิการทำแล้วก็จำหน่ายเป็นอัตลักษณ์ของจังหวัดไปเลยเขาบอกว่าเขามีผู้พิการทั้งจังหวัดเยอะมาก แล้วก็ติดต่อไปที่สมาคมคนพิการ เขาบอกว่าเขามีสมาชิกอยู่ 20,000 คนคือข้าวเจ๊กเชย</w:t>
      </w:r>
    </w:p>
    <w:p>
      <w:pPr>
        <w:pStyle w:val="BodyText"/>
      </w:pPr>
      <w:r>
        <w:t xml:space="preserve">(ดร.อรกัญญาณี) อะไรนะคะ</w:t>
      </w:r>
    </w:p>
    <w:p>
      <w:pPr>
        <w:pStyle w:val="BodyText"/>
      </w:pPr>
      <w:r>
        <w:t xml:space="preserve">(ผู้ช่วยศาสตราจารย์ ดร.ฉันทนา) ข้าวเจ๊กเชยของสระบุรี</w:t>
      </w:r>
    </w:p>
    <w:p>
      <w:pPr>
        <w:pStyle w:val="BodyText"/>
      </w:pPr>
      <w:r>
        <w:t xml:space="preserve">(พิธีกรหญิง) ยิ่ง… ข้าวเสาไห้ใช่ไหมคะ // ใช่ ใช่ค่ะ เขาเรียกว่าข้าวเจ๊กเชย ข้าวเสาไหเราก่อนนะคะ ซึ่งน่าจะเข้ามาร่วมทางประธานสมาคมก็ได้ส่งรายชื่อผู้ต้องการเข้ามานะคะ ซึ่งหลักสูตรแรกทางจังหวัดนี่</w:t>
      </w:r>
    </w:p>
    <w:p>
      <w:pPr>
        <w:pStyle w:val="BodyText"/>
      </w:pPr>
      <w:r>
        <w:t xml:space="preserve">(ดร.อรกัญญาณี) แล้วหลักสูตรของอาจารย์นี่ จะเปิดที่สระบุรีหรือว่ากรุงเทพฯ คะ // สระบุรีค่ะ</w:t>
      </w:r>
    </w:p>
    <w:p>
      <w:pPr>
        <w:pStyle w:val="BodyText"/>
      </w:pPr>
      <w:r>
        <w:t xml:space="preserve">(ดร.อรกัญญาณี) ผู้ที่มหาวิทยาลัยเราก็โชติเวศเดิมของเรา ซึ่งอันนี้ก็เป็นจุดเด่นของมหาวิทยาลัยเราติดต่อไป</w:t>
      </w:r>
    </w:p>
    <w:p>
      <w:pPr>
        <w:pStyle w:val="BodyText"/>
      </w:pPr>
      <w:r>
        <w:t xml:space="preserve">(ดร.อรกัญญาณี) ติดต่อทางไหนคะ ทางศูนย์ฯติดต่อได้ที่สถาบันวิจัยและพัฒนาค่ะ มหาวิทยาลัยเทคโนโลยีส่วนที่เรานอกจากจะบริการชุมชน บริการคนทั่วไปแล้วถ้าเราสามารถสร้างอาชีพ สร้างรายได้ให้กับผู้พิการอาทิตย์หน้านะคะ ได้นัดสมาคมไว้ เข้าไปคุยรายละเอียดทางมหาวิทยาลัยเรายังมีงานประดิษฐ์ที่มาจากคณะเกี่ยวกับธุรกิจอาหารเป็นไปได้ทั้ง 2 แบบเลยนะ อาจารย์จะต้องลองดูว่าสามารถที่จะซึ่งเรากำลังมองว่า เรากำลังจะพัฒนาอาชีพอะไรซึ่งมีอาจารย์ทางคณะวิทยาศาสตร์ค่ะ กำลังพัฒนาและเข้าไปทำงานในสถานประกอบการ โรงแรม ร้านอาหารเป็นผู้ช่วยเชฟ หรือเป็นเสิร์ฟสำหรับ… ขอบพระคุณค่ะ สำหรับลาดกระบังล่ะค่ะ เฟสถัดไปจะหลักสูตรเดิมไหม จะปรับหลักสูตรไหม มีแผนอย่างไรคะ</w:t>
      </w:r>
    </w:p>
    <w:p>
      <w:pPr>
        <w:pStyle w:val="BodyText"/>
      </w:pPr>
      <w:r>
        <w:t xml:space="preserve">(รศ. ดร.จรสวรรณ) อย่างที่บอกค่ะ เราเน้นเป็นอาหารแปรรูป ซึ่งเป็นของฝาก ซึ่งเรามีโปรเจกต์ที่ทำเอาวัตถุดิบท้องถิ่นในจังหวัดสระบุรีลาดกระบังท่านก็จะถนัดด้านเทคโนโลยีอยู่แล้วค่ะท่านอาจารย์คะดังนั้น เราก็เลยท่าน ๆ นี่แหละค่ะ จริง ๆ ท่านก็สอนดีเลยค่ะ สระบุรีดิฉันก็ต้องนึกถึงกะหรี่ปั๊บองุ่น // อันนี้คือทั่วไป ทั่วไป ที่คนผ่านแล้วเราต้องทำ แต่จริง ๆ ตอนนี้ผลิตภัณฑ์ที่เราพัฒนาปีนะคะ ดังนั้นแล้วนี่ หลักสูตรอะไรก็ตามที่เกี่ยวข้องกับคนทุกกลุ่มวัย แล้วเราเห็นว่าวิทยากรท่านนั้นท่านมีความสามารถนะ เราก็จะดึงมาที่กลุ่มคนพิการของเรานี่ล่ะค่ะ เราก็เลยคิดว่าเดี๋ยวจะเป็นเรื่อง AIแล้วตอนนี้ที่เราทำ คือ เราเอาผักหวานป่าเข้ามาร่วมเป็นผลิตภัณฑ์ รู้จักผักหวานป่านะคะเป็นเอกลักษณ์ที่ใครไปสระบุรีต้องแวะซื้อผักหวานป่าพี่ ๆ นะ คนที่เรียนกับเราจริง ๆ นี่นั่นล่ะค่ะ เขาอยากเป็น YouTuberก็อยากจะทำเรื่องตลาดออนไลน์ด้วยอาจารย์คะ ก็อยากต่อยอดที่สนใจนะคะ เข้ามาสู่อุตสาหกรรมแปรรูปอาหารแบบนี้นะแล้วก็สนใจเข้าร่วมโครงการก็ค่อยติดต่อพยายามจะทำให้ตอบโจทย์คนพิการให้มากขึ้น เมื่อกี้พี่ ๆ ก็บอกว่าอาจารย์ครับ เอาที่มัน Advance ขึ้น</w:t>
      </w:r>
    </w:p>
    <w:p>
      <w:pPr>
        <w:pStyle w:val="BodyText"/>
      </w:pPr>
      <w:r>
        <w:t xml:space="preserve">(ดร.อรกัญญาณี) ค่ะ</w:t>
      </w:r>
    </w:p>
    <w:p>
      <w:pPr>
        <w:pStyle w:val="BodyText"/>
      </w:pPr>
      <w:r>
        <w:t xml:space="preserve">(ผู้ช่วยศาสตราจารย์ ดร.ฉันทนา) ที่งานบริการวิชาการ</w:t>
      </w:r>
    </w:p>
    <w:p>
      <w:pPr>
        <w:pStyle w:val="BodyText"/>
      </w:pPr>
      <w:r>
        <w:t xml:space="preserve">(ดร.อรกัญญาณี)เสร็จสรรพเลยค่ะ คิดว่าจะทำสักกี่คนคะ</w:t>
      </w:r>
    </w:p>
    <w:p>
      <w:pPr>
        <w:pStyle w:val="BodyText"/>
      </w:pPr>
      <w:r>
        <w:t xml:space="preserve">(ผู้ช่วยศาสตราจารย์ ดร.ฉันทนา) ตอนนี้ที่ทางชมรมส่งรายชื่อมา มีอยู่ 20 คน เบื้องต้นค่ะ เดี๋ยวเป็นสิ่งที่ตอบโจทย์ความต้องการของผู้เรียนจริง ๆ นะก็เฟสนี้ก็คิดว่าน่าจะ 50 คนสิ่งทอค่ะ แล้วก็มีพวกสมนุไพร มาจากคณะวิทยาศาสตร์เนื่องจากเรามีหลักสูตรชะลอวัยมีความยากระดับหนึ่งแล้ว</w:t>
      </w:r>
    </w:p>
    <w:p>
      <w:pPr>
        <w:pStyle w:val="BodyText"/>
      </w:pPr>
      <w:r>
        <w:t xml:space="preserve">(ดร.อรกัญญาณี) เราเจอมาแล้วนักศึกษาทุกรูปแบบ เป็นอย่างไรบ้าง เด็ก 3 ขวบ ถึง 12 ขวบนี่โพรเจกต์ที่จังหวัดสระบุรีมาพัฒนาให้กับคนพิการได้ด้วย</w:t>
      </w:r>
    </w:p>
    <w:p>
      <w:pPr>
        <w:pStyle w:val="BodyText"/>
      </w:pPr>
      <w:r>
        <w:t xml:space="preserve">(ดร.อรกัญญาณี) ดีจังเลยค่ะ แล้วอย่างยิ่งสำคัญ Lifelong Learning Center มาก ๆ ค่ะ ก็ขอบคุณพี่เลี้ยงจริง ๆ พี่เลี้ยงของเรานี่ เป็นด้านเทคโนโลยีเหมือนเดิมค่ะ รอบนี้ก็เลยคิดว่าจะนำ AIมาเพิ่มเติม เพราะว่าจริง ๆ ท่านอาจารย์ของที่ที่ช่วยกันนะคะ ก็ขอบคุณอีกครั้งหนึ่งนะคะ</w:t>
      </w:r>
    </w:p>
    <w:p>
      <w:pPr>
        <w:pStyle w:val="BodyText"/>
      </w:pPr>
      <w:r>
        <w:t xml:space="preserve">(ดร.อรกัญญาณี) ถามลาดกระบังทำ Senior หรือยัง</w:t>
      </w:r>
    </w:p>
    <w:p>
      <w:pPr>
        <w:pStyle w:val="BodyText"/>
      </w:pPr>
      <w:r>
        <w:t xml:space="preserve">(รศ. ดร.จรสวรรณ)กลุ่มเด็ก เพราะว่าจริง ๆ Live Long Learningต้องแต่ 3 ขวบนะคะ ไปจนถึงตอนนี้ Max สุด 83เกษตรอินทรีย์ เราทำเรื่องผู้สูงวัยนี่ 10 กว่าครั้งแล้วก็เราทำ Platinum Academyเรามีการสอนที่เป็นคอร์สออนไลน์และเป็นคอร์สสำหรับคนในภาคอุตสาหกรรมด้วยค่ะอาจารย์แพม แต่เมื่อกี้ก็ได้รับโจทย์จากเดี๋ยวพรุ่งนี้งาน EXPO เราก็ให้มาเรียนเรื่องทำการทำว่าวจุฬา จากชุมชนหัวตะเข้เราค่ะจากสิ่งที่เราทำไปในเฟสที่ 1 นี่ แล้วก็ไปทำในเฟสที่ 2 ให้ดูมันมีความครบถ้วนมากยิ่งขึ้นนะคะงานว่าวจุฬาเราด้วยค่ะ เชิญชวนไปดูงาน EXPO ได้นะคะ</w:t>
      </w:r>
    </w:p>
    <w:p>
      <w:pPr>
        <w:pStyle w:val="BodyText"/>
      </w:pPr>
      <w:r>
        <w:t xml:space="preserve">(ดร.อรกัญญาณี) ฝากร้านได้นะคะเชิญค่ะ</w:t>
      </w:r>
    </w:p>
    <w:p>
      <w:pPr>
        <w:pStyle w:val="BodyText"/>
      </w:pPr>
      <w:r>
        <w:t xml:space="preserve">(รองศาสตราจารย์ ดร.จรสวรรณ) ได้นะคะ อาจารย์ขา ก็ปีที่แล้วนี่ 3 พระจอมฯ เราแสดงว่าคนที่เลือกลาดกระบังนี่เขาอาจจะเห็นว่า อ๋อ เราเป็นสถาบันที่เน้นด้านเทคโนโลยี ก็เลยคิดว่าเราจะดึงจุดเด่นปีนี้ก็จะจัดขึ้นในวันที่ 6-8 มีนาคมค่ะพรุ่งนี้แล้วค่ะอาจารย์ขา ก็จะได้เห็นเทคโนโลยี</w:t>
      </w:r>
    </w:p>
    <w:p>
      <w:pPr>
        <w:pStyle w:val="BodyText"/>
      </w:pPr>
      <w:r>
        <w:t xml:space="preserve">(ดร.อรกัญญาณี) 50 คนก็ดีลพอสมควรแล้วนะคะ</w:t>
      </w:r>
    </w:p>
    <w:p>
      <w:pPr>
        <w:pStyle w:val="BodyText"/>
      </w:pPr>
      <w:r>
        <w:t xml:space="preserve">(รองศาสตราจารย์ ดร.จรสวรรณ)อย่างที่บอกว่าครั้งแรกของเราค่ะอาจารย์ เราว่าเราดีลกับเด็ก</w:t>
      </w:r>
    </w:p>
    <w:p>
      <w:pPr>
        <w:pStyle w:val="BodyText"/>
      </w:pPr>
      <w:r>
        <w:t xml:space="preserve">(รองศาสตราจารย์ ดร.จรสวรรณ) เดี๋ยวต้องวิ่งไป</w:t>
      </w:r>
    </w:p>
    <w:p>
      <w:pPr>
        <w:pStyle w:val="BodyText"/>
      </w:pPr>
      <w:r>
        <w:t xml:space="preserve">(ดร.อรกัญญาณี) ขอบคุณค่ะ ของบางมดเรานะถือเป็นน้องใหม่บ้างนะ ที่เราทำเรื่องของ Seniorเอาจริง ๆ ไม่ยาก ยากที่ผู้ปกครองค่ะอาจารย์ เราก็เคย…</w:t>
      </w:r>
    </w:p>
    <w:p>
      <w:pPr>
        <w:pStyle w:val="BodyText"/>
      </w:pPr>
      <w:r>
        <w:t xml:space="preserve">(ดร.อรกัญญาณี) ตรงประเด็น</w:t>
      </w:r>
    </w:p>
    <w:p>
      <w:pPr>
        <w:pStyle w:val="BodyText"/>
      </w:pPr>
      <w:r>
        <w:t xml:space="preserve">(รองศาสตราจารย์ ดร.จรสวรรณ) ตรงประเด็นนิดกนึ่งคราวนี้ถ้าเป็นกลุ่มบุคคลพิการก็จะมีความละเอียดอ่อนในอีกแบบหนึ่งค่ะอาจารย์ เป็นประสบการณ์แต่สิ่งที่ดีมันเกิดระบบนิเวศในมหาวิทยาลัย ก็คือผู้สูงอายุที่มาอยู่ในโครงการ ฝากร้านเหมือนกันคนพิการ ก็คือพี่เรา เป็นพี่ที่มีความพิการนะ แต่เก่งมาก ๆ แล้วก็บริหารจัดการทุกงานกับทางบางมดอยู่เสมอ พี่บอย อาจารย์แพม พี่น้อยทั้งหลายทั้งแหล่ องค์ความรู้พอเรารู้จักกับ Senior มันทำไให้เกิดระบบนิเวศของก็ทำมา 10 กว่ารอบแล้วค่ะ ตอนนี้ก็อย่างที่บอกว่าสนุกมาก เขาก็… ท่าน ๆ ก็ไปเต้นลีลาศ ไปเรียนเรื่องของการลดภาวะความเครียด เรื่องแต่ต้องผ่านการอบรมนะคะ ก็อย่างที่อาจารย์พูดก่อนหน้าแหละ ว่าสถานประกอบการที่เขารับ ที่สงขลาแล้วก็ Season 3 ก็รวบรวมคณะต่าง ๆ มาช่วยกันค่ะ อาจารย์มาให้แล้วนะคะ ก็มั่นใจได้นะคะ ก็ฝากร้านบ้างเหมือนกันนะคะ แต่เราเพิ่งทำปีแรก ฝากแผน แผนปีปัจจุบันนี้ค่ะ</w:t>
      </w:r>
    </w:p>
    <w:p>
      <w:pPr>
        <w:pStyle w:val="BodyText"/>
      </w:pPr>
      <w:r>
        <w:t xml:space="preserve">(รศ. ดร.มานิดา) อาจารย์ขา ขอฝากผลิตภัณฑ์นะคะ ประทานโทษนะคะรับรองเราได้ทุนจาก มจธ. มาด้วย เชื่อมโยงทุกสิ่งอย่างร่วมกันค่ะอาจารย์ เมื่อกี้พี่ ๆ ก็บอกว่าจะไปหลักสูตรอยู่ค่ะ ก็ยังไม่ลงตัว ตัวเลข 70ก็จะเหลือสัก 30 ทีนี้เราจะมีท่านอธิการบดี ท่านสุวิทย์นะคะ ก็ไปขึ้นรถ EV เราที่ลาดกระบังค่ะ ก็เป็น KMITLขยายไปให้มีส่วนร่วมด้วยค่ะ อย่างเช่น ม.เกษตรอยู่อำเภอบางปลาม้า คือ แต่ละที่อยู่คนละอำเภอของลาดกระบังค่ะ มาโชว์ในคณะมหาวิทยาลัยเลยค่ะ10 กว่าที่เลยค่ะ</w:t>
      </w:r>
    </w:p>
    <w:p>
      <w:pPr>
        <w:pStyle w:val="BodyText"/>
      </w:pPr>
      <w:r>
        <w:t xml:space="preserve">(ดร.อรกัญญาณี) สุดยอดเลยค่ะ พรุ่งนี้มีงานใหญ่แล้วยังวิ่งมาบ้านสมเด็จเจ้าพระยา อยู่ที่อู่ทองค่ะจะอยู่อำเภอเมืองค่ะ แต่ละ U เขาบอกมาแล้วว่าเขาทำอะไรผู้สูงอายุ เราก็พบว่าท้าทายไปอีกแบบหนึ่งนะเพราะว่าท่านก็คือเป็นท่านที่มีประสบการณ์ มีความสามารถมากโดยจังหวัดจะมียุทธศาสตร์ของจังหวัด ในเรื่องของอาหารปลอดภัยนะคะ เรื่องของสมุนไพร เพราะว่าด้านหน้าเรามีบูธของ Smart Senior ของ มจธ.สอนให้ Senior นี่ ใช้ AI ในชีวิตประจำวัน แล้วก็ทักษะต่าง ๆรับดอกไม้จันทน์น่ะค่ะ พี่ ๆ ป้า ๆ เขาอยากจะเรียนต่อนะคะ ทีนี้ก็จะมีท่านอื่น ๆ ที่อยากมาคือ ท่านก็เป็นผู้ประกอบการ เจ้าของกิจการ ท่านก็บอกว่าเรามีงานคนพิการเหรอ อยากสนับสนุนจ้างงานคนพิการก็เราก็เลย เราจะกลับไปทำการแปรรูป เพื่อที่จะให้เขา…</w:t>
      </w:r>
    </w:p>
    <w:p>
      <w:pPr>
        <w:pStyle w:val="BodyText"/>
      </w:pPr>
      <w:r>
        <w:t xml:space="preserve">(ดร.อรกัญญาณี) คล้ายกันเลย</w:t>
      </w:r>
    </w:p>
    <w:p>
      <w:pPr>
        <w:pStyle w:val="BodyText"/>
      </w:pPr>
      <w:r>
        <w:t xml:space="preserve">(รศ. ดร.มานิดา) ก็เพิ่มมูลค่าเพิ่มค่ะเขารับและเขามั่นใจว่ามีมหาวิทยาลัยฟูมฟักคนพิการนะคะ ทั้งเรื่องของ Soft Skill และ Technical Skillอาจารย์ก็ถามว่าพี่ขา พี่ได้เงินหมื่นที่รัฐบาลแจกไหม เขาก็บอกว่าไม่ได้ เราก็บอกว่าทำไมล่ะคะ นี่ อุตส่าห์แยกบัญชีแล้ว</w:t>
      </w:r>
    </w:p>
    <w:p>
      <w:pPr>
        <w:pStyle w:val="BodyText"/>
      </w:pPr>
      <w:r>
        <w:t xml:space="preserve">(ดร.อรกัญญาณี) เขาสวยมากนะคะ ค่ะ</w:t>
      </w:r>
    </w:p>
    <w:p>
      <w:pPr>
        <w:pStyle w:val="BodyText"/>
      </w:pPr>
      <w:r>
        <w:t xml:space="preserve">(รศ. ดร.มานิดา)ก็ของปีนี้นะคะ ตอนนี้เรากำลังคุยเรื่องแล้วเขาก็บอกว่าอาจารย์เชื่อไหมคะ ที่ทำดอกไม้จันทน์นี่ไม่ได้หมิ่นเงินน้อยนะ อันนี้คือเงินเก็บของเขาเลยคืออย่างนี้ค่ะอาจารย์ จังหวัดสุพรรณบุรีเรามาหลายมหาวิทยาลัย เราก็อยากให้เขาคือ ซาบซึ้งมากที่ Mindset เขาดีมาก ๆ เลยค่ะ</w:t>
      </w:r>
    </w:p>
    <w:p>
      <w:pPr>
        <w:pStyle w:val="BodyText"/>
      </w:pPr>
      <w:r>
        <w:t xml:space="preserve">(ดร.อรกัญญาณี) ใช่ จริง ๆ ค่ะ แล้วก็ผลงานที่ทำออกมานี่ก็ ม.เกษตร อยู่ที่มทร. สุวรรณภูมิ อยู่ที่สามชุกค่ะ แล้วก็ใช้ประจำ</w:t>
      </w:r>
    </w:p>
    <w:p>
      <w:pPr>
        <w:pStyle w:val="BodyText"/>
      </w:pPr>
      <w:r>
        <w:t xml:space="preserve">(รศ. ดร.มานิดา) ใช้ประจำเลยค่ะ</w:t>
      </w:r>
    </w:p>
    <w:p>
      <w:pPr>
        <w:pStyle w:val="BodyText"/>
      </w:pPr>
      <w:r>
        <w:t xml:space="preserve">(ดร.อรกัญญาณี) น่าภาคภูมิใจท่านคงจะใช้บ่อย</w:t>
      </w:r>
    </w:p>
    <w:p>
      <w:pPr>
        <w:pStyle w:val="BodyText"/>
      </w:pPr>
      <w:r>
        <w:t xml:space="preserve">(รศ. ดร.มานิดา) ค่ะ ท่านเราก็เลยคิดว่า เดี๋ยวเราจะไปนั่งคุยกันอีกทีหนึ่งค่ะคือเราอยู่ที่สุพรรณบุรี เราต้องทำงานร่วมกับจังหวัดอาจารย์นิเวศน์ อาจารย์บอกตลอดเลย ว่าอาจารย์ขอแค่ 10 คน เพราะฉะนั้นเราเพิ่งได้รับเป็นเมืองดนตรี จาก UNESCO มานะก็ทีนี้ในปีนี้เราก็จะเรื่องของอาหารค่ะ เพราะว่าเวลาเราลงไปพี่บอบเท่าไรดีครับพี่บอย กระบวนการครับทางสงขลานครินทร์เรียน ทีนี้ก็สอบถามว่าอยากจะเรียนอะไรอย่างนี้ ก็จะเป็นทางด้านเกษตรนะคะ เพราะฉะนั้น เราก็มีผลิตภัณฑ์ มีผลผลิตทางการเกษตรเกิดขึ้นที่เราได้อบรมไปแล้วจะผ่านหรืออย่างไรบ้าง เพราะเราตลอดอยู่เหมือนกัน จากนั้น รุ่นต่อไปแล้วก็สร้างรายได้ค่ะจริง ๆ แล้วนี่ พี่ป้าน้าอาทั้งหลายนี่ปีหน้าเกษียณแล้วนะครับ ความอยากท้าทาย ความท้าทายอยากเพิ่มอีก 100 เปอร์เซ็นต์ก็คืออีก 10 คนก็คือ 20 คน ในกระบวนการทำงานก็ยังรู้อีกนะ รวมกันแล้วได้ 700,000 บาท คิดดู เขาขายผลผลิตทางการเกษตร เขามีเงินตั้ง 700,000 บาท เหลือเยอะกว่าเราอีกก็ตอนนี้ คือ เราบอกว่าเราขอประเมินทั้งประสิทธิภาพ ประสิทธิผลของการทำงานที่ผ่านมาเพราะว่ารายได้ที่เขาจากผลผลิตทางการเกษตรที่เขาจะต้องใช้จ่าย แต่อันนี้เป็นเงินเก็บของเขาเลยเจ้าหน้าที่อยู่ที่ มอ. นี่แหละในการทำงาน กระบวนการเหล่านี้เราก็ค่อย ๆ ขยายครับ เพราะว่าเราอยากก้าวให้มันมั่นคงสวยงามจับตาเลยนะ สวยจริง ๆ ค่ะสวยจริง ๆ ส่งมากรุงเทพฯ ไหมคะทุกที เรากลับไปก็มีความสุขทุกที อันนี้เป็นกระบวนการที่เราจะทำนะครับ แล้วอีกอย่างหนึ่ง คือ ทาง IP ของ มอ. ค่อนข้างเยอะ ที่มี Produce เป็น Proซื้อทีเดียว 20 เพราะว่าท่านมีงานที่ต้องออกตลอด</w:t>
      </w:r>
    </w:p>
    <w:p>
      <w:pPr>
        <w:pStyle w:val="BodyText"/>
      </w:pPr>
      <w:r>
        <w:t xml:space="preserve">(ดร.อรกัญญาณี) ค่ะ ขอบคุณค่ะ ท่านสุดท้ายค่ะงานวิจัยของสงขลาในมหาวิทยาลัยสู่เชิงพาณิชย์ให้มากขึ้น ตัวนี้ก็เป็นตัวจับเหมือนกันปีนี้ท่านจะสักเท่าไรคะ ท่านหันมองหน้าทีมงานแล้ว</w:t>
      </w:r>
    </w:p>
    <w:p>
      <w:pPr>
        <w:pStyle w:val="BodyText"/>
      </w:pPr>
      <w:r>
        <w:t xml:space="preserve">(ผู้ช่วยศาสตราจารย์ ดร.นิเวศน์) ไปไม่ถูกเลยนักอะไร ในการสร้างนวัตกรรมใหม่ ๆ แต่อาจารย์ทำธุรกิจเจ๊งทุกราย</w:t>
      </w:r>
    </w:p>
    <w:p>
      <w:pPr>
        <w:pStyle w:val="BodyText"/>
      </w:pPr>
      <w:r>
        <w:t xml:space="preserve">(ดร.อรกัญญาณี) เอาความจริงมาพูดอีกแล้ว</w:t>
      </w:r>
    </w:p>
    <w:p>
      <w:pPr>
        <w:pStyle w:val="BodyText"/>
      </w:pPr>
      <w:r>
        <w:t xml:space="preserve">(ผู้ช่วยศาสตราจารย์ ดร.นิเวศน์) มันก็มีอาจารย์ตัวเดิม หลักสูตรของท่าน มจธ. เป็นตัวขับเคลื่อน เพราะว่าเราไม่แน่ใจ รุ่นก่อนเราไม่มีเวลาเลย เจ๊งครับทีนี้ ผมก็เลยว่าคนที่ขายดีที่สุดคือ นักศึกษา กับคนที่อยู่ภายนอกที่ตั้งใจ คือ เขาสามารถที่จะถ่ายทอดคงจะต้องเขาเรียกอะไรครับ ต้องใช้หลักสูตรเดิมให้เกิดความต่อเนื่อง แล้วก็การทำงาน พอดีปีหน้าพี่ตุ๊นอกจากที่จะทำงานในสำนักงานการขายที่เป็นอาชีพเสริมอะไรต่าง ๆ เหล่านี้ อันนี้เป็นโจทย์เหมือนพูดเหมือนกับ 100 เปอร์เซ็นต์อย่างนั้นนะที่ทางท่านอธิการอยากกระจายไปทุกวิทยาเขตเจ้าหน้าที่สำนักงาน 20 คน แล้วก็อาชีพอิสระอีก 10 เหรอคะ</w:t>
      </w:r>
    </w:p>
    <w:p>
      <w:pPr>
        <w:pStyle w:val="BodyText"/>
      </w:pPr>
      <w:r>
        <w:t xml:space="preserve">(ผู้ช่วยศาสตราจารย์ ดร.นิเวศน์) เป็นอาชีพ อย่างน้อยของเรา เราค่อยขยายไปทุกวิทยาเขต 5 วิทยาเขตมีนะครับ ทางพี่ด้านบนแนะนำ สามารถติดต่อทางปัตตานีได้เลย คุณฟาตีเมาะห์ ซึ่งเป็นไม่ได้แล้วค่ะ เพราะเราคือรุ่นพี่ปี 2 นี่ น้องใหม่ปี 1 เขามา 20 สงขลาอย่างเพิ่งเกษียณ ไม่ได้แล้วค่ะ อย่าเพิ่งรีบเกษียณ</w:t>
      </w:r>
    </w:p>
    <w:p>
      <w:pPr>
        <w:pStyle w:val="BodyText"/>
      </w:pPr>
      <w:r>
        <w:t xml:space="preserve">(ผศ. ดร.นิเวศน์) ก็ในการทำงาน แล้วก็เราจะไม่ให้เสียชื่อพี่เลี้ยงอย่าง มจธ. นะครับ ในการทำงานอะไรต่าง ๆ อย่างนี้ที่กลับไปทำงานอีก 3 U นี่ U ละ 20 นะคะ</w:t>
      </w:r>
    </w:p>
    <w:p>
      <w:pPr>
        <w:pStyle w:val="BodyText"/>
      </w:pPr>
      <w:r>
        <w:t xml:space="preserve">(ดร.อรกัญญาณี) ใจชื้นนะคะ ใจชื้น เพราะว่าท่านอธิบดีduct แล้วก็ตอนนี้ทาง อว. เขาย้ำว่านี่ เพิ่งรัฐมนตรีสัญจร เพิ่งไปที่สงขลาแล้วก็เขาก็ย้ำทำอย่างไรถึงจะเอาผลิตภัณฑ์ หรือไม่เป็นไรค่ะ ไม่เป็นไรค่ะ เราทำ… ท่านบอกว่าไม่ให้ต่ำกว่า 300 ได้ไหม แล้ววงเงินล่ะท่านวงเงินมันก็ต้องเท่าเดิมอยู่แล้วสิเขาเรียกมีในเรื่องของ YouTuber เขาสามารถที่จะขายของได้ดีกว่าเราอีก อาจารย์เป็นนักคิด นักวิจัย นักผลิตก็จากที่เสวนากันมานะคะ ตอนนี้ก็ถึงเวลาอันสมควร เราก็ได้ทราบแล้วนะคะ พี่ ๆ น้อง ๆบางท่านนะครับ แต่ว่าร้อยละ… ร้อยละ 80 ครับ ไม่มีแนวคิดทางด้านนี้เลยเหมือนผม ผมคือดันสัปดนไปเปิดร้านอาหารขอนแก่น มข. ด้วย ที่ยังอยู่กับเราเหมือนเดิม แต่พอดีท่านติดธุระ ติดภาระที่ต้องไปนะคะ เลยไม่ได้มาเสวนา แต่ท่านก็จะทำเหมือนเดิมแหละ ท่านน่ะ ไม่มาTrick ของผลิตภัณฑ์น่ะ โดยเฉพาะ มอ. ที่เน้นในเรื่องสุขภาพ ดังนั้น ก็เป็นโจทย์หนึ่ง ที่เราจะต้องเสริมในรุ่น 20 คนนี้ เพื่อให้เกิดการเรียกครับ ทางเลือกอีกทางหนึ่งต้องเท่าเดิม หรือเพิ่มขึ้นนะ มข. แอบฝากไปทาง TVแล้วก็ถ้ายังมี มข. อยู่นะคะ แล้วเราก็ยังมีที่เราต้องทำการบ้าน เพราะรอยยิ้มของอาจารย์นะครับ มันทำให้เราไปคิดต่อว่าทำอะไรดี</w:t>
      </w:r>
    </w:p>
    <w:p>
      <w:pPr>
        <w:pStyle w:val="BodyText"/>
      </w:pPr>
      <w:r>
        <w:t xml:space="preserve">(ดร.อรกัญญาณี) แปลว่าจะมีเข้าร่วมโครงการ 30 คน เป็นอา่ชีพอิสระอาหารแปรรูปเหมือนกัน เหมือนสงสัยจะเป็น Treเขาเสริมครับ</w:t>
      </w:r>
    </w:p>
    <w:p>
      <w:pPr>
        <w:pStyle w:val="BodyText"/>
      </w:pPr>
      <w:r>
        <w:t xml:space="preserve">(ดร.อรกัญญาณี) ไปไม่ถูก</w:t>
      </w:r>
    </w:p>
    <w:p>
      <w:pPr>
        <w:pStyle w:val="BodyText"/>
      </w:pPr>
      <w:r>
        <w:t xml:space="preserve">(ผู้ช่วยศาสตราจารย์ ดร.นิเวศน์) ผมไปไม่ถูกเหมือนกัน เห็นทาง สระบุรี 20 เหมือนเราก็บอก 20 เหมือนสระบุรีแล้วกัน</w:t>
      </w:r>
    </w:p>
    <w:p>
      <w:pPr>
        <w:pStyle w:val="BodyText"/>
      </w:pPr>
      <w:r>
        <w:t xml:space="preserve">(ดร.อรกัญญาณี) น้อยหน้า" นะคะ แนวทางการพัฒนาโครงการ เราไปสู่เฟสที่ 2ก็ต้องขอจบลงเพียงเท่านี้ค่ะ ก็ต้องขอบคุณผู้แทนอยากมาเห็นรอยยิ้มอาจารย์ทุกปีครับ</w:t>
      </w:r>
    </w:p>
    <w:p>
      <w:pPr>
        <w:pStyle w:val="BodyText"/>
      </w:pPr>
      <w:r>
        <w:t xml:space="preserve">(ดร.อรกัญญาณี) ขอบพระคุณค่ะขอบพระคุณค่ะ</w:t>
      </w:r>
    </w:p>
    <w:p>
      <w:pPr>
        <w:pStyle w:val="BodyText"/>
      </w:pPr>
      <w:r>
        <w:t xml:space="preserve">(รศ. ดร.มานิดา) อาจารย์คะ สวนดุสิตที่บอกว่าผู้ชมทางบ้าน ขอบพระคุณค่ะ</w:t>
      </w:r>
    </w:p>
    <w:p>
      <w:pPr>
        <w:pStyle w:val="BodyText"/>
      </w:pPr>
      <w:r>
        <w:t xml:space="preserve">[เสียงปรบมือ]</w:t>
      </w:r>
    </w:p>
    <w:p>
      <w:pPr>
        <w:pStyle w:val="BodyText"/>
      </w:pPr>
      <w:r>
        <w:t xml:space="preserve">(คุณภูวดล)ครับผม ก็เสร็จสิ้นเป็นที่เรียบร้อยนะครับ สำหรับบอกว่าอย่าให้ต่ำกว่า 300 แต่เงินนี่ให้เกิน อย่างไรทำให้มีประสิทธิภาพมากขึ้น ประสิทธิภาพมากขึ้น ต้องลดต้นทุนนะครับผม ขอเรียนเชิญครับก็วันนี้นะครับ ก็เป็นเรื่องที่น่ายินดีเป็นอย่างยิ่งค่ะ โอเค แต่ว่าเราทำเพื่อสังคมกันอยู่แล้วนะ โลกสวย ค่ะหลากหลายและแตกต่างกันนะครับ ทั้งนี้เพื่อรองรับความต้องการความสามารถของกลุ่มคนพิการที่มีหลายหลาก ในแต่ละพื้นที่ แต่ละกลุ่มคนพิคนพิการที่อยู่ในพื้นที่ใกล้เคียงกับทั้ง4 ท่านนะคะ จริง ๆ แล้วเรายังมีนะคะ เรายังมีในเครือข่าย มาใน ณ ที่นี้ด้วย ขอบคุณครับ</w:t>
      </w:r>
    </w:p>
    <w:p>
      <w:pPr>
        <w:pStyle w:val="BodyText"/>
      </w:pPr>
      <w:r>
        <w:t xml:space="preserve">[เสียงปรบมือ]</w:t>
      </w:r>
    </w:p>
    <w:p>
      <w:pPr>
        <w:pStyle w:val="BodyText"/>
      </w:pPr>
      <w:r>
        <w:t xml:space="preserve">(คุณภูวดล) ครับผม และในช่วงนี้ต้องขิง ท่านทำ 105 คน ทำไปได้อย่างไร ปีที่ผ่านมา ก็ต้องบอกว่าปีหน้าต้องลงไปกดดันนะ ลงไปกดดันต้องไม่ให้ลดลงบริเวณชั้น 1 ของบริเวณอาคาร LX แห่งนี้นอกจากนี้เองนะครับ บริเวณชั้น 1 เราจะมีเวทีสำหรับการ Auditionมหาวิทยาลัยราชภัฏเพชรบุรีด้วยนะคะติดธุระกะทันหัน ซึ่งไม่ได้มาเสวนา แต่จะอาหารกลางวันเสร็จนะครับผม อย่าลืมกลับมาเยี่ยมชมบูธนิทรรศการกันนะครับผม ก็สำหรับกิจกรรมnd นะคะ ครัวไทยไปครัวโลก ก็วันนี้นะคะ สำหรับการเสวนานะคะ ในหัวข้อเรื่อง "ก้าวต่อไปและความมั่นคงของมนุษย์นะครับ กรมส่งเสริมและพัฒนาคุณภาพชีวิตคนพิการกองทุนส่งเสริมและพัฒนาคุณภาพชีวิตคนพิการจากมหาวิทยาลัยเครือข่าย ที่ยังจับมือกันอยู่นะคะเดี๋ยวจะยิ้มเรื่อย ๆ นะคะ มีอะไรก็จะรับไว้นะคะ ช่วยเหลือด้วยกันต่อไปนะคะ ก็ขอบคุณสถาบันเทคโนโลยีพระจอมเกล้าเจ้าคุณทหารลาดกระบัง มหาวิทยาลัยเทคโนโลยีราชมงคลพระนคร วิทยาเขตเทเวศร์การเสวนาสุดพิเศษนะครับ ขอขอบพระคุณผู้ร่วมเสวนาทุกท่านนะครับเดี๋ยวขออนุญาตช่างภาพนะครับ สื่อมวลชน ถ่ายรูปเป็นที่ระลึก</w:t>
      </w:r>
    </w:p>
    <w:p>
      <w:pPr>
        <w:pStyle w:val="BodyText"/>
      </w:pPr>
      <w:r>
        <w:t xml:space="preserve">(คุณภูวดล) ครับผม ซึ่งก่อนจากกันในวันนี้นะครับ ให้ทำแบบประเมินกิจกรรมในวันนี้นะครับ ทำแบบประเมินการเข้าร่วมนะครับเลยนะครับผม สำหรับดำเนินโครงการต่อในเฟสที่ 2 นี้นะครับผมก็จากที่ได้รับฟังมานะครับ แต่ละมหาวิทยาลัยเอง ก็มี</w:t>
      </w:r>
    </w:p>
    <w:p>
      <w:pPr>
        <w:pStyle w:val="BodyText"/>
      </w:pPr>
      <w:r>
        <w:t xml:space="preserve">(คุณพิมพ์ลภัส) ใช่ค่ะ และคณะทำงานนะคะ หวังเป็นอย่างยิ่งว่าทุกท่านจะได้รับสิ่งดี ๆ จากการเข้าร่วมงานในวันนี้นะคะการ ซึ่งผมเองเชื่อว่าในการดำเนินการเฟส 2 นี้ ก็จะช่วยเพิ่มโอกาสให้กับกลุ่มคนพิการได้มากยิ่งขึ้นอย่างแน่นอนครับผม ทั้งนี้ต้องขอบคุณมหาวิทยาลัยนะคะ แต่ว่ากิจกรรมของเรานะคะ ยังไม่จบเพียงเท่านี้นะคะ ในช่วงบ่ายเราจะเป็นช่วงพักรับประทานอาหารกลางวันนะครับ สามารถนำคูปองที่ได้รับตอนลงทะเบียนตอนเช้านะครับ ไปรับอาหารห้องสตูดิโอ 2 สามารถสอบถามการร่วมกิจกรรมได้ที่จุดลงทะเบียนนะคะ โดยการ Workshopของผู้กลุ่มคนพิการนะครับ ที่ต้องการมีบัตรผู้มีความสามารถพิเศษนะครับ จะมาออดิชันบริเวณชั้น 1ไปให้กำลังใจกันได้นะครับผม แล้วก็หลังจากที่รับประทานในวันนี้นะครับ ผมก็ต้องในนามของมหาวิทยาลัยเทคโนโลยีพระจอมเกล้าธนบุรีนะครับผม ผมก็ต้องขอขอบคุณกระทรวงการพัฒนาสังคมมหาวิทยาลัยขอนแก่น มหาวิทยาลัยเชียงใหม่</w:t>
      </w:r>
    </w:p>
    <w:p>
      <w:pPr>
        <w:pStyle w:val="BodyText"/>
      </w:pPr>
      <w:r>
        <w:t xml:space="preserve">(คุณพิมพ์ลภัส)มหาวิทยาลัยสวนดุสิต วิทยาเขตสุพรรณบุรี</w:t>
      </w:r>
    </w:p>
    <w:p>
      <w:pPr>
        <w:pStyle w:val="BodyText"/>
      </w:pPr>
      <w:r>
        <w:t xml:space="preserve">(คุณพิมพ์ลภัส)คณะทำงานจากทุกภาคส่วนของ มจธ. พี่ ๆ สื่อมวลชนแขกผู้มีเกียรติทุกท่านที่ได้สละเวลาเข้าร่วมงานในวันนี้ค่ะอยู่รวมกันเป็นกลุ่ม และดำเนินการขั้นตอนเพื่อเป็นกำลังใจให้กับคณะทำงานของเรานะครับผมทำแบบประเมินได้เลยนะครับ ผ่านทาง QR Code รบกวนด้วยนะครับ</w:t>
      </w:r>
    </w:p>
    <w:p>
      <w:pPr>
        <w:pStyle w:val="BodyText"/>
      </w:pPr>
      <w:r>
        <w:t xml:space="preserve">(คุณพิมพ์ลภัส) กราบสวัสดี รัฐมนตรีว่าการกระทรวงการพัฒนาสังคมและความมั่นคงของมนุษย์ค่ะและเราทุกคนนะคะ จะร่วมกันสร้างความเท่าเทียมของคนพิการในตลาดแรงงานสร้างสรรค์สังคมให้เป็นที่น่าอยู่ค่ะ ท่านผู้อำนวยการกอง กองทุนส่งเสริมและพัฒนาคุณภาพชีวิตคนพิการพัฒนาคุณภาพชีวิตคนพิการ คณะกรรมการส่งเสริมจะยังมีกิจกรรม Workshop การประดิษฐ์ดอกไม้แห้งนะคะและก็ทำสบู่จากนมแพะด้วยนะคะ น่าสนใจมาก ๆ เลย ท่านใดนะคะสนใจ ก็สามารถร่วมกิจกรรมได้ที่สงขลานครินทร์ท่านผู้แทนสถาบันเทคโนโลยีพระจอมเกล้าเจ้าคุณทหารลาดกระบังของเรานะคะ จะเริ่มต้นในเวลา 13.30 น. ค่ะ</w:t>
      </w:r>
    </w:p>
    <w:p>
      <w:pPr>
        <w:pStyle w:val="BodyText"/>
      </w:pPr>
      <w:r>
        <w:t xml:space="preserve">(คุณภูวดล) ครับผม ก็กิจกรรมในช่วงเช้าก็สิ้นสุดลงเป็นที่เรียบร้อยแล้วพวกผม 2 คนก็ต้องขอตัวลาไปก่อนนะครับ สวัสดีครับ</w:t>
      </w:r>
    </w:p>
    <w:p>
      <w:pPr>
        <w:pStyle w:val="BodyText"/>
      </w:pPr>
      <w:r>
        <w:t xml:space="preserve">(คุณพิมพ์ลภัส) สวัสดีค่ะ - ของมนุษย์ ท่านนายกสมาคมคนพิการแห่งประเทศไทย ท่านผู้บริหารจากหน่วยงานภาครัฐและเอกชนพี่น้องคนพิการ และพี่ ๆ สื่อมวลชน และแขกผู้มีเกียรติทุกท่านค่ะเพื่อการประกอบอาชีพ ผ่านโมเดลการฝึกอบรม-ฝึกงานคนพิการมจธ. HigherEd for PWD ระยะที่ 1 ค่ะ</w:t>
      </w:r>
    </w:p>
    <w:p>
      <w:pPr>
        <w:pStyle w:val="BodyText"/>
      </w:pPr>
      <w:r>
        <w:t xml:space="preserve">[เสียงดนตรี]คนพิการ กระทรวงการพัฒนาสังคมและความมั่นคงของมนุษย์ค่ะ ซึ่งจัดขึ้นในวันที่ 5 มีนาคม 2568ณ ห้อง Auditorium ชั้น 3 อาคารการเรียนรู้พหุวิทยาการในวันนี้ค่ะ และในวันนี้ค่ะ เรามีล่ามภาษามือ 2 ท่านนะคะได้แก่คุณปรเมศวร์ ถนอมศักดิ์ และคุณขออนุญาตให้ทุกท่านรับชมวิดีโอรับชมคำแนะนำเมื่อเกิดอัคคีภัย ขอเชิญรับชมค่ะและภาคเอกชน ได้เข้ามามีบทบาทสำคัญในการช่วยเหลือกลุ่มคนพิการค่ะ ให้สามารถประกอบอาชีพของเจ้าหน้าที่ เมื่อกลับเข้าสู่สภาวะปกติ หรือได้รับการอนุญาตจากเจ้าหน้าที่ จึงจะสามารถกลับเข้าสู่อาคารเพื่อปฏิบัติภารกิจได้ต่อไปกับ มจธ. กว่า 400 คนค่ะ ทั้ง 12 รุ่นนะคะ ส่งผลให้กระทรวงการพัฒนาสังคมท่านอธิบดีกรมส่งเสริมและพัฒนาคุณภาพชีวิตคนพิการท่านปลัดกระทรวงการพัฒนาสังคมและความมั่นคงของมนุษย์ของคนพิการได้ตลาดแรงงานนะคะ ผลักดันให้เกิดเป็นโครงการการขยายผลเครือข่ายอุดมศึกษา เพื่อการพัฒนามหาวิทยาลัยเทคโนโลยีพระจอมเกล้าธนบุรี ท่านผู้แทนมหาวิทยาลัยขอนแก่นท่านผู้แทนมหาวิทยาลัยเชียงใหม่ ท่านผู้แทนมหาวิทยาลัยนพิการนะคะ กรมส่งเสริมและพัฒนาคุณภาพชีวิตคนพิการค่ะ โดย มจธ. ดำเนินการร่วมกับ 5 สถาบันการศึกษาชั้นนำแต่ละภูมิภาค ได้แก่ มหาวิทยาลัยขอนแก่นค่ะท่านผู้บริหารมหาวิทยาลัย ท่านผู้บริหารมหาวิทยาลัยเครือข่าย ท่านผู้บริหารความมั่นคงนะคะ โดยเริ่มดำเนินโครงการมาตั้งแต่เดือนมีนาคม 2567 นะคะ จนถึงเดือนมีนาคมขอต้อนรับทุกท่าน เข้าสู่งานพิธีปิดโครงการขยายผลเครือข่ายอุดมศึกษา เพื่อการพัฒนาศักยภาพคนพิการนะคะ และนอกจากเราจะมีพิธีการบนเวทีแล้วนะคะเรายังมีกิจกรรมต่าง ๆ ที่น่าสนใจอีกมากมายนะคะโดยมหาวิทยาลัยเทคโนโลยีพระจอมเกล้าธนบุรีค่ะ ซึ่งได้รับการสนับสนุนงบประมาณจากกองทุนส่งเสริมและพัฒนาคุณภาพชีวิตRobot Café by People with Disabilities Cafe ของคนพิการ โดยคนพิการ และเพื่อคนพิการค่ะมหาวิทยาลัยเทคโนโลยีพระจอมเกล้าธนบุรี แห่งนี้ค่ะ ดิฉัน นางสาวอรยา นามโส บริการการศึกษา มหาวิทยาลัยเทคโนโลยีพระจอมเกล้าธนบุรี รับหน้าที่เป็นพิธีกรจัดกิจกรรมออดิชันเพื่อคนพิการค่ะ เพื่อเพิ่มโอกาสในการหารายได้ให้คนพิการนะคะ ซึ่งสามารถขอมีบัตรผู้มีความสามารถพิเศษนะคะภัทรพงศ์ พิกุลเงิน จากมหาวิทยาลัยราชภัฏสวนดุสิตค่ะ คนพิการ มจธ. ที่เริ่มดำเนินโครงการมาตั้งแต่ ปี2567 จนถึงปัจจุบัน มจธ. พร้อมทั้งหน่วยงานพันธมิตรตามแนวทางของเป้าหมายการพัฒนาที่ยั่งยืนนะคะหรือว่า SDG นะคะ โดยเฉพาะอย่างยิ่ง SDGจัดฝึกอบรม-ฝึกงาน กับอาชีพที่เหมาะสมกับสถานประกอบการค่ะ ซึ่งมีคนพิการนะคะ ที่สำเร็จการอบรมรุ่นต่อไปนะคะ ซึ่งในวันนี้นะคะ เราขอเรียนเชิญทุกท่านค่ะแยกขยะนะคะ ภายในงานของเรามีจุดแยกขยะนะคะและความมั่นคงของมนุษย์ค่ะ นำโดยท่านวราวุธ ศิลปอาชา นะคะท่านรัฐมนตรีว่าการกระทรวงการพัฒนาสังคมและความมั่นคงของมนุษย์ค่ะ เล็งเห็นถึงความสำคัญของโอกาสที่เท่าเทียมหรือว่าหากต้องใช้พลาสติกนะคะ กรุณานำไปทิ้งในจุดที่สามารถรีไซเคิลได้นะคะ และลดการใช้กระดาษค่ะศักยภาพคนพิการ เพื่อการประกอบอาชีพค่ะ โดยได้รับการสนับสนุนจากงบประมาณกองทุนส่งเสริมและพัฒนาคุณภาพชีวิตคบนเวทีลงไปด้านล่างนะคะ ทุกท่านอยู่ประจำที่นะคะขอเรียนเชิญพี่ ๆ ช่างภาพด้านบนเวทีเลยค่ะมหาวิทยาลัยเชียงใหม่ มหาวิทยาลัยสงคลานครินทร์วิทยาเขตสุพรรณบุรี สถาบันเทคโนโลยีพระจอมเกล้าเจ้าคุณทหารลาดกระบังถือว่าเป็นภาพแห่งความประทับใจ แล้ววันนี้เรามีพี่ ๆ สื่อมวลชนมาจำนวนมากเลยค่ะ เรียนเชิญค่ะ2568 นี้ค่ะ ซึ่งกิจกรรมในวันนี้นะคะเป็นพิธีปิดโครงการขยายผลระยะที่ 1 เฟสที่ 1ขออนุญาตให้น้องคนพิการมาข้างหน้าด้วย ขอเชิญผู้แทนของน้องคนพิการนะคะ ทุกท่านยืนขึ้นสักครู่นะคะอาทิเช่น บูธแสดงผลงานของคนพิการจาก6 สถาบัน อุดมศึกษานะคะ แล้วก็ยังมี1 2 3ขอกด Like อีกครั้งหนึ่งและยังมีกิจกรรมในพื้นที่ชั้น 1 ของอาคารนะคะ โดยเราได้รับความอนุเคราะห์ค่ะ จากกรมส่งเสริมและพัฒนาคุณภาพชีวิตคนพิการขอบคุณพี่ ๆ สื่อมวลชนด้วยนะคะค่ะ ณ บัดนี้อีกส่วนหนึ่งนะคะ งานของเราในวันนี้ค่ะ เรายังมีกิจกรรมที่อยากให้ทุกคนมีส่วนร่วมในการพัฒนาอย่างยั่งยืนค่ะพิธีปิดโครงการการขยายผลเครือข่ายอุดมศึกษาเพื่อการพัฒนาศักยภาพคนพิการเพื่อการประกอบอาชีพ ผ่านโมเดลการฝึกอบรม-ฝึกงานคนพิการ17 นะคะ หุ้นส่วนเพื่อการพัฒนาที่ยิ่งยืน มุ่งเน้นการร่วมมือค่ะ ของทุกภาคส่วนเพื่อสร้างโลกที่ดีสำหรับคนขอเรียนเชิญค่ะ</w:t>
      </w:r>
    </w:p>
    <w:p>
      <w:pPr>
        <w:pStyle w:val="BodyText"/>
      </w:pPr>
      <w:r>
        <w:t xml:space="preserve">[เสียงดนตรี]โปรดทิ้งให้ถูกถังนะคะ และยังมีการลดพลาสติกแบบใช้ครั้งเดียวนะคะ เราสนับสนุนให้ทุกท่านนำแก้วน้ำมานะคะภาพรวมของโครงการที่ทั้ง 6 สถาบันได้ร่วมกันดำเนินการอย่างขะมักเขม้นนะคะ ได้ดำเนินการขอให้ทุกท่านนะคะ เป็นส่วนหนึ่งของการเปลี่ยนแปลงนี้ได้อย่างง่าย ๆนะคะ และก่อนจะเริ่มพิธีการนะคะ ขออนุญาตถ่ายภาพหมู่ทุกท่านเป็นที่ระลึกนะคะ ถ่ายจากไม่เป็นการเสียเวลาค่ะ โอกาสนี้ดิฉันขอใคร่ครวญเรียนเชิญท่านรองศาสตราจารย์ ดร.สุวิทย์ แซ่เตีย ค่ะ ท่านอธิการบดีมหาวิทยาลัยเทคโนโลยีพระจอมเกล้าธนบุรีค่ะ กล่าวต้อนรับค่ะ ขออนุญาตให้ท่านยืนค่ะ พี่ช่างภาพขออนุญาตให้ทุกท่านยืนด้วยนะคะถ้าท่านพร้อมแล้ว ขออนุญาตส่งสัญญาณนะคะ ทุกท่านมองกล้องค่ะ1 2 3 ยิ้มเยอะ ๆ ค่ะ ขออนุญาตกด Like 1 รูปนะคะเชิญค่ะ น้องอิ่ม น้องจ๋า พี่วรรณ เชิญค่ะพร้อมค่ะ ทุกท่านพร้อมนะคะ ยิ้มค่ะนะคะครบถ้วนไหมคะ ครบถ้วนค่ะ ขอบคุณทุกท่านค่ะนะคะ ได้เวลาอันสมควรแล้วนะคะ ดิฉันขอเชิยทุกท่านค่ะ เข้าสู่ช่วงของการแถลงผลการดำเนินการมจธ. อย่างเป็นทางการค่ะ ซึ่งในลำดับแรกนะคะเรียนเชิญทุกท่านค่ะ รับชมวีดิทัศน์สรุปผลโครงการ</w:t>
      </w:r>
    </w:p>
    <w:p>
      <w:pPr>
        <w:pStyle w:val="BodyText"/>
      </w:pPr>
      <w:r>
        <w:t xml:space="preserve">(พิธีกรหญิง) และนี่คือเดือนมีนาคมปีที่แล้วนะคะ มาถึงวันนี้ก็ครบขวบปีพอดีนะคะ ค่ะ และเพื่อให้แขกผู้มีเกียรติทุกท่านบนเวทีค่ะ เรียนเชิญค่ะ</w:t>
      </w:r>
    </w:p>
    <w:p>
      <w:pPr>
        <w:pStyle w:val="BodyText"/>
      </w:pPr>
      <w:r>
        <w:t xml:space="preserve">[เสียงปรบมือ]</w:t>
      </w:r>
    </w:p>
    <w:p>
      <w:pPr>
        <w:pStyle w:val="BodyText"/>
      </w:pPr>
      <w:r>
        <w:t xml:space="preserve">(พิธีกรหญิง) ขอบพระคุณค่ะ ท่านดำเนินโครงการของทั้ง 6 สถาบัน โดยจะขออนุญาตเรียนเชิญผู้แทนจากทั้ง 6 สถาบัน ดังนี้ค่ะเรียนเชิญคุณคุณสุทธิณีย์ ฉัตรยาลักษณ์ จากมหาวิทยาลัยเชียงใหม่ค่ะเรียนเชิญรองศาสตราจารย์ ดร.มานิดา เชื้ออินสูง ผู้แทนจากมหาวิทยาลัยสวนดุสิต วิทยาเขตสุพรรณบุรีค่ะเรียนเชิญรองศาสตราจารย์ ดร.จรสวรรณ โกยวานิชท่านหัวหน้าโครงการผู้ช่วยอธิดีกรมส่งเสริมตลอดชีวิตท่านรัฐมนตรีท่านวราวุธ ศิลปอาชา นะครับรัฐมนตรีว่าการกระทรวงการพัฒนาสังคมและความมั่นคงของมนุษย์นะครับ ท่านหัวหน้าส่วนราชการ ผู้บริหารจากหน่วยงานต่าง ๆนะครับ สื่อมวลชน ท่านผู้มีเกียรติ และเครือข่ายซึ่งเป็น 1 ใน 30 ส่วนงานที่ทางมหาวิทยาลัยขอนแก่นรับผิดชอบโครงการนี้นะครับ และถือว่าเป็นเกียรตินะครับ แล้วก็เป็นการฉลองครบรอบ60 ปีของการก่อตั้งมหาวิทยาลัยขอนแก่นด้วยรองศาสตราจารย์ ดร.สุวิทย์ แซ่เตีย อธิการบดีมหาวิทยาลัยเทคโนโลยีพระจอมเกล้าธนบุรีเป็นอย่างสูงค่ะ และในลำดับถัดไปนะคะ เป็นการกล่าวรายงานก็คือการเตรียมการในการที่จะทำให้การดำเนินการตรงนี้นี่เกิดประสิทธิภาพมากที่สุดนะครับ เราก็วิ่งหาเครือข่ายความร่วมมือนะครับ ไม่ว่าจะเป็นในส่วนของขอเรียนเชิญท่านรองศาสตราจารย์ น.สพ.ดร.ชูชาติ กมลเลิศจากมหาวิทยาลัยขอนแก่นค่ะ เรียนเชิญค่ะก็ช่วยอย่างดีเยี่ยมเลย แล้วก็จัดหางานขอนแก่นนะครับภาคธุรกิจเอกชนนะครับ เราก็ไปพูดคุย ในส่วนท่านผู้ช่วยศาสตราจารย์ ดร.นิเวศน์ อรุณเบิกฟ้า จากมหาวิทยาลัยสงขลานครินทร์ค่ะ เรียนเชิญท่านรองศาสตราจารย์ ดร. วิษฐิดา อุ้ยตยะกุลคุณหมอสมชัย อัศวภาค นะครับ ที่ทำงานทางด้านคนพิการ ในโรงพยาบาลน้ำพอง จังหวัดขอนแก่นเพราะฉะนั้น ในส่วนของ… รวมถึงศูนย์พัฒนาคนพิการ อำเภออุบลรัตน์ผู้แทนจากสถาบันเทคโนโลยีพระจอมเกล้าเจ้าคุณทหารลาดกระบังค่ะและเรียนเชิญท่าน ดร.อรกัญญาณี เลี้ยงอิสสระของสำนักบริการวิชาการว่าในการจะร่วมทำงานกับคนพิการมีประเด็นมีอะไรต่าง ๆ ที่เราต้องทำให้ดีที่สุดค่ะ และขอเรียนเชิญท่านแรกเลยค่ะ ท่านผู้แทนจากมหาวิทยาลัยขอนแก่นค่ะเรียนเชิญค่ะ</w:t>
      </w:r>
    </w:p>
    <w:p>
      <w:pPr>
        <w:pStyle w:val="BodyText"/>
      </w:pPr>
      <w:r>
        <w:t xml:space="preserve">(รศ.น.สพ. ดร.ชูชาติ) ครับ เรียนเป็นอย่างสูงนะครับ ที่กรุณาให้หลักสูตรเราไปพิจารณา อย่างไรก็ตามนะครับ หลังจากที่เราเข้าไปในชุมชนแล้วนะครับคือ เรามีการประสานการทำงานร่วมกับท้องถิ่นปลัดกระทรวงนะครับ ท่านอธิบดีกรมส่งเสริมและพัฒนาคุณภาพชีวิตคนพิการท่านอธิการบดีนะครับ ท่านอำเภออุบลรัตน์ จังหวัดขอนแก่น หลังจากมีการพูดคุยสำรวจอะไรต่าง ๆ แล้ว ก็พบว่าในส่วนของคนพิการในพื้นที่จังหวัดขอนแก่นนะครับ เรามหาวิทยาลัยเครือข่ายนะครับ ในส่วนของมหาวิทยาลัยขอนแก่นนะครับ ท่านอธิการบดีนะครับมีการประสานงานกับคณะวิชาต่าง ๆ ในมหาวิทยาลัยขอนแก่นนะครับ ไม่ว่าจะเป็นคณะเกษตรศาสตร์กับทางมหาวิทยาลัยขอนแก่นเป็นอย่างมาก ทางมหาวิทยาลัยขอนแก่นของเรา คือ การอุทิศเพื่อสังคมส่วนราชการอื่น ๆ นอกมหาวิทยาลัยขอนแก่น เราก็ได้มีการไปพูดคุย แล้วก็ได้ดำเนินการ 2 หลักสูตร ก็คือหลังจากที่ได้รับมอบหมายภารกิจตรงนี้ สำนักงานวิชาการเราถือว่าเป็นเรื่องที่ตื่นเต้น เพราะเป็นครั้งแรกที่เราได้รับภารกิจตรงนี้ เพราะฉะนั้น ส่วนแรกที่เรามองซึ่งตรงนี้ก็มีคนพิการประสงค์เข้าร่วมโครงการนะครับ เบื้องต้น ก็คือ 105 ท่านนะครับทาง พมจ. นะครับ ทางพัฒนาสังคมและความมั่นคงของมนุษย์จังหวัดขอนแก่นนะครับ คุณณัฐพร งามเกลี้ยงจำนวน 104 ท่านนะครับ ในส่วนของผลการดำเนินงานนะครับ ตั้งแต่เริ่มต้นนะครับ ตั้งแต่มีนาคมของแผ่นดินอย่างคุณหมออภิสิทธิ์ประธานมูลนิธิโรงพยาบาลอุบลรัตน์นะครับได้รับผลการดำเนินการ ผลงานประเมินที่ยอดเยี่ยมจากคนพิการที่เข้าร่วมโครงการนะครับ เนื่องจากว่าโครงการจังหวัดขอนแก่น เราก็ไปขอพบและปรึกษาข้อมูลมาเป็นวิทยากรนะครับ มาให้ความรู้ของบุคลากรนอกเหนือจากการให้ความรู้ เทคนิค วิธีการต่าง ๆ แล้วจากผู้มีความเชี่ยวชาญแล้วนี่ เรายังมองในลักษณะของการดำเนินการซึ่งก็ได้รับความอนุเคราะห์ ความร่วมมือนะครับ ทีนี้ในส่วนของหลักสูตรนะครับ ต้องขอบคุณทาง มจธ.ให้เกิดความเข้มแข็งต่อไปในอนาคต ในนามของมหาวิทยาลัยขอนแก่นนะครับ ก็ต้องขอบคุณท่านรัฐมนตรี ท่านอปท. 2 ที่ ก็คือเทศบาลเมืองศิลาอำเภอเมืองจังหวัดขอนแก่น และก็ที่องค์การบริหารส่วนตำบลเข้ามาร่วมเป็นเครือข่าย แล้วเราก็ปวารณาตัวที่จะเป็นเครือข่าย ที่จะสร้างความเข้มแข็.ให้กับมีความประสงค์ที่อยากจะเพิ่ม Upskillในเรื่องของการประกอบอาชีพอิสระเป็นหลักท่านรัฐมนตรี และก็ท่านผู้มีเกียรติทุกท่านเรียนเชิญ คุณสุทธิณีย์ ฉัตรยาลักษณ์ จากมหาวิทยาลัยเชียงใหม่ นะคะ</w:t>
      </w:r>
    </w:p>
    <w:p>
      <w:pPr>
        <w:pStyle w:val="BodyText"/>
      </w:pPr>
      <w:r>
        <w:t xml:space="preserve">(คุณสุทธิณีย์) เนื่องจากมหาวิทยาลัยเชียงใหม่คณะบริหารธุรกิจและการบัญชี คณะแพทยศาสตร์และคณะอื่น ๆ อีก ในมข. ที่ไม่ได้เอ่ยนาม รวมถึงผู้ประกอบการ เพราะฉะนั้น การออกแบบหลักสูตร เพื่อตอบสนองโครงการนี้จึงนำมาบูรณาการร่วมกันนะคะหลักสูตรหัตถกรรมชุมชนนะครับ แล้วก็หลักสูตรเทคโนโลยีผักปลอดภัยและการแปรรูปนะครับจึงจะสามารถส่งผลต่อความถนัด และความยั่งยีันจึงทำให้มหาวิทยาลัยเชียงใหม่นี่ออกแบบหลักสูตรโครงการทั้งหมด 30 ท่าน แต่เนื่องจากมี 2 ท่านที่มีปัญหาอย่างไรก็ตามเมื่อครบหลักสูตรก็มีเสียชีวิตไป 1 ท่านนะครับ ก็ทำให้เราร่วมโครงการอยู่นะคะ ซึ่งหลักสูตรนี้ต้องบอกว่าเราได้ผู้ประกอบการเป็น 1 ท่านเป็นที่เรียบร้อย ในการประกอบการทำ2567 นะครับ จนถึงธันวาคมที่มีการปิดโครงการไปที่ 25 ธันวาคม 2567 ที่ผ่านมานะครับ เราก็และตัดต่อวิดีโอนะคะ และศิลปะดิจิทัลนะคะ เนื่องจากว่าผู้พิการส่วนหนึ่งในจังหวัดเชียงใหม่จะมีความถนัดในเชิงศิลปะค่อนข้างสูงที่เราดำเนินการจะเป็นการ Upskillในเรื่องของการประกอบอาชีพอิสระนะครับสุดท้ายคือทำอย่างไรที่ทำให้ทุกคนหาตลาดออนไลน์ได้นะคะ ตลอด 1 ปี ทำให้เราได้ต้นแบบที่เป็นตั้งแต่ต้นน้ำไปยังปลายน้ำนะครับ รวมถึงการผลักดันที่จะทำให้เขาจับกลุ่มกันนะครับ เพื่อที่จะแล้วก็สามารถเป็นรายได้เสริมนะคะ ถึง 12 ท่าน แล้วก็ส่วนท่านที่เหลือก็ได้เป็นผู้ที่คัดเลือกได้เป็นผู้ร่วมงานของสถานประกอบการนะคะ ก็บรรลุปลัดกระทรวงฯ ท่านอธิบดีกรมฯ นะครับ ในส่วนของ มจธ. นะครับ ที่ได้เชื้อเชิญในส่วนของ มข.ของผู้ร่วมโครงการทั้งหมด เพราะฉะนั้น ผู้เข้าร่วมโครงการก็จะได้รับการสนับสนุนทั้งในเชิงของความสะดวก แล้วก็ทางคนพิการต่อไปครับ ขอบคุณครับ</w:t>
      </w:r>
    </w:p>
    <w:p>
      <w:pPr>
        <w:pStyle w:val="BodyText"/>
      </w:pPr>
      <w:r>
        <w:t xml:space="preserve">(พิธีกรหญิง) ค่ะ ขอบคุณอาจารย์ชูชาติจาก มข. ค่ะ เรียนเชิญทาง มช. ต่อเนื่องเลยค่ะ</w:t>
      </w:r>
    </w:p>
    <w:p>
      <w:pPr>
        <w:pStyle w:val="BodyText"/>
      </w:pPr>
      <w:r>
        <w:t xml:space="preserve">(พิธีกรหญิง) ค่ะ ขอบคุณทางมหาวิทยาลัยเชียงใหม่ค่ะ เรียนเชิญอาจารย์จากม. สงขลานครินทร์ค่ะ</w:t>
      </w:r>
    </w:p>
    <w:p>
      <w:pPr>
        <w:pStyle w:val="BodyText"/>
      </w:pPr>
      <w:r>
        <w:t xml:space="preserve">(ผศ. ดร.นิเวศน์) กราบสวัสดีมุ่งเน้นในการผลิตบัณฑิตและตอบสนองต่อสังคม โดยเฉพาะการมุ่งเป้าไปใช้เทคโนโลยีดิจิทัล และก็การส่งเสริมการเป็นทั้ง 2 ท่านนี่คือเป็นต้นกำเนิด ที่ทำให้สงขลานครินทร์ร่วมในโครงการครั้งนี้ คือ เราถือประโยชน์ของเพื่อนมนุษย์เป็นกิจที่ 1จึงทำให้มหาวิทยาลัยเชียงใหม่ สำรวจการต้องการของผู้เรียนนะคะ โดยมุ่งเน้นว่าการทำอย่างไรที่การออกแบบนี่ที่ดีที่ทำให้เกิดความขับเคลื่อนงานในเรื่องของคนพิการ ในพื้นที่ 14 จังหวัดด้านสุขภาพนะคะ 6 หลักสูตรที่ออกแบบโดยความต้องการของผู้เรียนนี่ความต้องการของผู้เรียนนี่ จะมีเรื่องของการทำอาหาร กาแฟ เบเกอรี่นี้ด้วย ก็จะมีทาง… ทางหาดใหญ่เป็น Main Campus หลักนะครับ แล้วก็ทางปัตตานีกาแฟ เบเกอรี่นะคะ เราเพิ่มทักษะสำหรับการทำงาน การสร้างธุรกิจจากการถ่ายภาพพอดีเราได้พี่เลี้ยงที่ดี คือ มจธ. และมีน้อง ๆหลายคนนะครับ ที่ให้คำแนะนำเรา ในเรื่องของกระบวนการทำงานเพราะฉะนั้น เราเพิ่มสกิลในเรื่องของเทคนิคมันจะทำให้เขามีโอกาสมากขึ้นนะคะ ตลอดจนเราใช้โปรแกรมในการเขียนโค้ดนะคะ เป็นอีกหนึ่งหลักสูตรเราทำได้แค่ 10 คน คือ จุดเริ่มต้นที่ดีจากนั้นปรากฏว่า คือ ทำไปทำมา มีคนประสบเรื่องของปัญหาสุขภาพผู้ประกอบการที่เป็นต้นแบบ 1 ท่านนะคะ แล้วก็มีผู้ที่สร้างรายได้ จากการเข้าร่วมโครงการนี้ ทั้งงานประจำเราจะเห็นภาพจากวีดิทัศน์ที่ทาง มจธ. ทำในการนำเสนอผลงาน เราจบหลักสูตรแล้ว ปรากฏว่าตาม KPI ที่ได้ทำร่วมกับทางโครงการนะคะ และสิ่งที่มหาวิทยาลัยเชียงใหม่ได้ทำเพิ่มจากโครงการ คือ เราให้ความสำคัญกับ Well Beingแล้วเรามุ่งหมายคืออยากให้ผู้ประกอบการรับคนพิการ นำคนพิการนำเข้าบริษัทในวันข้างหน้าคณะทันตแพทย์และคณะที่เกี่ยวข้องของผู้ประกอบการตลอดการดำเนินการ ขอบคุณมากค่ะได้งาน แล้วเฉลี่ยกับเงินรายได้ที่คนพิการได้รายได้11,000 บาทต่อคน ซึ่งถือว่าเยอะมากนะครับ พอสมควรเหมือนกันในการทำงาน และอีกอย่างตอนนี้ทุกคณะแล้วก็ท่านอธิการบดีและตัวแทนจากมหาวิทยาลัยทุกท่าน ก่อนอื่นนะครับ มหาวิทยาลัยสงขลานครินทร์ขอเสียงปรบมือให้ท่านอธิการและท่านรัฐมนตรีครับทุกคณะ ตอนนี้ อาจารย์มีคนพิการให้ไปฝึกงานอยู่ที่คณะบ้างไหม ดังนั้นตามที่ได้ท่านดำริไว้ในเรื่องของกระบวนการทำงานมหาวิทยาลัยสงขลานครินทร์ ถือเป็นการเริ่มต้นใม่ให้กล่าวว่า คือ ทุกคนมีสิทธิเหมือนกันเท่าเทียมกัน แม้คนนั้นจะสมประกอบ ไม่สมประกอบก็ตาม เกิดมาเป็นภาคใต้ มหาวิทยาลัยสงขลานครินทร์มีทั้งหมด 5 วิทยาเขตนะครับ ท่านได้ดำริว่าถ้าเป็นไปได้ทั้ง 5 วิทยาเขตร่วมมือ เซ็น MOU แล้วท่านก็มอบงานให้ผมผมก็ยังงงอยู่งานอะไร ปรากฏว่าทางภูเก็ต ทางสุราษฎร์ธานี และทางตรังสานต่อในเครือข่าย ผลการดำเนินงานที่ผ่านมากสทช. วันนี้ผมเดินเข้ามาทางตึกครับ ผมเห็นคนพิการที่รถเข็นนั่งยิ้มแย้ม เพราะเรารู้จักกันเราทำงานหลักสูตรของเรา คือ เราขอเรียนรู้จากหลักสูตร มจธ.เอาไปเริ่มต้นก่อน ปรากฎว่าเราการเริ่มต้นในเรื่องมีปัญหาทางหู การรับฟัง หลายประเด็นมากครับ ต้องขอบคุณอีกครั้งหนึ่งครับ ขอบคุณ มจธ. ขอบคุณรัฐมนตรี1 คน ในกระบวนการก็คือเราดำเนินการ 1 คน ไม่เป็นไร9 คน เขาได้มีการเรียนรู้อย่างมากครับไปเซ็น MOU กับสงขลานครินทร์เราขอนำร่องกับ 5 วิทยาเขต และได้เขาเรียกว่าคนทำงานทั้งหมด 9 คน ก็ทำงานได้ทั้งหมด 9 คนมาตรา 33 4 คน มาตรา 35 5 คนวิทยาเขตสุพรรณบุรีค่ะ</w:t>
      </w:r>
    </w:p>
    <w:p>
      <w:pPr>
        <w:pStyle w:val="BodyText"/>
      </w:pPr>
      <w:r>
        <w:t xml:space="preserve">(รองศาสตราจารย์ ดร.มานิดา) สวัสดีค่ะดิฉัน มานิดา ตัวแทนจากมหาวิทยาลัยสวนดุสิต วิทยาเขตสุพรรณบุรีอาจจะเกิดขึ้นครับ ปีนี้เป็นการเริ่มต้นที่ดี คือเราปรากฏว่าการทำงานของเรามันร้อยทั้งร้อยได้ 100 เปอร์เซ็นต์อธิการบดี และผู้ร่วมงนาทุกท่านนะคะในส่วนของวิทยาเขตสุพรรณบุรีนะคะ ด้วยความที่เราเป็นทางสำนักงานผม สำนักงานผมเป็นสำนักงานทำงานของงานพันธกิจจาก มจธ. ซึ่งอาจารย์ที่ท่านให้ความรู้กับเราท่านน่ารักมากค่ะ ท่านบอกให้เราอดทนนะคะ ใจเย็น แล้วก็ดูแลมันเกิดกุศโลบาบที่ดีครับ ในการเห็นคุณค่าของคน มันมีความสวยงาม ตามคำแรกที่ท่านรัฐมนตรีผู้เข้าอบรมของเรา 70 ท่านนี่ทุกอย่างราบรื่นไปด้วยดี ก็เขาเป็นมนุษย์ก็ต้องมีสิทธิเสมอกันทำงานต่อ แต่อย่างไรก็ตามครับ ต้องขอขอบคุณท่านอธิการที่เซ็นให้คำแนะนำซ้ำ ๆ อะไรอย่างนี้ค่ะ แล้วก็มีน้องนักศึกษาช่วยด้วยนะคะ ทุกอย่างก็มันมีการขับเคลื่อนที่มันมีการสมบูรณ์แบบ ยั่งยืนเป็นพี่เลี้ยงแล้วเรายังไม่พอนะครับ จากโครงการนี้ผลงานของที่ผู้พิการทำงานให้กับเรา ก็คือมี 2 กลุ่มค่ะเป็นน้องกัน เราไปร่วมประชุม เวลามีอะไรต่าง ๆ เพราะผมร่วมประชุมกับกสทช. ในเรื่องของการสร้างเทคโนโลยีในการช่วยคนพิการ ไม่ว่าอีกคน ในเรื่องของตาบอด หรือว่าอีกคนเขาประกอบเป็น Work in process ในกลุ่มที่อยู่หนองหญ้าไซ ส่วนที่ที่เปิดโอกาสให้สงขลานครินทร์ในการทำงาน เราหวังว่าในการทำงานครั้งต่อไปนะครับคงจะต้องได้ร่วมกับ มช. และหวังว่าท่านรัฐมนตรีจะชวนรัฐมนตรีก็นำไปใช้งานนะคะ ค่ะ ก็เราก็หวังว่าในรอบที่ 2 ของเรานี่ค่ะเราก็จะมีมหาวิทยาลัยที่อยู่ในพื้นที่อีกประมาณ 3 มหาวิทยาลัย14 จังหวัดภาคใต้ อันนี้ก็ขอบคุณทุกท่านครับ สวัสดีครับ</w:t>
      </w:r>
    </w:p>
    <w:p>
      <w:pPr>
        <w:pStyle w:val="BodyText"/>
      </w:pPr>
      <w:r>
        <w:t xml:space="preserve">(พิธีกรหญิง)ขอบคุณทางสงขลานครินทร์ แล้วก็เรียนเชิญทางมหาวิทยาลัยสวนดุสิตที่ทุกเดือนที่เราไปลงพื้นที่ แล้วก็ไปรับงาน แล้วก็ไปให้นะคะ ท่านอธิการบดีมหาวิทยาลัยสวนดุสิตวิทยาเขตสุพรรณบุรี เรียนท่านรัฐมนตรี ท่าน50 คน ก็คิดเป็นร้อยละ 71 เปอร์เซ็นต์ที่มีรายได้นะคะ เพราะฉะนั้นน่ะ ก็จะเป็นการมหาวิทยาลัยการบ้านการเรือนนะคะเพราะฉะนั้น เราก็ได้รับการถ่ายทอดอบรมการเป็นพี่เลี้ยงคุณภาพชีวิตเขาดีขึ้นค่ะ แล้วก็ชุมชนมีความเข้มแข็ง แข็งแรง มีความมั่นคงแข็งแรงนะคะนะคะ ก็เราก็เหมือนกับเราเจอโลกอีกใบหนึ่ง เพราะฉะนั้นพี่ป้าน้าอา เขาก็จะพูด บอกว่ามีผลผลิตทางการเกษตรนะคะ ที่มีอยู่คนพิเศษนะคะ เพราะฉะนั้น เราก็อาจต้องช้าหน่อยนะคะ แล้วก็อาจจะต้องพูดเขาก็จะมีรายได้ปีนี้ค่ะ ตอนนี้หลักสูตรก็ยังไม่เรียบร้อยนะคะ แต่ว่าคิดว่าจะมีอะไร ที่จะทำต่อไป แล้วก็จะร่วมอีก 3 มหาวิทยาลัย ก็มีมหาวิทยาลัยดำเนินไปตามเรียบร้อยนะคะ แล้วก็ทุกเดือน เดือนละ 2 ครั้งค่ะ แล้วก็ไปรับตรงสามชุกด้วย ก็แต่ละมหาวิทยาลัยก็อยู่แต่ละอำเภอในจังหวัดสุพรรณบุรีก็จะที่หนองหญ้าไซกลุ่มหนึ่ง แล้วอีกกลุ่มหนึ่งอยู่ที่จังหวัดอุทัยธานีค่ะก็เราก็เอาวัตถุดิบนะคะ ให้เรียนเชิญทางลาดกระบังค่ะ</w:t>
      </w:r>
    </w:p>
    <w:p>
      <w:pPr>
        <w:pStyle w:val="BodyText"/>
      </w:pPr>
      <w:r>
        <w:t xml:space="preserve">(รองศาสตราจารย์ ดร.จรสวรรณ) ค่ะ สวัสดีท่านรัฐมนตรีนะคะ ท่านอธิการบดี ท่านผู้บริหาร และเป็นจังหวัดอุทัยธานีจะเป็น Finished Goods ค่ะก็ตามที่ท่านเห็นในวิดีโอค่ะ ก็เป็นพวงหรีด ที่ใกล้ชิดนะคะ กับบางมดนะคะ และเราเป็น 3 พระจอมค่ะเราดีใจมาก ๆ เลย ที่สำนักการเรียนรู้ตลอดชีวิตเรานะคะนะคะ ที่จะมาร่วมงานกับเราด้วย ค่ะก็ในส่วนของผลลัพธ์ที่ได้มาและก็จริง ๆ ดิฉันนะคะ ก็เป็นผู้ปรึกษาค่ะท่านผู้ดูแลหลักนี่ ท่านผู้ช่วยอธิการบดีที่อยู่ด้านหลังรายได้นี่นะคะ ก็รายได้ไม่เท่ากันนี่นะคะ ก็ทุกประมาณนักผลิตสื่อนะคะ ก็อยากจะให้เกิดการทำงานที่อยู่ได้ทุกที่ ทุกเวลานะคะ รวมถึงการเรียนรู้ทุกเวลานะคะ ผ่านแพลตฟอร์มของเราค่ะ เราก็มีแพลตฟอร์มนะคะช่วยลดรายจ่าย เพิ่มรายได้ให้กับเขานะคะในส่วนของผู้พิการนี่ ก็สามารถพึ่งพาตนเองได้ฝึกทักษะนะคะ ได้ที่บ้านได้ตลอดเวลา แล้วก็ลาดกระบังนี่ตอนแรกเราก็ไม่ได้ตั้งใจหรอกค่ะ เราจะเจอเฟสที่ 2 ที่วิทยาเขตสุพรรณบุรี จะทำต่อไปเราก็รับฟังความต้องการในเชิงพื้นที่ เพราะเราลงไปน่ะก็คือสามารถนำทักษะนี้ไปทำที่บ้านได้ไปหารายได้เสริมได้ ดังนั้นนี่ คนต่างจังหวัดก็มาเรียนสวนดุสิตเราก็จะมีอัตลักษณ์ทางเลือกของอาหารอยู่แล้วช่วยไปแปรรูปผลผลิตทางการเกษตรให้เขาหน่อยในครั้งแรกเลย แต่สำนักการเรียนรู้ตลอดชีวิตนี่ก็ได้รับความร่วมมือค่ะ จากท่านคณาจารย์ค่ะ จากลาดกระบังเกษตรนะคะ ก็คุยแล้วว่าเขาจะช่วยพวกเราทำอะไร มีมหาวิทยาลัยราชภัฏบ้านสมเด็จแล้วก็มีมหาวิทยาลัย มทร. สุวรรณภูมิที่อยู่ที่มาเรียนหลักสูตรเรานี่แหละได้ไปผลิตสื่อนะคะ ในโครงการนั้นด้วยค่ะ และนอกจากนั้น เราก็ได้พัฒนาเขาค่ะ นอกเหนือครบทุกอำเภอนะคะ ค่ะ ค่ะ ขอบพระคุณมากค่ะ</w:t>
      </w:r>
    </w:p>
    <w:p>
      <w:pPr>
        <w:pStyle w:val="BodyText"/>
      </w:pPr>
      <w:r>
        <w:t xml:space="preserve">(พิธีกรหญิง) ค่ะ ขอบคุณทางสวนดุสิต วิทยาเขตสุพรรณบุรีเป็นอย่างสูงค่ะบางมดนี่แต่แบบพี่ ๆ คนพิการนี่เป็น Organizerเราก็รู้สึกว่า เราต้องทำหลักสูตรแบบนี้บ้างล่ะ เราก็รวมถึงแขกผู้มีเกียรติทุกท่านค่ะ วันนี้ก็ยินดีมาก ๆ ยินดีเป็นอย่างยิ่งเลยค่ะ คือ จริง ๆ พระจอมเกล้าเจ้าคุณทหารลาดกระบังนี่ ก็ทำงานอย่างจริง ๆ เลย และเราเห็นว่าเขามีศักยภาพมาก ๆ ค่ะ นอกจากสิ่งที่เขาได้รับนะคะ จากพระจอมเกล้าลาดกระบังเห็นรอยยิ้มค่ะ จากเขา และมันเป็นสิ่งที่สำคัญที่สุดเลย เพราะทุกครั้งที่เราได้เจอเขานี่ได้ดูแลคนพิการนะคะ จริง ๆ ครั้งแรกค่ะก็ต้องขอบคุณบางมดมาก ๆ ที่นึกถึงเรานะคะของโครงการของเรานะคะ ก็มีคนพิการนะคะ ที่ได้รับงานทำนะคะ กว่า 80 เปอร์เซ็นต์ค่ะ แล้วจริง ๆ นะคะ เขาก็สามารถอาจารย์ลูกปัด อย่างที่เห็นในคลิปนะคะ อย่างพระจอมเกล้าเจ้าคุณทหารลาดกระบัง เราก็ตั้งใจค่ะ หลักสูตรนี้ ที่เป็นหลักสูตรการเป็นนักศึกษาดิจิทัลซึ่งวันนั้นนี่ สำคัญมาก ๆ เลย เขาได้เจอผู้ประกอบการจริง ๆ เขาได้นำเสนอจริง ๆ เพราะว่าหลักสูตรเรานี่ เป็นหลักสูตรการสื่อสารนะคะ เขาได้เรียนรู้ที่ชื่อ KMITL Master class นะคะคนพิการนะคะ เรียนทั้งแบบ Workshop ได้มาเจอกันนะคะ รวมถึงได้เรียนจากคอร์สออนไลน์ของเราด้วยค่ะขยายโอกาสให้มหาวิทยาลัยเครือข่ายนะคะได้กระจายความรู้นะคะ ไปในชุมชน แล้วก็รวมถึงคนพิการจากต่างจังหวัดด้วย แต่สุดท้ายค่ะ จากหลักสูตรเราสามารถเรียนได้ทุกที่ทุกเวลา จริง ๆ แล้วมีโครงการนี้ต่อไปเรื่อย ๆ ค่ะ ขอบคุณค่ะ</w:t>
      </w:r>
    </w:p>
    <w:p>
      <w:pPr>
        <w:pStyle w:val="BodyText"/>
      </w:pPr>
      <w:r>
        <w:t xml:space="preserve">(พิธีกรหญิง) ค่ะขอบคุณทางลาดกระบังค่ะ แล้วก็มาถึงเจ้าภาพของเรานะคะที่พระจอมเกล้าเจ้าคุณทหารลาดกระบังด้วยนะคะ และแม้ว่าสำนักการเรียนรู้ตลอดชีวิตนะคะ จะดูแลคนพิการอธิบดีนะคะ ท่านอธิการบดี ท่านผู้บริหารทุกมหาวิทยาลัยมหาวิทยาลัยเทคโนโลยีพระจอมเกล้าธนบุรี ในฐานะมหาวิทยาลัยซึ่งทำโครงการที่ชื่อ 7 Inspirationsมาก่อนนะคะ สำหรับเรื่องคนพิการค่ะ แล้วก็ให้คนพิการในการจัดฝึกอบรมเอง เนื่องจากเรามีหลักสูตรอยู่ 4 หลักสูตรเราเลือกหลักสูตรเจ้าหน้าที่สำนักงานนะคะไปจากสิ่งที่เราตั้งโจทย์ไว้และตั้งเป้าไว้สำหรับโครงการนี้นะคะก็คือการเป็น Organizer ค่ะผู้ช่วยเหลือในงานรักษาความปลอดภัย ประเภทที่เข้าไปดูCCTV หรือว่าแลกบัตร หรือว่าติดต่อประสานงาน ซึ่งอยู่ในหมวดของ รปภ. นะคะ แต่การประกอบวิชาชีพจัดหลักสูตรค่ะ วันเสาร์-อาทิตย์นะคะพี่ ๆ คนพิการของเรานี่แหละในระหว่างการเรียน ได้เป็น Organizerจะต้องมีใบอนุญาตประกอบอาชีพ รปภ. คือนะคะ เราก็เลยต้องยกระดับหลักสูตรของเราขึ้นมานะคะ ว่าหลักสูตรของเรานี่นอกจากจะได้ประกาศนียบัตรจะบอกได้เลยว่าสิ่งสำคัญสุดท้ายแล้วมันคือความสุขค่ะ ถ้าเขาได้ทำงานอย่างมีความสุขนะคะ ได้ทำในสิ่งที่รักแล้วก็ได้เจอกับเราที่พร้อมจะเป็นผู้ให้นะคะ ทุกอย่างก็จะดำเนินไปได้ด้วยดีค่ะ และผลสำเร็จที่ผ่านการอบรมนี่ ได้ใบ ธภ. 7 ด้วยได้ถ่ายทอดหลักสูตรนี้ให้มหาวิทยาลัยเครือข่ายทำงานได้ที่บ้าน ซึ่งก็วันสุดท้ายของโครงการเรานะคะ ก็ที่ท่านรองอธิการบดีสยาม ท่านอาจารย์แพมนะคะ ที่บอกว่าเราจะต้องมี Career Connectวิชาชีพนะคะ กับสถาบันคุณวุฒิมหาวิทยาลัยเราเป็นมหาวิทยาลัยเทคโนโลยีนะคะ หลักสูตรของเรานี่เป็นหลักสูตรจากคณะสถาปัตยกรรมในวันนั้น และผู้ประกอบการก็ได้รับเขาเข้าไปทำงานนะคะขอขอบคุณนะคะ จริง ๆ ค่ะ สำหรับท่านรัฐมนตรีที่มีวิสัยทัศน์นะคะ ในการที่มีการ Trainรับรองเป็นสถานฝึกอบรมคุณวุฒิวิชาชีพ หลักสูตรของเรา คนพิการที่ได้รับหลักสูตรผู้… คนพิการโดยรอบด้วยนะคะของสถาบันนะคะ ก็ขอบคุณมาก ๆ ค่ะ อยากจะให้เราก็เล็งเห็นความพิเศษมากยิ่งขึ้น เนื่อจากว่า มจธ.ตอนนี้ก็ 11 ปีแล้ว เราทำที่กรุงเทพฯ มาโดยตลอด เราเลยของเราเอง ก็คือพระจอมเกล้าธนบุรี ขอเรียนเชิญค่ะ</w:t>
      </w:r>
    </w:p>
    <w:p>
      <w:pPr>
        <w:pStyle w:val="BodyText"/>
      </w:pPr>
      <w:r>
        <w:t xml:space="preserve">(ดร.อรกัญญาณี)สวัสดีท่านรัฐมนตรีนะคะ สวัสดีท่านเลือกพื้นที่ต่างจังหวัดซึ่งจะได้รับข้อมูลมาว่ามีคนพิการที่เป็นทหารผ่านศึกเจ้าภาพนะคะ นอกจากทำหน้าที่เป็นพี่เลี้ยงถ่ายทอดให้กับทั้ง 5 มหาวิทยาลัยแล้ว ในครั้งนี้ เราลงพื้นที่จำนวน 40 คน ในระบบไฮบริดนะคะ แล้วก็ผลสำเร็จนะคะ ก็มีคนพิการที่ได้รับการจ้างงานในสถานได้สำรวจมาแล้วว่าสถานประกอบการต้องการคนเข้าไปทำงานเป็นเจ้าหน้าที่ธุรการมากที่สุดนอกจากนั้นแล้วนี่ ผลจากการสำรวจอาชีพรองลงมา ก็คือบางจังหวัดค่ะ การขนส่งสาธารณะยังไม่เอื้อกับคนพิการมากนั้นในการเดินทางไปทำงานในตำแหน่งนั้นนี่ จะมีแค่ประกาศนียบัตรไม่พอ จะต้องมีประกาศนียบัตรด้วยเจ้าหน้าที่ธุรการไม่พอสามารถได้รับการจ้างงานจริง ๆ ค่ะ ก็เลยเป็นที่มาว่าเราก็จะมีการต่อยอดในการพัฒนาเทคโนโลยีให้คนพิการจาก มจธ. แล้ว จะต้องบวกกับอะไรบ้างนะคะ ต้องคุยกับเครือข่ายนะคะ ที่จะทำให้คนพิการนะคะของใน Stock สินค้า ในขณะที่ยังอยู่ที่บ้าน ทาง มจธ.สาธิตด้วยนะคะ มจธ. ก็ขอขอบคุณท่านอธิการบดีได้ใช้นะคะ ทำอย่างไรหลักสูตรนี้จะมีการประกอบอาชีพมากขึ้นและส่งเสริมการประกอบอาชีพคนพิการมากขึ้น ซึ่งเราทำการเทียบอย่างมากนะคะ และสร้างเครือข่ายกันต่อไปให้สมกับที่ท่านรัฐมนตรี ท่านอธิบดีได้มอบไว้นะคะ</w:t>
      </w:r>
    </w:p>
    <w:p>
      <w:pPr>
        <w:pStyle w:val="BodyText"/>
      </w:pPr>
      <w:r>
        <w:t xml:space="preserve">(พิธีกรหญิง)ธุรการที่ใช้คอมพิวเตอร์ อุปกรณ์สำนักงานเป็นหลักนะคะสามารถเทียบคุณวิชาชีพ ซึ่งตอนนี้เราก็ได้ใบสักครู่หนึ่งนะคะ เชิญช่างภาพสักครู่นะคะค่ะ อาจารย์มองกล้องนะคะไปนั้น ก็จะได้ใบคุณวุฒิวิชาชีพ ทักษะเลเวล 2 ไปด้วยนะคะพักผ่อนด้านล่างก่อนนะคะค่ะ เราจะเห็นได้ว่าอยากจะลองบ้าง ถ้าเราไปต่างจังหวัด เราจะทำอย่างไรดีคนจาก มจธ. ไปลงพื้นที่ต่างจังหวัด เราจึงนะคะ แล้วก็ยังถือว่าเป็นสัญญาณที่ดีที่เราจะมีเครือข่ายความร่วมมือในอนาคตนะคะ ซึ่งในปีนี้ค่ะ เราจะมีโครงการนะคะ ในเฟสที่ 2 นะคะเป็นเหยื่อกับระเบิดจำนวนมาก เราอยากไปช่วยนะคะเราก็เลยเลือกพื้นที่ตรงนั้น เราจึงฝึกคนพิการดิฉันใคร่ขอเรียนเชิญค่ะ ท่านวราวุธ ศิลปอาชาท่านรัฐมนตรีว่าการกระทรวงการพัฒนาสังคมและความมั่นคงของมนุษย์ประกอบการในพื้นที่ทันที 21 คน ในส่วนที่เหลือค่ะ ก็อยู่ในระหว่างหางาน ซึ่งเราก็พบว่าใน</w:t>
      </w:r>
    </w:p>
    <w:p>
      <w:pPr>
        <w:pStyle w:val="BodyText"/>
      </w:pPr>
      <w:r>
        <w:t xml:space="preserve">(คุณวราวุธ) กราบเรียนท่านรองศาสตราจารย์ ดร.สุวิทย์ แซ่เตีย นะครับ ท่านอธิการบดีมหาวิทยาลัยเทคโนโลยีพระจอมเกล้าธนบุรีในสถานประกอบการ มันควรจะมีเทคโนโลยีอะไรบางอย่าง ที่นายจ้างที่อยากจะจ้างคนพิการ และคนพิการที่มีทักษะความสามารถจากทั้งอีก 5 มหาวิทยาลัยนะครับ ทั้งมช. นะครับ มข. มอ. นะครับ สวนดุสิตสามารถทำงานในระยะไกลได้ ซึ่งไม่ใช่แค่การทำงานทั่วไปแต่ว่าเป็นการทำงานอย่างควบคุมกล้อง CCTV ควบคุมแห่งนี้มาในพิธีเฉลิมฉลองครบรอบ 10 ปี ที่ท่านอาจารย์สุวิทย์ได้ท่านอธิบดี ขอบคุณท่านอธิการที่ทำให้ศูนย์การศึกษานะคะ แล้วก็ขอบคุณเครือข่าย ประทับใจมาก เพราะว่าทุกคนร่วมมือกันเป็นอย่างดี แล้วช่วยเหลือกันเป็นปี 7 เดือน เป็นหนึ่งในโครงการที่ผมดีใจนะครับที่ได้มีโอกาสมาร่วมกัน และมีสิ่งดี ๆ มอบให้สังคมค่ะ ขอบคุณค่ะ ขอเสียงปรบมือดัง ๆ ให้กับทั้ง 6 เครือข่ายนะคะ ค่ะ ขออนุญาตเป็นภาพหมู่Copy and Devolopmentวันนี้เรา Copy and paste1 2 3 ค่ะค่ะ ขอบพระคุณอาจารย์ทั้ง 6 ท่านค่ะ ขอเรียนเชิญอาจารย์นั้น ไม่ได้ด้อยด้วยศักยภาพ ไม่ได้ด้อยในเรื่องอะไรต่าง ๆ เลย โดยเฉพาะอย่างยิ่งท่ามกลางทั้ง 6 เครือข่ายนะคะ ร่วมกันอย่างแข็งขันในการที่จะพัฒนาผู้พิการนะคะ ในพื้นที่ของตนเองก็มากขึ้น มาอยู่ พม. ได้ปีกว่า ต้องบอกว่าผมได้เรียนรู้เยอะแยะมากมายต้องขอบคุณเพื่อน ๆ ข้าราชการกระทรวง พม. ทำให้ผมเห็นถึงความสำคัญของโครงการนี้ ไม่ใช่เพียงซึ่งเราก็ยังได้รับความอนุเคราะห์นะคะ จากกระทรวงการพัฒนาสังคมและความมั่นคงของมนุษย์เช่นเคยค่ะ และในโอกาสนี้ค่ะให้กับสังคมไทย เพราะว่าแรงงานมันน้อยลงทุกวัน ๆ ท่านจะเอาแรงงานจากไหน เด็กใหม่ก็ไม่เกิดนะครับ คนตายก็เยอะขึ้น ต้องบอกว่าจากทั้งหมด 5 มหาวิทยาลัยค่ะ ได้ให้เกียรติขึ้นกล่าวปิดโครงการในระยะที่ 1 ค่ะขอกราบเรียนเชิญค่ะ</w:t>
      </w:r>
    </w:p>
    <w:p>
      <w:pPr>
        <w:pStyle w:val="BodyText"/>
      </w:pPr>
      <w:r>
        <w:t xml:space="preserve">[เสียงปรบมือ]ผมใช้เยอะมาก ไม่อยากใช้เลย เพราะทุกพวงหรีดที่ส่งไปนี่ หัวคะแนนผมหายไปทีละคน ทีละคนนะครับ ท่านอธิบดีกรมส่งเสริมและพัฒนาคุณภาพชีวิตคนพิการ ท่านรองปลัด และผู้แทนแต่ว่าวันนี้เรากำลังผลิตบุคลากรLabor Pool ให้กับประเทศไทยสุพรรณบุรี แล้วก็ทางลาดกระบัง แขกผู้มีเกียรตินะครับ พี่น้องสื่อมวลชนที่รักทุกท่านครับ 27 ตุลาคม 2566 ผมยืนอยู่บนเวทีให้กับพี่น้องคนพิการ ดีใจเหลือเกินเมื่อสักครู่ที่ได้ยินว่านะครับ ได้รับเงินเดือน เดือนละหมื่นกว่าบาท เป็นการแบ่งเบาภาระท่านนายกฯ จริง ๆ นะครับ ตามทำโครงการดี ๆ ขึ้นมา มาถึงวันนี้ผมมาเป็นรัฐมนตรีก็ปีกว่าแล้วนะครับ 1 ปี 6 เดือน 1อาชีพ แต่อีกหลายคนนะครับ ก็หมดไปเรียบร้อยแล้วแต่ว่าไอ้ 10,000 บาท ที่พวกเราที่อยู่ในห้องนี้ ที่หยิบยื่นไทย ที่สำคัญที่สุดนั้นผมเองต้องขอบคุณอาจารย์สุวิทย์จริง ๆ นะครับ ผมเอง เพียงแค่ C&amp;D้เบ็ดกับพี่น้องคนพิการเพราะว่าโครงการนี้เป็นการที่ทำให้พี่น้องคนพิการนั้น ไม่จำเป็นที่จะต้องจากภูมิลำเนา อยู่เรา Cut and Paste ต้องบอกว่า ผมเชื่อว่ามาถึงวันนี้ สังคมคงได้เห็นเพิ่มมากขึ้นว่าพี่น้องคนพิการของคนไทยทาง มอ. บอกว่าท่านมีแค่ 9 คน ไม่เป็นไรนะครับกี่คนก็แล้วแต่ 1 คนเราก็ดีใจ มันเป็นการแสดงให้กำลังของตลาดแรงงานของประเทศไทยนี่ ที่กำลังหดตัวลง หดตัวลงเรื่อย ๆ เพราะเด็กเกิดใหม่ก็น้อยลง ผู้สูงอายุมจธ. ที่… ที่ มจธ. ของเรา ที่ต้องขอบคุณมากกว่า คือ อีก 5 มหาวิทยาลัยที่ให้เกียรติมาร่วมกันเพราะเรามาทำงานให้กับคนพิการนะครับ วันนี้ภาพมันใหญ่ไปกว่านั้นอีก วันนี้เรากำลังสร้างตอนที่ผมอยู่กระทรวงทรัพย์ฯ มา 4 ปี อยู่ดี ๆเมื่อ 27 ตุลาคม ผมยังไม่รู้เรื่องเลย แต่6 มหาวิทยาลัยที่เข้าร่วมโครงการนี่นะครับ Product ที่ผมไม่อยากใช้มากที่สุดเลย ก็คือจากสุพรรณบุรีนี่ เพราะมันเป็นพวงหรีด เดือน ๆ หนึ่งนี่คนพิการ ไม่เคย Upskill Reskill แต่วันนี้ต้องทำแล้วและก็ต้องขอบคุณผู้ประกอบการที่กล้าหาญนะครับ แล้วก็ Step ออกจาก Comfort Zone เช่นกันใช้ไปเยอะกว่านี้ผมก็ไม่แน่ใจเหมือนกันว่าเลือกตั้งครั้งใหม่ผมจะได้เป็น สส. กับเขาหรือเปล่า ตายกันหมดแล้ว เด็กใหม่ก็ไม่เกิดมีงานทำนี่ Because of wareนี่คือสิ่งที่ผมพูดมาตลอด ยิ่งมีโอกาสได้ทำงานกับที่มีวันนี้นะครับ เราเห็นแล้วครับ ไม่ว่าจะภายใตมาตรา 33หรือ 35 นั้นนี่นะครับ เราสามารถสร้าง Productivityไปแข่งทีไรนี่ นักกีฬาทำผลงานได้ดีกว่าคนปกติ ไม่ว่าจะเป็น Asian Winter Games Para Gameโครงการ 10,000 บาท ดิจิทัลวอลเล็ตนั้นนี่ผมพยายามจะสอบถามนะครับ หลายคนเอาไปต่อยอดไม่ได้แพ้ใครในโลกนี้ ดังนั้นนี่ ผมทำงานมาปีกว่า รู้สึกดีใจครับบางคนบอกว่าอยู่กระทรวงนี้ทำงานแล้วได้บุญ ผมบอกว่าผมไม่อยากได้บุญครับ ผมอยากให้ประเทศไทยเดินหน้าไปด้วยกันให้กับพี่น้องคนพิการนี่มันมาตลอดชีพ ดีไม่ดี มันจะเยอะขึ้น เยอะขึ้นด้วย ดีไม่ดี ผ่านไป 2 ปีสิ้นปีอาจจะได้โบนัส นี่เป็นการให้ปลากับพี่น้องคนพิการ ขอโทษครับ ใหเฟอร์รารี่เลยล่ะ พยายามใส่เข้าไป ใส่เครื่องเทอร์โบเข้าไปภาคอยู่ในแต่ละจังหวัดที่ตัวเองอาศัยอยู่ได้ ต้องบอกว่า 252 คน ที่ได้รับงานทำในวันนี้ผมดีใจจริง ๆ นะครับ เมื่อกี้สักครู่มีทั้งผู้สูงอายุ มีทั้งผู้พิการ มีทั้งเด็กเล็ก มีทั้งอะไรต่าง ๆ ท่านจะใส่น้ำมันเข้าไปในรถคันนี้มากแค่ไหนอีกหลาย ๆ มหาวิทยาลัยได้เห็นนะครับ ผมต้องขอบคุณเมื่อสักครู่ผมขอบคุณท่านอาจารย์สุวิทย์มาก เพราะท่านจุดประกายสิ่งที่เราทำในวันนี้ครับ ต้องขอบคุณท่านอาจารย์สุวิทย์ และอีกทั้ง 5 มหาวิทยาลัย ท่านกำลังเอามอเตอร์ไปใส่ในคาราวานเพราะว่าการที่ท่านจะ Step ออกจาก Comfort zoneมันไม่ใช่เรื่องง่าย รู้สึกเข้าใจดี เพราะนั่นคือเรื่องจริงครับ เพราะคนที่เราทิ้งไว้ข้างหลังนี่ที่เป็นตัวดึงรถตัวนี้ไม่ให้ไปข้างหน้า เพราะฉะนั้น วันนี้ต้องขอบคุณทุก ๆ ท่านที่เข้ามาช่วยกันใส่มอเตอร์เข้าไปวันนี้ก็ยังไม่ค่อยรู้เรื่องเท่าไร แต่มีองค์ความรู้เพิ่มขึ้นมาอีกนิดหนึ่งแต่การ Step ออกจาก Comfort Zone จะต้องดูแลกระทรวง พม. ของเรานั้น มุ่งที่จะต้องโอกาสทางสังคมนะครับอยากจะเห็นพี่น้องคนพิการเข้าถึงสิทธิต่าง ๆ ไม่ใช่เข้าไป มันไม่ใช่เรื่องง่าย แต่วันนี้ผมเชื่อว่าแต่ละสถานประกอบการที่รับพี่น้องคนพิการเข้าไปแล้ว ท่านต้องดีใจว่าท่านรับเข้าไปไม่ใช่เพราะไม่อยากทำมาตรา วันนี้เราแสดงให้เห็นแล้ว คนพิการข้าราชการถึงสิ้นเดือนก็แจกเบี้ยคนพิการ แจกเบี้ยคนพิการรัฐมนตรีไม่ต้องมีหรอกครับ แต่การขับเคลื่อนกับคนพิการ เห็นคนพิการเล่นกีฬาต่าง ๆ แล้วนี่ มันแสดงให้เห็นครับ ว่าถ้าใครได้ดูไตรกีฬาที่ประเทศไทยเรามีต่าง ๆ นั้นนะครับ ผมเองนี่ดีใจเหลือเกินที่มันทำให้เส้นบาง ๆ ที่แบ่งระหว่างพิการกับไม่พิการมันค่อย ๆ บางลง บางลง และหายไป วันนี้ดีใจที่ภาคเอกชนกินขาด โอลิมปิกส์ พาราลิมปิกส์ คนพิการทำผลงานได้ดีกว่าคนปกติทั่วไป มันก็สะท้อนให้เห็นว่าคนพิการของไทยนี่ส่งเสริมและพัฒนาคุณภาพชีวิตคนพิการ ปรากฏว่าที่หนักกว่าภาคเอกชน ก็ภาครัฐของผมนี่แหละครับ บังคับได้หมดเพราะว่าวันนี้รัฐบาลพยายามเหลือเกิน ผมเปรียบประเทศไทยเป็นเหมือนรถคันหนึ่ง รถทำครบตามโควตา 1 เปอร์เซ็นต์ มีอีก 1 กระทรวงไม่ค่อยครบโควตาเท่าไร โชคดีกระทรวงที่ครบให้วิ่งได้เร็ว ๆ ให้วิ่งได้อย่างมีประสิทธิภาพ แต่ไอ้เฟอร์รารี่คันนี้คนนี้นี่ มันลากคาราวานอยู่ตู้หนึ่งครับศักยภาพของคนพิการที่มีในวันนี้ สามารถที่จะทำงานให้กับกระทรวงท่านให้มีประสิทธิภาพได้มากกว่าคนปกติบางคนบอกว่ายกตัวอย่างเอากระทรวงเก่าผมนี่ กระทรวงทรัพย์ฯ จะไปจ้างคนพิการอย่างไรเครื่อง B12 W12 W16 รถมันก็ไม่ไปครับ ตราบใดที่ท่านยังมีคาราวานตัวนี้นี่ที่เป็นภาระที่รถคันนี้ต้องลากไปอยู่คนเดียวควบคุมป่าเป็นพัน ๆ ไร่ เป็นหมื่น ๆ ไร่ วิ่งไปเจออะไรปุ๊บ กดปุ่มปั๊บ หน่วยภาคพื้นดินก็วิ่งนั้น ทำให้คาราวานนั้น ไม่ได้เป็นภาระ แต่เป็นแรงขับเคลื่อนของสังคมอีกนัยหนึ่ง การที่ประเทศไทยจะเดินไปข้างหน้าได้ ที่จะไม่ต้องทิ้งใครไว้ข้างหลังไปตกปลาหน่อย เพราะปัญหาของสังคมไทยวันนี้ ส่วนใหญ่ชอบของฟรี ชอบทำงานน้อย ๆ ชอบได้สตางค์เยอะ ๆ นะครับ บางคนบอกว่า Work Life Balanceในคาราวาน ทำให้เป็นตัวขับเคลื่อนสังคม ขับเคลื่อนเศรษฐกิจอีกวาระหนึ่ง แล้วก็ผมอยากจะเรียนนะครับ ให้กับพี่น้องคนพิการครับ ผ่านทางสื่อมวลชนว่าผมเชื่อเสมอครับ ว่าอยากได้เงินต้องทำงาน อยากจะได้เงินจากภาครัฐ อยากจะได้เงินจากอะไรก็แล้วแต่ครับแต่ No Success Freeถึงเวลาก็ให้เงินให้เงินไปแล้วก็จบกันไป ทำอย่างนั้นก็คงไม่ต้องมีรัฐมนตรีว่าการกระทรวง พม. ครับ เพราะว่าให้กับพี่น้องคนพิการ บางคนได้ปลาใหญ่ บางคนได้ปลาเล็ก แต่อย่างน้อยมันเป็นการลดภาระในวันนี้เราต้องการให้ความสามารถและศักยภาพของคนพิการและได้เป็นที่ยอมรับ ไม่ใช่เฉพาะของคนไทยแต่ของนานาอารยประเทศ การทำงานที่เทคโนโลยีได้ยอมรับได้มากขึ้น วันนี้เรา…ผมไม่ชอบเลยว่าพิธีปิดโครงการ ฟังแล้วมันใจหายตื่นตัวกันมากนะครับ มีกฎหมายมาตรา 33, 34,35 นะครับ ถ้าไม่ทำ ท่านต้องจ่ายเงินเข้ากับกรมที่ได้มาร่วมนะครับ ในรถไฟขบวนนี้ แล้วก็หวังเป็นอย่างยิ่งครับว่าพวกเราทุกคนจะสามารถทำให้ยกเว้นภาครัฐด้วยกันเอง ผมเองก็ได้นำเรียนท่านนายกฯ ในคณะรัฐมนตรีตอนนี้จาก 20 กระทรวงนี่ มีแค่ 3 กระทรวงเท่านั้นเองให้มันวิ่งเร็วขึ้นไปอีก วันนี้เราต้องการทุกกำลังในการขับเคลื่อนนะครับ และทุก ๆ ท่านในที่นี้ กำลังจะเป็นช่างเครื่องยนต์คือ กระทรวง พม. นะครับ เพราะถ้าเกิดกระทรวง พม. ไม่ครบเองท่าจะแย่นะครับ แล้วก็เป็นข้อสังเกตให้กับหลาย ๆ กระทรวงว่าจริง ๆ แล้วท่านอาจจะไม่รู้ท่านอาจารย์สุวิทย์และทีมงานที่ มจธ. อีกครั้งหนึ่งครับไม่ง่ายเลย ในการที่จะไปเทร็นด์กับเทรนเนอร์บอกเทคโนโลยีวันนี้ไม่ต้องเดินแล้ว ใช้โดรนครับ คนพิการใส่ VR เข้าไป นั่งคลุมโดรนไปสิครับFulfilling เมื่อเราเชื่อมั่นอย่างนี้ พี่น้องคนพิการก็จะเปลี่ยนจากภาระจะเปลี่ยนเป็น ที่สำคัญของสังคมไทย แล้วก็ประเทศไทยของเรานั้นจากนั้นเทคโนโลยีที่เรามีวันนี้ คนพิการ ความพิการของท่านไม่ใช่อุปสรรคอีกต่อไป เหลือเพียงแค่ว่าเรายื่นเบ็ดให้กับท่านแล้ว ท่านต้องออกแรง5 มหาวิทยาลัย มอ. มช. มข.สุพรรณบุรีนะครับ สวนดุสิตบ้านผมเองแต่ว่าของผมเองนี่มันไม่ใช่ Work ไร้balance นะครับ ไม่ค่อยจะได้พักออกจาก ครม. เสียก่อนนะครับ จะได้มาทำงานกับท่านอาจารย์ทุก ๆ ท่านอีกครั้งหนึ่ง วันนี้กราบขอบพระคุณจากใจจริง ขอบคุณครับของดีไม่มีถูก ของถูกไม่มีดี ของฟรีไม่มีในโลกอยากจะได้เงินท่านต้องทำงาน และวันนี้เราจะหยิบยื่นเบ็ดอาจารย์สยามค่ะ อาจารย์ประเสริฐท่านอธิบดีนะคะ ท่านปลัดค่ะ ท่านอณิศรนะคะ และให้กับภาครัฐนะครับ เรื่องงบประมาณนั้นจะได้ใช้ให้กับคนที่มีความต้องการจริง ๆ แล้วก็ทำให้สังคมได้เห็นเดี๋ยวเซตที่ 2 นะคะ จะเป็นการเติมนะคะ ท่านผู้บริห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6-01-29T21:41:36Z</dcterms:created>
  <dcterms:modified xsi:type="dcterms:W3CDTF">2026-01-29T21: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กราคม 2569 เวลา 13.41 น.</vt:lpwstr>
  </property>
  <property fmtid="{D5CDD505-2E9C-101B-9397-08002B2CF9AE}" pid="3" name="subtitle">
    <vt:lpwstr/>
  </property>
</Properties>
</file>